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50ADF" w14:textId="478B5824" w:rsidR="00A8148A" w:rsidRDefault="00A8148A" w:rsidP="008D1B8D">
      <w:pPr>
        <w:pStyle w:val="a6"/>
        <w:jc w:val="right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577509">
        <w:rPr>
          <w:rFonts w:ascii="TH SarabunPSK" w:hAnsi="TH SarabunPSK" w:cs="TH SarabunPSK"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D5A01E" wp14:editId="44346173">
                <wp:simplePos x="0" y="0"/>
                <wp:positionH relativeFrom="margin">
                  <wp:posOffset>4709795</wp:posOffset>
                </wp:positionH>
                <wp:positionV relativeFrom="paragraph">
                  <wp:posOffset>-186690</wp:posOffset>
                </wp:positionV>
                <wp:extent cx="1898650" cy="646430"/>
                <wp:effectExtent l="0" t="0" r="25400" b="2032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8650" cy="646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ECE671" w14:textId="7A020986" w:rsidR="00A8148A" w:rsidRPr="00FA3C0B" w:rsidRDefault="00A8148A" w:rsidP="00FD36BD">
                            <w:pPr>
                              <w:pStyle w:val="a4"/>
                              <w:spacing w:after="0" w:line="240" w:lineRule="auto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FA3C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สำหรับเจ้าหน้าที่</w:t>
                            </w:r>
                            <w:proofErr w:type="spellEnd"/>
                            <w:r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3513D90" w14:textId="4981353D" w:rsidR="00A8148A" w:rsidRPr="00212BAB" w:rsidRDefault="008A1890" w:rsidP="00A8148A">
                            <w:pPr>
                              <w:pStyle w:val="a4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หมายเลขห้อง</w:t>
                            </w:r>
                            <w:r w:rsidR="00A8148A" w:rsidRPr="00212BAB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........</w:t>
                            </w:r>
                            <w:r w:rsidR="00AE034F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val="en-US"/>
                              </w:rPr>
                              <w:t>..............</w:t>
                            </w:r>
                            <w:r w:rsidR="00A8148A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val="en-US"/>
                              </w:rPr>
                              <w:t>...</w:t>
                            </w:r>
                            <w:r w:rsidR="00A8148A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.........</w:t>
                            </w:r>
                            <w:r w:rsidR="00A8148A"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</w:t>
                            </w:r>
                          </w:p>
                          <w:p w14:paraId="0EB3A637" w14:textId="72D488A5" w:rsidR="00A8148A" w:rsidRDefault="00A8148A" w:rsidP="00A8148A">
                            <w:pPr>
                              <w:pStyle w:val="a4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วันที่รับ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val="en-US"/>
                              </w:rPr>
                              <w:t>.................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D5A01E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70.85pt;margin-top:-14.7pt;width:149.5pt;height:50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" strokeweight=".5pt">
                <v:textbox>
                  <w:txbxContent>
                    <w:p w14:paraId="38ECE671" w14:textId="7A020986" w:rsidR="00A8148A" w:rsidRPr="00FA3C0B" w:rsidRDefault="00A8148A" w:rsidP="00FD36BD">
                      <w:pPr>
                        <w:pStyle w:val="a4"/>
                        <w:spacing w:after="0" w:line="240" w:lineRule="auto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FA3C0B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สำหรับเจ้าหน้าที่</w:t>
                      </w:r>
                      <w:proofErr w:type="spellEnd"/>
                      <w:r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</w:p>
                    <w:p w14:paraId="73513D90" w14:textId="4981353D" w:rsidR="00A8148A" w:rsidRPr="00212BAB" w:rsidRDefault="008A1890" w:rsidP="00A8148A">
                      <w:pPr>
                        <w:pStyle w:val="a4"/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หมายเลขห้อง</w:t>
                      </w:r>
                      <w:r w:rsidR="00A8148A" w:rsidRPr="00212BAB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........</w:t>
                      </w:r>
                      <w:r w:rsidR="00AE034F">
                        <w:rPr>
                          <w:rFonts w:ascii="TH SarabunPSK" w:hAnsi="TH SarabunPSK" w:cs="TH SarabunPSK"/>
                          <w:sz w:val="24"/>
                          <w:szCs w:val="24"/>
                          <w:lang w:val="en-US"/>
                        </w:rPr>
                        <w:t>..............</w:t>
                      </w:r>
                      <w:r w:rsidR="00A8148A">
                        <w:rPr>
                          <w:rFonts w:ascii="TH SarabunPSK" w:hAnsi="TH SarabunPSK" w:cs="TH SarabunPSK"/>
                          <w:sz w:val="24"/>
                          <w:szCs w:val="24"/>
                          <w:lang w:val="en-US"/>
                        </w:rPr>
                        <w:t>...</w:t>
                      </w:r>
                      <w:r w:rsidR="00A8148A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.........</w:t>
                      </w:r>
                      <w:r w:rsidR="00A8148A"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</w:t>
                      </w:r>
                    </w:p>
                    <w:p w14:paraId="0EB3A637" w14:textId="72D488A5" w:rsidR="00A8148A" w:rsidRDefault="00A8148A" w:rsidP="00A8148A">
                      <w:pPr>
                        <w:pStyle w:val="a4"/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วันที่รับ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  <w:lang w:val="en-US"/>
                        </w:rPr>
                        <w:t>.................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D04813" w14:textId="609FA1D8" w:rsidR="00A8148A" w:rsidRDefault="00A8148A" w:rsidP="008D1B8D">
      <w:pPr>
        <w:pStyle w:val="a6"/>
        <w:jc w:val="right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7839A1ED" w14:textId="77777777" w:rsidR="0036486A" w:rsidRPr="0036486A" w:rsidRDefault="0036486A" w:rsidP="008D1B8D">
      <w:pPr>
        <w:pStyle w:val="a6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4F4F7E46" w14:textId="77777777" w:rsidR="00D33CE9" w:rsidRDefault="00D33CE9" w:rsidP="008D1B8D">
      <w:pPr>
        <w:pStyle w:val="a6"/>
        <w:rPr>
          <w:rFonts w:ascii="TH Sarabun New" w:hAnsi="TH Sarabun New" w:cs="TH Sarabun New"/>
          <w:color w:val="000000" w:themeColor="text1"/>
        </w:rPr>
      </w:pPr>
      <w:r w:rsidRPr="00D33CE9">
        <w:rPr>
          <w:rFonts w:ascii="TH Sarabun New" w:hAnsi="TH Sarabun New" w:cs="TH Sarabun New" w:hint="cs"/>
          <w:color w:val="000000" w:themeColor="text1"/>
          <w:cs/>
        </w:rPr>
        <w:t>แบบ</w:t>
      </w:r>
      <w:r w:rsidR="00CA2F3A" w:rsidRPr="00D33CE9">
        <w:rPr>
          <w:rFonts w:ascii="TH Sarabun New" w:hAnsi="TH Sarabun New" w:cs="TH Sarabun New"/>
          <w:color w:val="000000" w:themeColor="text1"/>
          <w:cs/>
        </w:rPr>
        <w:t>การประเมินความปลอดภัยทางชีวภาพของห้องปฏิบัติการ</w:t>
      </w:r>
    </w:p>
    <w:p w14:paraId="7F4AA572" w14:textId="37AC2CDB" w:rsidR="00CA2F3A" w:rsidRPr="00D33CE9" w:rsidRDefault="00D33CE9" w:rsidP="008D1B8D">
      <w:pPr>
        <w:pStyle w:val="a6"/>
        <w:rPr>
          <w:rFonts w:ascii="TH Sarabun New" w:hAnsi="TH Sarabun New" w:cs="TH Sarabun New"/>
          <w:color w:val="000000" w:themeColor="text1"/>
        </w:rPr>
      </w:pPr>
      <w:r w:rsidRPr="00D33CE9">
        <w:rPr>
          <w:rFonts w:ascii="TH Sarabun New" w:hAnsi="TH Sarabun New" w:cs="TH Sarabun New" w:hint="cs"/>
          <w:color w:val="000000" w:themeColor="text1"/>
          <w:cs/>
        </w:rPr>
        <w:t>เพื่อการขอรับรอง</w:t>
      </w:r>
      <w:r w:rsidRPr="00D33CE9">
        <w:rPr>
          <w:rFonts w:ascii="TH Sarabun New" w:hAnsi="TH Sarabun New" w:cs="TH Sarabun New"/>
          <w:color w:val="000000" w:themeColor="text1"/>
        </w:rPr>
        <w:t>/</w:t>
      </w:r>
      <w:r w:rsidRPr="00D33CE9">
        <w:rPr>
          <w:rFonts w:ascii="TH Sarabun New" w:hAnsi="TH Sarabun New" w:cs="TH Sarabun New" w:hint="cs"/>
          <w:color w:val="000000" w:themeColor="text1"/>
          <w:cs/>
        </w:rPr>
        <w:t>ต่ออายุ</w:t>
      </w:r>
      <w:r w:rsidRPr="00D33CE9">
        <w:rPr>
          <w:rFonts w:ascii="TH Sarabun New" w:hAnsi="TH Sarabun New" w:cs="TH Sarabun New"/>
          <w:color w:val="000000" w:themeColor="text1"/>
          <w:cs/>
        </w:rPr>
        <w:t>ห้องปฏิบัติการ</w:t>
      </w:r>
      <w:r w:rsidRPr="00D33CE9">
        <w:rPr>
          <w:rFonts w:ascii="TH Sarabun New" w:hAnsi="TH Sarabun New" w:cs="TH Sarabun New"/>
          <w:cs/>
        </w:rPr>
        <w:t xml:space="preserve">ระดับ </w:t>
      </w:r>
      <w:r w:rsidRPr="00D33CE9">
        <w:rPr>
          <w:rFonts w:ascii="TH Sarabun New" w:hAnsi="TH Sarabun New" w:cs="TH Sarabun New"/>
        </w:rPr>
        <w:t>2</w:t>
      </w:r>
    </w:p>
    <w:p w14:paraId="590B6A65" w14:textId="6EBB36B0" w:rsidR="00622329" w:rsidRPr="00D33CE9" w:rsidRDefault="00622329" w:rsidP="008D1B8D">
      <w:pPr>
        <w:pStyle w:val="a6"/>
        <w:rPr>
          <w:rFonts w:ascii="TH Sarabun New" w:hAnsi="TH Sarabun New" w:cs="TH Sarabun New"/>
          <w:color w:val="000000" w:themeColor="text1"/>
        </w:rPr>
      </w:pPr>
      <w:r w:rsidRPr="00D33CE9">
        <w:rPr>
          <w:rFonts w:ascii="TH Sarabun New" w:hAnsi="TH Sarabun New" w:cs="TH Sarabun New"/>
          <w:color w:val="000000" w:themeColor="text1"/>
        </w:rPr>
        <w:t>(Biosafety Inspection Checklist</w:t>
      </w:r>
      <w:r w:rsidR="00D33CE9">
        <w:rPr>
          <w:rFonts w:ascii="TH Sarabun New" w:hAnsi="TH Sarabun New" w:cs="TH Sarabun New" w:hint="cs"/>
          <w:color w:val="000000" w:themeColor="text1"/>
          <w:cs/>
        </w:rPr>
        <w:t xml:space="preserve"> </w:t>
      </w:r>
      <w:r w:rsidR="00D33CE9">
        <w:rPr>
          <w:rFonts w:ascii="TH Sarabun New" w:hAnsi="TH Sarabun New" w:cs="TH Sarabun New"/>
          <w:color w:val="000000" w:themeColor="text1"/>
        </w:rPr>
        <w:t xml:space="preserve">for </w:t>
      </w:r>
      <w:r w:rsidR="00D33CE9" w:rsidRPr="00D33CE9">
        <w:rPr>
          <w:rFonts w:ascii="TH Sarabun New" w:hAnsi="TH Sarabun New" w:cs="TH Sarabun New"/>
          <w:color w:val="000000" w:themeColor="text1"/>
        </w:rPr>
        <w:t>Biosafety</w:t>
      </w:r>
      <w:r w:rsidR="00D33CE9">
        <w:rPr>
          <w:rFonts w:ascii="TH Sarabun New" w:hAnsi="TH Sarabun New" w:cs="TH Sarabun New"/>
          <w:color w:val="000000" w:themeColor="text1"/>
        </w:rPr>
        <w:t xml:space="preserve"> Level 2 Laboratory</w:t>
      </w:r>
      <w:r w:rsidRPr="00D33CE9">
        <w:rPr>
          <w:rFonts w:ascii="TH Sarabun New" w:hAnsi="TH Sarabun New" w:cs="TH Sarabun New"/>
          <w:color w:val="000000" w:themeColor="text1"/>
        </w:rPr>
        <w:t>)</w:t>
      </w:r>
    </w:p>
    <w:p w14:paraId="2A58BDAC" w14:textId="688FFC26" w:rsidR="00A8148A" w:rsidRPr="000450E7" w:rsidRDefault="00A8148A" w:rsidP="008D1B8D">
      <w:pPr>
        <w:pStyle w:val="a6"/>
        <w:rPr>
          <w:rFonts w:ascii="TH Sarabun New" w:hAnsi="TH Sarabun New" w:cs="TH Sarabun New"/>
          <w:color w:val="000000" w:themeColor="text1"/>
          <w:sz w:val="20"/>
          <w:szCs w:val="20"/>
        </w:rPr>
      </w:pPr>
    </w:p>
    <w:p w14:paraId="7DE18938" w14:textId="7EC8F1DA" w:rsidR="000C13C0" w:rsidRDefault="000C13C0" w:rsidP="008D1B8D">
      <w:pPr>
        <w:pStyle w:val="a6"/>
        <w:ind w:left="993" w:hanging="993"/>
        <w:jc w:val="left"/>
        <w:rPr>
          <w:rFonts w:ascii="TH Sarabun New" w:hAnsi="TH Sarabun New" w:cs="TH Sarabun New"/>
          <w:sz w:val="28"/>
          <w:szCs w:val="28"/>
        </w:rPr>
      </w:pPr>
      <w:r w:rsidRPr="000C13C0">
        <w:rPr>
          <w:rFonts w:ascii="TH Sarabun New" w:eastAsia="Times New Roman" w:hAnsi="TH Sarabun New" w:cs="TH Sarabun New"/>
          <w:color w:val="000000" w:themeColor="text1"/>
          <w:sz w:val="28"/>
          <w:szCs w:val="28"/>
          <w:u w:val="single"/>
          <w:shd w:val="clear" w:color="auto" w:fill="FFFFFF"/>
          <w:cs/>
        </w:rPr>
        <w:t>หมายเหตุ</w:t>
      </w:r>
      <w:r w:rsidRPr="000C13C0">
        <w:rPr>
          <w:rFonts w:ascii="TH Sarabun New" w:eastAsia="Times New Roman" w:hAnsi="TH Sarabun New" w:cs="TH Sarabun New"/>
          <w:b w:val="0"/>
          <w:bCs w:val="0"/>
          <w:color w:val="000000" w:themeColor="text1"/>
          <w:sz w:val="28"/>
          <w:szCs w:val="28"/>
          <w:shd w:val="clear" w:color="auto" w:fill="FFFFFF"/>
        </w:rPr>
        <w:tab/>
      </w:r>
      <w:r w:rsidR="002371D7">
        <w:rPr>
          <w:rFonts w:ascii="TH Sarabun New" w:eastAsia="Times New Roman" w:hAnsi="TH Sarabun New" w:cs="TH Sarabun New"/>
          <w:b w:val="0"/>
          <w:bCs w:val="0"/>
          <w:color w:val="000000" w:themeColor="text1"/>
          <w:sz w:val="28"/>
          <w:szCs w:val="28"/>
          <w:shd w:val="clear" w:color="auto" w:fill="FFFFFF"/>
        </w:rPr>
        <w:t xml:space="preserve">1) </w:t>
      </w:r>
      <w:r w:rsidRPr="000C13C0">
        <w:rPr>
          <w:rFonts w:ascii="TH Sarabun New" w:eastAsia="Times New Roman" w:hAnsi="TH Sarabun New" w:cs="TH Sarabun New" w:hint="cs"/>
          <w:b w:val="0"/>
          <w:bCs w:val="0"/>
          <w:color w:val="000000" w:themeColor="text1"/>
          <w:sz w:val="28"/>
          <w:szCs w:val="28"/>
          <w:shd w:val="clear" w:color="auto" w:fill="FFFFFF"/>
          <w:cs/>
        </w:rPr>
        <w:t>ให้</w:t>
      </w:r>
      <w:r w:rsidRPr="000C13C0">
        <w:rPr>
          <w:rFonts w:ascii="TH Sarabun New" w:eastAsia="Times New Roman" w:hAnsi="TH Sarabun New" w:cs="TH Sarabun New"/>
          <w:b w:val="0"/>
          <w:bCs w:val="0"/>
          <w:color w:val="000000" w:themeColor="text1"/>
          <w:sz w:val="28"/>
          <w:szCs w:val="28"/>
          <w:shd w:val="clear" w:color="auto" w:fill="FFFFFF"/>
          <w:cs/>
        </w:rPr>
        <w:t xml:space="preserve">อ้างอิงตาม </w:t>
      </w:r>
      <w:r w:rsidRPr="00823B38">
        <w:rPr>
          <w:rFonts w:ascii="TH Sarabun New" w:hAnsi="TH Sarabun New" w:cs="TH Sarabun New"/>
          <w:sz w:val="28"/>
          <w:szCs w:val="28"/>
          <w:cs/>
        </w:rPr>
        <w:t xml:space="preserve">ตารางแสดงรายการข้อกำหนดตามระดับความปลอดภัยทางชีวภาพของห้องปฏิบัติการระดับ </w:t>
      </w:r>
      <w:r w:rsidRPr="00823B38">
        <w:rPr>
          <w:rFonts w:ascii="TH Sarabun New" w:hAnsi="TH Sarabun New" w:cs="TH Sarabun New"/>
          <w:sz w:val="28"/>
          <w:szCs w:val="28"/>
        </w:rPr>
        <w:t>2 (Specifi</w:t>
      </w:r>
      <w:r w:rsidR="00D33CE9">
        <w:rPr>
          <w:rFonts w:ascii="TH Sarabun New" w:hAnsi="TH Sarabun New" w:cs="TH Sarabun New"/>
          <w:sz w:val="28"/>
          <w:szCs w:val="28"/>
        </w:rPr>
        <w:t>cation for Biosafety Level; BSL</w:t>
      </w:r>
      <w:r w:rsidRPr="00823B38">
        <w:rPr>
          <w:rFonts w:ascii="TH Sarabun New" w:hAnsi="TH Sarabun New" w:cs="TH Sarabun New"/>
          <w:sz w:val="28"/>
          <w:szCs w:val="28"/>
        </w:rPr>
        <w:t xml:space="preserve"> 2)</w:t>
      </w:r>
      <w:r w:rsidR="00D33CE9">
        <w:rPr>
          <w:rFonts w:ascii="TH Sarabun New" w:hAnsi="TH Sarabun New" w:cs="TH Sarabun New"/>
          <w:sz w:val="28"/>
          <w:szCs w:val="28"/>
        </w:rPr>
        <w:t xml:space="preserve"> </w:t>
      </w:r>
      <w:hyperlink r:id="rId8" w:history="1">
        <w:r w:rsidR="00B3667A" w:rsidRPr="00B3667A">
          <w:rPr>
            <w:rStyle w:val="af1"/>
            <w:rFonts w:ascii="TH Sarabun New" w:hAnsi="TH Sarabun New" w:cs="TH Sarabun New"/>
            <w:sz w:val="28"/>
            <w:szCs w:val="28"/>
          </w:rPr>
          <w:t>https://research.tu.ac.th/uploads/research_admin/pdf/biosafety/bio_process/TU-IBC_Specification.pdf</w:t>
        </w:r>
      </w:hyperlink>
    </w:p>
    <w:p w14:paraId="6ED1A7E8" w14:textId="40F5F696" w:rsidR="002371D7" w:rsidRPr="002371D7" w:rsidRDefault="002371D7" w:rsidP="008D1B8D">
      <w:pPr>
        <w:shd w:val="clear" w:color="auto" w:fill="FFFFFF"/>
        <w:spacing w:after="0" w:line="240" w:lineRule="auto"/>
        <w:ind w:left="1276" w:hanging="283"/>
        <w:rPr>
          <w:rFonts w:ascii="TH Sarabun New" w:eastAsia="Times New Roman" w:hAnsi="TH Sarabun New" w:cs="TH Sarabun New"/>
          <w:b/>
          <w:bCs/>
          <w:i/>
          <w:iCs/>
          <w:color w:val="FF0000"/>
          <w:sz w:val="28"/>
        </w:rPr>
      </w:pPr>
      <w:r w:rsidRPr="002371D7">
        <w:rPr>
          <w:rFonts w:ascii="TH Sarabun New" w:hAnsi="TH Sarabun New" w:cs="TH Sarabun New"/>
          <w:b/>
          <w:bCs/>
          <w:i/>
          <w:iCs/>
          <w:color w:val="FF0000"/>
          <w:sz w:val="28"/>
        </w:rPr>
        <w:t xml:space="preserve">2) </w:t>
      </w:r>
      <w:r>
        <w:rPr>
          <w:rFonts w:ascii="TH Sarabun New" w:eastAsia="Times New Roman" w:hAnsi="TH Sarabun New" w:cs="TH Sarabun New" w:hint="cs"/>
          <w:b/>
          <w:bCs/>
          <w:i/>
          <w:iCs/>
          <w:color w:val="FF0000"/>
          <w:sz w:val="28"/>
          <w:cs/>
        </w:rPr>
        <w:t>หลักฐาน</w:t>
      </w:r>
      <w:r>
        <w:rPr>
          <w:rFonts w:ascii="TH Sarabun New" w:hAnsi="TH Sarabun New" w:cs="TH Sarabun New" w:hint="cs"/>
          <w:b/>
          <w:bCs/>
          <w:i/>
          <w:iCs/>
          <w:color w:val="FF0000"/>
          <w:sz w:val="28"/>
          <w:cs/>
        </w:rPr>
        <w:t>สามารถอ้างอิงจาก</w:t>
      </w:r>
      <w:r w:rsidRPr="002371D7">
        <w:rPr>
          <w:rFonts w:ascii="TH Sarabun New" w:eastAsia="Times New Roman" w:hAnsi="TH Sarabun New" w:cs="TH Sarabun New"/>
          <w:b/>
          <w:bCs/>
          <w:i/>
          <w:iCs/>
          <w:color w:val="FF0000"/>
          <w:sz w:val="28"/>
          <w:cs/>
        </w:rPr>
        <w:t xml:space="preserve">ไฟล์เอกสารที่เกี่ยวข้องกับการยื่นขอ </w:t>
      </w:r>
      <w:r w:rsidRPr="002371D7">
        <w:rPr>
          <w:rFonts w:ascii="TH Sarabun New" w:hAnsi="TH Sarabun New" w:cs="TH Sarabun New"/>
          <w:b/>
          <w:bCs/>
          <w:i/>
          <w:iCs/>
          <w:color w:val="FF0000"/>
          <w:sz w:val="27"/>
          <w:szCs w:val="27"/>
          <w:shd w:val="clear" w:color="auto" w:fill="FFFFFF"/>
          <w:cs/>
        </w:rPr>
        <w:t>หนังสือรับรองการแจ้งหรือใบอนุญาต</w:t>
      </w:r>
      <w:r w:rsidRPr="002371D7">
        <w:rPr>
          <w:rFonts w:ascii="TH Sarabun New" w:hAnsi="TH Sarabun New" w:cs="TH Sarabun New"/>
          <w:b/>
          <w:bCs/>
          <w:i/>
          <w:iCs/>
          <w:color w:val="FF0000"/>
          <w:sz w:val="27"/>
          <w:szCs w:val="27"/>
          <w:shd w:val="clear" w:color="auto" w:fill="FFFFFF"/>
        </w:rPr>
        <w:t> </w:t>
      </w:r>
      <w:r w:rsidRPr="002371D7">
        <w:rPr>
          <w:rFonts w:ascii="TH Sarabun New" w:hAnsi="TH Sarabun New" w:cs="TH Sarabun New"/>
          <w:b/>
          <w:bCs/>
          <w:i/>
          <w:iCs/>
          <w:color w:val="FF0000"/>
          <w:sz w:val="27"/>
          <w:szCs w:val="27"/>
          <w:shd w:val="clear" w:color="auto" w:fill="FFFFFF"/>
          <w:cs/>
        </w:rPr>
        <w:t xml:space="preserve">ประจำปีงบประมาณ </w:t>
      </w:r>
      <w:r w:rsidRPr="002371D7">
        <w:rPr>
          <w:rFonts w:ascii="TH Sarabun New" w:hAnsi="TH Sarabun New" w:cs="TH Sarabun New"/>
          <w:b/>
          <w:bCs/>
          <w:i/>
          <w:iCs/>
          <w:color w:val="FF0000"/>
          <w:sz w:val="27"/>
          <w:szCs w:val="27"/>
          <w:shd w:val="clear" w:color="auto" w:fill="FFFFFF"/>
        </w:rPr>
        <w:t>2563</w:t>
      </w:r>
      <w:r w:rsidRPr="002371D7">
        <w:rPr>
          <w:rFonts w:ascii="TH Sarabun New" w:eastAsia="Times New Roman" w:hAnsi="TH Sarabun New" w:cs="TH Sarabun New"/>
          <w:b/>
          <w:bCs/>
          <w:i/>
          <w:iCs/>
          <w:color w:val="FF0000"/>
          <w:sz w:val="28"/>
          <w:cs/>
        </w:rPr>
        <w:t xml:space="preserve"> </w:t>
      </w:r>
      <w:r>
        <w:rPr>
          <w:rFonts w:ascii="TH Sarabun New" w:eastAsia="Times New Roman" w:hAnsi="TH Sarabun New" w:cs="TH Sarabun New" w:hint="cs"/>
          <w:b/>
          <w:bCs/>
          <w:i/>
          <w:iCs/>
          <w:color w:val="FF0000"/>
          <w:sz w:val="28"/>
          <w:cs/>
        </w:rPr>
        <w:t>ได้ (โปรดแนบไฟล์ในแผ่นซีดีมาด้วย)</w:t>
      </w:r>
    </w:p>
    <w:p w14:paraId="2204ADB6" w14:textId="77777777" w:rsidR="0036486A" w:rsidRPr="000450E7" w:rsidRDefault="0036486A" w:rsidP="008D1B8D">
      <w:pPr>
        <w:pStyle w:val="a6"/>
        <w:rPr>
          <w:rFonts w:ascii="TH Sarabun New" w:hAnsi="TH Sarabun New" w:cs="TH Sarabun New"/>
          <w:color w:val="000000" w:themeColor="text1"/>
          <w:sz w:val="20"/>
          <w:szCs w:val="20"/>
        </w:rPr>
      </w:pPr>
    </w:p>
    <w:tbl>
      <w:tblPr>
        <w:tblStyle w:val="af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8"/>
        <w:gridCol w:w="377"/>
        <w:gridCol w:w="4855"/>
      </w:tblGrid>
      <w:tr w:rsidR="00A8148A" w14:paraId="3AB0E23E" w14:textId="77777777" w:rsidTr="000C13C0">
        <w:tc>
          <w:tcPr>
            <w:tcW w:w="4838" w:type="dxa"/>
          </w:tcPr>
          <w:p w14:paraId="64E29AC7" w14:textId="5F2754C6" w:rsidR="00A8148A" w:rsidRDefault="00A8148A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หน่วยงาน</w:t>
            </w:r>
            <w:r w:rsidRPr="00A8148A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</w:rPr>
              <w:t>……………………………………………………………………….</w:t>
            </w:r>
          </w:p>
        </w:tc>
        <w:tc>
          <w:tcPr>
            <w:tcW w:w="377" w:type="dxa"/>
          </w:tcPr>
          <w:p w14:paraId="6638FC58" w14:textId="77777777" w:rsidR="00A8148A" w:rsidRDefault="00A8148A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855" w:type="dxa"/>
          </w:tcPr>
          <w:p w14:paraId="6458B8A8" w14:textId="39720510" w:rsidR="00A8148A" w:rsidRDefault="00A8148A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A8148A" w14:paraId="49B57AAA" w14:textId="77777777" w:rsidTr="000C13C0">
        <w:tc>
          <w:tcPr>
            <w:tcW w:w="4838" w:type="dxa"/>
          </w:tcPr>
          <w:p w14:paraId="748AC437" w14:textId="41B5919E" w:rsidR="00A8148A" w:rsidRPr="00A8148A" w:rsidRDefault="00A8148A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เลขที่ห้องปฏิบัติการ</w:t>
            </w:r>
            <w:r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</w:rPr>
              <w:t>…………………………………………………………</w:t>
            </w:r>
          </w:p>
        </w:tc>
        <w:tc>
          <w:tcPr>
            <w:tcW w:w="377" w:type="dxa"/>
          </w:tcPr>
          <w:p w14:paraId="16BA1B0B" w14:textId="77777777" w:rsidR="00A8148A" w:rsidRDefault="00A8148A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855" w:type="dxa"/>
          </w:tcPr>
          <w:p w14:paraId="0A96793B" w14:textId="5C835803" w:rsidR="00A8148A" w:rsidRDefault="00A8148A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ระดับความปลอดภัยของห้องปฏิบัติการ</w:t>
            </w:r>
            <w:r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</w:rPr>
              <w:t>………………………………</w:t>
            </w:r>
          </w:p>
        </w:tc>
      </w:tr>
      <w:tr w:rsidR="000C13C0" w14:paraId="1ED1F684" w14:textId="77777777" w:rsidTr="00234B8C">
        <w:tc>
          <w:tcPr>
            <w:tcW w:w="10070" w:type="dxa"/>
            <w:gridSpan w:val="3"/>
          </w:tcPr>
          <w:p w14:paraId="0CC82A68" w14:textId="77777777" w:rsidR="000C13C0" w:rsidRDefault="000C13C0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การใช้งานในห้องปฏิบัติการ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    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12485739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Segoe UI Symbol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การเรียนการสอน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    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56387761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การวิจัย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    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21640508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การบริการวิชาการ</w:t>
            </w:r>
          </w:p>
          <w:p w14:paraId="6D8EEAC8" w14:textId="1EC45D02" w:rsidR="00D33CE9" w:rsidRDefault="00D33CE9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D33CE9">
              <w:rPr>
                <w:rFonts w:ascii="TH Sarabun New" w:hAnsi="TH Sarabun New" w:cs="TH Sarabun New" w:hint="cs"/>
                <w:color w:val="000000" w:themeColor="text1"/>
                <w:sz w:val="22"/>
                <w:szCs w:val="28"/>
                <w:cs/>
              </w:rPr>
              <w:t>หัวหน้าห้องปฏิบัติการหรือผู้ได้รับมอบหมายให้ดูแลห้องปฏิบัติการ</w:t>
            </w:r>
            <w:r>
              <w:rPr>
                <w:rFonts w:ascii="TH Sarabun New" w:hAnsi="TH Sarabun New" w:cs="TH Sarabun New" w:hint="cs"/>
                <w:color w:val="000000" w:themeColor="text1"/>
                <w:sz w:val="22"/>
                <w:szCs w:val="28"/>
                <w:cs/>
              </w:rPr>
              <w:t xml:space="preserve"> </w:t>
            </w:r>
            <w:r w:rsidRPr="000C13C0">
              <w:rPr>
                <w:rFonts w:ascii="TH Sarabun New" w:hAnsi="TH Sarabun New" w:cs="TH Sarabun New" w:hint="cs"/>
                <w:b w:val="0"/>
                <w:bCs w:val="0"/>
                <w:color w:val="000000" w:themeColor="text1"/>
                <w:sz w:val="28"/>
                <w:szCs w:val="28"/>
                <w:cs/>
              </w:rPr>
              <w:t>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b w:val="0"/>
                <w:bCs w:val="0"/>
                <w:color w:val="000000" w:themeColor="text1"/>
                <w:sz w:val="28"/>
                <w:szCs w:val="28"/>
                <w:cs/>
              </w:rPr>
              <w:t>..................</w:t>
            </w:r>
          </w:p>
        </w:tc>
      </w:tr>
      <w:tr w:rsidR="000C13C0" w14:paraId="57CB2E1D" w14:textId="77777777" w:rsidTr="000C13C0">
        <w:tc>
          <w:tcPr>
            <w:tcW w:w="4838" w:type="dxa"/>
          </w:tcPr>
          <w:p w14:paraId="4CCD8B5B" w14:textId="1BBD15C1" w:rsidR="000C13C0" w:rsidRPr="00A8148A" w:rsidRDefault="000C13C0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ผู้ประเมิน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ห้องปฏิบัติการ</w:t>
            </w:r>
            <w:r w:rsidRPr="000C13C0">
              <w:rPr>
                <w:rFonts w:ascii="TH Sarabun New" w:hAnsi="TH Sarabun New" w:cs="TH Sarabun New" w:hint="cs"/>
                <w:b w:val="0"/>
                <w:bCs w:val="0"/>
                <w:color w:val="000000" w:themeColor="text1"/>
                <w:sz w:val="28"/>
                <w:szCs w:val="28"/>
                <w:cs/>
              </w:rPr>
              <w:t>..........................................................</w:t>
            </w:r>
          </w:p>
        </w:tc>
        <w:tc>
          <w:tcPr>
            <w:tcW w:w="377" w:type="dxa"/>
          </w:tcPr>
          <w:p w14:paraId="0467F6A8" w14:textId="77777777" w:rsidR="000C13C0" w:rsidRDefault="000C13C0" w:rsidP="008D1B8D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855" w:type="dxa"/>
          </w:tcPr>
          <w:p w14:paraId="236E4148" w14:textId="7BA882EC" w:rsidR="000C13C0" w:rsidRPr="000C13C0" w:rsidRDefault="000C13C0" w:rsidP="008D1B8D">
            <w:pPr>
              <w:pStyle w:val="a6"/>
              <w:jc w:val="left"/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วันที่ประเมิน</w:t>
            </w:r>
            <w:r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  <w:cs/>
              </w:rPr>
              <w:t>................................................................................</w:t>
            </w:r>
          </w:p>
        </w:tc>
      </w:tr>
    </w:tbl>
    <w:p w14:paraId="590B6A69" w14:textId="7A915526" w:rsidR="00752118" w:rsidRPr="00AD13FC" w:rsidRDefault="00752118" w:rsidP="008D1B8D">
      <w:pPr>
        <w:tabs>
          <w:tab w:val="left" w:pos="1430"/>
        </w:tabs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16"/>
          <w:szCs w:val="16"/>
        </w:rPr>
      </w:pPr>
    </w:p>
    <w:tbl>
      <w:tblPr>
        <w:tblW w:w="10944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83"/>
        <w:gridCol w:w="425"/>
        <w:gridCol w:w="425"/>
        <w:gridCol w:w="993"/>
        <w:gridCol w:w="2126"/>
        <w:gridCol w:w="992"/>
      </w:tblGrid>
      <w:tr w:rsidR="008554E3" w:rsidRPr="000C13C0" w14:paraId="590B6A6F" w14:textId="3CE20E5C" w:rsidTr="006B326B">
        <w:tc>
          <w:tcPr>
            <w:tcW w:w="5983" w:type="dxa"/>
            <w:shd w:val="clear" w:color="auto" w:fill="BFBFBF"/>
          </w:tcPr>
          <w:p w14:paraId="590B6A6A" w14:textId="5A2A3786" w:rsidR="008554E3" w:rsidRPr="000C13C0" w:rsidRDefault="008554E3" w:rsidP="008D1B8D">
            <w:pPr>
              <w:pStyle w:val="a3"/>
              <w:numPr>
                <w:ilvl w:val="0"/>
                <w:numId w:val="4"/>
              </w:num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ประเมินความอันตราย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(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HAZARD ASSESSMENT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25" w:type="dxa"/>
            <w:shd w:val="clear" w:color="auto" w:fill="BFBFBF"/>
          </w:tcPr>
          <w:p w14:paraId="590B6A6B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shd w:val="clear" w:color="auto" w:fill="BFBFBF"/>
          </w:tcPr>
          <w:p w14:paraId="0324E2DC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</w:t>
            </w:r>
          </w:p>
          <w:p w14:paraId="590B6A6C" w14:textId="31B18AC1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993" w:type="dxa"/>
            <w:shd w:val="clear" w:color="auto" w:fill="BFBFBF"/>
          </w:tcPr>
          <w:p w14:paraId="590B6A6D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shd w:val="clear" w:color="auto" w:fill="BFBFBF"/>
          </w:tcPr>
          <w:p w14:paraId="590B6A6E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shd w:val="clear" w:color="auto" w:fill="BFBFBF"/>
          </w:tcPr>
          <w:p w14:paraId="474DA7CD" w14:textId="6A4F857E" w:rsidR="008554E3" w:rsidRPr="000C13C0" w:rsidRDefault="006B326B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A75" w14:textId="092B4F26" w:rsidTr="006B326B">
        <w:tc>
          <w:tcPr>
            <w:tcW w:w="5983" w:type="dxa"/>
            <w:shd w:val="clear" w:color="auto" w:fill="F2F2F2" w:themeFill="background1" w:themeFillShade="F2"/>
          </w:tcPr>
          <w:p w14:paraId="590B6A70" w14:textId="4940CA40" w:rsidR="008554E3" w:rsidRPr="000C13C0" w:rsidRDefault="008554E3" w:rsidP="008D1B8D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ใช้งานหรือเก็บสิ่งมีชีวิตหรือตัวอย่างชีวภาพในห้องปฏิบัติการ</w:t>
            </w:r>
          </w:p>
        </w:tc>
        <w:tc>
          <w:tcPr>
            <w:tcW w:w="425" w:type="dxa"/>
            <w:shd w:val="clear" w:color="auto" w:fill="auto"/>
          </w:tcPr>
          <w:p w14:paraId="590B6A7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auto"/>
          </w:tcPr>
          <w:p w14:paraId="590B6A7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shd w:val="clear" w:color="auto" w:fill="auto"/>
          </w:tcPr>
          <w:p w14:paraId="590B6A7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shd w:val="clear" w:color="auto" w:fill="auto"/>
          </w:tcPr>
          <w:p w14:paraId="590B6A74" w14:textId="0641A958" w:rsidR="008554E3" w:rsidRPr="00D33CE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</w:rPr>
            </w:pP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หลักฐาน(</w:t>
            </w:r>
            <w:r w:rsidRPr="00D33CE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โปรด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ระบุชื่อไฟล์)</w:t>
            </w:r>
          </w:p>
        </w:tc>
        <w:tc>
          <w:tcPr>
            <w:tcW w:w="992" w:type="dxa"/>
          </w:tcPr>
          <w:p w14:paraId="5D8818F4" w14:textId="77777777" w:rsidR="008554E3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</w:p>
        </w:tc>
      </w:tr>
      <w:tr w:rsidR="008554E3" w:rsidRPr="00A8148A" w14:paraId="590B6A7B" w14:textId="493232AA" w:rsidTr="006B326B">
        <w:tc>
          <w:tcPr>
            <w:tcW w:w="5983" w:type="dxa"/>
            <w:shd w:val="clear" w:color="auto" w:fill="F2F2F2" w:themeFill="background1" w:themeFillShade="F2"/>
          </w:tcPr>
          <w:p w14:paraId="590B6A76" w14:textId="296CAAD8" w:rsidR="008554E3" w:rsidRPr="00A8148A" w:rsidRDefault="008554E3" w:rsidP="008D1B8D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จัดทำรายการและปรับปรุงรายการบัญชีเชื้อโรคและพิษจากสัตว์ให้เป็นปัจจุบัน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(</w:t>
            </w:r>
            <w:r w:rsidRPr="00996A17">
              <w:rPr>
                <w:rFonts w:ascii="TH Sarabun New" w:hAnsi="TH Sarabun New" w:cs="TH Sarabun New"/>
                <w:sz w:val="28"/>
                <w:cs/>
              </w:rPr>
              <w:t>มีหนังสือรับรองการแจ้ง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Pr="00996A17">
              <w:rPr>
                <w:rFonts w:ascii="TH Sarabun New" w:hAnsi="TH Sarabun New" w:cs="TH Sarabun New"/>
                <w:sz w:val="28"/>
                <w:cs/>
              </w:rPr>
              <w:t>หรือ ใบอนุญาตมีไว้ในครอบครองเชื้อโรคและพิษจากสัตว์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>)</w:t>
            </w:r>
          </w:p>
        </w:tc>
        <w:tc>
          <w:tcPr>
            <w:tcW w:w="425" w:type="dxa"/>
            <w:shd w:val="clear" w:color="auto" w:fill="auto"/>
          </w:tcPr>
          <w:p w14:paraId="590B6A7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auto"/>
          </w:tcPr>
          <w:p w14:paraId="590B6A7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shd w:val="clear" w:color="auto" w:fill="auto"/>
          </w:tcPr>
          <w:p w14:paraId="590B6A7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shd w:val="clear" w:color="auto" w:fill="auto"/>
          </w:tcPr>
          <w:p w14:paraId="1D0108C1" w14:textId="0E16848A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8C64F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โปรดแนบไฟล์</w:t>
            </w:r>
          </w:p>
          <w:p w14:paraId="590B6A7A" w14:textId="4E77A492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8C64F9">
              <w:rPr>
                <w:rFonts w:ascii="TH Sarabun New" w:hAnsi="TH Sarabun New" w:cs="TH Sarabun New"/>
                <w:color w:val="FF0000"/>
                <w:sz w:val="28"/>
              </w:rPr>
              <w:t xml:space="preserve">- </w:t>
            </w:r>
            <w:r w:rsidRPr="008C64F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สำเนา </w:t>
            </w:r>
            <w:r w:rsidRPr="008C64F9">
              <w:rPr>
                <w:rFonts w:ascii="TH Sarabun New" w:hAnsi="TH Sarabun New" w:cs="TH Sarabun New"/>
                <w:color w:val="FF0000"/>
                <w:sz w:val="28"/>
              </w:rPr>
              <w:t xml:space="preserve">SOP </w:t>
            </w:r>
            <w:r w:rsidRPr="008C64F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หรือ 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ไฟล์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าต</w:t>
            </w:r>
          </w:p>
        </w:tc>
        <w:tc>
          <w:tcPr>
            <w:tcW w:w="992" w:type="dxa"/>
          </w:tcPr>
          <w:p w14:paraId="25CE7E6C" w14:textId="77777777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</w:p>
        </w:tc>
      </w:tr>
      <w:tr w:rsidR="008554E3" w:rsidRPr="00A8148A" w14:paraId="79C4BCCD" w14:textId="7DD4C6D4" w:rsidTr="006B326B">
        <w:tc>
          <w:tcPr>
            <w:tcW w:w="5983" w:type="dxa"/>
            <w:shd w:val="clear" w:color="auto" w:fill="F2F2F2" w:themeFill="background1" w:themeFillShade="F2"/>
          </w:tcPr>
          <w:p w14:paraId="2E0D7D19" w14:textId="02D8F844" w:rsidR="008554E3" w:rsidRPr="00A8148A" w:rsidRDefault="008554E3" w:rsidP="008D1B8D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การจัดระดับความเสี่ยง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>(Risk group)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ของสิ่งมีชีวิต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สารชีวภาพ พิษจากสัตว์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ตัวอย่าง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</w:p>
        </w:tc>
        <w:tc>
          <w:tcPr>
            <w:tcW w:w="425" w:type="dxa"/>
            <w:shd w:val="clear" w:color="auto" w:fill="auto"/>
          </w:tcPr>
          <w:p w14:paraId="5684E85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auto"/>
          </w:tcPr>
          <w:p w14:paraId="43D1E89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shd w:val="clear" w:color="auto" w:fill="auto"/>
          </w:tcPr>
          <w:p w14:paraId="66D4098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shd w:val="clear" w:color="auto" w:fill="auto"/>
          </w:tcPr>
          <w:p w14:paraId="2D75F6AD" w14:textId="77777777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8C64F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โปรดแนบไฟล์</w:t>
            </w:r>
          </w:p>
          <w:p w14:paraId="6F7F17E6" w14:textId="2824F5EA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8C64F9">
              <w:rPr>
                <w:rFonts w:ascii="TH Sarabun New" w:hAnsi="TH Sarabun New" w:cs="TH Sarabun New"/>
                <w:color w:val="FF0000"/>
                <w:sz w:val="28"/>
              </w:rPr>
              <w:t xml:space="preserve">- </w:t>
            </w:r>
            <w:r w:rsidRPr="008C64F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สำเนา </w:t>
            </w:r>
            <w:r w:rsidRPr="008C64F9">
              <w:rPr>
                <w:rFonts w:ascii="TH Sarabun New" w:hAnsi="TH Sarabun New" w:cs="TH Sarabun New"/>
                <w:color w:val="FF0000"/>
                <w:sz w:val="28"/>
              </w:rPr>
              <w:t xml:space="preserve">SOP </w:t>
            </w:r>
            <w:r w:rsidRPr="008C64F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หรือ สำเนาใบจดแจ้งหรือบันทึกว่าอยู่ระหว่างการดำเนินการ</w:t>
            </w:r>
          </w:p>
        </w:tc>
        <w:tc>
          <w:tcPr>
            <w:tcW w:w="992" w:type="dxa"/>
          </w:tcPr>
          <w:p w14:paraId="66DCABCC" w14:textId="77777777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</w:p>
        </w:tc>
      </w:tr>
      <w:tr w:rsidR="008554E3" w:rsidRPr="00A8148A" w14:paraId="6B784A60" w14:textId="3AB7A9D2" w:rsidTr="006B326B">
        <w:tc>
          <w:tcPr>
            <w:tcW w:w="9952" w:type="dxa"/>
            <w:gridSpan w:val="5"/>
            <w:shd w:val="clear" w:color="auto" w:fill="F2F2F2" w:themeFill="background1" w:themeFillShade="F2"/>
          </w:tcPr>
          <w:p w14:paraId="2EA0D781" w14:textId="51D9EBEC" w:rsidR="008554E3" w:rsidRPr="008C64F9" w:rsidRDefault="008554E3" w:rsidP="008D1B8D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8C64F9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รุณาระบุชนิดของตัวอย่างที่ใช้ในห้องปฏิบัติการ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2FAA8AB" w14:textId="77777777" w:rsidR="008554E3" w:rsidRPr="006B326B" w:rsidRDefault="008554E3" w:rsidP="006B326B">
            <w:pPr>
              <w:spacing w:after="0" w:line="240" w:lineRule="auto"/>
              <w:ind w:left="56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</w:p>
        </w:tc>
      </w:tr>
      <w:tr w:rsidR="008554E3" w:rsidRPr="00A8148A" w14:paraId="590B6A89" w14:textId="5525779E" w:rsidTr="006B326B">
        <w:tc>
          <w:tcPr>
            <w:tcW w:w="9952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1639AAD3" w14:textId="198B8C54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71800880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proofErr w:type="gramStart"/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Microorganisms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>
              <w:rPr>
                <w:rFonts w:ascii="TH SarabunPSK" w:hAnsi="TH SarabunPSK" w:cs="TH SarabunPSK" w:hint="cs"/>
                <w:color w:val="FF0000"/>
                <w:sz w:val="28"/>
                <w:cs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Risk</w:t>
            </w:r>
            <w:proofErr w:type="gramEnd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group</w:t>
            </w:r>
            <w:r w:rsidR="008554E3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1</w:t>
            </w:r>
          </w:p>
          <w:p w14:paraId="3FBC7D46" w14:textId="7AD9B581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6663240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Bacteria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</w:t>
            </w:r>
          </w:p>
          <w:p w14:paraId="6A7E88DE" w14:textId="0964AE1F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2072762835"/>
                <w14:checkbox>
                  <w14:checked w14:val="1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☒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Virus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</w:t>
            </w:r>
          </w:p>
          <w:p w14:paraId="0D4E0532" w14:textId="6E82653F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64878575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Fungi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</w:p>
          <w:p w14:paraId="2C0A6A5F" w14:textId="6DE6D260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732392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Parasite (Protozoa/Worm/</w:t>
            </w:r>
            <w:proofErr w:type="spellStart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Helmint</w:t>
            </w:r>
            <w:proofErr w:type="spellEnd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)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</w:t>
            </w:r>
            <w:r w:rsidR="006B32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</w:p>
          <w:p w14:paraId="4FEBF756" w14:textId="25351CB3" w:rsidR="008554E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         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</w:t>
            </w:r>
            <w:r w:rsidR="006B32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</w:t>
            </w:r>
          </w:p>
          <w:p w14:paraId="3806E527" w14:textId="4AC4A2B2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70702029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proofErr w:type="gramStart"/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Microorganisms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>
              <w:rPr>
                <w:rFonts w:ascii="TH SarabunPSK" w:hAnsi="TH SarabunPSK" w:cs="TH SarabunPSK" w:hint="cs"/>
                <w:color w:val="FF0000"/>
                <w:sz w:val="28"/>
                <w:cs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Risk</w:t>
            </w:r>
            <w:proofErr w:type="gramEnd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group</w:t>
            </w:r>
            <w:r w:rsidR="008554E3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2</w:t>
            </w:r>
          </w:p>
          <w:p w14:paraId="7B91DF68" w14:textId="129C613F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3279068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Bacteria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</w:t>
            </w:r>
          </w:p>
          <w:p w14:paraId="26349B9C" w14:textId="4FD6B5FC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9472302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Virus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</w:t>
            </w:r>
          </w:p>
          <w:p w14:paraId="4B4268D8" w14:textId="0DE59760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9639116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Fungi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</w:p>
          <w:p w14:paraId="4DBCF0A6" w14:textId="6011C043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50986412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Parasite (Protozoa/Worm/</w:t>
            </w:r>
            <w:proofErr w:type="spellStart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Helmint</w:t>
            </w:r>
            <w:proofErr w:type="spellEnd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)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</w:t>
            </w:r>
            <w:r w:rsidR="006B32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</w:t>
            </w:r>
          </w:p>
          <w:p w14:paraId="6468E366" w14:textId="0F813F61" w:rsidR="008554E3" w:rsidRPr="002371D7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         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</w:p>
          <w:p w14:paraId="0A036821" w14:textId="6C327F49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3814746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proofErr w:type="gramStart"/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Microorganisms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>
              <w:rPr>
                <w:rFonts w:ascii="TH SarabunPSK" w:hAnsi="TH SarabunPSK" w:cs="TH SarabunPSK" w:hint="cs"/>
                <w:color w:val="FF0000"/>
                <w:sz w:val="28"/>
                <w:cs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Risk</w:t>
            </w:r>
            <w:proofErr w:type="gramEnd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group</w:t>
            </w:r>
            <w:r w:rsidR="008554E3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  <w:p w14:paraId="3FBE6AEB" w14:textId="4C397A23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63044546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Bacteria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proofErr w:type="gramStart"/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</w:t>
            </w:r>
            <w:proofErr w:type="gramEnd"/>
          </w:p>
          <w:p w14:paraId="0718844E" w14:textId="421E2EAD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200354515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Virus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</w:t>
            </w:r>
          </w:p>
          <w:p w14:paraId="52984A06" w14:textId="6ACB0E88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4045580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Fungi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proofErr w:type="gramStart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</w:t>
            </w:r>
            <w:proofErr w:type="gramEnd"/>
          </w:p>
          <w:p w14:paraId="375CB008" w14:textId="6DB0AEB5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8113268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Parasite (Protozoa/Worm/</w:t>
            </w:r>
            <w:proofErr w:type="spellStart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Helmint</w:t>
            </w:r>
            <w:proofErr w:type="spellEnd"/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)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</w:t>
            </w:r>
            <w:r w:rsidR="006B32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</w:t>
            </w:r>
          </w:p>
          <w:p w14:paraId="61BA8F84" w14:textId="28643C8F" w:rsidR="008554E3" w:rsidRPr="002371D7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216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        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</w:t>
            </w:r>
            <w:r w:rsidR="006B32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</w:p>
          <w:p w14:paraId="35884E39" w14:textId="495100C2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2959493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2371D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2371D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Group 1 </w:t>
            </w:r>
            <w:r w:rsidR="008554E3">
              <w:rPr>
                <w:rFonts w:ascii="TH Sarabun New" w:eastAsiaTheme="minorHAnsi" w:hAnsi="TH Sarabun New" w:cs="TH Sarabun New"/>
                <w:sz w:val="28"/>
              </w:rPr>
              <w:t>B</w:t>
            </w:r>
            <w:r w:rsidR="008554E3" w:rsidRPr="002371D7">
              <w:rPr>
                <w:rFonts w:ascii="TH Sarabun New" w:eastAsiaTheme="minorHAnsi" w:hAnsi="TH Sarabun New" w:cs="TH Sarabun New"/>
                <w:sz w:val="28"/>
              </w:rPr>
              <w:t>iological substance/microbial toxin/ animal toxins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</w:t>
            </w:r>
            <w:r w:rsidR="008554E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..</w:t>
            </w:r>
          </w:p>
          <w:p w14:paraId="298ADA26" w14:textId="66599AE9" w:rsidR="008554E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         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</w:t>
            </w:r>
          </w:p>
          <w:p w14:paraId="2B5BAED6" w14:textId="0ECDB19E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378500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2371D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2371D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Group 2 </w:t>
            </w:r>
            <w:r w:rsidR="008554E3">
              <w:rPr>
                <w:rFonts w:ascii="TH Sarabun New" w:eastAsiaTheme="minorHAnsi" w:hAnsi="TH Sarabun New" w:cs="TH Sarabun New"/>
                <w:sz w:val="28"/>
              </w:rPr>
              <w:t>B</w:t>
            </w:r>
            <w:r w:rsidR="008554E3" w:rsidRPr="002371D7">
              <w:rPr>
                <w:rFonts w:ascii="TH Sarabun New" w:eastAsiaTheme="minorHAnsi" w:hAnsi="TH Sarabun New" w:cs="TH Sarabun New"/>
                <w:sz w:val="28"/>
              </w:rPr>
              <w:t>iological substance/microbial toxin/ animal toxins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</w:t>
            </w:r>
            <w:r w:rsidR="008554E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..</w:t>
            </w:r>
          </w:p>
          <w:p w14:paraId="774F0DCC" w14:textId="77777777" w:rsidR="008554E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         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</w:t>
            </w:r>
          </w:p>
          <w:p w14:paraId="401755B9" w14:textId="6805F9B8" w:rsidR="008554E3" w:rsidRDefault="005D68FD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57092111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8554E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="008554E3" w:rsidRPr="002371D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8554E3" w:rsidRPr="002371D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Group 3 </w:t>
            </w:r>
            <w:r w:rsidR="008554E3">
              <w:rPr>
                <w:rFonts w:ascii="TH Sarabun New" w:eastAsiaTheme="minorHAnsi" w:hAnsi="TH Sarabun New" w:cs="TH Sarabun New"/>
                <w:sz w:val="28"/>
              </w:rPr>
              <w:t>B</w:t>
            </w:r>
            <w:r w:rsidR="008554E3" w:rsidRPr="002371D7">
              <w:rPr>
                <w:rFonts w:ascii="TH Sarabun New" w:eastAsiaTheme="minorHAnsi" w:hAnsi="TH Sarabun New" w:cs="TH Sarabun New"/>
                <w:sz w:val="28"/>
              </w:rPr>
              <w:t>iological substance/microbial toxin/ animal toxins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, </w:t>
            </w:r>
            <w:r w:rsidR="008554E3"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="008554E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="008554E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</w:t>
            </w:r>
            <w:r w:rsidR="008554E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</w:t>
            </w:r>
            <w:r w:rsidR="008554E3">
              <w:rPr>
                <w:rFonts w:ascii="TH Sarabun New" w:hAnsi="TH Sarabun New" w:cs="TH Sarabun New"/>
                <w:color w:val="000000" w:themeColor="text1"/>
                <w:sz w:val="28"/>
              </w:rPr>
              <w:t>..</w:t>
            </w:r>
          </w:p>
          <w:p w14:paraId="092B1F88" w14:textId="684E111A" w:rsidR="008554E3" w:rsidRPr="00476D6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         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</w:t>
            </w:r>
          </w:p>
          <w:p w14:paraId="590B6A84" w14:textId="5F1D60C9" w:rsidR="008554E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48629033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Infectious Biological substance/Cells/Tissue from Humans or Animal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  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Biosafety Level</w:t>
            </w:r>
            <w:r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</w:p>
          <w:p w14:paraId="0516F5EF" w14:textId="148A9FB4" w:rsidR="008554E3" w:rsidRPr="00476D6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</w:p>
          <w:p w14:paraId="5E0345F6" w14:textId="77777777" w:rsidR="008554E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89640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Low risk Biological substance/Cells/Tissue from Humans or Animal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  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Biosafety Level</w:t>
            </w:r>
            <w:r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</w:p>
          <w:p w14:paraId="590B6A85" w14:textId="645D7637" w:rsidR="008554E3" w:rsidRPr="00476D6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</w:p>
          <w:p w14:paraId="2B6CF134" w14:textId="77777777" w:rsidR="008554E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24570314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Other cell lines/tissue culture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  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Biosafety Level</w:t>
            </w:r>
            <w:r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</w:t>
            </w:r>
            <w:r>
              <w:rPr>
                <w:rFonts w:ascii="TH SarabunPSK" w:hAnsi="TH SarabunPSK" w:cs="TH SarabunPSK"/>
                <w:color w:val="FF0000"/>
                <w:sz w:val="28"/>
              </w:rPr>
              <w:t>please provide example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</w:t>
            </w:r>
            <w:proofErr w:type="gramStart"/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</w:t>
            </w:r>
            <w:proofErr w:type="gramEnd"/>
          </w:p>
          <w:p w14:paraId="590B6A86" w14:textId="5664BBE9" w:rsidR="008554E3" w:rsidRPr="00476D6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………………………………………………………………………….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..............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</w:t>
            </w:r>
          </w:p>
          <w:p w14:paraId="590B6A87" w14:textId="553B93C2" w:rsidR="008554E3" w:rsidRPr="00476D6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31186635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DNA/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rDNA/RNA prepared from (type of organism)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Biosafety level</w:t>
            </w:r>
            <w:r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</w:t>
            </w:r>
          </w:p>
          <w:p w14:paraId="33612EA2" w14:textId="77777777" w:rsidR="008554E3" w:rsidRDefault="008554E3" w:rsidP="000450E7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8905388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Pr="00476D63">
                  <w:rPr>
                    <w:rFonts w:ascii="Segoe UI Symbol" w:hAnsi="Segoe UI Symbol" w:cs="Segoe UI Symbol"/>
                    <w:color w:val="000000" w:themeColor="text1"/>
                    <w:sz w:val="28"/>
                  </w:rPr>
                  <w:t>☐</w:t>
                </w:r>
              </w:sdtContent>
            </w:sdt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ther biological sample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(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please specify</w:t>
            </w:r>
            <w:proofErr w:type="gramStart"/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):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.............................................................................................</w:t>
            </w:r>
            <w:proofErr w:type="gramEnd"/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</w:t>
            </w:r>
          </w:p>
          <w:p w14:paraId="590B6A88" w14:textId="596FDC3E" w:rsidR="00AA6C7D" w:rsidRPr="00A8148A" w:rsidRDefault="00AA6C7D" w:rsidP="000450E7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96ADDE4" w14:textId="77777777" w:rsidR="008554E3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996A17" w14:paraId="590B6A96" w14:textId="33CF201D" w:rsidTr="006B326B">
        <w:tc>
          <w:tcPr>
            <w:tcW w:w="5983" w:type="dxa"/>
            <w:tcBorders>
              <w:top w:val="single" w:sz="4" w:space="0" w:color="auto"/>
              <w:right w:val="single" w:sz="4" w:space="0" w:color="000000"/>
            </w:tcBorders>
            <w:shd w:val="clear" w:color="auto" w:fill="C0C0C0"/>
          </w:tcPr>
          <w:p w14:paraId="590B6A91" w14:textId="77777777" w:rsidR="008554E3" w:rsidRPr="00996A17" w:rsidRDefault="008554E3" w:rsidP="008D1B8D">
            <w:pPr>
              <w:pStyle w:val="a3"/>
              <w:numPr>
                <w:ilvl w:val="0"/>
                <w:numId w:val="4"/>
              </w:numPr>
              <w:tabs>
                <w:tab w:val="left" w:pos="1080"/>
              </w:tabs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lastRenderedPageBreak/>
              <w:t>สิ่งอำนวยความสะดวกในห้องปฏิบัติงาน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LABORATORY FACILITY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92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93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</w:tcBorders>
            <w:shd w:val="clear" w:color="auto" w:fill="C0C0C0"/>
          </w:tcPr>
          <w:p w14:paraId="590B6A94" w14:textId="77777777" w:rsidR="008554E3" w:rsidRPr="00996A17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</w:tcBorders>
            <w:shd w:val="clear" w:color="auto" w:fill="C0C0C0"/>
          </w:tcPr>
          <w:p w14:paraId="590B6A95" w14:textId="77777777" w:rsidR="008554E3" w:rsidRPr="00996A17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</w:tcBorders>
            <w:shd w:val="clear" w:color="auto" w:fill="C0C0C0"/>
          </w:tcPr>
          <w:p w14:paraId="2C0FB96D" w14:textId="26670677" w:rsidR="008554E3" w:rsidRPr="00996A17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0C13C0" w14:paraId="590B6A9C" w14:textId="7249499C" w:rsidTr="006B326B">
        <w:tc>
          <w:tcPr>
            <w:tcW w:w="5983" w:type="dxa"/>
            <w:shd w:val="clear" w:color="auto" w:fill="F2F2F2" w:themeFill="background1" w:themeFillShade="F2"/>
          </w:tcPr>
          <w:p w14:paraId="590B6A97" w14:textId="5E7C2A0A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อ่างล้างมือในห้องปฏิบัติการ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(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ยกจากอ่างล้าง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สิ่ง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ของ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และเครื่องมือ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)</w:t>
            </w:r>
          </w:p>
        </w:tc>
        <w:tc>
          <w:tcPr>
            <w:tcW w:w="425" w:type="dxa"/>
          </w:tcPr>
          <w:p w14:paraId="590B6A98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590B6A99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</w:tcPr>
          <w:p w14:paraId="590B6A9A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</w:tcPr>
          <w:p w14:paraId="2185079E" w14:textId="77777777" w:rsidR="008554E3" w:rsidRPr="00D33CE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-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หลักฐาน</w:t>
            </w: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 </w:t>
            </w:r>
            <w:r w:rsidRPr="00D33CE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โปรดแนบ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ไฟล์</w:t>
            </w:r>
          </w:p>
          <w:p w14:paraId="590B6A9B" w14:textId="4BB1D001" w:rsidR="008554E3" w:rsidRPr="00181062" w:rsidRDefault="008554E3" w:rsidP="007A64E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4"/>
                <w:szCs w:val="24"/>
              </w:rPr>
            </w:pP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แผนผังภาพถ่าย</w:t>
            </w:r>
          </w:p>
        </w:tc>
        <w:tc>
          <w:tcPr>
            <w:tcW w:w="992" w:type="dxa"/>
          </w:tcPr>
          <w:p w14:paraId="0099DCAA" w14:textId="77777777" w:rsidR="008554E3" w:rsidRPr="00181062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</w:p>
        </w:tc>
      </w:tr>
      <w:tr w:rsidR="008554E3" w:rsidRPr="000C13C0" w14:paraId="59AF1E47" w14:textId="29B303F5" w:rsidTr="006B326B">
        <w:tc>
          <w:tcPr>
            <w:tcW w:w="5983" w:type="dxa"/>
            <w:shd w:val="clear" w:color="auto" w:fill="F2F2F2" w:themeFill="background1" w:themeFillShade="F2"/>
          </w:tcPr>
          <w:p w14:paraId="1720E549" w14:textId="61124065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น้าต่าง/ประตูป้องกันแมลง</w:t>
            </w:r>
          </w:p>
        </w:tc>
        <w:tc>
          <w:tcPr>
            <w:tcW w:w="425" w:type="dxa"/>
          </w:tcPr>
          <w:p w14:paraId="6408E7BA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44AEABFA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</w:tcPr>
          <w:p w14:paraId="7C0874C0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781F7CB" w14:textId="77777777" w:rsidR="008554E3" w:rsidRPr="00D33CE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หลักฐาน</w:t>
            </w: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 </w:t>
            </w:r>
            <w:r w:rsidRPr="00D33CE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โปรดแนบ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ไฟล์</w:t>
            </w:r>
          </w:p>
          <w:p w14:paraId="6B73EF45" w14:textId="43708B5A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แผนผังภาพถ่าย</w:t>
            </w:r>
          </w:p>
        </w:tc>
        <w:tc>
          <w:tcPr>
            <w:tcW w:w="992" w:type="dxa"/>
          </w:tcPr>
          <w:p w14:paraId="53AB8933" w14:textId="77777777" w:rsidR="008554E3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</w:p>
        </w:tc>
      </w:tr>
      <w:tr w:rsidR="008554E3" w:rsidRPr="00A8148A" w14:paraId="590B6AA8" w14:textId="76BB3B89" w:rsidTr="006B326B">
        <w:tc>
          <w:tcPr>
            <w:tcW w:w="5983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A3" w14:textId="77777777" w:rsidR="008554E3" w:rsidRPr="00996A17" w:rsidRDefault="008554E3" w:rsidP="008D1B8D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ฝึกอบรมและการจัดเก็บข้อมูล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TRAINING AND RECORD KEEPING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A4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A5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C0C0C0"/>
          </w:tcPr>
          <w:p w14:paraId="590B6AA6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C0C0C0"/>
          </w:tcPr>
          <w:p w14:paraId="590B6AA7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C0C0C0"/>
          </w:tcPr>
          <w:p w14:paraId="07E7DC60" w14:textId="3246DD36" w:rsidR="008554E3" w:rsidRPr="000C13C0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AAE" w14:textId="64FE0E0A" w:rsidTr="006B326B">
        <w:tc>
          <w:tcPr>
            <w:tcW w:w="5983" w:type="dxa"/>
            <w:shd w:val="clear" w:color="auto" w:fill="F2F2F2" w:themeFill="background1" w:themeFillShade="F2"/>
          </w:tcPr>
          <w:p w14:paraId="590B6AA9" w14:textId="5EAF591E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488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อบรมด้านความปลอดภัยทางชีวภาพให้กับผู้ปฏิบัติงานทุกระดับ</w:t>
            </w:r>
          </w:p>
        </w:tc>
        <w:tc>
          <w:tcPr>
            <w:tcW w:w="425" w:type="dxa"/>
          </w:tcPr>
          <w:p w14:paraId="590B6AA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A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A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</w:tcPr>
          <w:p w14:paraId="19CB92BD" w14:textId="77777777" w:rsidR="008554E3" w:rsidRPr="00181062" w:rsidRDefault="008554E3" w:rsidP="008D1B8D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200BCD7C" w14:textId="77777777" w:rsidR="008554E3" w:rsidRPr="00D33CE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D33CE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โปรดแนบ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ไฟล์</w:t>
            </w:r>
          </w:p>
          <w:p w14:paraId="73E7869D" w14:textId="737CB8FB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</w:rPr>
            </w:pPr>
            <w:r w:rsidRPr="00181062">
              <w:rPr>
                <w:rFonts w:ascii="TH Sarabun New" w:hAnsi="TH Sarabun New" w:cs="TH Sarabun New"/>
                <w:color w:val="FF0000"/>
                <w:sz w:val="28"/>
              </w:rPr>
              <w:t xml:space="preserve">- </w:t>
            </w: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 </w:t>
            </w:r>
            <w:r w:rsidRPr="00181062">
              <w:rPr>
                <w:rFonts w:ascii="TH Sarabun New" w:hAnsi="TH Sarabun New" w:cs="TH Sarabun New"/>
                <w:color w:val="FF0000"/>
                <w:sz w:val="28"/>
              </w:rPr>
              <w:t xml:space="preserve">SOP </w:t>
            </w: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หรือ ข้อกำหนดหรือแบบฟอร์มการข</w:t>
            </w:r>
            <w:r w:rsidRPr="008C64F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อใช้ห้อง</w:t>
            </w:r>
          </w:p>
          <w:p w14:paraId="590B6AAD" w14:textId="7817BB26" w:rsidR="008554E3" w:rsidRPr="008C64F9" w:rsidRDefault="008554E3" w:rsidP="008D1B8D">
            <w:pPr>
              <w:pStyle w:val="a3"/>
              <w:numPr>
                <w:ilvl w:val="0"/>
                <w:numId w:val="17"/>
              </w:num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ไฟล์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าต</w:t>
            </w:r>
          </w:p>
        </w:tc>
        <w:tc>
          <w:tcPr>
            <w:tcW w:w="992" w:type="dxa"/>
          </w:tcPr>
          <w:p w14:paraId="016D7432" w14:textId="77777777" w:rsidR="008554E3" w:rsidRPr="00181062" w:rsidRDefault="008554E3" w:rsidP="008D1B8D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54E3" w:rsidRPr="00A8148A" w14:paraId="6399A6D3" w14:textId="5F0F5E7B" w:rsidTr="006B326B">
        <w:tc>
          <w:tcPr>
            <w:tcW w:w="5983" w:type="dxa"/>
            <w:shd w:val="clear" w:color="auto" w:fill="F2F2F2" w:themeFill="background1" w:themeFillShade="F2"/>
          </w:tcPr>
          <w:p w14:paraId="5833896E" w14:textId="71546CB5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488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ลักฐานการผ่านการฝึกอบรมความปลอดภัยทางชีวภาพ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โดยมีการอบรมอย่างน้อย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1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ครั้งในทุก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3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ี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(เฉพาะ </w:t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หัวหน้าโครงการ</w:t>
            </w:r>
            <w:r w:rsidRPr="00E57E8D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 xml:space="preserve"> ผู้ร่วมวิจัย</w:t>
            </w:r>
            <w:r w:rsidRPr="00E57E8D"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ที่ปฏิบัติงาน</w:t>
            </w:r>
            <w:r w:rsidRPr="00E57E8D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E57E8D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และอาจารย์ที่ปรึกษา</w:t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)</w:t>
            </w:r>
          </w:p>
        </w:tc>
        <w:tc>
          <w:tcPr>
            <w:tcW w:w="425" w:type="dxa"/>
          </w:tcPr>
          <w:p w14:paraId="4C2C178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28E81D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4017BDA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69D320A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6BA876F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ABA" w14:textId="38E9B934" w:rsidTr="006B326B">
        <w:tc>
          <w:tcPr>
            <w:tcW w:w="5983" w:type="dxa"/>
            <w:shd w:val="clear" w:color="auto" w:fill="F2F2F2" w:themeFill="background1" w:themeFillShade="F2"/>
          </w:tcPr>
          <w:p w14:paraId="590B6AB5" w14:textId="260BE686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มีความรู้และตระหนักถึงอันตรายทางชีวภาพที่จะเกิดขึ้นในระหว่างปฏิบัติงาน</w:t>
            </w:r>
          </w:p>
        </w:tc>
        <w:tc>
          <w:tcPr>
            <w:tcW w:w="425" w:type="dxa"/>
          </w:tcPr>
          <w:p w14:paraId="590B6AB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B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B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590B6AB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7972CBF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AC0" w14:textId="4406C467" w:rsidTr="006B326B">
        <w:tc>
          <w:tcPr>
            <w:tcW w:w="5983" w:type="dxa"/>
            <w:shd w:val="clear" w:color="auto" w:fill="F2F2F2" w:themeFill="background1" w:themeFillShade="F2"/>
          </w:tcPr>
          <w:p w14:paraId="590B6ABB" w14:textId="3197576E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แนวทางปฏิบัติเพื่อความปลอดภัยทางชีวภาพไว้ประจำห้องปฏิบัติการ</w:t>
            </w:r>
          </w:p>
        </w:tc>
        <w:tc>
          <w:tcPr>
            <w:tcW w:w="425" w:type="dxa"/>
          </w:tcPr>
          <w:p w14:paraId="590B6AB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B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B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590B6AB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52A973F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AC6" w14:textId="49D2AEAF" w:rsidTr="006B326B">
        <w:tc>
          <w:tcPr>
            <w:tcW w:w="5983" w:type="dxa"/>
            <w:shd w:val="clear" w:color="auto" w:fill="F2F2F2" w:themeFill="background1" w:themeFillShade="F2"/>
          </w:tcPr>
          <w:p w14:paraId="590B6AC1" w14:textId="5BC4760F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ลักฐานการ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ดำเนินการตาม</w:t>
            </w:r>
            <w:r w:rsidRPr="00996A17">
              <w:rPr>
                <w:rFonts w:ascii="TH Sarabun New" w:hAnsi="TH Sarabun New" w:cs="TH Sarabun New"/>
                <w:sz w:val="28"/>
                <w:cs/>
              </w:rPr>
              <w:t>พระราชบัญญัติ เชื้อโรคและพิษจากสัตว์</w:t>
            </w:r>
            <w:r w:rsidRPr="00996A17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996A17">
              <w:rPr>
                <w:rFonts w:ascii="TH Sarabun New" w:hAnsi="TH Sarabun New" w:cs="TH Sarabun New"/>
                <w:sz w:val="28"/>
                <w:cs/>
              </w:rPr>
              <w:t xml:space="preserve">พ.ศ. </w:t>
            </w:r>
            <w:r w:rsidRPr="00996A17">
              <w:rPr>
                <w:rFonts w:ascii="TH Sarabun New" w:hAnsi="TH Sarabun New" w:cs="TH Sarabun New"/>
                <w:sz w:val="28"/>
              </w:rPr>
              <w:t>2558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 xml:space="preserve"> (มี</w:t>
            </w:r>
            <w:r>
              <w:rPr>
                <w:rFonts w:ascii="TH Sarabun New" w:hAnsi="TH Sarabun New" w:cs="TH Sarabun New"/>
                <w:sz w:val="28"/>
                <w:cs/>
              </w:rPr>
              <w:t>การ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ยื่นขอ</w:t>
            </w:r>
            <w:r w:rsidRPr="00996A17">
              <w:rPr>
                <w:rFonts w:ascii="TH Sarabun New" w:hAnsi="TH Sarabun New" w:cs="TH Sarabun New"/>
                <w:sz w:val="28"/>
                <w:cs/>
              </w:rPr>
              <w:t>รับรองการแจ้ง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28"/>
                <w:cs/>
              </w:rPr>
              <w:t>หรือ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>ขอ</w:t>
            </w:r>
            <w:r w:rsidRPr="00996A17">
              <w:rPr>
                <w:rFonts w:ascii="TH Sarabun New" w:hAnsi="TH Sarabun New" w:cs="TH Sarabun New"/>
                <w:sz w:val="28"/>
                <w:cs/>
              </w:rPr>
              <w:t>ใบอนุญาตมีไว้ในครอบครองเชื้อโรคและพิษจากสัตว์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>)</w:t>
            </w:r>
          </w:p>
        </w:tc>
        <w:tc>
          <w:tcPr>
            <w:tcW w:w="425" w:type="dxa"/>
          </w:tcPr>
          <w:p w14:paraId="590B6AC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C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C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590B6AC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3284554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996A17" w14:paraId="590B6ACC" w14:textId="19C764C0" w:rsidTr="006B326B">
        <w:tc>
          <w:tcPr>
            <w:tcW w:w="5983" w:type="dxa"/>
            <w:shd w:val="clear" w:color="auto" w:fill="BFBFBF"/>
          </w:tcPr>
          <w:p w14:paraId="590B6AC7" w14:textId="77777777" w:rsidR="008554E3" w:rsidRPr="00996A17" w:rsidRDefault="008554E3" w:rsidP="008D1B8D">
            <w:pPr>
              <w:pStyle w:val="a3"/>
              <w:numPr>
                <w:ilvl w:val="0"/>
                <w:numId w:val="4"/>
              </w:numPr>
              <w:tabs>
                <w:tab w:val="left" w:pos="460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สัญลักษณ์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SIGNAL 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25" w:type="dxa"/>
            <w:shd w:val="clear" w:color="auto" w:fill="BFBFBF"/>
          </w:tcPr>
          <w:p w14:paraId="590B6AC8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shd w:val="clear" w:color="auto" w:fill="BFBFBF"/>
          </w:tcPr>
          <w:p w14:paraId="590B6AC9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shd w:val="clear" w:color="auto" w:fill="BFBFBF"/>
          </w:tcPr>
          <w:p w14:paraId="590B6ACA" w14:textId="77777777" w:rsidR="008554E3" w:rsidRPr="00996A17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shd w:val="clear" w:color="auto" w:fill="BFBFBF"/>
          </w:tcPr>
          <w:p w14:paraId="590B6ACB" w14:textId="77777777" w:rsidR="008554E3" w:rsidRPr="00996A17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shd w:val="clear" w:color="auto" w:fill="BFBFBF"/>
          </w:tcPr>
          <w:p w14:paraId="1170CDD4" w14:textId="63A12AB8" w:rsidR="008554E3" w:rsidRPr="00996A17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996A17" w14:paraId="590B6AD2" w14:textId="2F94FAB5" w:rsidTr="006B326B">
        <w:tc>
          <w:tcPr>
            <w:tcW w:w="5983" w:type="dxa"/>
            <w:shd w:val="clear" w:color="auto" w:fill="F2F2F2" w:themeFill="background1" w:themeFillShade="F2"/>
          </w:tcPr>
          <w:p w14:paraId="590B6ACD" w14:textId="0548AF96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 xml:space="preserve">สัญลักษณ์ (ป้ายเตือน)  อันตรายทางชีวภาพ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ข้อห้ามปฏิบัติติดอยู่หน้าห้องปฏิบัติการ </w:t>
            </w:r>
          </w:p>
        </w:tc>
        <w:tc>
          <w:tcPr>
            <w:tcW w:w="425" w:type="dxa"/>
          </w:tcPr>
          <w:p w14:paraId="590B6ACE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CF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D0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</w:tcPr>
          <w:p w14:paraId="68EA0841" w14:textId="77777777" w:rsidR="008554E3" w:rsidRPr="003D7FA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E0B73D4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2B3CC1">
              <w:rPr>
                <w:rFonts w:ascii="TH SarabunPSK" w:hAnsi="TH SarabunPSK" w:cs="TH SarabunPSK"/>
                <w:color w:val="FF0000"/>
                <w:sz w:val="28"/>
              </w:rPr>
              <w:t xml:space="preserve">- </w:t>
            </w:r>
            <w:r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ภาพถ่าย หรือ </w:t>
            </w:r>
          </w:p>
          <w:p w14:paraId="590B6AD1" w14:textId="1C796E76" w:rsidR="008554E3" w:rsidRPr="002B3CC1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ไฟล์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าต</w:t>
            </w:r>
          </w:p>
        </w:tc>
        <w:tc>
          <w:tcPr>
            <w:tcW w:w="992" w:type="dxa"/>
          </w:tcPr>
          <w:p w14:paraId="0162D08B" w14:textId="77777777" w:rsidR="008554E3" w:rsidRPr="003D7FA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54E3" w:rsidRPr="00996A17" w14:paraId="590B6AD8" w14:textId="46E70F5B" w:rsidTr="006B326B">
        <w:tc>
          <w:tcPr>
            <w:tcW w:w="5983" w:type="dxa"/>
            <w:shd w:val="clear" w:color="auto" w:fill="F2F2F2" w:themeFill="background1" w:themeFillShade="F2"/>
          </w:tcPr>
          <w:p w14:paraId="590B6AD3" w14:textId="486785D9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เบอร์โทรศัพท์ฉุกเฉินและชื่อผู้รับผิดชอบติดไว้ใกล้ทางเข้าออกห้อง</w:t>
            </w:r>
          </w:p>
        </w:tc>
        <w:tc>
          <w:tcPr>
            <w:tcW w:w="425" w:type="dxa"/>
          </w:tcPr>
          <w:p w14:paraId="590B6AD4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D5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D6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590B6AD7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2944EC01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996A17" w14:paraId="590B6ADE" w14:textId="541EAE6A" w:rsidTr="006B326B">
        <w:tc>
          <w:tcPr>
            <w:tcW w:w="5983" w:type="dxa"/>
            <w:shd w:val="clear" w:color="auto" w:fill="F2F2F2" w:themeFill="background1" w:themeFillShade="F2"/>
          </w:tcPr>
          <w:p w14:paraId="590B6AD9" w14:textId="62D76BBF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ติดสัญลักษณ์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 xml:space="preserve">(ป้ายเตือน)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ทำเครื่องหมายแสดงบนพื้นที่/โต๊ะทำงานที่มีการใช้สารอันตราย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996A17">
              <w:rPr>
                <w:rFonts w:ascii="TH Sarabun New" w:hAnsi="TH Sarabun New" w:cs="TH Sarabun New" w:hint="cs"/>
                <w:sz w:val="28"/>
                <w:cs/>
              </w:rPr>
              <w:t xml:space="preserve">และ มีอันตรายทางชีวภาพ </w:t>
            </w:r>
            <w:r w:rsidRPr="00996A17">
              <w:rPr>
                <w:rFonts w:ascii="TH Sarabun New" w:hAnsi="TH Sarabun New" w:cs="TH Sarabun New"/>
                <w:sz w:val="28"/>
                <w:cs/>
              </w:rPr>
              <w:t>เพื่อแสดงระดับของการป้องกันและ ควบคุมความเสี่ยง</w:t>
            </w:r>
          </w:p>
        </w:tc>
        <w:tc>
          <w:tcPr>
            <w:tcW w:w="425" w:type="dxa"/>
          </w:tcPr>
          <w:p w14:paraId="590B6ADA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DB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DC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590B6ADD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3816005C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AE4" w14:textId="3F1899D2" w:rsidTr="006B326B">
        <w:tc>
          <w:tcPr>
            <w:tcW w:w="5983" w:type="dxa"/>
            <w:shd w:val="clear" w:color="auto" w:fill="F2F2F2" w:themeFill="background1" w:themeFillShade="F2"/>
          </w:tcPr>
          <w:p w14:paraId="590B6ADF" w14:textId="22590F45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คำเตือน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หรือสัญลักษณ์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บนตู้เย็น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และตู้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ช่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แข็ง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ว่า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“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ห้ามเก็บอาหารและเครื่องดื่ม” </w:t>
            </w:r>
          </w:p>
        </w:tc>
        <w:tc>
          <w:tcPr>
            <w:tcW w:w="425" w:type="dxa"/>
          </w:tcPr>
          <w:p w14:paraId="590B6AE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E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AE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590B6AE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2DD1E34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AEA" w14:textId="680A1541" w:rsidTr="006B326B">
        <w:tc>
          <w:tcPr>
            <w:tcW w:w="5983" w:type="dxa"/>
            <w:tcBorders>
              <w:top w:val="single" w:sz="4" w:space="0" w:color="auto"/>
            </w:tcBorders>
            <w:shd w:val="clear" w:color="auto" w:fill="C0C0C0"/>
          </w:tcPr>
          <w:p w14:paraId="590B6AE5" w14:textId="77777777" w:rsidR="008554E3" w:rsidRPr="00996A17" w:rsidRDefault="008554E3" w:rsidP="008D1B8D">
            <w:pPr>
              <w:pStyle w:val="a3"/>
              <w:numPr>
                <w:ilvl w:val="0"/>
                <w:numId w:val="4"/>
              </w:numPr>
              <w:tabs>
                <w:tab w:val="left" w:pos="460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ลดความเสี่ยง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RISK REDUCTION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ab/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C0C0C0"/>
          </w:tcPr>
          <w:p w14:paraId="590B6AE6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C0C0C0"/>
          </w:tcPr>
          <w:p w14:paraId="590B6AE7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C0C0C0"/>
          </w:tcPr>
          <w:p w14:paraId="590B6AE8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C0C0C0"/>
          </w:tcPr>
          <w:p w14:paraId="590B6AE9" w14:textId="5A54B6F2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นกรณีที่ไม่ใช่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C0C0C0"/>
          </w:tcPr>
          <w:p w14:paraId="65DE4A5C" w14:textId="38F0C756" w:rsidR="008554E3" w:rsidRPr="000C13C0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AF0" w14:textId="1BD78CE8" w:rsidTr="006B326B">
        <w:tc>
          <w:tcPr>
            <w:tcW w:w="5983" w:type="dxa"/>
            <w:shd w:val="clear" w:color="auto" w:fill="BFBFBF" w:themeFill="background1" w:themeFillShade="BF"/>
          </w:tcPr>
          <w:p w14:paraId="590B6AEB" w14:textId="1DD780EA" w:rsidR="008554E3" w:rsidRPr="00996A17" w:rsidRDefault="008554E3" w:rsidP="008D1B8D">
            <w:pPr>
              <w:pStyle w:val="a3"/>
              <w:spacing w:after="0" w:line="240" w:lineRule="auto"/>
              <w:ind w:left="347"/>
              <w:jc w:val="both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ทักษะในการปฏิบัติงาน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(WORK PRACTICES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     </w:t>
            </w:r>
          </w:p>
        </w:tc>
        <w:tc>
          <w:tcPr>
            <w:tcW w:w="425" w:type="dxa"/>
            <w:shd w:val="clear" w:color="auto" w:fill="BFBFBF" w:themeFill="background1" w:themeFillShade="BF"/>
          </w:tcPr>
          <w:p w14:paraId="590B6AEC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BFBFBF" w:themeFill="background1" w:themeFillShade="BF"/>
          </w:tcPr>
          <w:p w14:paraId="590B6AED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BFBFBF" w:themeFill="background1" w:themeFillShade="BF"/>
          </w:tcPr>
          <w:p w14:paraId="590B6AEE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BFBFBF" w:themeFill="background1" w:themeFillShade="BF"/>
          </w:tcPr>
          <w:p w14:paraId="590B6AEF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14:paraId="37455FD2" w14:textId="77777777" w:rsidR="008554E3" w:rsidRPr="00996A1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8554E3" w:rsidRPr="00A8148A" w14:paraId="590B6AF6" w14:textId="7B79D653" w:rsidTr="006B326B">
        <w:tc>
          <w:tcPr>
            <w:tcW w:w="5983" w:type="dxa"/>
            <w:shd w:val="clear" w:color="auto" w:fill="F2F2F2" w:themeFill="background1" w:themeFillShade="F2"/>
          </w:tcPr>
          <w:p w14:paraId="590B6AF1" w14:textId="35806DA2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>ไม่ดื่ม กิน สูบบุหรี่ แต่งหน้า หรือ ใส่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contact lenses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นห้องปฏิบัติการ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ากผมยาวให้รวบผม</w:t>
            </w:r>
          </w:p>
        </w:tc>
        <w:tc>
          <w:tcPr>
            <w:tcW w:w="425" w:type="dxa"/>
            <w:shd w:val="clear" w:color="auto" w:fill="FFFFFF" w:themeFill="background1"/>
          </w:tcPr>
          <w:p w14:paraId="590B6AF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AF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shd w:val="clear" w:color="auto" w:fill="FFFFFF" w:themeFill="background1"/>
          </w:tcPr>
          <w:p w14:paraId="590B6AF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  <w:shd w:val="clear" w:color="auto" w:fill="FFFFFF" w:themeFill="background1"/>
          </w:tcPr>
          <w:p w14:paraId="7DE8A79C" w14:textId="77777777" w:rsidR="008554E3" w:rsidRPr="00907DE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51A2C6FC" w14:textId="4F2FEE35" w:rsidR="008554E3" w:rsidRPr="00D33CE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</w:p>
          <w:p w14:paraId="6CB8A1A3" w14:textId="7CD238A0" w:rsidR="008554E3" w:rsidRPr="008C64F9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FF0000"/>
                <w:sz w:val="28"/>
              </w:rPr>
            </w:pPr>
            <w:r w:rsidRPr="00181062">
              <w:rPr>
                <w:rFonts w:ascii="TH Sarabun New" w:hAnsi="TH Sarabun New" w:cs="TH Sarabun New"/>
                <w:color w:val="FF0000"/>
                <w:sz w:val="28"/>
              </w:rPr>
              <w:t xml:space="preserve">- </w:t>
            </w: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 </w:t>
            </w:r>
            <w:r w:rsidRPr="00181062">
              <w:rPr>
                <w:rFonts w:ascii="TH Sarabun New" w:hAnsi="TH Sarabun New" w:cs="TH Sarabun New"/>
                <w:color w:val="FF0000"/>
                <w:sz w:val="28"/>
              </w:rPr>
              <w:t xml:space="preserve">SOP </w:t>
            </w:r>
            <w:r w:rsidRPr="00181062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หรือ ข้อกำหนด</w:t>
            </w:r>
          </w:p>
          <w:p w14:paraId="590B6AF5" w14:textId="19ACD698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ไฟล์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าต</w:t>
            </w:r>
          </w:p>
        </w:tc>
        <w:tc>
          <w:tcPr>
            <w:tcW w:w="992" w:type="dxa"/>
            <w:shd w:val="clear" w:color="auto" w:fill="FFFFFF" w:themeFill="background1"/>
          </w:tcPr>
          <w:p w14:paraId="0C202298" w14:textId="77777777" w:rsidR="008554E3" w:rsidRPr="00907DE7" w:rsidRDefault="008554E3" w:rsidP="008D1B8D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54E3" w:rsidRPr="00A8148A" w14:paraId="590B6AFC" w14:textId="47DBDF2F" w:rsidTr="006B326B">
        <w:tc>
          <w:tcPr>
            <w:tcW w:w="5983" w:type="dxa"/>
            <w:shd w:val="clear" w:color="auto" w:fill="F2F2F2" w:themeFill="background1" w:themeFillShade="F2"/>
          </w:tcPr>
          <w:p w14:paraId="590B6AF7" w14:textId="1ABB3EF9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เก็บหรือวางอาหารหรือเครื่องดื่มไว้ในบริเวณห้องปฏิบัติการ</w:t>
            </w:r>
          </w:p>
        </w:tc>
        <w:tc>
          <w:tcPr>
            <w:tcW w:w="425" w:type="dxa"/>
            <w:shd w:val="clear" w:color="auto" w:fill="FFFFFF" w:themeFill="background1"/>
          </w:tcPr>
          <w:p w14:paraId="590B6AF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AF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shd w:val="clear" w:color="auto" w:fill="FFFFFF" w:themeFill="background1"/>
          </w:tcPr>
          <w:p w14:paraId="590B6AF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shd w:val="clear" w:color="auto" w:fill="FFFFFF" w:themeFill="background1"/>
          </w:tcPr>
          <w:p w14:paraId="590B6AF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590DF03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02" w14:textId="06C5DF54" w:rsidTr="006B326B">
        <w:tc>
          <w:tcPr>
            <w:tcW w:w="5983" w:type="dxa"/>
            <w:shd w:val="clear" w:color="auto" w:fill="F2F2F2" w:themeFill="background1" w:themeFillShade="F2"/>
          </w:tcPr>
          <w:p w14:paraId="590B6AFD" w14:textId="1C6B8B36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ล้างมือหลังปฏิบัติงานทุกครั้ง</w:t>
            </w:r>
          </w:p>
        </w:tc>
        <w:tc>
          <w:tcPr>
            <w:tcW w:w="425" w:type="dxa"/>
            <w:shd w:val="clear" w:color="auto" w:fill="FFFFFF" w:themeFill="background1"/>
          </w:tcPr>
          <w:p w14:paraId="590B6AF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AF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shd w:val="clear" w:color="auto" w:fill="FFFFFF" w:themeFill="background1"/>
          </w:tcPr>
          <w:p w14:paraId="590B6B0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shd w:val="clear" w:color="auto" w:fill="FFFFFF" w:themeFill="background1"/>
          </w:tcPr>
          <w:p w14:paraId="590B6B0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0154F7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08" w14:textId="7C9659AD" w:rsidTr="006B326B">
        <w:tc>
          <w:tcPr>
            <w:tcW w:w="5983" w:type="dxa"/>
            <w:shd w:val="clear" w:color="auto" w:fill="F2F2F2" w:themeFill="background1" w:themeFillShade="F2"/>
          </w:tcPr>
          <w:p w14:paraId="590B6B03" w14:textId="64C8454C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สวมใส่อุปกรณ์ป้องกันอันตรายส่วนบุคคลที่เหมาะสมขณะปฏิบัติงาน</w:t>
            </w:r>
          </w:p>
        </w:tc>
        <w:tc>
          <w:tcPr>
            <w:tcW w:w="425" w:type="dxa"/>
            <w:shd w:val="clear" w:color="auto" w:fill="FFFFFF" w:themeFill="background1"/>
          </w:tcPr>
          <w:p w14:paraId="590B6B0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B0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shd w:val="clear" w:color="auto" w:fill="FFFFFF" w:themeFill="background1"/>
          </w:tcPr>
          <w:p w14:paraId="590B6B0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shd w:val="clear" w:color="auto" w:fill="FFFFFF" w:themeFill="background1"/>
          </w:tcPr>
          <w:p w14:paraId="590B6B0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EFB2CC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0E" w14:textId="74F16332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09" w14:textId="721754AA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สวมใส่กางเกงขายาวปิดข้อเท้าและสวมรองเท้าปิดปลายเท้า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0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0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0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F418228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  <w:p w14:paraId="5407A5B0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  <w:p w14:paraId="084C9C74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  <w:p w14:paraId="68A4C5BD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- หลักฐาน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B0D" w14:textId="6155532F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color w:val="FF0000"/>
                <w:sz w:val="28"/>
              </w:rPr>
              <w:t>-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ไฟล์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B776900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</w:tc>
      </w:tr>
      <w:tr w:rsidR="008554E3" w:rsidRPr="00A8148A" w14:paraId="590B6B1A" w14:textId="5F041E4F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15" w14:textId="7EE40475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ใช้ปากดูด</w:t>
            </w:r>
            <w:proofErr w:type="spellStart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ิ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เปต</w:t>
            </w:r>
            <w:proofErr w:type="spellEnd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และมีอุปกรณ์ที่เหมาะสมต่อการใช้งาน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C0B998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1013A370" w14:textId="240DF8A2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AD96BA5" w14:textId="32E7842D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ขั้นตอนการทำงานที่ลดหรือควบคุมการฟุ้งกระจายของสิ่งมีชีวิต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สารชีวภาพ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ตัวอย่างชีวภาพ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2038F6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DA1430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E94360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6E8E7D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7082CD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20CCCC5C" w14:textId="1FAD8469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FA44DDE" w14:textId="38006F9F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มีการเคลื่อนย้ายตัวอย่างชีวภาพอันตราย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สาร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และเชื้อโรค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ย่างเหมาะสม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ามความเสี่ยง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D4C0F3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9F0466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1CA023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DC2AF5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EBD621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26" w14:textId="226A1F06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21" w14:textId="6BD3871F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สวมเสื้อกาวน์ออกไปเดินในพื้นที่สาธารณะเช่น โรงอาหาร ห้องน้ำ หรือห้องพัก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C34E1E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2C" w14:textId="73CB21A6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27" w14:textId="2CF39D0F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จับบริเวณสะอาด เช่นลูกบิดประตู หรือโทรศัพท์ ขณะใส่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ถุง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ือ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2D6C92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32" w14:textId="14EEB927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2D" w14:textId="35DFEBCD" w:rsidR="008554E3" w:rsidRPr="00996A17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นำกรด ด่างหรือสารระเหยไปใช้งานในตู้ชีวน</w:t>
            </w:r>
            <w:proofErr w:type="spellStart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ิร</w:t>
            </w:r>
            <w:proofErr w:type="spellEnd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ภัย (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Biosafety Cabinet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,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BSC)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ช้งาน กรด ด่าง เข้มข้น หรือสารระเหย ในตู้ดูดควัน (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Fume Hood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3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3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541CF8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38" w14:textId="68C451E0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3" w14:textId="26F3DFFB" w:rsidR="008554E3" w:rsidRPr="00A8148A" w:rsidRDefault="008554E3" w:rsidP="008D1B8D">
            <w:p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 xml:space="preserve">อุปกรณ์ป้องกันอันตรายส่วนบุคคล 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(PERSONAL PROTECTIVE EQUIPMENTS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4" w14:textId="4C5F6ADF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5" w14:textId="0393DB16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6" w14:textId="5A4887F3" w:rsidR="008554E3" w:rsidRPr="00A8148A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7" w14:textId="2B944E85" w:rsidR="008554E3" w:rsidRPr="00A8148A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E85EFAA" w14:textId="081BF6B4" w:rsidR="008554E3" w:rsidRPr="000C13C0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B3E" w14:textId="03483F2D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39" w14:textId="0B80025A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วมเสื้อกาวน์ทุกครั้งที่ปฏิบัติงาน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3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3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3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321E422" w14:textId="77777777" w:rsidR="008554E3" w:rsidRPr="00971AB2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  <w:p w14:paraId="216527CA" w14:textId="0F972402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B3D" w14:textId="40B43192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AC62D7" w14:textId="77777777" w:rsidR="008554E3" w:rsidRPr="00971AB2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</w:tc>
      </w:tr>
      <w:tr w:rsidR="008554E3" w:rsidRPr="00A8148A" w14:paraId="590B6B44" w14:textId="41587C25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3F" w14:textId="2A230D74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วมถุงมือที่เหมาะสมทุกครั้งที่มีการทำงานกับ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ตัวอย่า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เชื้อโรค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สารเคมีอันตราย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0B6B4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</w:tcPr>
          <w:p w14:paraId="7A9F5E1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4A" w14:textId="4EE96DEC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45" w14:textId="62A225D6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วมอุปกรณ์ป้องกันดวงตาทุกครั้งที่ปฏิบัติงานที่อาจเกิดการฟุ้งกระจายของ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ัวอย่า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เชื้อโรค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สารเคมีอันตราย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0B6B4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</w:tcPr>
          <w:p w14:paraId="6C2AE15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50" w14:textId="44144C1B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4B" w14:textId="33D19E46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น้ากากป้องกันทางเดินหายใจที่เหมาะสมต่อลักษณะงาน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และความเสี่ย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มีปริมาณเพียงพอต่อจำนวนผู้ปฏิบัติงาน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87EF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56" w14:textId="15EB13A3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1" w14:textId="394CF90E" w:rsidR="008554E3" w:rsidRPr="00A8148A" w:rsidRDefault="008554E3" w:rsidP="008D1B8D">
            <w:pPr>
              <w:autoSpaceDE w:val="0"/>
              <w:autoSpaceDN w:val="0"/>
              <w:adjustRightInd w:val="0"/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 xml:space="preserve">การควบคุมและจัดการทางวิศวกรรม 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 xml:space="preserve">(ENGINEERING CONTROL AND MANAGEMENT)    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2" w14:textId="205ACA93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3" w14:textId="561A3A19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4" w14:textId="4733C2F9" w:rsidR="008554E3" w:rsidRPr="00A8148A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5" w14:textId="27CBA7E5" w:rsidR="008554E3" w:rsidRPr="00A8148A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65D0225" w14:textId="33D3FD4E" w:rsidR="008554E3" w:rsidRPr="000C13C0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B5C" w14:textId="69282C8A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57" w14:textId="68C6706A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จัดให้มีตู้เก็บ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ัวอย่า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เชื้อโรค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สารเคมีโดยเฉพาะ และแยกตู้เย็นสำหรับเก็บอาหารออกจากบริเวณปฏิบัติงาน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B86B079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B5B" w14:textId="4173862F" w:rsidR="008554E3" w:rsidRPr="00676F3E" w:rsidRDefault="008554E3" w:rsidP="008D1B8D">
            <w:pPr>
              <w:spacing w:after="0" w:line="240" w:lineRule="auto"/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lastRenderedPageBreak/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541A7F0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62" w14:textId="02D47B0E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5D" w14:textId="1FD3732B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อกแบบห้องปฏิบัติการ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ให้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พื้น ผนัง อุปกรณ์ให้ทำความสะอาดได้ง่าย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0B6B6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</w:tcPr>
          <w:p w14:paraId="2C818BE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68" w14:textId="00E0B8CC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63" w14:textId="0DF5F83D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 xml:space="preserve">มีอุปกรณ์ฆ่าเชื้อและทำความสะอาดเสื้อกาวน์ในที่ทำงาน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E241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6E" w14:textId="475BE9EA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69" w14:textId="3040F7CE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ตู้ชีวน</w:t>
            </w:r>
            <w:proofErr w:type="spellStart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ิร</w:t>
            </w:r>
            <w:proofErr w:type="spellEnd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ภัย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BSC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)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ทำการตรวจสอบสม่ำเสมอทุกปี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D" w14:textId="46032092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  <w:cs/>
              </w:rPr>
              <w:t>ระบุวันที่ตรวจสอบ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98D9A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  <w:cs/>
              </w:rPr>
            </w:pPr>
          </w:p>
        </w:tc>
      </w:tr>
      <w:tr w:rsidR="008554E3" w:rsidRPr="00A8148A" w14:paraId="590B6B74" w14:textId="512A0D62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6F" w14:textId="476F63CA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รจัดวาง ชีวน</w:t>
            </w:r>
            <w:proofErr w:type="spellStart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ิร</w:t>
            </w:r>
            <w:proofErr w:type="spellEnd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ภัย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BSC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)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ในตำแหน่งที่เหมาะสม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ให้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รบกวนกระแสลมภา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ยในตู้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เช่น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ไม่อยู่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กล้ประตูเข้า-ออก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หรือ หน้าเครื่องปรับอากาศ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7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7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7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7211F9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B73" w14:textId="07EF89C7" w:rsidR="008554E3" w:rsidRPr="008C64F9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5504A88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1C601277" w14:textId="04482CC2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B63C365" w14:textId="66B2BF91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ตู้หรือบริเวณแขวนเสื้อกาวน์ในบริเวณปฏิบัติงาน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BD9F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60EF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89D4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AA58EB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</w:tcPr>
          <w:p w14:paraId="5FE9D0C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605EB5A" w14:textId="27FBA5B5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798340D" w14:textId="3C22CF76" w:rsidR="008554E3" w:rsidRPr="00A8148A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>Emergency shower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และ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>eyewash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ที่พร้อมใช้งานในบริเวณปฏิบัติงาน และมีการตรวจสอบสม่ำเสมอ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1C3A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C550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5F80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A121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0DFC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86" w14:textId="2E66AD84" w:rsidTr="006B326B">
        <w:tc>
          <w:tcPr>
            <w:tcW w:w="5983" w:type="dxa"/>
            <w:shd w:val="clear" w:color="auto" w:fill="C0C0C0"/>
          </w:tcPr>
          <w:p w14:paraId="590B6B81" w14:textId="77777777" w:rsidR="008554E3" w:rsidRPr="00A8148A" w:rsidRDefault="008554E3" w:rsidP="008D1B8D">
            <w:pPr>
              <w:tabs>
                <w:tab w:val="left" w:pos="4600"/>
              </w:tabs>
              <w:autoSpaceDE w:val="0"/>
              <w:autoSpaceDN w:val="0"/>
              <w:adjustRightInd w:val="0"/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 xml:space="preserve">การฆ่าเชื้อและการกำจัดของเสียปนเปื้อน 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A8148A"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4"/>
                <w:szCs w:val="24"/>
              </w:rPr>
              <w:t>DECONTAMINATION AND WASTE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)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ab/>
            </w:r>
          </w:p>
        </w:tc>
        <w:tc>
          <w:tcPr>
            <w:tcW w:w="425" w:type="dxa"/>
            <w:shd w:val="clear" w:color="auto" w:fill="C0C0C0"/>
          </w:tcPr>
          <w:p w14:paraId="590B6B82" w14:textId="1BB6A911" w:rsidR="008554E3" w:rsidRPr="001A2E15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shd w:val="clear" w:color="auto" w:fill="C0C0C0"/>
          </w:tcPr>
          <w:p w14:paraId="590B6B83" w14:textId="4980B7AF" w:rsidR="008554E3" w:rsidRPr="001A2E15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shd w:val="clear" w:color="auto" w:fill="C0C0C0"/>
          </w:tcPr>
          <w:p w14:paraId="590B6B84" w14:textId="6A138B7D" w:rsidR="008554E3" w:rsidRPr="001A2E15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shd w:val="clear" w:color="auto" w:fill="C0C0C0"/>
          </w:tcPr>
          <w:p w14:paraId="590B6B85" w14:textId="0ADB2F3A" w:rsidR="008554E3" w:rsidRPr="001A2E15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shd w:val="clear" w:color="auto" w:fill="C0C0C0"/>
          </w:tcPr>
          <w:p w14:paraId="341B661D" w14:textId="66A96FBA" w:rsidR="008554E3" w:rsidRPr="000C13C0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B8C" w14:textId="1A29331D" w:rsidTr="006B326B">
        <w:tc>
          <w:tcPr>
            <w:tcW w:w="5983" w:type="dxa"/>
            <w:shd w:val="clear" w:color="auto" w:fill="F2F2F2" w:themeFill="background1" w:themeFillShade="F2"/>
          </w:tcPr>
          <w:p w14:paraId="590B6B87" w14:textId="61631B65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น้ำยาฆ่าเชื้อที่เหมาะสม พร้อมฉลากระบุชนิด ความเข้มข้น และวันหมดอายุ </w:t>
            </w:r>
          </w:p>
        </w:tc>
        <w:tc>
          <w:tcPr>
            <w:tcW w:w="425" w:type="dxa"/>
          </w:tcPr>
          <w:p w14:paraId="590B6B88" w14:textId="77777777" w:rsidR="008554E3" w:rsidRPr="001A2E15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590B6B89" w14:textId="77777777" w:rsidR="008554E3" w:rsidRPr="001A2E15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</w:tcPr>
          <w:p w14:paraId="590B6B8A" w14:textId="77777777" w:rsidR="008554E3" w:rsidRPr="001A2E15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</w:tcPr>
          <w:p w14:paraId="25A6660A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B8B" w14:textId="0B853C76" w:rsidR="008554E3" w:rsidRPr="001A2E15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</w:tcPr>
          <w:p w14:paraId="399AAB70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92" w14:textId="7DAFC199" w:rsidTr="006B326B">
        <w:tc>
          <w:tcPr>
            <w:tcW w:w="5983" w:type="dxa"/>
            <w:shd w:val="clear" w:color="auto" w:fill="F2F2F2" w:themeFill="background1" w:themeFillShade="F2"/>
          </w:tcPr>
          <w:p w14:paraId="590B6B8D" w14:textId="321EE801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ำการพ่นฆ่าเชื้อบนพื้นผิวบริเวณปฏิบัติงานทุกครั้ง ก่อนและหลังปฏิบัติงาน</w:t>
            </w:r>
          </w:p>
        </w:tc>
        <w:tc>
          <w:tcPr>
            <w:tcW w:w="425" w:type="dxa"/>
          </w:tcPr>
          <w:p w14:paraId="590B6B8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B8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B9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</w:tcPr>
          <w:p w14:paraId="590B6B9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</w:tcPr>
          <w:p w14:paraId="5AA3099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98" w14:textId="3BB394D6" w:rsidTr="006B326B">
        <w:tc>
          <w:tcPr>
            <w:tcW w:w="5983" w:type="dxa"/>
            <w:shd w:val="clear" w:color="auto" w:fill="F2F2F2" w:themeFill="background1" w:themeFillShade="F2"/>
          </w:tcPr>
          <w:p w14:paraId="590B6B93" w14:textId="66B740EF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ม้อนึ่งฆ่าเชื้อ 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autoclave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)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ี่มีประสิทธิภาพ และทำการตรวจสอบสม่ำเสมอใกล้บริเวณห้องปฏิบัติการ</w:t>
            </w:r>
          </w:p>
        </w:tc>
        <w:tc>
          <w:tcPr>
            <w:tcW w:w="425" w:type="dxa"/>
          </w:tcPr>
          <w:p w14:paraId="590B6B9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B9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B9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590B6B97" w14:textId="4983901B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  <w:cs/>
              </w:rPr>
              <w:t>ระบุวันที่ตรวจสอบ</w:t>
            </w:r>
          </w:p>
        </w:tc>
        <w:tc>
          <w:tcPr>
            <w:tcW w:w="992" w:type="dxa"/>
          </w:tcPr>
          <w:p w14:paraId="7361AB4F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  <w:cs/>
              </w:rPr>
            </w:pPr>
          </w:p>
        </w:tc>
      </w:tr>
      <w:tr w:rsidR="008554E3" w:rsidRPr="00A8148A" w14:paraId="590B6B9E" w14:textId="04F5E02D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99" w14:textId="160AF476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ขั้นตอนการบรรจุของเสียปนเปื้อนและการใช้งาน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utoclave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ย่างมีประสิทธิภาพ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9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9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9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9244407" w14:textId="44AE7A11" w:rsidR="008554E3" w:rsidRPr="00E417F3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  <w:p w14:paraId="2F52B4FC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B9D" w14:textId="116D31F1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A5D62B" w14:textId="77777777" w:rsidR="008554E3" w:rsidRPr="00E417F3" w:rsidRDefault="008554E3" w:rsidP="008D1B8D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</w:p>
        </w:tc>
      </w:tr>
      <w:tr w:rsidR="008554E3" w:rsidRPr="00A8148A" w14:paraId="590B6BA4" w14:textId="601615D2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590B6B9F" w14:textId="3D511F4B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ติด</w:t>
            </w:r>
            <w:r w:rsidRPr="001A2E15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สัญลักษณ์ (ป้ายเตือน)  อันตรายทางชีวภาพ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บนถุงหรือภาชนะที่ใช้จัดเก็บรวบรวมของเสียปนเปื้อนและ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มีการ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เก็บ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รวบรวม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ว้ในบริเวณที่เหมาะสม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0B6BA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0B6BA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0B6BA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0B6BA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</w:tcPr>
          <w:p w14:paraId="4A50103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AA" w14:textId="7C8A587A" w:rsidTr="006B326B">
        <w:tc>
          <w:tcPr>
            <w:tcW w:w="598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A5" w14:textId="6C2A6493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ภาชนะที่ทนทานไม่รั่วซึมรองรับของเสียปนเปื้อนเมื่อต้องเคลื่อนย้ายไปกำจัด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0B6BA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</w:tcPr>
          <w:p w14:paraId="62714C5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B0" w14:textId="2F8B51FF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AB" w14:textId="31613D8F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จัดเก็บเข็มฉีดยาหรือของมีคมในภาชนะ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ฉพาะที่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มารถนำไปฆ่าเชื้อหรือนำไปเผาทำลายได้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0B6BA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</w:tcPr>
          <w:p w14:paraId="0ED55EA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B6" w14:textId="2A9E1826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B1" w14:textId="7A836EFD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ขั้นตอนการกำจัดและจัดการของเสียปนเปื้อนที่เหมาะสม 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Waste management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1229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8554E3" w:rsidRPr="00A8148A" w14:paraId="590B6BBD" w14:textId="42693BA5" w:rsidTr="006B326B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8" w14:textId="77777777" w:rsidR="008554E3" w:rsidRPr="00A8148A" w:rsidRDefault="008554E3" w:rsidP="008D1B8D">
            <w:p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lastRenderedPageBreak/>
              <w:t>มาตรการตอบโต้อุบัติเหตุ และสถานการณ์ฉุกเฉิน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9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A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B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C" w14:textId="77777777" w:rsidR="008554E3" w:rsidRPr="000C13C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A2210A4" w14:textId="0D301CF9" w:rsidR="008554E3" w:rsidRPr="000C13C0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BC3" w14:textId="67E54C67" w:rsidTr="006B326B">
        <w:tc>
          <w:tcPr>
            <w:tcW w:w="5983" w:type="dxa"/>
            <w:shd w:val="clear" w:color="auto" w:fill="F2F2F2" w:themeFill="background1" w:themeFillShade="F2"/>
          </w:tcPr>
          <w:p w14:paraId="590B6BBE" w14:textId="71493778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ชุดอุปกรณ์ </w:t>
            </w:r>
            <w:r w:rsidRPr="001A2E15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>Biohazard spill kit</w:t>
            </w:r>
            <w:r w:rsidRPr="001A2E15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 xml:space="preserve"> พร้อมขั้นตอนการใช้งานเพื่อ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ำจัดเชื้อ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โรคหก หรือ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ั่วไหลในปริมาณน้อยหรือขั้นตอนการรับมือเบื้องต้นกรณีรั่วไหลในปริมาณมาก</w:t>
            </w:r>
          </w:p>
        </w:tc>
        <w:tc>
          <w:tcPr>
            <w:tcW w:w="425" w:type="dxa"/>
          </w:tcPr>
          <w:p w14:paraId="590B6BBF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590B6BC0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</w:tcPr>
          <w:p w14:paraId="590B6BC1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E5D2627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BC2" w14:textId="2521B16F" w:rsidR="008554E3" w:rsidRPr="00644147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4"/>
                <w:szCs w:val="24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</w:tcPr>
          <w:p w14:paraId="62B0E9AD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7DA1FA69" w14:textId="38017F05" w:rsidTr="006B326B">
        <w:tc>
          <w:tcPr>
            <w:tcW w:w="5983" w:type="dxa"/>
            <w:shd w:val="clear" w:color="auto" w:fill="F2F2F2" w:themeFill="background1" w:themeFillShade="F2"/>
          </w:tcPr>
          <w:p w14:paraId="2AAFE6C2" w14:textId="6C55B0A9" w:rsidR="008554E3" w:rsidRPr="001A2E15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นสถานการณ์ฉุกเฉินมีการกำหนด หน้าที่และการดำเนินการเพื่อให้แน่ใจว่ามีการรับทราบทางออกฉุกเฉินเพื่อจัดการอพยพไปยังจุด</w:t>
            </w:r>
            <w:r w:rsidRPr="000A0C6B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ลอดภัย</w:t>
            </w:r>
            <w:r w:rsidRPr="000A0C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ี่สุด</w:t>
            </w:r>
          </w:p>
        </w:tc>
        <w:tc>
          <w:tcPr>
            <w:tcW w:w="425" w:type="dxa"/>
          </w:tcPr>
          <w:p w14:paraId="3934748C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2C67F10F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</w:tcPr>
          <w:p w14:paraId="2A9789E4" w14:textId="77777777" w:rsidR="008554E3" w:rsidRPr="000C13C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8DD4C45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1291C792" w14:textId="18A0C2B9" w:rsidR="008554E3" w:rsidRPr="00644147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</w:tcPr>
          <w:p w14:paraId="2C72AF3F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</w:tbl>
    <w:p w14:paraId="06833335" w14:textId="725037A4" w:rsidR="00E417F3" w:rsidRDefault="00E417F3" w:rsidP="008D1B8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</w:p>
    <w:p w14:paraId="02F31D72" w14:textId="644D8E50" w:rsidR="005A3D20" w:rsidRDefault="005A3D20" w:rsidP="008D1B8D">
      <w:pPr>
        <w:autoSpaceDE w:val="0"/>
        <w:autoSpaceDN w:val="0"/>
        <w:adjustRightInd w:val="0"/>
        <w:spacing w:after="0" w:line="240" w:lineRule="auto"/>
        <w:rPr>
          <w:rStyle w:val="af0"/>
          <w:rFonts w:ascii="TH Sarabun New" w:hAnsi="TH Sarabun New" w:cs="TH Sarabun New"/>
          <w:b/>
          <w:bCs/>
          <w:i w:val="0"/>
          <w:iCs w:val="0"/>
          <w:sz w:val="32"/>
          <w:szCs w:val="32"/>
          <w:shd w:val="clear" w:color="auto" w:fill="FFFFFF" w:themeFill="background1"/>
        </w:rPr>
      </w:pP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กรอกข้อมูลเฉพาะห้องปฏิบัติการ</w:t>
      </w: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</w:t>
      </w:r>
      <w:r w:rsidRPr="007C35CB">
        <w:rPr>
          <w:rFonts w:ascii="TH Sarabun New" w:hAnsi="TH Sarabun New" w:cs="TH Sarabun New"/>
          <w:b/>
          <w:bCs/>
          <w:color w:val="000000" w:themeColor="text1"/>
          <w:sz w:val="24"/>
          <w:szCs w:val="32"/>
          <w:cs/>
        </w:rPr>
        <w:t>ที่</w:t>
      </w: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ใช้</w:t>
      </w: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recombinant </w:t>
      </w:r>
      <w:r w:rsidRPr="007C35CB">
        <w:rPr>
          <w:rFonts w:ascii="TH Sarabun New" w:eastAsia="Times New Roman" w:hAnsi="TH Sarabun New" w:cs="TH Sarabun New"/>
          <w:b/>
          <w:bCs/>
          <w:color w:val="000000" w:themeColor="text1"/>
          <w:sz w:val="32"/>
          <w:szCs w:val="32"/>
        </w:rPr>
        <w:t>DNA/RNA</w:t>
      </w:r>
      <w:r w:rsidRPr="007C35CB">
        <w:rPr>
          <w:rFonts w:ascii="TH Sarabun New" w:eastAsia="Times New Roman" w:hAnsi="TH Sarabun New" w:cs="TH Sarabun New" w:hint="cs"/>
          <w:b/>
          <w:bCs/>
          <w:color w:val="000000" w:themeColor="text1"/>
          <w:sz w:val="32"/>
          <w:szCs w:val="32"/>
          <w:cs/>
        </w:rPr>
        <w:t xml:space="preserve"> และ </w:t>
      </w:r>
      <w:r w:rsidRPr="007C35CB">
        <w:rPr>
          <w:rStyle w:val="af0"/>
          <w:rFonts w:ascii="TH Sarabun New" w:hAnsi="TH Sarabun New" w:cs="TH Sarabun New"/>
          <w:b/>
          <w:bCs/>
          <w:i w:val="0"/>
          <w:iCs w:val="0"/>
          <w:sz w:val="32"/>
          <w:szCs w:val="32"/>
          <w:shd w:val="clear" w:color="auto" w:fill="FFFFFF" w:themeFill="background1"/>
        </w:rPr>
        <w:t>Synthetic Nucleic Acid Molecules</w:t>
      </w:r>
    </w:p>
    <w:p w14:paraId="67CBBAE4" w14:textId="77777777" w:rsidR="007C35CB" w:rsidRPr="006619CA" w:rsidRDefault="007C35CB" w:rsidP="008D1B8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20"/>
          <w:szCs w:val="20"/>
        </w:rPr>
      </w:pPr>
    </w:p>
    <w:tbl>
      <w:tblPr>
        <w:tblW w:w="10944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83"/>
        <w:gridCol w:w="425"/>
        <w:gridCol w:w="425"/>
        <w:gridCol w:w="993"/>
        <w:gridCol w:w="2126"/>
        <w:gridCol w:w="992"/>
      </w:tblGrid>
      <w:tr w:rsidR="008554E3" w:rsidRPr="00A8148A" w14:paraId="590B6BD0" w14:textId="556863CE" w:rsidTr="00AA6C7D">
        <w:trPr>
          <w:trHeight w:val="309"/>
        </w:trPr>
        <w:tc>
          <w:tcPr>
            <w:tcW w:w="5983" w:type="dxa"/>
            <w:shd w:val="clear" w:color="auto" w:fill="A6A6A6" w:themeFill="background1" w:themeFillShade="A6"/>
          </w:tcPr>
          <w:p w14:paraId="590B6BCB" w14:textId="2FCAD3BC" w:rsidR="008554E3" w:rsidRPr="005A3D20" w:rsidRDefault="008554E3" w:rsidP="008D1B8D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มาตรการพิเศษสำหรับห้องปฏิบัติการที่ใช้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recombinant </w:t>
            </w:r>
            <w:r w:rsidRPr="005A3D20"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8"/>
              </w:rPr>
              <w:t>DNA/RNA</w:t>
            </w:r>
            <w:r w:rsidRPr="005A3D20">
              <w:rPr>
                <w:rFonts w:ascii="TH Sarabun New" w:eastAsia="Times New Roman" w:hAnsi="TH Sarabun New" w:cs="TH Sarabun New" w:hint="cs"/>
                <w:b/>
                <w:bCs/>
                <w:color w:val="000000" w:themeColor="text1"/>
                <w:sz w:val="28"/>
                <w:cs/>
              </w:rPr>
              <w:t xml:space="preserve"> และ </w:t>
            </w:r>
            <w:r w:rsidRPr="005A3D20">
              <w:rPr>
                <w:rStyle w:val="af0"/>
                <w:rFonts w:ascii="TH Sarabun New" w:hAnsi="TH Sarabun New" w:cs="TH Sarabun New"/>
                <w:b/>
                <w:bCs/>
                <w:i w:val="0"/>
                <w:iCs w:val="0"/>
                <w:sz w:val="28"/>
                <w:shd w:val="clear" w:color="auto" w:fill="A6A6A6" w:themeFill="background1" w:themeFillShade="A6"/>
              </w:rPr>
              <w:t>Synthetic Nucleic Acid Molecules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ab/>
            </w:r>
          </w:p>
        </w:tc>
        <w:tc>
          <w:tcPr>
            <w:tcW w:w="425" w:type="dxa"/>
            <w:shd w:val="clear" w:color="auto" w:fill="A6A6A6" w:themeFill="background1" w:themeFillShade="A6"/>
          </w:tcPr>
          <w:p w14:paraId="590B6BCC" w14:textId="77777777" w:rsidR="008554E3" w:rsidRPr="005A3D2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shd w:val="clear" w:color="auto" w:fill="A6A6A6" w:themeFill="background1" w:themeFillShade="A6"/>
          </w:tcPr>
          <w:p w14:paraId="36DE824E" w14:textId="77777777" w:rsidR="008554E3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</w:t>
            </w:r>
          </w:p>
          <w:p w14:paraId="590B6BCD" w14:textId="7395049A" w:rsidR="008554E3" w:rsidRPr="005A3D2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993" w:type="dxa"/>
            <w:shd w:val="clear" w:color="auto" w:fill="A6A6A6" w:themeFill="background1" w:themeFillShade="A6"/>
          </w:tcPr>
          <w:p w14:paraId="590B6BCE" w14:textId="77777777" w:rsidR="008554E3" w:rsidRPr="005A3D2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126" w:type="dxa"/>
            <w:shd w:val="clear" w:color="auto" w:fill="A6A6A6" w:themeFill="background1" w:themeFillShade="A6"/>
          </w:tcPr>
          <w:p w14:paraId="590B6BCF" w14:textId="77777777" w:rsidR="008554E3" w:rsidRPr="005A3D20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  <w:tc>
          <w:tcPr>
            <w:tcW w:w="992" w:type="dxa"/>
            <w:shd w:val="clear" w:color="auto" w:fill="A6A6A6" w:themeFill="background1" w:themeFillShade="A6"/>
          </w:tcPr>
          <w:p w14:paraId="20C9C661" w14:textId="09D42D3D" w:rsidR="008554E3" w:rsidRPr="005A3D20" w:rsidRDefault="00AA6C7D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ความเห็นกรรมการตรวจเยี่ยม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br/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มี/ไม่มี</w:t>
            </w:r>
          </w:p>
        </w:tc>
      </w:tr>
      <w:tr w:rsidR="008554E3" w:rsidRPr="00A8148A" w14:paraId="590B6BD6" w14:textId="77CC4A55" w:rsidTr="00AA6C7D">
        <w:tc>
          <w:tcPr>
            <w:tcW w:w="5983" w:type="dxa"/>
            <w:shd w:val="clear" w:color="auto" w:fill="F2F2F2" w:themeFill="background1" w:themeFillShade="F2"/>
          </w:tcPr>
          <w:p w14:paraId="590B6BD1" w14:textId="69E06EB0" w:rsidR="008554E3" w:rsidRPr="005A3D20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sz w:val="28"/>
                <w:shd w:val="clear" w:color="auto" w:fill="F2F2F2" w:themeFill="background1" w:themeFillShade="F2"/>
                <w:cs/>
              </w:rPr>
              <w:t>มี</w:t>
            </w:r>
            <w:r w:rsidRPr="005A3D20">
              <w:rPr>
                <w:rFonts w:ascii="TH Sarabun New" w:eastAsia="Times New Roman" w:hAnsi="TH Sarabun New" w:cs="TH Sarabun New"/>
                <w:sz w:val="28"/>
                <w:shd w:val="clear" w:color="auto" w:fill="F2F2F2" w:themeFill="background1" w:themeFillShade="F2"/>
                <w:cs/>
              </w:rPr>
              <w:t>หนังสืออ้างอิง</w:t>
            </w:r>
            <w:r w:rsidRPr="005A3D20">
              <w:rPr>
                <w:rFonts w:ascii="TH Sarabun New" w:eastAsia="Times New Roman" w:hAnsi="TH Sarabun New" w:cs="TH Sarabun New"/>
                <w:sz w:val="28"/>
                <w:shd w:val="clear" w:color="auto" w:fill="F2F2F2" w:themeFill="background1" w:themeFillShade="F2"/>
              </w:rPr>
              <w:t xml:space="preserve"> </w:t>
            </w:r>
            <w:r w:rsidRPr="005A3D20">
              <w:rPr>
                <w:rFonts w:ascii="TH Sarabun New" w:hAnsi="TH Sarabun New" w:cs="TH Sarabun New"/>
                <w:sz w:val="26"/>
                <w:szCs w:val="26"/>
                <w:shd w:val="clear" w:color="auto" w:fill="F2F2F2" w:themeFill="background1" w:themeFillShade="F2"/>
              </w:rPr>
              <w:t>The </w:t>
            </w:r>
            <w:r w:rsidRPr="005A3D20">
              <w:rPr>
                <w:rStyle w:val="af0"/>
                <w:rFonts w:ascii="TH Sarabun New" w:hAnsi="TH Sarabun New" w:cs="TH Sarabun New"/>
                <w:sz w:val="26"/>
                <w:szCs w:val="26"/>
                <w:shd w:val="clear" w:color="auto" w:fill="F2F2F2" w:themeFill="background1" w:themeFillShade="F2"/>
              </w:rPr>
              <w:t xml:space="preserve">NIH Guidelines for Research Involving Recombinant or Synthetic Nucleic Acid Molecules </w:t>
            </w:r>
            <w:r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(</w:t>
            </w:r>
            <w:hyperlink r:id="rId9" w:history="1">
              <w:r w:rsidRPr="005A3D20">
                <w:rPr>
                  <w:rStyle w:val="af1"/>
                  <w:rFonts w:ascii="TH Sarabun New" w:hAnsi="TH Sarabun New" w:cs="TH Sarabun New"/>
                  <w:color w:val="auto"/>
                  <w:sz w:val="26"/>
                  <w:szCs w:val="26"/>
                  <w:u w:val="none"/>
                </w:rPr>
                <w:t>https://osp.od.nih.gov/wp-content/uploads/NIH_Guidelines.pdf</w:t>
              </w:r>
            </w:hyperlink>
            <w:r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)</w:t>
            </w:r>
            <w:r w:rsidRPr="005A3D20">
              <w:rPr>
                <w:rFonts w:ascii="TH Sarabun New" w:hAnsi="TH Sarabun New" w:cs="TH Sarabun New"/>
                <w:sz w:val="28"/>
                <w:shd w:val="clear" w:color="auto" w:fill="F2F2F2" w:themeFill="background1" w:themeFillShade="F2"/>
              </w:rPr>
              <w:t xml:space="preserve"> </w:t>
            </w:r>
            <w:r w:rsidRPr="005A3D20">
              <w:rPr>
                <w:rFonts w:ascii="TH Sarabun New" w:hAnsi="TH Sarabun New" w:cs="TH Sarabun New"/>
                <w:sz w:val="28"/>
                <w:shd w:val="clear" w:color="auto" w:fill="F2F2F2" w:themeFill="background1" w:themeFillShade="F2"/>
                <w:cs/>
              </w:rPr>
              <w:t>หรือแนวทางปฏิบัติเพื่อความปลอดภัยทางชี</w:t>
            </w:r>
            <w:r w:rsidRPr="005A3D20">
              <w:rPr>
                <w:rFonts w:ascii="TH Sarabun New" w:hAnsi="TH Sarabun New" w:cs="TH Sarabun New"/>
                <w:sz w:val="28"/>
                <w:cs/>
              </w:rPr>
              <w:t>วภาพสำหรับการดำเนินงานด้านเทคโนโลยีชีวภาพสมัยใหม่ที่เป็นปัจจุบันไว้ประจำห้องปฏิบัติการ</w:t>
            </w:r>
          </w:p>
        </w:tc>
        <w:tc>
          <w:tcPr>
            <w:tcW w:w="425" w:type="dxa"/>
          </w:tcPr>
          <w:p w14:paraId="590B6BD2" w14:textId="77777777" w:rsidR="008554E3" w:rsidRPr="005A3D2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590B6BD3" w14:textId="77777777" w:rsidR="008554E3" w:rsidRPr="005A3D2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</w:tcPr>
          <w:p w14:paraId="590B6BD4" w14:textId="77777777" w:rsidR="008554E3" w:rsidRPr="005A3D2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90B6BD5" w14:textId="53ABB4DE" w:rsidR="008554E3" w:rsidRPr="005A3D20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>SOP</w:t>
            </w:r>
          </w:p>
        </w:tc>
        <w:tc>
          <w:tcPr>
            <w:tcW w:w="992" w:type="dxa"/>
          </w:tcPr>
          <w:p w14:paraId="734C8993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DC" w14:textId="5A46BF6A" w:rsidTr="00AA6C7D">
        <w:tc>
          <w:tcPr>
            <w:tcW w:w="5983" w:type="dxa"/>
            <w:shd w:val="clear" w:color="auto" w:fill="F2F2F2" w:themeFill="background1" w:themeFillShade="F2"/>
          </w:tcPr>
          <w:p w14:paraId="590B6BD7" w14:textId="620354A4" w:rsidR="008554E3" w:rsidRPr="005A3D20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sz w:val="28"/>
                <w:cs/>
              </w:rPr>
              <w:t>ผู้ปฏิบัติงานทราบถึงระเบียบและแนวทางปฏิบัติเพื่อความปลอดภัยทางชีวภาพสำหรับงานด้านเทคโนโลยีชีวภาพสมัยใหม่</w:t>
            </w:r>
          </w:p>
        </w:tc>
        <w:tc>
          <w:tcPr>
            <w:tcW w:w="425" w:type="dxa"/>
          </w:tcPr>
          <w:p w14:paraId="590B6BD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BD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BD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590B6BDB" w14:textId="79337992" w:rsidR="008554E3" w:rsidRPr="008C64F9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>SOP</w:t>
            </w:r>
            <w:r w:rsidRPr="00183053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  <w:r w:rsidRPr="00183053">
              <w:rPr>
                <w:rFonts w:ascii="TH SarabunPSK" w:hAnsi="TH SarabunPSK" w:cs="TH SarabunPSK"/>
                <w:color w:val="FF0000"/>
                <w:sz w:val="28"/>
                <w:cs/>
              </w:rPr>
              <w:t>หรือข้อกำหนด</w:t>
            </w:r>
          </w:p>
        </w:tc>
        <w:tc>
          <w:tcPr>
            <w:tcW w:w="992" w:type="dxa"/>
          </w:tcPr>
          <w:p w14:paraId="672A3ED1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E2" w14:textId="5AB8B4B0" w:rsidTr="00AA6C7D">
        <w:tc>
          <w:tcPr>
            <w:tcW w:w="5983" w:type="dxa"/>
            <w:shd w:val="clear" w:color="auto" w:fill="F2F2F2" w:themeFill="background1" w:themeFillShade="F2"/>
          </w:tcPr>
          <w:p w14:paraId="590B6BDD" w14:textId="6AD7BC40" w:rsidR="008554E3" w:rsidRPr="005A3D20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 xml:space="preserve">Recombinant DNA </w:t>
            </w:r>
            <w:r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 xml:space="preserve">หรือ </w:t>
            </w:r>
            <w:r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>RNA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หรือ </w:t>
            </w:r>
            <w:r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Synthetic Nucleic Acid Molecules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ที่ใช้</w:t>
            </w:r>
            <w:r w:rsidRPr="005A3D2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มาจากสิ่งมีชีวิต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่อโรคหรือสร้างสารพิษ</w:t>
            </w:r>
            <w:r w:rsidRPr="005A3D2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หรือเป็นยีนที่กำหนดการสร้างพิษจากสัตว์</w:t>
            </w:r>
          </w:p>
        </w:tc>
        <w:tc>
          <w:tcPr>
            <w:tcW w:w="425" w:type="dxa"/>
          </w:tcPr>
          <w:p w14:paraId="590B6BD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BD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BE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002AA679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183053">
              <w:rPr>
                <w:rFonts w:ascii="TH SarabunPSK" w:hAnsi="TH SarabunPSK" w:cs="TH SarabunPSK"/>
                <w:color w:val="FF0000"/>
                <w:sz w:val="28"/>
                <w:cs/>
              </w:rPr>
              <w:t>โปรดยกตัวอย่าง</w:t>
            </w:r>
          </w:p>
          <w:p w14:paraId="590B6BE1" w14:textId="2DDA6D70" w:rsidR="008554E3" w:rsidRPr="00183053" w:rsidRDefault="008554E3" w:rsidP="00E417F3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- 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</w:p>
        </w:tc>
        <w:tc>
          <w:tcPr>
            <w:tcW w:w="992" w:type="dxa"/>
          </w:tcPr>
          <w:p w14:paraId="7AF898D4" w14:textId="77777777" w:rsidR="008554E3" w:rsidRPr="0018305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E8" w14:textId="2E0BF580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E3" w14:textId="2F4B353B" w:rsidR="008554E3" w:rsidRPr="005A3D20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พันธุกรรมที่นำมาใช้ทดลองมีความบกพร่องในการจำลองตัวเองหรือ ไม่ถ่ายทอดสู่สิ่งมีชีวิตอื่นโดยวิธีธรรมชาติ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B87A8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183053">
              <w:rPr>
                <w:rFonts w:ascii="TH SarabunPSK" w:hAnsi="TH SarabunPSK" w:cs="TH SarabunPSK"/>
                <w:color w:val="FF0000"/>
                <w:sz w:val="28"/>
                <w:cs/>
              </w:rPr>
              <w:t>โปรดยกตัวอย่าง</w:t>
            </w:r>
          </w:p>
          <w:p w14:paraId="590B6BE7" w14:textId="315AA5C0" w:rsidR="008554E3" w:rsidRPr="008C64F9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- 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60C57" w14:textId="77777777" w:rsidR="008554E3" w:rsidRPr="0018305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EE" w14:textId="7DA41B1A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E9" w14:textId="40C0891C" w:rsidR="008554E3" w:rsidRPr="005A3D20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 xml:space="preserve">มีขั้นตอนการกำจัดและจัดการของเสียที่มี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recombinant DNA/RN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shd w:val="clear" w:color="auto" w:fill="F2F2F2" w:themeFill="background1" w:themeFillShade="F2"/>
              </w:rPr>
              <w:t xml:space="preserve">A </w:t>
            </w:r>
            <w:r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Synthetic Nucleic Acid Molecules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shd w:val="clear" w:color="auto" w:fill="F2F2F2" w:themeFill="background1" w:themeFillShade="F2"/>
                <w:cs/>
              </w:rPr>
              <w:t xml:space="preserve"> 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นเปื้อนที่เหมาะสม (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</w:rPr>
              <w:t>Genetic Modified Organism Waste management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D" w14:textId="162DDFE7" w:rsidR="008554E3" w:rsidRPr="0018305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>SOP</w:t>
            </w:r>
            <w:r w:rsidRPr="00183053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  <w:r w:rsidRPr="00183053">
              <w:rPr>
                <w:rFonts w:ascii="TH SarabunPSK" w:hAnsi="TH SarabunPSK" w:cs="TH SarabunPSK"/>
                <w:color w:val="FF0000"/>
                <w:sz w:val="28"/>
                <w:cs/>
              </w:rPr>
              <w:t>หรือข้อกำหนด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0A8D0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F4" w14:textId="6348EA7C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EF" w14:textId="13E94664" w:rsidR="008554E3" w:rsidRPr="005A3D20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ขอประเมินความปลอดภัยทางชีวภาพและได้รับการอนุมัติ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รับรอง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ให้ทำการวิจัยที่ใช้ </w:t>
            </w:r>
            <w:r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>recombinant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ต่อคณะกรรมการ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ควบคุม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ของสถาบัน (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</w:rPr>
              <w:t>IBC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3" w14:textId="0BBB01E6" w:rsidR="008554E3" w:rsidRPr="0018305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  <w:cs/>
              </w:rPr>
            </w:pPr>
            <w:r w:rsidRPr="00183053">
              <w:rPr>
                <w:rFonts w:ascii="TH SarabunPSK" w:hAnsi="TH SarabunPSK" w:cs="TH SarabunPSK"/>
                <w:color w:val="FF0000"/>
                <w:sz w:val="28"/>
                <w:cs/>
              </w:rPr>
              <w:t>สำเนาแบบฟอร์มขอใช้ห้อง / ข้อปฏิบัต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8765A" w14:textId="77777777" w:rsidR="008554E3" w:rsidRPr="0018305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BFA" w14:textId="7FC15CB1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F5" w14:textId="366A2627" w:rsidR="008554E3" w:rsidRPr="005A3D20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้องปฏิบัติการเคยผ่านการ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รวจ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ระเมินความเสี่ยงทางชีวภาพจากคณะกรรมการ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ควบคุมความปลอดภัยทางชีวภาพ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(IBC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F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F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F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B2B4FCC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183053">
              <w:rPr>
                <w:rFonts w:ascii="TH SarabunPSK" w:hAnsi="TH SarabunPSK" w:cs="TH SarabunPSK"/>
                <w:color w:val="FF0000"/>
                <w:sz w:val="28"/>
                <w:cs/>
              </w:rPr>
              <w:t>โปรดยกตัวอย่าง</w:t>
            </w:r>
          </w:p>
          <w:p w14:paraId="590B6BF9" w14:textId="07A1186F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- 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80DF833" w14:textId="77777777" w:rsidR="008554E3" w:rsidRPr="0018305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02" w14:textId="0AF786C9" w:rsidTr="00AA6C7D">
        <w:trPr>
          <w:trHeight w:val="309"/>
        </w:trPr>
        <w:tc>
          <w:tcPr>
            <w:tcW w:w="5983" w:type="dxa"/>
            <w:shd w:val="clear" w:color="auto" w:fill="C0C0C0"/>
          </w:tcPr>
          <w:p w14:paraId="590B6BFD" w14:textId="75F937A5" w:rsidR="008554E3" w:rsidRPr="00311771" w:rsidRDefault="008554E3" w:rsidP="008D1B8D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มาตรการพิเศษสำหรับห้อง</w:t>
            </w:r>
            <w:r w:rsidRPr="00311771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ปฏิบัติการระดับ 2 </w:t>
            </w:r>
            <w:r w:rsidRPr="00311771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(</w:t>
            </w:r>
            <w:r w:rsidRPr="0031177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Biosafety Level 2; BSL2)</w:t>
            </w:r>
          </w:p>
        </w:tc>
        <w:tc>
          <w:tcPr>
            <w:tcW w:w="425" w:type="dxa"/>
            <w:shd w:val="clear" w:color="auto" w:fill="C0C0C0"/>
          </w:tcPr>
          <w:p w14:paraId="590B6BFE" w14:textId="77777777" w:rsidR="008554E3" w:rsidRPr="00A77F52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ใช่</w:t>
            </w:r>
          </w:p>
        </w:tc>
        <w:tc>
          <w:tcPr>
            <w:tcW w:w="425" w:type="dxa"/>
            <w:shd w:val="clear" w:color="auto" w:fill="C0C0C0"/>
          </w:tcPr>
          <w:p w14:paraId="590B6BFF" w14:textId="77777777" w:rsidR="008554E3" w:rsidRPr="00A77F52" w:rsidRDefault="008554E3" w:rsidP="008D1B8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ไม่ใช่</w:t>
            </w:r>
          </w:p>
        </w:tc>
        <w:tc>
          <w:tcPr>
            <w:tcW w:w="993" w:type="dxa"/>
            <w:shd w:val="clear" w:color="auto" w:fill="C0C0C0"/>
          </w:tcPr>
          <w:p w14:paraId="590B6C00" w14:textId="56394DC1" w:rsidR="008554E3" w:rsidRPr="00A77F52" w:rsidRDefault="008554E3" w:rsidP="008D1B8D">
            <w:pPr>
              <w:spacing w:after="0" w:line="240" w:lineRule="auto"/>
              <w:ind w:right="-11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ไม</w:t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่</w:t>
            </w: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เกี่ยวข้อง</w:t>
            </w:r>
          </w:p>
        </w:tc>
        <w:tc>
          <w:tcPr>
            <w:tcW w:w="2126" w:type="dxa"/>
            <w:shd w:val="clear" w:color="auto" w:fill="C0C0C0"/>
          </w:tcPr>
          <w:p w14:paraId="590B6C01" w14:textId="77777777" w:rsidR="008554E3" w:rsidRPr="00A77F52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มาตรการดำเนินการ</w:t>
            </w: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/</w:t>
            </w: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ลดความเสี่ยง</w:t>
            </w:r>
          </w:p>
        </w:tc>
        <w:tc>
          <w:tcPr>
            <w:tcW w:w="992" w:type="dxa"/>
            <w:shd w:val="clear" w:color="auto" w:fill="C0C0C0"/>
          </w:tcPr>
          <w:p w14:paraId="54FA80B8" w14:textId="77777777" w:rsidR="008554E3" w:rsidRPr="00A77F52" w:rsidRDefault="008554E3" w:rsidP="008D1B8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8554E3" w:rsidRPr="00A8148A" w14:paraId="590B6C08" w14:textId="2928F96C" w:rsidTr="00AA6C7D">
        <w:tc>
          <w:tcPr>
            <w:tcW w:w="5983" w:type="dxa"/>
            <w:shd w:val="clear" w:color="auto" w:fill="F2F2F2" w:themeFill="background1" w:themeFillShade="F2"/>
          </w:tcPr>
          <w:p w14:paraId="590B6C03" w14:textId="1D57D6C5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จำกัดบุคคลเข้า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-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อกห้องปฏิบัติการ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Accession control)</w:t>
            </w:r>
          </w:p>
        </w:tc>
        <w:tc>
          <w:tcPr>
            <w:tcW w:w="425" w:type="dxa"/>
          </w:tcPr>
          <w:p w14:paraId="590B6C0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C0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C0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14652AD7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07" w14:textId="6A5AED0D" w:rsidR="008554E3" w:rsidRPr="005954B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</w:tcPr>
          <w:p w14:paraId="23F57143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0E" w14:textId="1A06E6B1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09" w14:textId="4DD6F492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ตู้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BSC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class II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ทำการตรวจสอบสม่ำเสมอทุกปี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0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0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0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AC2DF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0D" w14:textId="3D44EE41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CD57E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14" w14:textId="6E26F74C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0F" w14:textId="4A716DF0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มาตรการการรักษาความปลอดภัยของเชื้อโรคหรือพิษจากสัตว์ที่ครอบครอง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มาตร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การควบคุมการเช้าถึง การป้องกันการรั่วไหล สูญหาย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1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1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1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CC1FC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13" w14:textId="187507FC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A051C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1A" w14:textId="17D2EF99" w:rsidTr="00AA6C7D">
        <w:tc>
          <w:tcPr>
            <w:tcW w:w="5983" w:type="dxa"/>
            <w:shd w:val="clear" w:color="auto" w:fill="F2F2F2" w:themeFill="background1" w:themeFillShade="F2"/>
          </w:tcPr>
          <w:p w14:paraId="590B6C15" w14:textId="7C93756A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</w:t>
            </w:r>
            <w:r w:rsidRPr="00311771">
              <w:rPr>
                <w:rFonts w:ascii="TH Sarabun New" w:hAnsi="TH Sarabun New" w:cs="TH Sarabun New" w:hint="cs"/>
                <w:sz w:val="28"/>
                <w:cs/>
              </w:rPr>
              <w:t>สัญลักษณ์ (ป้ายเตือน) อันตรายทางชีวภาพ (</w:t>
            </w:r>
            <w:r w:rsidRPr="00311771">
              <w:rPr>
                <w:rFonts w:ascii="TH Sarabun New" w:hAnsi="TH Sarabun New" w:cs="TH Sarabun New"/>
                <w:sz w:val="28"/>
              </w:rPr>
              <w:t xml:space="preserve">Biohazard sign)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แสดงข้อกำหนดเฉพาะของผู้ปฏิบัติงานภายในห้อง เช่น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ได้รับอนุญาตต้องผ่านการฝึกอบรม หรือ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ต้องผ่านการฉีดวัคซีน หรือ สวม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PPE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ที่เหมาะสม</w:t>
            </w:r>
          </w:p>
        </w:tc>
        <w:tc>
          <w:tcPr>
            <w:tcW w:w="425" w:type="dxa"/>
          </w:tcPr>
          <w:p w14:paraId="590B6C1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C1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C1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2DA396DE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19" w14:textId="5CC01640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lastRenderedPageBreak/>
              <w:t>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</w:tcPr>
          <w:p w14:paraId="123E6DB1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20" w14:textId="0002E01E" w:rsidTr="00AA6C7D">
        <w:tc>
          <w:tcPr>
            <w:tcW w:w="5983" w:type="dxa"/>
            <w:shd w:val="clear" w:color="auto" w:fill="F2F2F2" w:themeFill="background1" w:themeFillShade="F2"/>
          </w:tcPr>
          <w:p w14:paraId="590B6C1B" w14:textId="400C4C8F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>ผู้ปฏิบัติงานผ่านการตรวจสุขภาพหรือมีรายงานการตรวจสุขภาพประจำปี</w:t>
            </w:r>
          </w:p>
        </w:tc>
        <w:tc>
          <w:tcPr>
            <w:tcW w:w="425" w:type="dxa"/>
          </w:tcPr>
          <w:p w14:paraId="590B6C1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C1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</w:tcPr>
          <w:p w14:paraId="590B6C1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</w:tcPr>
          <w:p w14:paraId="544A69B5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1F" w14:textId="50228EEF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</w:tcPr>
          <w:p w14:paraId="095C96F3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26" w14:textId="401796A9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21" w14:textId="32E1D6E7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ได้รับการอบรมการตอบโต้เหตุฉุกเฉินกรณีเกิดการรั่วไหลของจุลินทรีย์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9DCCA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25" w14:textId="58D24010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BA369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2C" w14:textId="47B8E7F5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27" w14:textId="1CFE244D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เข็มฉีดยาหรือของมีคมเป็นแบบใช้ครั้งเดียวทิ้ง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ิ้งในที่ทิ้งของมีคม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โดยเฉพาะ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และ สามารถฆ่าเชื้อหรือนำไปเผาทำลายได้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A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92163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2B" w14:textId="14F08C78" w:rsidR="008554E3" w:rsidRPr="005954B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782AA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32" w14:textId="044C7360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2D" w14:textId="5CC36348" w:rsidR="008554E3" w:rsidRPr="00A8148A" w:rsidRDefault="008554E3" w:rsidP="008D1B8D">
            <w:pPr>
              <w:pStyle w:val="Default"/>
              <w:numPr>
                <w:ilvl w:val="1"/>
                <w:numId w:val="4"/>
              </w:numPr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ถังขยะมีฝาปิดซึ่งสามารถเปิดโดยไม่ใช้มือสัมผัส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C3265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31" w14:textId="6B498539" w:rsidR="008554E3" w:rsidRPr="005954BB" w:rsidRDefault="008554E3" w:rsidP="008D1B8D">
            <w:pPr>
              <w:spacing w:after="0" w:line="240" w:lineRule="auto"/>
              <w:rPr>
                <w:rFonts w:ascii="TH SarabunPSK" w:hAnsi="TH SarabunPSK" w:cs="TH SarabunPSK" w:hint="cs"/>
                <w:color w:val="FF0000"/>
                <w:sz w:val="28"/>
                <w:cs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2E586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38" w14:textId="185BE946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33" w14:textId="4EC49BAB" w:rsidR="008554E3" w:rsidRPr="00311771" w:rsidRDefault="008554E3" w:rsidP="008D1B8D">
            <w:pPr>
              <w:pStyle w:val="Default"/>
              <w:numPr>
                <w:ilvl w:val="1"/>
                <w:numId w:val="4"/>
              </w:numPr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มีขั้นตอนการกำจัดและจัดการของเสียปนเปื้อนที่เหมาะสมกับชนิดเชื้อโรคที่ใช้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Waste management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nd decontamination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4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5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6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4994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37" w14:textId="7E88CD4B" w:rsidR="008554E3" w:rsidRPr="005954B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0E09F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B6A44FC" w14:textId="37860476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8167A9A" w14:textId="356B54F5" w:rsidR="008554E3" w:rsidRPr="00311771" w:rsidRDefault="008554E3" w:rsidP="008D1B8D">
            <w:pPr>
              <w:pStyle w:val="Default"/>
              <w:numPr>
                <w:ilvl w:val="1"/>
                <w:numId w:val="4"/>
              </w:numPr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  <w:r w:rsidRPr="00311771">
              <w:rPr>
                <w:rFonts w:ascii="TH Sarabun New" w:hAnsi="TH Sarabun New" w:cs="TH Sarabun New"/>
                <w:sz w:val="28"/>
                <w:szCs w:val="28"/>
                <w:cs/>
              </w:rPr>
              <w:lastRenderedPageBreak/>
              <w:t>มีระบบฆ่าเชื้อเสื้อกาวน์ก่อนซักล้าง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A3D9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A777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507E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877BC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2E1E4C85" w14:textId="6138C489" w:rsidR="008554E3" w:rsidRPr="005954B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5EE66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3F" w14:textId="00777622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3A" w14:textId="3E9BC77A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มาตรการการป้องกันการฟุ้งกระจายตลอดจนกระบวนการหรือวิธีที่ใช้ในการวิจัย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เช่น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มี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รใช้เครื่องปั่นเหวี่ยง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centrifuge)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ี่มีระบบปิดผนึก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sealed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)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หรือ เป็น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biosafety cap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รถ่ายโอนเชื้อเฉพาะภายใน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BSC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เพื่อป้องกันการแพร่กระจายของจุลินทรีย์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B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C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3C181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3E" w14:textId="12FC769E" w:rsidR="008554E3" w:rsidRPr="005954B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  <w:r w:rsidR="003C211A">
              <w:rPr>
                <w:rFonts w:ascii="TH SarabunPSK" w:hAnsi="TH SarabunPSK" w:cs="TH SarabunPSK"/>
                <w:color w:val="FF0000"/>
                <w:sz w:val="28"/>
              </w:rPr>
              <w:t xml:space="preserve"> </w:t>
            </w:r>
            <w:r w:rsidRPr="005954BB">
              <w:rPr>
                <w:rFonts w:ascii="TH SarabunPSK" w:hAnsi="TH SarabunPSK" w:cs="TH SarabunPSK"/>
                <w:color w:val="FF0000"/>
                <w:sz w:val="28"/>
                <w:cs/>
              </w:rPr>
              <w:t>ภาพถ่าย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B96E0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39057B35" w14:textId="2BD7BC69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3D70999" w14:textId="789A1FDF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งานวิจัยที่เกี่ยวข้องกับการใช้สัตว์ที่ดำเน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ินการกับเชื้อโรค ศพ ซากสัตว์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ชิ้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นส่วน อวัยวะ เนื้อเยื่อ หรือวัตถุตัวอย่างอื่นใดของ คนหรือสัตว์ ที่อาจปนเปื้อนเชื้อโรค ต้องมี </w:t>
            </w:r>
            <w:r w:rsidRPr="00311771">
              <w:rPr>
                <w:rFonts w:ascii="TH Sarabun New" w:hAnsi="TH Sarabun New" w:cs="TH Sarabun New"/>
                <w:color w:val="000000" w:themeColor="text1"/>
                <w:cs/>
              </w:rPr>
              <w:t>พื้นที่ หรือ บริเวณ หรือห้อง หรือสถานอื่นใด ที่ใช้</w:t>
            </w:r>
            <w:proofErr w:type="spellStart"/>
            <w:r w:rsidRPr="00311771">
              <w:rPr>
                <w:rFonts w:ascii="TH Sarabun New" w:hAnsi="TH Sarabun New" w:cs="TH Sarabun New"/>
                <w:color w:val="000000" w:themeColor="text1"/>
                <w:cs/>
              </w:rPr>
              <w:t>ดําเนินการ</w:t>
            </w:r>
            <w:proofErr w:type="spellEnd"/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มีระบบ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directional airflow 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หรือต้องดำเนินการทุกขั้นตอนตลอดการทดลองใน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BSC class II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7E5E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BDF6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6DE0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D6EB9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67A4D17C" w14:textId="7A5F51D4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3CD7E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45" w14:textId="25CF0E97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40" w14:textId="6AF2173E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๊อกน้ำล้างมือเป็นแบบเปิดโดยอัตโนมัติ หรือใช้ข้อศอกเปิด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หรือเปิด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โดยไม่ต้องใช้มือสัมผัส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โดยตรง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1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2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3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93316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44" w14:textId="35D32854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F6E58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4B" w14:textId="34E8D9A2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46" w14:textId="2B1390E6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ขอประเมินความปลอดภัยทางชีวภาพและได้รับการอนุมัติ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รับรอง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ห้ทำการวิจัย ต่อคณะกรรมการ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ควบคุม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างชีวภาพ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ของสถาบัน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IBC)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7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8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9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1E306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4A" w14:textId="00BEF12A" w:rsidR="008554E3" w:rsidRPr="00AC7598" w:rsidRDefault="008554E3" w:rsidP="008D1B8D">
            <w:pPr>
              <w:spacing w:after="0" w:line="240" w:lineRule="auto"/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1EBC3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  <w:tr w:rsidR="008554E3" w:rsidRPr="00A8148A" w14:paraId="590B6C51" w14:textId="52EE7A1C" w:rsidTr="00AA6C7D">
        <w:tc>
          <w:tcPr>
            <w:tcW w:w="5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4C" w14:textId="36744688" w:rsidR="008554E3" w:rsidRPr="00311771" w:rsidRDefault="008554E3" w:rsidP="008D1B8D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>ห้องปฏิบัติการเคยผ่านการ</w:t>
            </w:r>
            <w:r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รวจ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ประเมินความเสี่ยงทางชีวภาพจากคณะกรรมการ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IBC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D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E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F" w14:textId="77777777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B6626" w14:textId="77777777" w:rsidR="008554E3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</w:rPr>
            </w:pP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- หลักฐาน</w:t>
            </w: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>ไฟล์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 xml:space="preserve"> </w:t>
            </w:r>
            <w:r w:rsidRPr="0037050B">
              <w:rPr>
                <w:rFonts w:ascii="TH SarabunPSK" w:hAnsi="TH SarabunPSK" w:cs="TH SarabunPSK"/>
                <w:color w:val="FF0000"/>
                <w:sz w:val="28"/>
              </w:rPr>
              <w:t xml:space="preserve">SOP </w:t>
            </w:r>
            <w:r w:rsidRPr="0037050B">
              <w:rPr>
                <w:rFonts w:ascii="TH SarabunPSK" w:hAnsi="TH SarabunPSK" w:cs="TH SarabunPSK"/>
                <w:color w:val="FF0000"/>
                <w:sz w:val="28"/>
                <w:cs/>
              </w:rPr>
              <w:t>/ ภาพถ่าย / ข้อกำหนด / ป้าย</w:t>
            </w:r>
          </w:p>
          <w:p w14:paraId="590B6C50" w14:textId="38369926" w:rsidR="008554E3" w:rsidRPr="00A8148A" w:rsidRDefault="008554E3" w:rsidP="008D1B8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</w:rPr>
              <w:t>-</w:t>
            </w:r>
            <w:r w:rsidRPr="008C64F9">
              <w:rPr>
                <w:rFonts w:ascii="TH Sarabun New" w:eastAsia="Times New Roman" w:hAnsi="TH Sarabun New" w:cs="TH Sarabun New"/>
                <w:color w:val="FF0000"/>
                <w:sz w:val="28"/>
                <w:cs/>
              </w:rPr>
              <w:t>ไฟล์</w:t>
            </w:r>
            <w:r w:rsidRPr="008C64F9">
              <w:rPr>
                <w:rFonts w:ascii="TH Sarabun New" w:eastAsia="Times New Roman" w:hAnsi="TH Sarabun New" w:cs="TH Sarabun New"/>
                <w:i/>
                <w:iCs/>
                <w:color w:val="FF0000"/>
                <w:sz w:val="28"/>
                <w:cs/>
              </w:rPr>
              <w:t xml:space="preserve">เอกสารที่เกี่ยวข้องกับการยื่นขอ </w:t>
            </w:r>
            <w:r w:rsidRPr="008C64F9">
              <w:rPr>
                <w:rFonts w:ascii="TH Sarabun New" w:hAnsi="TH Sarabun New" w:cs="TH Sarabun New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หนังสือรับรองการแจ้งหรือใบอนุญ</w:t>
            </w:r>
            <w:r>
              <w:rPr>
                <w:rFonts w:ascii="TH Sarabun New" w:hAnsi="TH Sarabun New" w:cs="TH Sarabun New" w:hint="cs"/>
                <w:i/>
                <w:iCs/>
                <w:color w:val="FF0000"/>
                <w:sz w:val="27"/>
                <w:szCs w:val="27"/>
                <w:shd w:val="clear" w:color="auto" w:fill="FFFFFF"/>
                <w:cs/>
              </w:rPr>
              <w:t>าต</w:t>
            </w:r>
            <w:bookmarkStart w:id="0" w:name="_GoBack"/>
            <w:bookmarkEnd w:id="0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F534C" w14:textId="77777777" w:rsidR="008554E3" w:rsidRPr="0037050B" w:rsidRDefault="008554E3" w:rsidP="008D1B8D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28"/>
                <w:cs/>
              </w:rPr>
            </w:pPr>
          </w:p>
        </w:tc>
      </w:tr>
    </w:tbl>
    <w:p w14:paraId="590B6C52" w14:textId="77777777" w:rsidR="00752118" w:rsidRPr="006619CA" w:rsidRDefault="00752118" w:rsidP="008D1B8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10"/>
          <w:szCs w:val="10"/>
        </w:rPr>
      </w:pPr>
    </w:p>
    <w:p w14:paraId="590B6C54" w14:textId="77777777" w:rsidR="00752118" w:rsidRPr="00A8148A" w:rsidRDefault="00752118" w:rsidP="008D1B8D">
      <w:pPr>
        <w:pStyle w:val="4"/>
        <w:spacing w:before="0" w:after="0"/>
        <w:rPr>
          <w:rFonts w:ascii="TH Sarabun New" w:hAnsi="TH Sarabun New" w:cs="TH Sarabun New"/>
          <w:color w:val="000000" w:themeColor="text1"/>
          <w:sz w:val="24"/>
          <w:szCs w:val="28"/>
        </w:rPr>
      </w:pPr>
      <w:r w:rsidRPr="00A8148A">
        <w:rPr>
          <w:rFonts w:ascii="TH Sarabun New" w:hAnsi="TH Sarabun New" w:cs="TH Sarabun New"/>
          <w:color w:val="000000" w:themeColor="text1"/>
          <w:sz w:val="24"/>
          <w:szCs w:val="28"/>
          <w:cs/>
        </w:rPr>
        <w:t>ความคิดเห็น/ข้อเสนอแนะ</w:t>
      </w:r>
    </w:p>
    <w:p w14:paraId="590B6C55" w14:textId="77777777" w:rsidR="00752118" w:rsidRPr="006619CA" w:rsidRDefault="00752118" w:rsidP="008D1B8D">
      <w:pPr>
        <w:spacing w:after="0" w:line="240" w:lineRule="auto"/>
        <w:rPr>
          <w:rFonts w:ascii="TH Sarabun New" w:hAnsi="TH Sarabun New" w:cs="TH Sarabun New"/>
          <w:color w:val="000000" w:themeColor="text1"/>
          <w:sz w:val="10"/>
          <w:szCs w:val="14"/>
        </w:rPr>
      </w:pPr>
    </w:p>
    <w:tbl>
      <w:tblPr>
        <w:tblW w:w="9791" w:type="dxa"/>
        <w:tblInd w:w="108" w:type="dxa"/>
        <w:tblBorders>
          <w:top w:val="dashSmallGap" w:sz="4" w:space="0" w:color="auto"/>
          <w:bottom w:val="dashSmallGap" w:sz="4" w:space="0" w:color="auto"/>
          <w:insideH w:val="dashSmallGap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91"/>
      </w:tblGrid>
      <w:tr w:rsidR="00E902D0" w:rsidRPr="00A8148A" w14:paraId="590B6C57" w14:textId="77777777" w:rsidTr="00752118">
        <w:trPr>
          <w:trHeight w:val="282"/>
        </w:trPr>
        <w:tc>
          <w:tcPr>
            <w:tcW w:w="9791" w:type="dxa"/>
          </w:tcPr>
          <w:p w14:paraId="590B6C56" w14:textId="77777777" w:rsidR="00752118" w:rsidRPr="00A8148A" w:rsidRDefault="00752118" w:rsidP="008D1B8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E902D0" w:rsidRPr="00A8148A" w14:paraId="590B6C59" w14:textId="77777777" w:rsidTr="00752118">
        <w:trPr>
          <w:trHeight w:val="282"/>
        </w:trPr>
        <w:tc>
          <w:tcPr>
            <w:tcW w:w="9791" w:type="dxa"/>
          </w:tcPr>
          <w:p w14:paraId="590B6C58" w14:textId="77777777" w:rsidR="00752118" w:rsidRPr="00A8148A" w:rsidRDefault="00752118" w:rsidP="008D1B8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</w:tbl>
    <w:p w14:paraId="12CF26B8" w14:textId="77777777" w:rsidR="0096530A" w:rsidRPr="00C9516E" w:rsidRDefault="0096530A" w:rsidP="008D1B8D">
      <w:pPr>
        <w:spacing w:after="0" w:line="240" w:lineRule="auto"/>
        <w:ind w:right="-514"/>
        <w:jc w:val="both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C9516E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ข้อสัญญา</w:t>
      </w:r>
    </w:p>
    <w:p w14:paraId="300D2208" w14:textId="760ED59D" w:rsidR="0096530A" w:rsidRPr="00C9516E" w:rsidRDefault="0096530A" w:rsidP="008D1B8D">
      <w:pPr>
        <w:pStyle w:val="21"/>
        <w:ind w:firstLine="432"/>
        <w:jc w:val="thaiDistribute"/>
        <w:rPr>
          <w:rFonts w:ascii="TH Sarabun New" w:hAnsi="TH Sarabun New" w:cs="TH Sarabun New"/>
          <w:color w:val="000000" w:themeColor="text1"/>
        </w:rPr>
      </w:pPr>
      <w:r w:rsidRPr="00C9516E">
        <w:rPr>
          <w:rFonts w:ascii="TH Sarabun New" w:hAnsi="TH Sarabun New" w:cs="TH Sarabun New"/>
          <w:color w:val="000000" w:themeColor="text1"/>
          <w:lang w:bidi="ar-SA"/>
        </w:rPr>
        <w:t>1.</w:t>
      </w:r>
      <w:r w:rsidRPr="00C9516E">
        <w:rPr>
          <w:rFonts w:ascii="TH Sarabun New" w:hAnsi="TH Sarabun New" w:cs="TH Sarabun New"/>
          <w:color w:val="000000" w:themeColor="text1"/>
          <w:cs/>
        </w:rPr>
        <w:t>ข้าพเจ้าและคณะผู้วิจัยมีความรู้ความเข้าใจถึงความปลอดภัยทางชีวภาพและตระหนักถึง</w:t>
      </w:r>
      <w:proofErr w:type="spellStart"/>
      <w:r w:rsidRPr="00C9516E">
        <w:rPr>
          <w:rFonts w:ascii="TH Sarabun New" w:hAnsi="TH Sarabun New" w:cs="TH Sarabun New"/>
          <w:color w:val="000000" w:themeColor="text1"/>
          <w:cs/>
        </w:rPr>
        <w:t>สวั</w:t>
      </w:r>
      <w:proofErr w:type="spellEnd"/>
      <w:r w:rsidRPr="00C9516E">
        <w:rPr>
          <w:rFonts w:ascii="TH Sarabun New" w:hAnsi="TH Sarabun New" w:cs="TH Sarabun New"/>
          <w:color w:val="000000" w:themeColor="text1"/>
          <w:cs/>
        </w:rPr>
        <w:t>สดิภาพความปลอดภัยของผู้เข้าร่วมวิจัยและชุมชนเป็นอย่างดี และจะดำเนินการวิจัยในสถานที่ และด้วยวิธีการที่ทำให้เกิดความปลอดภัยตามที่ระบุไว้ในแบบประเมินความปลอดภัยทางชีวภาพด้วยตนเองที่ได้นำส่งให้แก่คณะกรรมการความปลอดภัยทางชีวภาพของมหาวิทยาลัยธรรมศาสตร์</w:t>
      </w:r>
    </w:p>
    <w:p w14:paraId="590B6C5B" w14:textId="334528F9" w:rsidR="00DA650E" w:rsidRDefault="0096530A" w:rsidP="008D1B8D">
      <w:pPr>
        <w:pStyle w:val="21"/>
        <w:ind w:firstLine="432"/>
        <w:jc w:val="thaiDistribute"/>
        <w:rPr>
          <w:rFonts w:ascii="TH Sarabun New" w:hAnsi="TH Sarabun New" w:cs="TH Sarabun New"/>
          <w:color w:val="000000" w:themeColor="text1"/>
        </w:rPr>
      </w:pPr>
      <w:r w:rsidRPr="00C9516E">
        <w:rPr>
          <w:rFonts w:ascii="TH Sarabun New" w:hAnsi="TH Sarabun New" w:cs="TH Sarabun New"/>
          <w:color w:val="000000" w:themeColor="text1"/>
        </w:rPr>
        <w:t>2.</w:t>
      </w:r>
      <w:r w:rsidRPr="00C9516E">
        <w:rPr>
          <w:rFonts w:ascii="TH Sarabun New" w:hAnsi="TH Sarabun New" w:cs="TH Sarabun New"/>
          <w:color w:val="000000" w:themeColor="text1"/>
          <w:cs/>
        </w:rPr>
        <w:t>หากมีความจำเป็นต้องปรับปรุงแก้ไขโครงสร้างสถานที่ ดำเนินการวิจัย ข้าพเจ้าจะแจ้งให้คณะกรรมการฯ เพื่อขอการรับรองก่อนเริ่มดำเนินการปรับปรุงแก้ไขโครงสร้างสถานที่ทุกครั้ง</w:t>
      </w:r>
      <w:r w:rsidRPr="00A8148A">
        <w:rPr>
          <w:rFonts w:ascii="TH Sarabun New" w:hAnsi="TH Sarabun New" w:cs="TH Sarabun New"/>
          <w:color w:val="000000" w:themeColor="text1"/>
          <w:cs/>
        </w:rPr>
        <w:t xml:space="preserve"> </w:t>
      </w:r>
      <w:r w:rsidRPr="00A8148A">
        <w:rPr>
          <w:rFonts w:ascii="TH Sarabun New" w:hAnsi="TH Sarabun New" w:cs="TH Sarabun New"/>
          <w:color w:val="000000" w:themeColor="text1"/>
        </w:rPr>
        <w:t xml:space="preserve"> </w:t>
      </w:r>
    </w:p>
    <w:p w14:paraId="7F419598" w14:textId="77777777" w:rsidR="000450E7" w:rsidRPr="00A8148A" w:rsidRDefault="000450E7" w:rsidP="008D1B8D">
      <w:pPr>
        <w:pStyle w:val="21"/>
        <w:ind w:firstLine="432"/>
        <w:jc w:val="thaiDistribute"/>
        <w:rPr>
          <w:rFonts w:ascii="TH Sarabun New" w:hAnsi="TH Sarabun New" w:cs="TH Sarabun New"/>
          <w:color w:val="000000" w:themeColor="text1"/>
        </w:rPr>
      </w:pPr>
    </w:p>
    <w:p w14:paraId="590B6C5C" w14:textId="417CDBFE" w:rsidR="001406AC" w:rsidRPr="00A8148A" w:rsidRDefault="004E23F6" w:rsidP="008D1B8D">
      <w:pPr>
        <w:spacing w:after="0" w:line="240" w:lineRule="auto"/>
        <w:ind w:left="5040" w:firstLine="7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ผู้ดูแลห้องปฏิบ</w:t>
      </w:r>
      <w:r w:rsidR="0040626D">
        <w:rPr>
          <w:rFonts w:ascii="TH Sarabun New" w:hAnsi="TH Sarabun New" w:cs="TH Sarabun New" w:hint="cs"/>
          <w:color w:val="000000" w:themeColor="text1"/>
          <w:sz w:val="28"/>
          <w:cs/>
        </w:rPr>
        <w:t>ั</w:t>
      </w:r>
      <w:r>
        <w:rPr>
          <w:rFonts w:ascii="TH Sarabun New" w:hAnsi="TH Sarabun New" w:cs="TH Sarabun New" w:hint="cs"/>
          <w:color w:val="000000" w:themeColor="text1"/>
          <w:sz w:val="28"/>
          <w:cs/>
        </w:rPr>
        <w:t>ติการ</w:t>
      </w:r>
      <w:r w:rsidR="001406AC" w:rsidRPr="00A8148A">
        <w:rPr>
          <w:rFonts w:ascii="TH Sarabun New" w:hAnsi="TH Sarabun New" w:cs="TH Sarabun New"/>
          <w:color w:val="000000" w:themeColor="text1"/>
          <w:sz w:val="28"/>
        </w:rPr>
        <w:t>_____________________</w:t>
      </w:r>
    </w:p>
    <w:p w14:paraId="590B6C5E" w14:textId="77777777" w:rsidR="001406AC" w:rsidRPr="00AB0534" w:rsidRDefault="001406AC" w:rsidP="008D1B8D">
      <w:pPr>
        <w:spacing w:after="0" w:line="240" w:lineRule="auto"/>
        <w:ind w:left="5040" w:firstLine="720"/>
        <w:rPr>
          <w:rFonts w:ascii="TH Sarabun New" w:hAnsi="TH Sarabun New" w:cs="TH Sarabun New"/>
          <w:color w:val="000000" w:themeColor="text1"/>
          <w:sz w:val="28"/>
        </w:rPr>
      </w:pPr>
      <w:r w:rsidRPr="00A8148A">
        <w:rPr>
          <w:rFonts w:ascii="TH Sarabun New" w:hAnsi="TH Sarabun New" w:cs="TH Sarabun New"/>
          <w:color w:val="000000" w:themeColor="text1"/>
          <w:sz w:val="28"/>
          <w:cs/>
        </w:rPr>
        <w:t>วันที่ตรวจสอบ</w:t>
      </w:r>
      <w:r w:rsidRPr="00A8148A">
        <w:rPr>
          <w:rFonts w:ascii="TH Sarabun New" w:hAnsi="TH Sarabun New" w:cs="TH Sarabun New"/>
          <w:color w:val="000000" w:themeColor="text1"/>
          <w:sz w:val="28"/>
        </w:rPr>
        <w:t>___________________________</w:t>
      </w:r>
    </w:p>
    <w:sectPr w:rsidR="001406AC" w:rsidRPr="00AB0534" w:rsidSect="000C1A25">
      <w:footerReference w:type="default" r:id="rId10"/>
      <w:pgSz w:w="12240" w:h="15840"/>
      <w:pgMar w:top="709" w:right="1077" w:bottom="142" w:left="1077" w:header="67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E8FDD" w14:textId="77777777" w:rsidR="005D68FD" w:rsidRDefault="005D68FD">
      <w:pPr>
        <w:spacing w:after="0" w:line="240" w:lineRule="auto"/>
      </w:pPr>
      <w:r>
        <w:separator/>
      </w:r>
    </w:p>
  </w:endnote>
  <w:endnote w:type="continuationSeparator" w:id="0">
    <w:p w14:paraId="2ACBAB7C" w14:textId="77777777" w:rsidR="005D68FD" w:rsidRDefault="005D68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288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A995E0" w14:textId="3C96A733" w:rsidR="00EE6C95" w:rsidRDefault="00EE6C95">
        <w:pPr>
          <w:pStyle w:val="af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2A02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590B6C64" w14:textId="77777777" w:rsidR="00221E9D" w:rsidRPr="00702D0C" w:rsidRDefault="00221E9D" w:rsidP="00752118">
    <w:pPr>
      <w:pStyle w:val="a4"/>
      <w:tabs>
        <w:tab w:val="right" w:pos="8259"/>
      </w:tabs>
      <w:spacing w:after="0" w:line="240" w:lineRule="auto"/>
      <w:rPr>
        <w:rFonts w:ascii="TH SarabunPSK" w:hAnsi="TH SarabunPSK" w:cs="TH SarabunPSK"/>
        <w:sz w:val="24"/>
        <w:szCs w:val="3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24D7E" w14:textId="77777777" w:rsidR="005D68FD" w:rsidRDefault="005D68FD">
      <w:pPr>
        <w:spacing w:after="0" w:line="240" w:lineRule="auto"/>
      </w:pPr>
      <w:r>
        <w:separator/>
      </w:r>
    </w:p>
  </w:footnote>
  <w:footnote w:type="continuationSeparator" w:id="0">
    <w:p w14:paraId="23732237" w14:textId="77777777" w:rsidR="005D68FD" w:rsidRDefault="005D68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7A56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1444270B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AFA1BA1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3B1EA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8B2032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82F1E89"/>
    <w:multiLevelType w:val="hybridMultilevel"/>
    <w:tmpl w:val="57C8FF98"/>
    <w:lvl w:ilvl="0" w:tplc="522E492E">
      <w:start w:val="1"/>
      <w:numFmt w:val="bullet"/>
      <w:lvlText w:val="­"/>
      <w:lvlJc w:val="left"/>
      <w:pPr>
        <w:ind w:left="360" w:hanging="360"/>
      </w:pPr>
      <w:rPr>
        <w:rFonts w:ascii="TH Sarabun New" w:hAnsi="TH Sarabun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6B6E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F30447A"/>
    <w:multiLevelType w:val="hybridMultilevel"/>
    <w:tmpl w:val="66902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745C9B"/>
    <w:multiLevelType w:val="multilevel"/>
    <w:tmpl w:val="BBFC2A0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49754C13"/>
    <w:multiLevelType w:val="hybridMultilevel"/>
    <w:tmpl w:val="61B61B92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0" w15:restartNumberingAfterBreak="0">
    <w:nsid w:val="5B6204E8"/>
    <w:multiLevelType w:val="multilevel"/>
    <w:tmpl w:val="BBFC2A0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1" w15:restartNumberingAfterBreak="0">
    <w:nsid w:val="631B5650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2" w15:restartNumberingAfterBreak="0">
    <w:nsid w:val="63F02CE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5512EB0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F6E19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60F665D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F2B5C83"/>
    <w:multiLevelType w:val="hybridMultilevel"/>
    <w:tmpl w:val="A4C6CF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9"/>
  </w:num>
  <w:num w:numId="3">
    <w:abstractNumId w:val="11"/>
  </w:num>
  <w:num w:numId="4">
    <w:abstractNumId w:val="1"/>
  </w:num>
  <w:num w:numId="5">
    <w:abstractNumId w:val="12"/>
  </w:num>
  <w:num w:numId="6">
    <w:abstractNumId w:val="6"/>
  </w:num>
  <w:num w:numId="7">
    <w:abstractNumId w:val="7"/>
  </w:num>
  <w:num w:numId="8">
    <w:abstractNumId w:val="0"/>
  </w:num>
  <w:num w:numId="9">
    <w:abstractNumId w:val="3"/>
  </w:num>
  <w:num w:numId="10">
    <w:abstractNumId w:val="14"/>
  </w:num>
  <w:num w:numId="11">
    <w:abstractNumId w:val="2"/>
  </w:num>
  <w:num w:numId="12">
    <w:abstractNumId w:val="15"/>
  </w:num>
  <w:num w:numId="13">
    <w:abstractNumId w:val="10"/>
  </w:num>
  <w:num w:numId="14">
    <w:abstractNumId w:val="8"/>
  </w:num>
  <w:num w:numId="15">
    <w:abstractNumId w:val="13"/>
  </w:num>
  <w:num w:numId="16">
    <w:abstractNumId w:val="4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OzNDM3MjIzMjdT0lEKTi0uzszPAykwrwUAN5lgWSwAAAA="/>
  </w:docVars>
  <w:rsids>
    <w:rsidRoot w:val="00752118"/>
    <w:rsid w:val="00000963"/>
    <w:rsid w:val="00000D6B"/>
    <w:rsid w:val="0000170D"/>
    <w:rsid w:val="000018FB"/>
    <w:rsid w:val="00001D77"/>
    <w:rsid w:val="00001DE2"/>
    <w:rsid w:val="00002DA1"/>
    <w:rsid w:val="0000317C"/>
    <w:rsid w:val="0000338E"/>
    <w:rsid w:val="00004418"/>
    <w:rsid w:val="000049C1"/>
    <w:rsid w:val="000049E3"/>
    <w:rsid w:val="00005666"/>
    <w:rsid w:val="00005ECD"/>
    <w:rsid w:val="00006851"/>
    <w:rsid w:val="0000714A"/>
    <w:rsid w:val="00007562"/>
    <w:rsid w:val="00007A68"/>
    <w:rsid w:val="00010090"/>
    <w:rsid w:val="00010F4C"/>
    <w:rsid w:val="00011001"/>
    <w:rsid w:val="00011770"/>
    <w:rsid w:val="00011FF2"/>
    <w:rsid w:val="0001216D"/>
    <w:rsid w:val="0001247E"/>
    <w:rsid w:val="00013EBB"/>
    <w:rsid w:val="00014C3D"/>
    <w:rsid w:val="00014D5B"/>
    <w:rsid w:val="000161C3"/>
    <w:rsid w:val="000168FC"/>
    <w:rsid w:val="00016A50"/>
    <w:rsid w:val="00016E24"/>
    <w:rsid w:val="00016F18"/>
    <w:rsid w:val="00017079"/>
    <w:rsid w:val="00017410"/>
    <w:rsid w:val="00017995"/>
    <w:rsid w:val="00017ECD"/>
    <w:rsid w:val="00020745"/>
    <w:rsid w:val="00020B8E"/>
    <w:rsid w:val="00020D19"/>
    <w:rsid w:val="00020F17"/>
    <w:rsid w:val="000211B2"/>
    <w:rsid w:val="00021DD6"/>
    <w:rsid w:val="000221B4"/>
    <w:rsid w:val="00022540"/>
    <w:rsid w:val="000225C0"/>
    <w:rsid w:val="00022AD5"/>
    <w:rsid w:val="00022B47"/>
    <w:rsid w:val="00022F37"/>
    <w:rsid w:val="00023058"/>
    <w:rsid w:val="000239F4"/>
    <w:rsid w:val="00024593"/>
    <w:rsid w:val="00024AEA"/>
    <w:rsid w:val="00024EB4"/>
    <w:rsid w:val="000254BD"/>
    <w:rsid w:val="0002566A"/>
    <w:rsid w:val="000269AC"/>
    <w:rsid w:val="00026BD1"/>
    <w:rsid w:val="00026C24"/>
    <w:rsid w:val="00027E6B"/>
    <w:rsid w:val="0003082F"/>
    <w:rsid w:val="00030EBE"/>
    <w:rsid w:val="00031342"/>
    <w:rsid w:val="00031F5B"/>
    <w:rsid w:val="000322EA"/>
    <w:rsid w:val="000323A9"/>
    <w:rsid w:val="00032B6A"/>
    <w:rsid w:val="00033EDF"/>
    <w:rsid w:val="00034492"/>
    <w:rsid w:val="000346A8"/>
    <w:rsid w:val="00034845"/>
    <w:rsid w:val="00034A42"/>
    <w:rsid w:val="000360E7"/>
    <w:rsid w:val="00036919"/>
    <w:rsid w:val="00037527"/>
    <w:rsid w:val="00037800"/>
    <w:rsid w:val="0004018A"/>
    <w:rsid w:val="00040D7A"/>
    <w:rsid w:val="00041114"/>
    <w:rsid w:val="0004117B"/>
    <w:rsid w:val="0004125C"/>
    <w:rsid w:val="000412B4"/>
    <w:rsid w:val="00041751"/>
    <w:rsid w:val="00041A65"/>
    <w:rsid w:val="00041BE4"/>
    <w:rsid w:val="0004247F"/>
    <w:rsid w:val="00042C54"/>
    <w:rsid w:val="00042E82"/>
    <w:rsid w:val="000438C5"/>
    <w:rsid w:val="00043D00"/>
    <w:rsid w:val="00043F69"/>
    <w:rsid w:val="0004461E"/>
    <w:rsid w:val="00044FD0"/>
    <w:rsid w:val="000450E7"/>
    <w:rsid w:val="000453C3"/>
    <w:rsid w:val="000454E7"/>
    <w:rsid w:val="0004561E"/>
    <w:rsid w:val="000458CE"/>
    <w:rsid w:val="00046040"/>
    <w:rsid w:val="00046142"/>
    <w:rsid w:val="00046197"/>
    <w:rsid w:val="0004670E"/>
    <w:rsid w:val="000467E8"/>
    <w:rsid w:val="00046A17"/>
    <w:rsid w:val="00046EE9"/>
    <w:rsid w:val="000474DE"/>
    <w:rsid w:val="00047AF4"/>
    <w:rsid w:val="00051520"/>
    <w:rsid w:val="00051A82"/>
    <w:rsid w:val="00052552"/>
    <w:rsid w:val="00053191"/>
    <w:rsid w:val="000535F3"/>
    <w:rsid w:val="00053C8E"/>
    <w:rsid w:val="00054666"/>
    <w:rsid w:val="00054D50"/>
    <w:rsid w:val="00054F7A"/>
    <w:rsid w:val="00055364"/>
    <w:rsid w:val="0005584B"/>
    <w:rsid w:val="00055CDD"/>
    <w:rsid w:val="0005658B"/>
    <w:rsid w:val="0005664F"/>
    <w:rsid w:val="0005694F"/>
    <w:rsid w:val="000569BA"/>
    <w:rsid w:val="00056B61"/>
    <w:rsid w:val="000570BA"/>
    <w:rsid w:val="000574E2"/>
    <w:rsid w:val="000574EC"/>
    <w:rsid w:val="00057EC9"/>
    <w:rsid w:val="000609B0"/>
    <w:rsid w:val="00060AEA"/>
    <w:rsid w:val="00061854"/>
    <w:rsid w:val="00062D6D"/>
    <w:rsid w:val="0006399C"/>
    <w:rsid w:val="000648DD"/>
    <w:rsid w:val="0006492F"/>
    <w:rsid w:val="00064F1C"/>
    <w:rsid w:val="000656DA"/>
    <w:rsid w:val="000657C2"/>
    <w:rsid w:val="00066174"/>
    <w:rsid w:val="00066735"/>
    <w:rsid w:val="000667D8"/>
    <w:rsid w:val="00066BB8"/>
    <w:rsid w:val="00066BC7"/>
    <w:rsid w:val="00067222"/>
    <w:rsid w:val="000674D1"/>
    <w:rsid w:val="00067823"/>
    <w:rsid w:val="00067DCC"/>
    <w:rsid w:val="000704BF"/>
    <w:rsid w:val="000704C6"/>
    <w:rsid w:val="00070811"/>
    <w:rsid w:val="00070CA6"/>
    <w:rsid w:val="00071013"/>
    <w:rsid w:val="000712FC"/>
    <w:rsid w:val="000713B8"/>
    <w:rsid w:val="00071826"/>
    <w:rsid w:val="00071A5F"/>
    <w:rsid w:val="00071C63"/>
    <w:rsid w:val="00071EF2"/>
    <w:rsid w:val="00072192"/>
    <w:rsid w:val="00072BCE"/>
    <w:rsid w:val="00072DAE"/>
    <w:rsid w:val="0007409E"/>
    <w:rsid w:val="00074660"/>
    <w:rsid w:val="00074719"/>
    <w:rsid w:val="000747A8"/>
    <w:rsid w:val="0007480C"/>
    <w:rsid w:val="00074996"/>
    <w:rsid w:val="00074E1A"/>
    <w:rsid w:val="00075C8A"/>
    <w:rsid w:val="00075F76"/>
    <w:rsid w:val="000771C8"/>
    <w:rsid w:val="0007751D"/>
    <w:rsid w:val="0007772E"/>
    <w:rsid w:val="000779C8"/>
    <w:rsid w:val="000779ED"/>
    <w:rsid w:val="00077E2E"/>
    <w:rsid w:val="00077F05"/>
    <w:rsid w:val="0008036A"/>
    <w:rsid w:val="0008051B"/>
    <w:rsid w:val="00080769"/>
    <w:rsid w:val="00080F86"/>
    <w:rsid w:val="00080FB4"/>
    <w:rsid w:val="00081236"/>
    <w:rsid w:val="00081413"/>
    <w:rsid w:val="0008152F"/>
    <w:rsid w:val="00081607"/>
    <w:rsid w:val="000819CE"/>
    <w:rsid w:val="00082329"/>
    <w:rsid w:val="00082B44"/>
    <w:rsid w:val="00082D5D"/>
    <w:rsid w:val="00083084"/>
    <w:rsid w:val="000830B5"/>
    <w:rsid w:val="0008329D"/>
    <w:rsid w:val="000834AF"/>
    <w:rsid w:val="00083E78"/>
    <w:rsid w:val="000845A2"/>
    <w:rsid w:val="00084BFD"/>
    <w:rsid w:val="000854DD"/>
    <w:rsid w:val="00085579"/>
    <w:rsid w:val="000856C2"/>
    <w:rsid w:val="00085F77"/>
    <w:rsid w:val="00085F91"/>
    <w:rsid w:val="00086E59"/>
    <w:rsid w:val="000872BD"/>
    <w:rsid w:val="00087778"/>
    <w:rsid w:val="00090A6A"/>
    <w:rsid w:val="0009116F"/>
    <w:rsid w:val="000911B4"/>
    <w:rsid w:val="000927D7"/>
    <w:rsid w:val="00092EE4"/>
    <w:rsid w:val="00092F98"/>
    <w:rsid w:val="000930D1"/>
    <w:rsid w:val="0009340A"/>
    <w:rsid w:val="00093A3E"/>
    <w:rsid w:val="00093D9B"/>
    <w:rsid w:val="00093EDD"/>
    <w:rsid w:val="00094D47"/>
    <w:rsid w:val="000953A9"/>
    <w:rsid w:val="0009561C"/>
    <w:rsid w:val="00096DB4"/>
    <w:rsid w:val="00097115"/>
    <w:rsid w:val="00097251"/>
    <w:rsid w:val="0009787A"/>
    <w:rsid w:val="0009795E"/>
    <w:rsid w:val="00097D27"/>
    <w:rsid w:val="00097E72"/>
    <w:rsid w:val="00097EF0"/>
    <w:rsid w:val="000A000D"/>
    <w:rsid w:val="000A02D1"/>
    <w:rsid w:val="000A0392"/>
    <w:rsid w:val="000A0C6B"/>
    <w:rsid w:val="000A11C2"/>
    <w:rsid w:val="000A1379"/>
    <w:rsid w:val="000A1A4C"/>
    <w:rsid w:val="000A1E10"/>
    <w:rsid w:val="000A1E92"/>
    <w:rsid w:val="000A2000"/>
    <w:rsid w:val="000A248E"/>
    <w:rsid w:val="000A26BB"/>
    <w:rsid w:val="000A3489"/>
    <w:rsid w:val="000A356C"/>
    <w:rsid w:val="000A387A"/>
    <w:rsid w:val="000A3C19"/>
    <w:rsid w:val="000A470F"/>
    <w:rsid w:val="000A4774"/>
    <w:rsid w:val="000A4CF6"/>
    <w:rsid w:val="000A4EED"/>
    <w:rsid w:val="000A5307"/>
    <w:rsid w:val="000A592C"/>
    <w:rsid w:val="000A5EBA"/>
    <w:rsid w:val="000A5F2F"/>
    <w:rsid w:val="000A64E8"/>
    <w:rsid w:val="000A6657"/>
    <w:rsid w:val="000A69F9"/>
    <w:rsid w:val="000A71E0"/>
    <w:rsid w:val="000A7438"/>
    <w:rsid w:val="000A787D"/>
    <w:rsid w:val="000A7F12"/>
    <w:rsid w:val="000B012A"/>
    <w:rsid w:val="000B04AA"/>
    <w:rsid w:val="000B0A01"/>
    <w:rsid w:val="000B0CD0"/>
    <w:rsid w:val="000B113B"/>
    <w:rsid w:val="000B11CA"/>
    <w:rsid w:val="000B1402"/>
    <w:rsid w:val="000B1EE3"/>
    <w:rsid w:val="000B29BF"/>
    <w:rsid w:val="000B3A04"/>
    <w:rsid w:val="000B447E"/>
    <w:rsid w:val="000B4530"/>
    <w:rsid w:val="000B4541"/>
    <w:rsid w:val="000B45B5"/>
    <w:rsid w:val="000B5B9D"/>
    <w:rsid w:val="000B5E87"/>
    <w:rsid w:val="000B6296"/>
    <w:rsid w:val="000B6AD9"/>
    <w:rsid w:val="000B6F97"/>
    <w:rsid w:val="000B72A1"/>
    <w:rsid w:val="000B7507"/>
    <w:rsid w:val="000C0163"/>
    <w:rsid w:val="000C0368"/>
    <w:rsid w:val="000C054E"/>
    <w:rsid w:val="000C0908"/>
    <w:rsid w:val="000C0EA8"/>
    <w:rsid w:val="000C10F9"/>
    <w:rsid w:val="000C13C0"/>
    <w:rsid w:val="000C1A25"/>
    <w:rsid w:val="000C2AC4"/>
    <w:rsid w:val="000C2DED"/>
    <w:rsid w:val="000C2DFE"/>
    <w:rsid w:val="000C2E9A"/>
    <w:rsid w:val="000C30E7"/>
    <w:rsid w:val="000C3502"/>
    <w:rsid w:val="000C3B1B"/>
    <w:rsid w:val="000C4007"/>
    <w:rsid w:val="000C4593"/>
    <w:rsid w:val="000C4797"/>
    <w:rsid w:val="000C4A4E"/>
    <w:rsid w:val="000C4B3A"/>
    <w:rsid w:val="000C54DB"/>
    <w:rsid w:val="000C5715"/>
    <w:rsid w:val="000C58D3"/>
    <w:rsid w:val="000C5A44"/>
    <w:rsid w:val="000C5F5C"/>
    <w:rsid w:val="000C64E0"/>
    <w:rsid w:val="000C74B6"/>
    <w:rsid w:val="000C7CF9"/>
    <w:rsid w:val="000C7EBC"/>
    <w:rsid w:val="000C7F9A"/>
    <w:rsid w:val="000D0165"/>
    <w:rsid w:val="000D0351"/>
    <w:rsid w:val="000D07FA"/>
    <w:rsid w:val="000D09B6"/>
    <w:rsid w:val="000D0D67"/>
    <w:rsid w:val="000D1075"/>
    <w:rsid w:val="000D1228"/>
    <w:rsid w:val="000D1675"/>
    <w:rsid w:val="000D1C57"/>
    <w:rsid w:val="000D205C"/>
    <w:rsid w:val="000D2235"/>
    <w:rsid w:val="000D23DB"/>
    <w:rsid w:val="000D2EE2"/>
    <w:rsid w:val="000D31E0"/>
    <w:rsid w:val="000D3A27"/>
    <w:rsid w:val="000D3B55"/>
    <w:rsid w:val="000D3BD7"/>
    <w:rsid w:val="000D3FB5"/>
    <w:rsid w:val="000D4AF3"/>
    <w:rsid w:val="000D50AF"/>
    <w:rsid w:val="000D50CF"/>
    <w:rsid w:val="000D50D0"/>
    <w:rsid w:val="000D50E5"/>
    <w:rsid w:val="000D5F34"/>
    <w:rsid w:val="000D6057"/>
    <w:rsid w:val="000D659F"/>
    <w:rsid w:val="000D6B08"/>
    <w:rsid w:val="000D7CFF"/>
    <w:rsid w:val="000E0FDC"/>
    <w:rsid w:val="000E1635"/>
    <w:rsid w:val="000E203F"/>
    <w:rsid w:val="000E204A"/>
    <w:rsid w:val="000E239A"/>
    <w:rsid w:val="000E28E8"/>
    <w:rsid w:val="000E30FB"/>
    <w:rsid w:val="000E361C"/>
    <w:rsid w:val="000E4D90"/>
    <w:rsid w:val="000E5620"/>
    <w:rsid w:val="000E5836"/>
    <w:rsid w:val="000E6851"/>
    <w:rsid w:val="000E734F"/>
    <w:rsid w:val="000E74B5"/>
    <w:rsid w:val="000E7E22"/>
    <w:rsid w:val="000F07D1"/>
    <w:rsid w:val="000F0A51"/>
    <w:rsid w:val="000F0C11"/>
    <w:rsid w:val="000F17FA"/>
    <w:rsid w:val="000F19A0"/>
    <w:rsid w:val="000F1C41"/>
    <w:rsid w:val="000F1E06"/>
    <w:rsid w:val="000F2241"/>
    <w:rsid w:val="000F3191"/>
    <w:rsid w:val="000F330A"/>
    <w:rsid w:val="000F357B"/>
    <w:rsid w:val="000F35DB"/>
    <w:rsid w:val="000F3E30"/>
    <w:rsid w:val="000F41E4"/>
    <w:rsid w:val="000F45C6"/>
    <w:rsid w:val="000F48A5"/>
    <w:rsid w:val="000F4D2A"/>
    <w:rsid w:val="000F583B"/>
    <w:rsid w:val="000F595D"/>
    <w:rsid w:val="000F595F"/>
    <w:rsid w:val="000F5DE7"/>
    <w:rsid w:val="000F5E5D"/>
    <w:rsid w:val="000F732B"/>
    <w:rsid w:val="000F764A"/>
    <w:rsid w:val="000F76BA"/>
    <w:rsid w:val="000F7A4B"/>
    <w:rsid w:val="000F7EF5"/>
    <w:rsid w:val="00100812"/>
    <w:rsid w:val="00100CCD"/>
    <w:rsid w:val="001013C5"/>
    <w:rsid w:val="00101600"/>
    <w:rsid w:val="00101691"/>
    <w:rsid w:val="00101B6C"/>
    <w:rsid w:val="00101CA5"/>
    <w:rsid w:val="00102044"/>
    <w:rsid w:val="0010234A"/>
    <w:rsid w:val="001028B3"/>
    <w:rsid w:val="00102A9C"/>
    <w:rsid w:val="00102E1E"/>
    <w:rsid w:val="00102FE9"/>
    <w:rsid w:val="001030E7"/>
    <w:rsid w:val="00103213"/>
    <w:rsid w:val="0010450A"/>
    <w:rsid w:val="00104C55"/>
    <w:rsid w:val="00104FEE"/>
    <w:rsid w:val="00105375"/>
    <w:rsid w:val="00105399"/>
    <w:rsid w:val="001058C5"/>
    <w:rsid w:val="00105E5B"/>
    <w:rsid w:val="00105EF2"/>
    <w:rsid w:val="001064CD"/>
    <w:rsid w:val="00106797"/>
    <w:rsid w:val="00106AB0"/>
    <w:rsid w:val="00107F87"/>
    <w:rsid w:val="0011086D"/>
    <w:rsid w:val="0011097C"/>
    <w:rsid w:val="00110B9B"/>
    <w:rsid w:val="001110BC"/>
    <w:rsid w:val="0011114A"/>
    <w:rsid w:val="001111DA"/>
    <w:rsid w:val="001114BE"/>
    <w:rsid w:val="0011197B"/>
    <w:rsid w:val="00111A31"/>
    <w:rsid w:val="00111E52"/>
    <w:rsid w:val="001122D5"/>
    <w:rsid w:val="001124AB"/>
    <w:rsid w:val="00112C23"/>
    <w:rsid w:val="001135FA"/>
    <w:rsid w:val="00114D16"/>
    <w:rsid w:val="00115022"/>
    <w:rsid w:val="0011507C"/>
    <w:rsid w:val="00115218"/>
    <w:rsid w:val="00115864"/>
    <w:rsid w:val="00115A47"/>
    <w:rsid w:val="00116D79"/>
    <w:rsid w:val="00116DA9"/>
    <w:rsid w:val="0011705C"/>
    <w:rsid w:val="001209E2"/>
    <w:rsid w:val="001211A0"/>
    <w:rsid w:val="001219D2"/>
    <w:rsid w:val="001220B1"/>
    <w:rsid w:val="00122395"/>
    <w:rsid w:val="00122548"/>
    <w:rsid w:val="001237E0"/>
    <w:rsid w:val="00123F49"/>
    <w:rsid w:val="00124430"/>
    <w:rsid w:val="0012452D"/>
    <w:rsid w:val="001248FB"/>
    <w:rsid w:val="00124E60"/>
    <w:rsid w:val="00125295"/>
    <w:rsid w:val="0012631D"/>
    <w:rsid w:val="0012632C"/>
    <w:rsid w:val="00126DFC"/>
    <w:rsid w:val="001273A4"/>
    <w:rsid w:val="00127643"/>
    <w:rsid w:val="00127712"/>
    <w:rsid w:val="001279A6"/>
    <w:rsid w:val="00127D0D"/>
    <w:rsid w:val="001307C4"/>
    <w:rsid w:val="00130EBB"/>
    <w:rsid w:val="00131731"/>
    <w:rsid w:val="00131916"/>
    <w:rsid w:val="00131B85"/>
    <w:rsid w:val="00131DDD"/>
    <w:rsid w:val="00132001"/>
    <w:rsid w:val="00132430"/>
    <w:rsid w:val="00132ABF"/>
    <w:rsid w:val="00133720"/>
    <w:rsid w:val="00134856"/>
    <w:rsid w:val="00134D6C"/>
    <w:rsid w:val="001352FB"/>
    <w:rsid w:val="001353FF"/>
    <w:rsid w:val="00135443"/>
    <w:rsid w:val="00135638"/>
    <w:rsid w:val="00136799"/>
    <w:rsid w:val="00136C6E"/>
    <w:rsid w:val="00136E60"/>
    <w:rsid w:val="001372C3"/>
    <w:rsid w:val="001377FC"/>
    <w:rsid w:val="00137E0D"/>
    <w:rsid w:val="001405D4"/>
    <w:rsid w:val="001406AC"/>
    <w:rsid w:val="00140D86"/>
    <w:rsid w:val="001413E9"/>
    <w:rsid w:val="00141A2A"/>
    <w:rsid w:val="00142237"/>
    <w:rsid w:val="00142985"/>
    <w:rsid w:val="00142A4F"/>
    <w:rsid w:val="00142BFF"/>
    <w:rsid w:val="00143094"/>
    <w:rsid w:val="001433FF"/>
    <w:rsid w:val="00143BBD"/>
    <w:rsid w:val="001441D3"/>
    <w:rsid w:val="001442EF"/>
    <w:rsid w:val="00144345"/>
    <w:rsid w:val="001447B0"/>
    <w:rsid w:val="001447D4"/>
    <w:rsid w:val="00144D59"/>
    <w:rsid w:val="001456C5"/>
    <w:rsid w:val="0014594D"/>
    <w:rsid w:val="00145A4B"/>
    <w:rsid w:val="00145B2D"/>
    <w:rsid w:val="001460B3"/>
    <w:rsid w:val="0014621E"/>
    <w:rsid w:val="001462BD"/>
    <w:rsid w:val="001466CD"/>
    <w:rsid w:val="00146DD9"/>
    <w:rsid w:val="00147B0F"/>
    <w:rsid w:val="00150273"/>
    <w:rsid w:val="00150D76"/>
    <w:rsid w:val="0015198B"/>
    <w:rsid w:val="001519DC"/>
    <w:rsid w:val="00151E62"/>
    <w:rsid w:val="00152AD6"/>
    <w:rsid w:val="00152C47"/>
    <w:rsid w:val="00152D0A"/>
    <w:rsid w:val="001532F5"/>
    <w:rsid w:val="0015345E"/>
    <w:rsid w:val="00154A36"/>
    <w:rsid w:val="00154B46"/>
    <w:rsid w:val="00155179"/>
    <w:rsid w:val="001554D1"/>
    <w:rsid w:val="001564AB"/>
    <w:rsid w:val="00156B4F"/>
    <w:rsid w:val="00156F28"/>
    <w:rsid w:val="00157C7B"/>
    <w:rsid w:val="00157EA1"/>
    <w:rsid w:val="001600AE"/>
    <w:rsid w:val="001601A2"/>
    <w:rsid w:val="0016031E"/>
    <w:rsid w:val="00160BDD"/>
    <w:rsid w:val="001616FE"/>
    <w:rsid w:val="0016196E"/>
    <w:rsid w:val="00161A8A"/>
    <w:rsid w:val="00162264"/>
    <w:rsid w:val="00162905"/>
    <w:rsid w:val="0016309F"/>
    <w:rsid w:val="00163491"/>
    <w:rsid w:val="00163718"/>
    <w:rsid w:val="00163E61"/>
    <w:rsid w:val="00163ECF"/>
    <w:rsid w:val="00163FB7"/>
    <w:rsid w:val="0016408C"/>
    <w:rsid w:val="001649FB"/>
    <w:rsid w:val="00165751"/>
    <w:rsid w:val="001658D2"/>
    <w:rsid w:val="00165D76"/>
    <w:rsid w:val="00165DF0"/>
    <w:rsid w:val="00165E38"/>
    <w:rsid w:val="001663A1"/>
    <w:rsid w:val="00166A70"/>
    <w:rsid w:val="001677FE"/>
    <w:rsid w:val="00167914"/>
    <w:rsid w:val="00167A24"/>
    <w:rsid w:val="00170504"/>
    <w:rsid w:val="0017088B"/>
    <w:rsid w:val="0017160A"/>
    <w:rsid w:val="00171855"/>
    <w:rsid w:val="00171A4A"/>
    <w:rsid w:val="0017234A"/>
    <w:rsid w:val="0017264F"/>
    <w:rsid w:val="00172B57"/>
    <w:rsid w:val="0017339C"/>
    <w:rsid w:val="0017360F"/>
    <w:rsid w:val="00173672"/>
    <w:rsid w:val="001736D9"/>
    <w:rsid w:val="00173B01"/>
    <w:rsid w:val="0017424B"/>
    <w:rsid w:val="00174E96"/>
    <w:rsid w:val="0017616E"/>
    <w:rsid w:val="00177625"/>
    <w:rsid w:val="00177963"/>
    <w:rsid w:val="00177CAD"/>
    <w:rsid w:val="00180098"/>
    <w:rsid w:val="0018038D"/>
    <w:rsid w:val="001805A7"/>
    <w:rsid w:val="00180754"/>
    <w:rsid w:val="00180E31"/>
    <w:rsid w:val="00181062"/>
    <w:rsid w:val="001813B3"/>
    <w:rsid w:val="001813EB"/>
    <w:rsid w:val="00181489"/>
    <w:rsid w:val="00181F51"/>
    <w:rsid w:val="00182186"/>
    <w:rsid w:val="0018219E"/>
    <w:rsid w:val="0018241C"/>
    <w:rsid w:val="00182ACC"/>
    <w:rsid w:val="00182C8B"/>
    <w:rsid w:val="00182F59"/>
    <w:rsid w:val="00183053"/>
    <w:rsid w:val="0018330A"/>
    <w:rsid w:val="0018394E"/>
    <w:rsid w:val="00183EFD"/>
    <w:rsid w:val="0018543C"/>
    <w:rsid w:val="00185AAC"/>
    <w:rsid w:val="00185CFF"/>
    <w:rsid w:val="00186D6C"/>
    <w:rsid w:val="00187207"/>
    <w:rsid w:val="00187258"/>
    <w:rsid w:val="001878CC"/>
    <w:rsid w:val="00187D15"/>
    <w:rsid w:val="0019029A"/>
    <w:rsid w:val="00190773"/>
    <w:rsid w:val="00190AC4"/>
    <w:rsid w:val="00190EFA"/>
    <w:rsid w:val="001916E8"/>
    <w:rsid w:val="00191705"/>
    <w:rsid w:val="00192591"/>
    <w:rsid w:val="0019296E"/>
    <w:rsid w:val="001929C1"/>
    <w:rsid w:val="00192EA6"/>
    <w:rsid w:val="00192ECC"/>
    <w:rsid w:val="00193A5F"/>
    <w:rsid w:val="00194391"/>
    <w:rsid w:val="00194941"/>
    <w:rsid w:val="00195238"/>
    <w:rsid w:val="001953DB"/>
    <w:rsid w:val="001953F4"/>
    <w:rsid w:val="00195DB6"/>
    <w:rsid w:val="00196020"/>
    <w:rsid w:val="00196815"/>
    <w:rsid w:val="0019687C"/>
    <w:rsid w:val="001968AA"/>
    <w:rsid w:val="00197A7B"/>
    <w:rsid w:val="00197A9A"/>
    <w:rsid w:val="00197DD1"/>
    <w:rsid w:val="00197FB3"/>
    <w:rsid w:val="001A0596"/>
    <w:rsid w:val="001A1E0C"/>
    <w:rsid w:val="001A1ED9"/>
    <w:rsid w:val="001A25A9"/>
    <w:rsid w:val="001A2614"/>
    <w:rsid w:val="001A2CD7"/>
    <w:rsid w:val="001A2E15"/>
    <w:rsid w:val="001A3657"/>
    <w:rsid w:val="001A3839"/>
    <w:rsid w:val="001A3B22"/>
    <w:rsid w:val="001A3DA8"/>
    <w:rsid w:val="001A3F5A"/>
    <w:rsid w:val="001A47A2"/>
    <w:rsid w:val="001A4988"/>
    <w:rsid w:val="001A4E7F"/>
    <w:rsid w:val="001A53C2"/>
    <w:rsid w:val="001A67B4"/>
    <w:rsid w:val="001A690C"/>
    <w:rsid w:val="001A7961"/>
    <w:rsid w:val="001A7AED"/>
    <w:rsid w:val="001B0476"/>
    <w:rsid w:val="001B0D07"/>
    <w:rsid w:val="001B11AA"/>
    <w:rsid w:val="001B144A"/>
    <w:rsid w:val="001B15B4"/>
    <w:rsid w:val="001B1CCE"/>
    <w:rsid w:val="001B2129"/>
    <w:rsid w:val="001B2260"/>
    <w:rsid w:val="001B2341"/>
    <w:rsid w:val="001B2CD4"/>
    <w:rsid w:val="001B300B"/>
    <w:rsid w:val="001B36DD"/>
    <w:rsid w:val="001B38AE"/>
    <w:rsid w:val="001B3E17"/>
    <w:rsid w:val="001B3F87"/>
    <w:rsid w:val="001B4419"/>
    <w:rsid w:val="001B47E7"/>
    <w:rsid w:val="001B4946"/>
    <w:rsid w:val="001B58D5"/>
    <w:rsid w:val="001B5AA1"/>
    <w:rsid w:val="001B636C"/>
    <w:rsid w:val="001B6465"/>
    <w:rsid w:val="001B65F4"/>
    <w:rsid w:val="001B6C1E"/>
    <w:rsid w:val="001B72E9"/>
    <w:rsid w:val="001B74D0"/>
    <w:rsid w:val="001B757C"/>
    <w:rsid w:val="001B773F"/>
    <w:rsid w:val="001B7964"/>
    <w:rsid w:val="001B7DF1"/>
    <w:rsid w:val="001C0C49"/>
    <w:rsid w:val="001C1130"/>
    <w:rsid w:val="001C1210"/>
    <w:rsid w:val="001C15A9"/>
    <w:rsid w:val="001C17B3"/>
    <w:rsid w:val="001C1E29"/>
    <w:rsid w:val="001C1FFF"/>
    <w:rsid w:val="001C2133"/>
    <w:rsid w:val="001C252B"/>
    <w:rsid w:val="001C2878"/>
    <w:rsid w:val="001C2B2A"/>
    <w:rsid w:val="001C34FD"/>
    <w:rsid w:val="001C353F"/>
    <w:rsid w:val="001C380B"/>
    <w:rsid w:val="001C3B48"/>
    <w:rsid w:val="001C3E0E"/>
    <w:rsid w:val="001C4BFA"/>
    <w:rsid w:val="001C5746"/>
    <w:rsid w:val="001C58BA"/>
    <w:rsid w:val="001C593C"/>
    <w:rsid w:val="001C5E34"/>
    <w:rsid w:val="001C5F45"/>
    <w:rsid w:val="001C6069"/>
    <w:rsid w:val="001C637E"/>
    <w:rsid w:val="001C6668"/>
    <w:rsid w:val="001C685D"/>
    <w:rsid w:val="001C69AD"/>
    <w:rsid w:val="001C7244"/>
    <w:rsid w:val="001C74FE"/>
    <w:rsid w:val="001C7C76"/>
    <w:rsid w:val="001C7FF5"/>
    <w:rsid w:val="001D0001"/>
    <w:rsid w:val="001D0C38"/>
    <w:rsid w:val="001D166F"/>
    <w:rsid w:val="001D18E4"/>
    <w:rsid w:val="001D1BEB"/>
    <w:rsid w:val="001D282F"/>
    <w:rsid w:val="001D28CD"/>
    <w:rsid w:val="001D31B1"/>
    <w:rsid w:val="001D3976"/>
    <w:rsid w:val="001D49DC"/>
    <w:rsid w:val="001D4A65"/>
    <w:rsid w:val="001D4BB0"/>
    <w:rsid w:val="001D4FFC"/>
    <w:rsid w:val="001D53DC"/>
    <w:rsid w:val="001D55BF"/>
    <w:rsid w:val="001D5900"/>
    <w:rsid w:val="001D5D7B"/>
    <w:rsid w:val="001D692D"/>
    <w:rsid w:val="001D6B84"/>
    <w:rsid w:val="001D6C7B"/>
    <w:rsid w:val="001D6E83"/>
    <w:rsid w:val="001D7175"/>
    <w:rsid w:val="001D7223"/>
    <w:rsid w:val="001D7B78"/>
    <w:rsid w:val="001D7EC3"/>
    <w:rsid w:val="001E042B"/>
    <w:rsid w:val="001E0742"/>
    <w:rsid w:val="001E133C"/>
    <w:rsid w:val="001E183A"/>
    <w:rsid w:val="001E19B8"/>
    <w:rsid w:val="001E24F3"/>
    <w:rsid w:val="001E25DB"/>
    <w:rsid w:val="001E2900"/>
    <w:rsid w:val="001E3A34"/>
    <w:rsid w:val="001E3B2C"/>
    <w:rsid w:val="001E3B9C"/>
    <w:rsid w:val="001E3BE0"/>
    <w:rsid w:val="001E423D"/>
    <w:rsid w:val="001E4B1D"/>
    <w:rsid w:val="001E4C42"/>
    <w:rsid w:val="001E5232"/>
    <w:rsid w:val="001E54E7"/>
    <w:rsid w:val="001E5512"/>
    <w:rsid w:val="001E5B4D"/>
    <w:rsid w:val="001E5EA5"/>
    <w:rsid w:val="001E6F8E"/>
    <w:rsid w:val="001E718B"/>
    <w:rsid w:val="001E75DA"/>
    <w:rsid w:val="001E79BC"/>
    <w:rsid w:val="001F0C1C"/>
    <w:rsid w:val="001F130D"/>
    <w:rsid w:val="001F154F"/>
    <w:rsid w:val="001F1ECA"/>
    <w:rsid w:val="001F27E1"/>
    <w:rsid w:val="001F27FB"/>
    <w:rsid w:val="001F2BD2"/>
    <w:rsid w:val="001F2ED5"/>
    <w:rsid w:val="001F30FB"/>
    <w:rsid w:val="001F3640"/>
    <w:rsid w:val="001F3BD7"/>
    <w:rsid w:val="001F4077"/>
    <w:rsid w:val="001F4173"/>
    <w:rsid w:val="001F55C7"/>
    <w:rsid w:val="001F5818"/>
    <w:rsid w:val="001F62F7"/>
    <w:rsid w:val="001F6C15"/>
    <w:rsid w:val="001F6D30"/>
    <w:rsid w:val="001F7364"/>
    <w:rsid w:val="00200338"/>
    <w:rsid w:val="00200770"/>
    <w:rsid w:val="002018AF"/>
    <w:rsid w:val="002019D7"/>
    <w:rsid w:val="00203210"/>
    <w:rsid w:val="00203D15"/>
    <w:rsid w:val="002050FA"/>
    <w:rsid w:val="00205BED"/>
    <w:rsid w:val="00205CB5"/>
    <w:rsid w:val="00205E1D"/>
    <w:rsid w:val="00205F00"/>
    <w:rsid w:val="00206467"/>
    <w:rsid w:val="0020685C"/>
    <w:rsid w:val="00206AA8"/>
    <w:rsid w:val="0020760D"/>
    <w:rsid w:val="0020779A"/>
    <w:rsid w:val="00207B35"/>
    <w:rsid w:val="0021028F"/>
    <w:rsid w:val="00210458"/>
    <w:rsid w:val="00210E36"/>
    <w:rsid w:val="00211252"/>
    <w:rsid w:val="00212629"/>
    <w:rsid w:val="00212CE7"/>
    <w:rsid w:val="002131A6"/>
    <w:rsid w:val="0021331A"/>
    <w:rsid w:val="0021396F"/>
    <w:rsid w:val="00213BC6"/>
    <w:rsid w:val="00214CEF"/>
    <w:rsid w:val="00214FAF"/>
    <w:rsid w:val="002164B6"/>
    <w:rsid w:val="00216E14"/>
    <w:rsid w:val="00216E41"/>
    <w:rsid w:val="0021700E"/>
    <w:rsid w:val="00217078"/>
    <w:rsid w:val="00217512"/>
    <w:rsid w:val="0021757F"/>
    <w:rsid w:val="00217C63"/>
    <w:rsid w:val="00217EED"/>
    <w:rsid w:val="00220431"/>
    <w:rsid w:val="00220805"/>
    <w:rsid w:val="0022099D"/>
    <w:rsid w:val="00220D6B"/>
    <w:rsid w:val="00221065"/>
    <w:rsid w:val="00221E9D"/>
    <w:rsid w:val="00222967"/>
    <w:rsid w:val="002236FC"/>
    <w:rsid w:val="00223C51"/>
    <w:rsid w:val="002240F8"/>
    <w:rsid w:val="002241F6"/>
    <w:rsid w:val="002246DF"/>
    <w:rsid w:val="002249CF"/>
    <w:rsid w:val="00224EC3"/>
    <w:rsid w:val="002252EE"/>
    <w:rsid w:val="002255BD"/>
    <w:rsid w:val="00225C1C"/>
    <w:rsid w:val="002270B3"/>
    <w:rsid w:val="002274C9"/>
    <w:rsid w:val="00227AFD"/>
    <w:rsid w:val="00227D39"/>
    <w:rsid w:val="002303D5"/>
    <w:rsid w:val="00230723"/>
    <w:rsid w:val="00231241"/>
    <w:rsid w:val="00231EC9"/>
    <w:rsid w:val="00231EEA"/>
    <w:rsid w:val="00232269"/>
    <w:rsid w:val="0023245E"/>
    <w:rsid w:val="0023266E"/>
    <w:rsid w:val="00232D7A"/>
    <w:rsid w:val="00232F08"/>
    <w:rsid w:val="00233731"/>
    <w:rsid w:val="00233812"/>
    <w:rsid w:val="002338D2"/>
    <w:rsid w:val="00233B0B"/>
    <w:rsid w:val="00233B4F"/>
    <w:rsid w:val="002340FA"/>
    <w:rsid w:val="002343AF"/>
    <w:rsid w:val="002344BB"/>
    <w:rsid w:val="00234591"/>
    <w:rsid w:val="00234699"/>
    <w:rsid w:val="00234A0F"/>
    <w:rsid w:val="00234C18"/>
    <w:rsid w:val="00235911"/>
    <w:rsid w:val="002359C5"/>
    <w:rsid w:val="002359CB"/>
    <w:rsid w:val="00235B95"/>
    <w:rsid w:val="002361C7"/>
    <w:rsid w:val="002363E3"/>
    <w:rsid w:val="0023641E"/>
    <w:rsid w:val="0023642F"/>
    <w:rsid w:val="0023669C"/>
    <w:rsid w:val="002369B9"/>
    <w:rsid w:val="00236F19"/>
    <w:rsid w:val="002371D7"/>
    <w:rsid w:val="002377F2"/>
    <w:rsid w:val="00237896"/>
    <w:rsid w:val="00237D53"/>
    <w:rsid w:val="00237E26"/>
    <w:rsid w:val="00237E97"/>
    <w:rsid w:val="0024096C"/>
    <w:rsid w:val="002420BD"/>
    <w:rsid w:val="00242188"/>
    <w:rsid w:val="00242780"/>
    <w:rsid w:val="002429D2"/>
    <w:rsid w:val="00242F34"/>
    <w:rsid w:val="002430C3"/>
    <w:rsid w:val="0024338D"/>
    <w:rsid w:val="002434DD"/>
    <w:rsid w:val="00243F98"/>
    <w:rsid w:val="0024409A"/>
    <w:rsid w:val="002443F0"/>
    <w:rsid w:val="00244668"/>
    <w:rsid w:val="002447B0"/>
    <w:rsid w:val="00244A3C"/>
    <w:rsid w:val="002450E1"/>
    <w:rsid w:val="00246352"/>
    <w:rsid w:val="00246446"/>
    <w:rsid w:val="00246532"/>
    <w:rsid w:val="00246E32"/>
    <w:rsid w:val="00247219"/>
    <w:rsid w:val="002479AD"/>
    <w:rsid w:val="00247B4C"/>
    <w:rsid w:val="00250325"/>
    <w:rsid w:val="002503E2"/>
    <w:rsid w:val="00250440"/>
    <w:rsid w:val="002505E8"/>
    <w:rsid w:val="0025076F"/>
    <w:rsid w:val="00250B7E"/>
    <w:rsid w:val="00250E3E"/>
    <w:rsid w:val="00250EB0"/>
    <w:rsid w:val="00251A15"/>
    <w:rsid w:val="002520A3"/>
    <w:rsid w:val="00252943"/>
    <w:rsid w:val="00252F55"/>
    <w:rsid w:val="00253521"/>
    <w:rsid w:val="00253DAE"/>
    <w:rsid w:val="00254647"/>
    <w:rsid w:val="0025498B"/>
    <w:rsid w:val="00254D3A"/>
    <w:rsid w:val="00255BA8"/>
    <w:rsid w:val="00256C1F"/>
    <w:rsid w:val="00257729"/>
    <w:rsid w:val="00257A63"/>
    <w:rsid w:val="00257B51"/>
    <w:rsid w:val="002604F0"/>
    <w:rsid w:val="00260606"/>
    <w:rsid w:val="00260797"/>
    <w:rsid w:val="00260CA9"/>
    <w:rsid w:val="0026136D"/>
    <w:rsid w:val="00261599"/>
    <w:rsid w:val="002616CE"/>
    <w:rsid w:val="00262002"/>
    <w:rsid w:val="002627D7"/>
    <w:rsid w:val="002628BC"/>
    <w:rsid w:val="002628E2"/>
    <w:rsid w:val="00262A85"/>
    <w:rsid w:val="00262AC4"/>
    <w:rsid w:val="00262E9B"/>
    <w:rsid w:val="0026302E"/>
    <w:rsid w:val="002639D8"/>
    <w:rsid w:val="002642E6"/>
    <w:rsid w:val="002647EC"/>
    <w:rsid w:val="002649A5"/>
    <w:rsid w:val="002651FB"/>
    <w:rsid w:val="00265AFC"/>
    <w:rsid w:val="002666B1"/>
    <w:rsid w:val="00267005"/>
    <w:rsid w:val="002673C5"/>
    <w:rsid w:val="0026785A"/>
    <w:rsid w:val="002701C0"/>
    <w:rsid w:val="0027029B"/>
    <w:rsid w:val="002705A8"/>
    <w:rsid w:val="0027085E"/>
    <w:rsid w:val="002708B8"/>
    <w:rsid w:val="00271224"/>
    <w:rsid w:val="00271265"/>
    <w:rsid w:val="00271AE7"/>
    <w:rsid w:val="00272DBE"/>
    <w:rsid w:val="00272E53"/>
    <w:rsid w:val="00272ECD"/>
    <w:rsid w:val="00272F1C"/>
    <w:rsid w:val="00273169"/>
    <w:rsid w:val="00273194"/>
    <w:rsid w:val="002731B2"/>
    <w:rsid w:val="002735BD"/>
    <w:rsid w:val="0027385A"/>
    <w:rsid w:val="00274AF7"/>
    <w:rsid w:val="00274BC6"/>
    <w:rsid w:val="00275227"/>
    <w:rsid w:val="0027541C"/>
    <w:rsid w:val="002755F7"/>
    <w:rsid w:val="00275BAB"/>
    <w:rsid w:val="00276047"/>
    <w:rsid w:val="0027670A"/>
    <w:rsid w:val="00276A04"/>
    <w:rsid w:val="00277584"/>
    <w:rsid w:val="002775B4"/>
    <w:rsid w:val="00277B6A"/>
    <w:rsid w:val="00277D25"/>
    <w:rsid w:val="00277D44"/>
    <w:rsid w:val="00280347"/>
    <w:rsid w:val="00280DF2"/>
    <w:rsid w:val="0028126E"/>
    <w:rsid w:val="0028130E"/>
    <w:rsid w:val="00281A7D"/>
    <w:rsid w:val="00281BF6"/>
    <w:rsid w:val="00281CC9"/>
    <w:rsid w:val="00282059"/>
    <w:rsid w:val="0028364D"/>
    <w:rsid w:val="00283C98"/>
    <w:rsid w:val="00284660"/>
    <w:rsid w:val="002846C3"/>
    <w:rsid w:val="0028496C"/>
    <w:rsid w:val="00284D40"/>
    <w:rsid w:val="00284F86"/>
    <w:rsid w:val="002854FD"/>
    <w:rsid w:val="0028563F"/>
    <w:rsid w:val="00285ACF"/>
    <w:rsid w:val="00285D1D"/>
    <w:rsid w:val="00285E53"/>
    <w:rsid w:val="002876F6"/>
    <w:rsid w:val="0028771B"/>
    <w:rsid w:val="0028772A"/>
    <w:rsid w:val="00290A21"/>
    <w:rsid w:val="00290FA6"/>
    <w:rsid w:val="00291292"/>
    <w:rsid w:val="00292E27"/>
    <w:rsid w:val="00293211"/>
    <w:rsid w:val="00293769"/>
    <w:rsid w:val="00293814"/>
    <w:rsid w:val="00294626"/>
    <w:rsid w:val="00294735"/>
    <w:rsid w:val="002947A9"/>
    <w:rsid w:val="002948E8"/>
    <w:rsid w:val="00294FEB"/>
    <w:rsid w:val="00295854"/>
    <w:rsid w:val="0029649F"/>
    <w:rsid w:val="002967E6"/>
    <w:rsid w:val="0029691C"/>
    <w:rsid w:val="002A010A"/>
    <w:rsid w:val="002A0A7A"/>
    <w:rsid w:val="002A0AB4"/>
    <w:rsid w:val="002A0F29"/>
    <w:rsid w:val="002A1702"/>
    <w:rsid w:val="002A1B32"/>
    <w:rsid w:val="002A21B8"/>
    <w:rsid w:val="002A2322"/>
    <w:rsid w:val="002A25B9"/>
    <w:rsid w:val="002A260A"/>
    <w:rsid w:val="002A4366"/>
    <w:rsid w:val="002A51EC"/>
    <w:rsid w:val="002A5F28"/>
    <w:rsid w:val="002A721B"/>
    <w:rsid w:val="002A771D"/>
    <w:rsid w:val="002A7769"/>
    <w:rsid w:val="002A7EBA"/>
    <w:rsid w:val="002B02CC"/>
    <w:rsid w:val="002B06CC"/>
    <w:rsid w:val="002B09DD"/>
    <w:rsid w:val="002B0BDE"/>
    <w:rsid w:val="002B1B05"/>
    <w:rsid w:val="002B1B1C"/>
    <w:rsid w:val="002B1F4C"/>
    <w:rsid w:val="002B1FBD"/>
    <w:rsid w:val="002B3060"/>
    <w:rsid w:val="002B3B36"/>
    <w:rsid w:val="002B3CC1"/>
    <w:rsid w:val="002B4189"/>
    <w:rsid w:val="002B42C3"/>
    <w:rsid w:val="002B54EA"/>
    <w:rsid w:val="002B5A9E"/>
    <w:rsid w:val="002B5B08"/>
    <w:rsid w:val="002B676E"/>
    <w:rsid w:val="002B7171"/>
    <w:rsid w:val="002B7D8D"/>
    <w:rsid w:val="002B7E8D"/>
    <w:rsid w:val="002C0171"/>
    <w:rsid w:val="002C0509"/>
    <w:rsid w:val="002C0832"/>
    <w:rsid w:val="002C09B9"/>
    <w:rsid w:val="002C0A0B"/>
    <w:rsid w:val="002C0A50"/>
    <w:rsid w:val="002C0B5B"/>
    <w:rsid w:val="002C0BC7"/>
    <w:rsid w:val="002C0D8F"/>
    <w:rsid w:val="002C1026"/>
    <w:rsid w:val="002C1068"/>
    <w:rsid w:val="002C14BA"/>
    <w:rsid w:val="002C1697"/>
    <w:rsid w:val="002C17A4"/>
    <w:rsid w:val="002C17B7"/>
    <w:rsid w:val="002C35B5"/>
    <w:rsid w:val="002C523E"/>
    <w:rsid w:val="002C550C"/>
    <w:rsid w:val="002C5D73"/>
    <w:rsid w:val="002C5F4B"/>
    <w:rsid w:val="002C5FE7"/>
    <w:rsid w:val="002C6B6C"/>
    <w:rsid w:val="002C7102"/>
    <w:rsid w:val="002D0176"/>
    <w:rsid w:val="002D07AD"/>
    <w:rsid w:val="002D07C8"/>
    <w:rsid w:val="002D1047"/>
    <w:rsid w:val="002D1136"/>
    <w:rsid w:val="002D131B"/>
    <w:rsid w:val="002D1FAB"/>
    <w:rsid w:val="002D2B6D"/>
    <w:rsid w:val="002D2E2E"/>
    <w:rsid w:val="002D2F4E"/>
    <w:rsid w:val="002D312F"/>
    <w:rsid w:val="002D3AE3"/>
    <w:rsid w:val="002D4F6A"/>
    <w:rsid w:val="002D51F2"/>
    <w:rsid w:val="002D550D"/>
    <w:rsid w:val="002D61E9"/>
    <w:rsid w:val="002D6702"/>
    <w:rsid w:val="002D72C1"/>
    <w:rsid w:val="002D74A7"/>
    <w:rsid w:val="002D77DE"/>
    <w:rsid w:val="002E001A"/>
    <w:rsid w:val="002E08B3"/>
    <w:rsid w:val="002E0A51"/>
    <w:rsid w:val="002E1184"/>
    <w:rsid w:val="002E188E"/>
    <w:rsid w:val="002E24EC"/>
    <w:rsid w:val="002E2DF0"/>
    <w:rsid w:val="002E2E4A"/>
    <w:rsid w:val="002E2EA6"/>
    <w:rsid w:val="002E3BA1"/>
    <w:rsid w:val="002E3F83"/>
    <w:rsid w:val="002E438B"/>
    <w:rsid w:val="002E4BD6"/>
    <w:rsid w:val="002E4E28"/>
    <w:rsid w:val="002E54EF"/>
    <w:rsid w:val="002E57B3"/>
    <w:rsid w:val="002E6206"/>
    <w:rsid w:val="002E6766"/>
    <w:rsid w:val="002E6894"/>
    <w:rsid w:val="002E6EB4"/>
    <w:rsid w:val="002E7719"/>
    <w:rsid w:val="002E77FC"/>
    <w:rsid w:val="002E7D91"/>
    <w:rsid w:val="002F078C"/>
    <w:rsid w:val="002F0926"/>
    <w:rsid w:val="002F1279"/>
    <w:rsid w:val="002F1347"/>
    <w:rsid w:val="002F168F"/>
    <w:rsid w:val="002F242C"/>
    <w:rsid w:val="002F260A"/>
    <w:rsid w:val="002F2924"/>
    <w:rsid w:val="002F373E"/>
    <w:rsid w:val="002F37C8"/>
    <w:rsid w:val="002F44B9"/>
    <w:rsid w:val="002F46A4"/>
    <w:rsid w:val="002F48CD"/>
    <w:rsid w:val="002F4B09"/>
    <w:rsid w:val="002F4CAC"/>
    <w:rsid w:val="002F54C0"/>
    <w:rsid w:val="002F54CB"/>
    <w:rsid w:val="002F54F8"/>
    <w:rsid w:val="002F5B76"/>
    <w:rsid w:val="002F5D77"/>
    <w:rsid w:val="002F5EA3"/>
    <w:rsid w:val="002F5F54"/>
    <w:rsid w:val="002F6343"/>
    <w:rsid w:val="002F6CEC"/>
    <w:rsid w:val="002F6E34"/>
    <w:rsid w:val="002F785B"/>
    <w:rsid w:val="002F79DD"/>
    <w:rsid w:val="00300019"/>
    <w:rsid w:val="00300CE7"/>
    <w:rsid w:val="00300E10"/>
    <w:rsid w:val="00301273"/>
    <w:rsid w:val="003021E6"/>
    <w:rsid w:val="00302292"/>
    <w:rsid w:val="003031D7"/>
    <w:rsid w:val="003033A9"/>
    <w:rsid w:val="003039A4"/>
    <w:rsid w:val="00304070"/>
    <w:rsid w:val="00304A13"/>
    <w:rsid w:val="00304C9B"/>
    <w:rsid w:val="00305ADB"/>
    <w:rsid w:val="00305F97"/>
    <w:rsid w:val="00306550"/>
    <w:rsid w:val="003065EF"/>
    <w:rsid w:val="003069B3"/>
    <w:rsid w:val="00306C07"/>
    <w:rsid w:val="00306F3B"/>
    <w:rsid w:val="003070EF"/>
    <w:rsid w:val="0030729A"/>
    <w:rsid w:val="00307947"/>
    <w:rsid w:val="00307ACC"/>
    <w:rsid w:val="003103C5"/>
    <w:rsid w:val="0031129F"/>
    <w:rsid w:val="00311771"/>
    <w:rsid w:val="0031260B"/>
    <w:rsid w:val="0031346A"/>
    <w:rsid w:val="00313DB7"/>
    <w:rsid w:val="003148E7"/>
    <w:rsid w:val="00314921"/>
    <w:rsid w:val="00314C3A"/>
    <w:rsid w:val="003150E8"/>
    <w:rsid w:val="0031562E"/>
    <w:rsid w:val="00315F1D"/>
    <w:rsid w:val="003164D2"/>
    <w:rsid w:val="00316B86"/>
    <w:rsid w:val="003171CF"/>
    <w:rsid w:val="00317366"/>
    <w:rsid w:val="0031774D"/>
    <w:rsid w:val="003178FF"/>
    <w:rsid w:val="00320765"/>
    <w:rsid w:val="003207ED"/>
    <w:rsid w:val="003209F9"/>
    <w:rsid w:val="00320A05"/>
    <w:rsid w:val="00320A55"/>
    <w:rsid w:val="003221BF"/>
    <w:rsid w:val="0032236F"/>
    <w:rsid w:val="003233BD"/>
    <w:rsid w:val="003234B8"/>
    <w:rsid w:val="00323546"/>
    <w:rsid w:val="00323C3A"/>
    <w:rsid w:val="00323CF2"/>
    <w:rsid w:val="003240F3"/>
    <w:rsid w:val="00324A57"/>
    <w:rsid w:val="00324C4F"/>
    <w:rsid w:val="003250ED"/>
    <w:rsid w:val="003258D9"/>
    <w:rsid w:val="0032625B"/>
    <w:rsid w:val="00326672"/>
    <w:rsid w:val="0032690D"/>
    <w:rsid w:val="00326E17"/>
    <w:rsid w:val="00326ECF"/>
    <w:rsid w:val="003273D4"/>
    <w:rsid w:val="00327898"/>
    <w:rsid w:val="00330099"/>
    <w:rsid w:val="0033024B"/>
    <w:rsid w:val="00330C2B"/>
    <w:rsid w:val="00330D19"/>
    <w:rsid w:val="00330D8D"/>
    <w:rsid w:val="00331D91"/>
    <w:rsid w:val="0033221A"/>
    <w:rsid w:val="00332230"/>
    <w:rsid w:val="003330F9"/>
    <w:rsid w:val="0033351E"/>
    <w:rsid w:val="00333727"/>
    <w:rsid w:val="003346FD"/>
    <w:rsid w:val="003349F1"/>
    <w:rsid w:val="00334BE5"/>
    <w:rsid w:val="00334C41"/>
    <w:rsid w:val="00335487"/>
    <w:rsid w:val="003356EE"/>
    <w:rsid w:val="00335A06"/>
    <w:rsid w:val="00335FB4"/>
    <w:rsid w:val="003360C1"/>
    <w:rsid w:val="00336608"/>
    <w:rsid w:val="003366E3"/>
    <w:rsid w:val="00336E1E"/>
    <w:rsid w:val="00336E75"/>
    <w:rsid w:val="0033788A"/>
    <w:rsid w:val="003378E9"/>
    <w:rsid w:val="00337C9A"/>
    <w:rsid w:val="00337EE5"/>
    <w:rsid w:val="00340EA7"/>
    <w:rsid w:val="0034128E"/>
    <w:rsid w:val="00341684"/>
    <w:rsid w:val="00341861"/>
    <w:rsid w:val="00341894"/>
    <w:rsid w:val="003422BC"/>
    <w:rsid w:val="003423E2"/>
    <w:rsid w:val="00342DD5"/>
    <w:rsid w:val="00343542"/>
    <w:rsid w:val="00343746"/>
    <w:rsid w:val="00343831"/>
    <w:rsid w:val="003448E4"/>
    <w:rsid w:val="00344B05"/>
    <w:rsid w:val="00344F18"/>
    <w:rsid w:val="00344FB4"/>
    <w:rsid w:val="00345092"/>
    <w:rsid w:val="00345474"/>
    <w:rsid w:val="0034568F"/>
    <w:rsid w:val="003456EA"/>
    <w:rsid w:val="00345FCF"/>
    <w:rsid w:val="00345FE2"/>
    <w:rsid w:val="00346129"/>
    <w:rsid w:val="00346595"/>
    <w:rsid w:val="00346A86"/>
    <w:rsid w:val="00346CF3"/>
    <w:rsid w:val="0034705A"/>
    <w:rsid w:val="0034740B"/>
    <w:rsid w:val="003477B4"/>
    <w:rsid w:val="00347879"/>
    <w:rsid w:val="003502A5"/>
    <w:rsid w:val="0035063E"/>
    <w:rsid w:val="003508DE"/>
    <w:rsid w:val="00350F44"/>
    <w:rsid w:val="00350F8B"/>
    <w:rsid w:val="00351257"/>
    <w:rsid w:val="003514E9"/>
    <w:rsid w:val="0035236D"/>
    <w:rsid w:val="003525AE"/>
    <w:rsid w:val="00352731"/>
    <w:rsid w:val="003528E5"/>
    <w:rsid w:val="00353031"/>
    <w:rsid w:val="00354044"/>
    <w:rsid w:val="00354227"/>
    <w:rsid w:val="0035463E"/>
    <w:rsid w:val="00354902"/>
    <w:rsid w:val="003549B3"/>
    <w:rsid w:val="00354CD6"/>
    <w:rsid w:val="00356483"/>
    <w:rsid w:val="0035689B"/>
    <w:rsid w:val="00357265"/>
    <w:rsid w:val="0035740D"/>
    <w:rsid w:val="00357EC6"/>
    <w:rsid w:val="00357F16"/>
    <w:rsid w:val="00357F22"/>
    <w:rsid w:val="00360415"/>
    <w:rsid w:val="00360C25"/>
    <w:rsid w:val="003611E3"/>
    <w:rsid w:val="00361538"/>
    <w:rsid w:val="00361B05"/>
    <w:rsid w:val="00361BCF"/>
    <w:rsid w:val="00361C37"/>
    <w:rsid w:val="00362100"/>
    <w:rsid w:val="003629E3"/>
    <w:rsid w:val="00362D16"/>
    <w:rsid w:val="00362DD2"/>
    <w:rsid w:val="003634E1"/>
    <w:rsid w:val="00363600"/>
    <w:rsid w:val="0036486A"/>
    <w:rsid w:val="00364C70"/>
    <w:rsid w:val="00364F1E"/>
    <w:rsid w:val="003658BF"/>
    <w:rsid w:val="0036594D"/>
    <w:rsid w:val="00365C00"/>
    <w:rsid w:val="00365CC8"/>
    <w:rsid w:val="00365E84"/>
    <w:rsid w:val="00365EB9"/>
    <w:rsid w:val="00365EE4"/>
    <w:rsid w:val="003663E4"/>
    <w:rsid w:val="00367425"/>
    <w:rsid w:val="003678FF"/>
    <w:rsid w:val="00367A76"/>
    <w:rsid w:val="00367B24"/>
    <w:rsid w:val="00367E2C"/>
    <w:rsid w:val="00367FE6"/>
    <w:rsid w:val="0037024D"/>
    <w:rsid w:val="0037050B"/>
    <w:rsid w:val="0037096A"/>
    <w:rsid w:val="00371618"/>
    <w:rsid w:val="00371F38"/>
    <w:rsid w:val="00372203"/>
    <w:rsid w:val="003725AD"/>
    <w:rsid w:val="003725E4"/>
    <w:rsid w:val="00372680"/>
    <w:rsid w:val="0037271B"/>
    <w:rsid w:val="00372C60"/>
    <w:rsid w:val="00372F05"/>
    <w:rsid w:val="00373D76"/>
    <w:rsid w:val="00374AAB"/>
    <w:rsid w:val="003753DF"/>
    <w:rsid w:val="00375591"/>
    <w:rsid w:val="00375A0C"/>
    <w:rsid w:val="00376FAE"/>
    <w:rsid w:val="0037754C"/>
    <w:rsid w:val="00377A3B"/>
    <w:rsid w:val="00377D00"/>
    <w:rsid w:val="003802EC"/>
    <w:rsid w:val="00380831"/>
    <w:rsid w:val="00380CAC"/>
    <w:rsid w:val="00380F5B"/>
    <w:rsid w:val="0038106E"/>
    <w:rsid w:val="003810EE"/>
    <w:rsid w:val="0038176B"/>
    <w:rsid w:val="00381899"/>
    <w:rsid w:val="0038232F"/>
    <w:rsid w:val="003824B1"/>
    <w:rsid w:val="00382C1A"/>
    <w:rsid w:val="0038337F"/>
    <w:rsid w:val="00383AA2"/>
    <w:rsid w:val="00383DEB"/>
    <w:rsid w:val="003843DD"/>
    <w:rsid w:val="0038458B"/>
    <w:rsid w:val="00384621"/>
    <w:rsid w:val="003846CA"/>
    <w:rsid w:val="003852B6"/>
    <w:rsid w:val="00385E22"/>
    <w:rsid w:val="00385EED"/>
    <w:rsid w:val="00386D27"/>
    <w:rsid w:val="00386FD7"/>
    <w:rsid w:val="003873BE"/>
    <w:rsid w:val="003876F7"/>
    <w:rsid w:val="0039030C"/>
    <w:rsid w:val="00390FD3"/>
    <w:rsid w:val="00391699"/>
    <w:rsid w:val="003917A8"/>
    <w:rsid w:val="00391941"/>
    <w:rsid w:val="0039198A"/>
    <w:rsid w:val="00391A85"/>
    <w:rsid w:val="00391C9F"/>
    <w:rsid w:val="00392070"/>
    <w:rsid w:val="0039208D"/>
    <w:rsid w:val="003923F7"/>
    <w:rsid w:val="003923F8"/>
    <w:rsid w:val="003933A0"/>
    <w:rsid w:val="003938BE"/>
    <w:rsid w:val="00393B36"/>
    <w:rsid w:val="00394E5F"/>
    <w:rsid w:val="00395935"/>
    <w:rsid w:val="003959B3"/>
    <w:rsid w:val="0039605F"/>
    <w:rsid w:val="00396192"/>
    <w:rsid w:val="00396669"/>
    <w:rsid w:val="00397E26"/>
    <w:rsid w:val="003A0831"/>
    <w:rsid w:val="003A0CA8"/>
    <w:rsid w:val="003A0F92"/>
    <w:rsid w:val="003A1037"/>
    <w:rsid w:val="003A1069"/>
    <w:rsid w:val="003A12A3"/>
    <w:rsid w:val="003A1399"/>
    <w:rsid w:val="003A1996"/>
    <w:rsid w:val="003A1D27"/>
    <w:rsid w:val="003A3962"/>
    <w:rsid w:val="003A41AD"/>
    <w:rsid w:val="003A50E4"/>
    <w:rsid w:val="003A535E"/>
    <w:rsid w:val="003A5DCE"/>
    <w:rsid w:val="003A5FBB"/>
    <w:rsid w:val="003A66A3"/>
    <w:rsid w:val="003A6AC1"/>
    <w:rsid w:val="003A6C42"/>
    <w:rsid w:val="003A7218"/>
    <w:rsid w:val="003A759E"/>
    <w:rsid w:val="003B0133"/>
    <w:rsid w:val="003B03FE"/>
    <w:rsid w:val="003B06D6"/>
    <w:rsid w:val="003B0F3E"/>
    <w:rsid w:val="003B1134"/>
    <w:rsid w:val="003B12C6"/>
    <w:rsid w:val="003B1C30"/>
    <w:rsid w:val="003B1E19"/>
    <w:rsid w:val="003B2465"/>
    <w:rsid w:val="003B2AC2"/>
    <w:rsid w:val="003B30B3"/>
    <w:rsid w:val="003B394C"/>
    <w:rsid w:val="003B3E96"/>
    <w:rsid w:val="003B4AD6"/>
    <w:rsid w:val="003B50EE"/>
    <w:rsid w:val="003B55EB"/>
    <w:rsid w:val="003B55FB"/>
    <w:rsid w:val="003B56A9"/>
    <w:rsid w:val="003B572C"/>
    <w:rsid w:val="003B60E6"/>
    <w:rsid w:val="003B680B"/>
    <w:rsid w:val="003B6C2E"/>
    <w:rsid w:val="003B7146"/>
    <w:rsid w:val="003B7713"/>
    <w:rsid w:val="003B796E"/>
    <w:rsid w:val="003B7D9C"/>
    <w:rsid w:val="003B7E4D"/>
    <w:rsid w:val="003C0841"/>
    <w:rsid w:val="003C15C4"/>
    <w:rsid w:val="003C167F"/>
    <w:rsid w:val="003C211A"/>
    <w:rsid w:val="003C2603"/>
    <w:rsid w:val="003C2661"/>
    <w:rsid w:val="003C268C"/>
    <w:rsid w:val="003C39AA"/>
    <w:rsid w:val="003C3A3D"/>
    <w:rsid w:val="003C3ABA"/>
    <w:rsid w:val="003C550F"/>
    <w:rsid w:val="003C5A70"/>
    <w:rsid w:val="003C5B15"/>
    <w:rsid w:val="003C5B30"/>
    <w:rsid w:val="003C63F8"/>
    <w:rsid w:val="003C6F6F"/>
    <w:rsid w:val="003D07E6"/>
    <w:rsid w:val="003D17E1"/>
    <w:rsid w:val="003D1A64"/>
    <w:rsid w:val="003D1E25"/>
    <w:rsid w:val="003D2C00"/>
    <w:rsid w:val="003D2F0D"/>
    <w:rsid w:val="003D3546"/>
    <w:rsid w:val="003D3F50"/>
    <w:rsid w:val="003D4647"/>
    <w:rsid w:val="003D4B20"/>
    <w:rsid w:val="003D594A"/>
    <w:rsid w:val="003D5CD2"/>
    <w:rsid w:val="003D6C9B"/>
    <w:rsid w:val="003D7E63"/>
    <w:rsid w:val="003D7FAA"/>
    <w:rsid w:val="003E02A1"/>
    <w:rsid w:val="003E1515"/>
    <w:rsid w:val="003E186B"/>
    <w:rsid w:val="003E1F59"/>
    <w:rsid w:val="003E2090"/>
    <w:rsid w:val="003E2FD4"/>
    <w:rsid w:val="003E348D"/>
    <w:rsid w:val="003E3EE4"/>
    <w:rsid w:val="003E40FF"/>
    <w:rsid w:val="003E443C"/>
    <w:rsid w:val="003E51DD"/>
    <w:rsid w:val="003E5302"/>
    <w:rsid w:val="003E551A"/>
    <w:rsid w:val="003E5526"/>
    <w:rsid w:val="003E5594"/>
    <w:rsid w:val="003E58B8"/>
    <w:rsid w:val="003E5AA7"/>
    <w:rsid w:val="003E5BCE"/>
    <w:rsid w:val="003E5CBC"/>
    <w:rsid w:val="003E616A"/>
    <w:rsid w:val="003E6BA4"/>
    <w:rsid w:val="003E7043"/>
    <w:rsid w:val="003F03C2"/>
    <w:rsid w:val="003F09A5"/>
    <w:rsid w:val="003F0BE1"/>
    <w:rsid w:val="003F1506"/>
    <w:rsid w:val="003F1595"/>
    <w:rsid w:val="003F2121"/>
    <w:rsid w:val="003F235A"/>
    <w:rsid w:val="003F253F"/>
    <w:rsid w:val="003F254F"/>
    <w:rsid w:val="003F2661"/>
    <w:rsid w:val="003F2B3A"/>
    <w:rsid w:val="003F3253"/>
    <w:rsid w:val="003F336C"/>
    <w:rsid w:val="003F388E"/>
    <w:rsid w:val="003F426F"/>
    <w:rsid w:val="003F46B0"/>
    <w:rsid w:val="003F4758"/>
    <w:rsid w:val="003F51EB"/>
    <w:rsid w:val="003F5FC1"/>
    <w:rsid w:val="003F60B0"/>
    <w:rsid w:val="003F6143"/>
    <w:rsid w:val="003F61F1"/>
    <w:rsid w:val="003F628E"/>
    <w:rsid w:val="003F6EE5"/>
    <w:rsid w:val="003F6FA3"/>
    <w:rsid w:val="003F71AE"/>
    <w:rsid w:val="003F79C3"/>
    <w:rsid w:val="003F7A91"/>
    <w:rsid w:val="003F7AD3"/>
    <w:rsid w:val="00400014"/>
    <w:rsid w:val="00400354"/>
    <w:rsid w:val="00400A65"/>
    <w:rsid w:val="00400E9E"/>
    <w:rsid w:val="00401395"/>
    <w:rsid w:val="0040188B"/>
    <w:rsid w:val="004029A7"/>
    <w:rsid w:val="004034AE"/>
    <w:rsid w:val="004034E4"/>
    <w:rsid w:val="004034E6"/>
    <w:rsid w:val="00403643"/>
    <w:rsid w:val="00403E86"/>
    <w:rsid w:val="00404019"/>
    <w:rsid w:val="00404FFC"/>
    <w:rsid w:val="00405639"/>
    <w:rsid w:val="00405E16"/>
    <w:rsid w:val="00405FD9"/>
    <w:rsid w:val="004060A6"/>
    <w:rsid w:val="0040626D"/>
    <w:rsid w:val="0040655E"/>
    <w:rsid w:val="00406652"/>
    <w:rsid w:val="0040679E"/>
    <w:rsid w:val="00406F44"/>
    <w:rsid w:val="00407037"/>
    <w:rsid w:val="004070F0"/>
    <w:rsid w:val="00407A5A"/>
    <w:rsid w:val="00407B29"/>
    <w:rsid w:val="00410537"/>
    <w:rsid w:val="00411075"/>
    <w:rsid w:val="004113B6"/>
    <w:rsid w:val="00411889"/>
    <w:rsid w:val="00411E74"/>
    <w:rsid w:val="0041208A"/>
    <w:rsid w:val="00412215"/>
    <w:rsid w:val="0041274B"/>
    <w:rsid w:val="0041296B"/>
    <w:rsid w:val="00412C66"/>
    <w:rsid w:val="004139C9"/>
    <w:rsid w:val="00413A4E"/>
    <w:rsid w:val="00413F75"/>
    <w:rsid w:val="00414610"/>
    <w:rsid w:val="0041466F"/>
    <w:rsid w:val="0041472F"/>
    <w:rsid w:val="00415022"/>
    <w:rsid w:val="00415402"/>
    <w:rsid w:val="00415B6C"/>
    <w:rsid w:val="00415CB5"/>
    <w:rsid w:val="00415D2C"/>
    <w:rsid w:val="00415E7F"/>
    <w:rsid w:val="0041733F"/>
    <w:rsid w:val="00417ABF"/>
    <w:rsid w:val="00417ACB"/>
    <w:rsid w:val="00417B2C"/>
    <w:rsid w:val="00420290"/>
    <w:rsid w:val="004202ED"/>
    <w:rsid w:val="0042059D"/>
    <w:rsid w:val="004209F2"/>
    <w:rsid w:val="00420CCB"/>
    <w:rsid w:val="0042296F"/>
    <w:rsid w:val="0042339C"/>
    <w:rsid w:val="00423468"/>
    <w:rsid w:val="00423BC9"/>
    <w:rsid w:val="00423E6A"/>
    <w:rsid w:val="00424309"/>
    <w:rsid w:val="00424B79"/>
    <w:rsid w:val="00425639"/>
    <w:rsid w:val="00426252"/>
    <w:rsid w:val="0042664C"/>
    <w:rsid w:val="00426B57"/>
    <w:rsid w:val="00427A02"/>
    <w:rsid w:val="004302FF"/>
    <w:rsid w:val="00430EA8"/>
    <w:rsid w:val="00430FEB"/>
    <w:rsid w:val="00431122"/>
    <w:rsid w:val="0043133C"/>
    <w:rsid w:val="00432BC8"/>
    <w:rsid w:val="00433085"/>
    <w:rsid w:val="00434162"/>
    <w:rsid w:val="00434835"/>
    <w:rsid w:val="00434925"/>
    <w:rsid w:val="00434FC0"/>
    <w:rsid w:val="00435B98"/>
    <w:rsid w:val="00436CE0"/>
    <w:rsid w:val="00436F1C"/>
    <w:rsid w:val="0043715D"/>
    <w:rsid w:val="004372EF"/>
    <w:rsid w:val="00437303"/>
    <w:rsid w:val="00437375"/>
    <w:rsid w:val="00437BD0"/>
    <w:rsid w:val="00437C28"/>
    <w:rsid w:val="00437F37"/>
    <w:rsid w:val="00440068"/>
    <w:rsid w:val="0044080B"/>
    <w:rsid w:val="00442432"/>
    <w:rsid w:val="0044296F"/>
    <w:rsid w:val="004429A5"/>
    <w:rsid w:val="00442AD6"/>
    <w:rsid w:val="00442F14"/>
    <w:rsid w:val="0044319B"/>
    <w:rsid w:val="004432EA"/>
    <w:rsid w:val="00443F17"/>
    <w:rsid w:val="0044422D"/>
    <w:rsid w:val="0044511F"/>
    <w:rsid w:val="00445142"/>
    <w:rsid w:val="00445217"/>
    <w:rsid w:val="0044528E"/>
    <w:rsid w:val="004457A4"/>
    <w:rsid w:val="004457EA"/>
    <w:rsid w:val="00445AFB"/>
    <w:rsid w:val="00446A4C"/>
    <w:rsid w:val="00446EF4"/>
    <w:rsid w:val="00447AD6"/>
    <w:rsid w:val="00447CC9"/>
    <w:rsid w:val="00450325"/>
    <w:rsid w:val="00450386"/>
    <w:rsid w:val="004511A0"/>
    <w:rsid w:val="0045149F"/>
    <w:rsid w:val="00451EF2"/>
    <w:rsid w:val="00452940"/>
    <w:rsid w:val="004529E3"/>
    <w:rsid w:val="0045374F"/>
    <w:rsid w:val="00453817"/>
    <w:rsid w:val="00454476"/>
    <w:rsid w:val="004545F5"/>
    <w:rsid w:val="004547D2"/>
    <w:rsid w:val="004555DD"/>
    <w:rsid w:val="004557B1"/>
    <w:rsid w:val="00455FD1"/>
    <w:rsid w:val="00456792"/>
    <w:rsid w:val="00456814"/>
    <w:rsid w:val="00456C13"/>
    <w:rsid w:val="00456C79"/>
    <w:rsid w:val="00456C7B"/>
    <w:rsid w:val="00456D3B"/>
    <w:rsid w:val="00456EE0"/>
    <w:rsid w:val="00456FA4"/>
    <w:rsid w:val="00457835"/>
    <w:rsid w:val="00457E9C"/>
    <w:rsid w:val="00457EAD"/>
    <w:rsid w:val="00460569"/>
    <w:rsid w:val="00460BDB"/>
    <w:rsid w:val="0046110E"/>
    <w:rsid w:val="00461763"/>
    <w:rsid w:val="0046307B"/>
    <w:rsid w:val="00463D2B"/>
    <w:rsid w:val="00463EC3"/>
    <w:rsid w:val="00464860"/>
    <w:rsid w:val="00465252"/>
    <w:rsid w:val="0046574B"/>
    <w:rsid w:val="00466991"/>
    <w:rsid w:val="00467187"/>
    <w:rsid w:val="004671EA"/>
    <w:rsid w:val="00467365"/>
    <w:rsid w:val="0046740B"/>
    <w:rsid w:val="0046789D"/>
    <w:rsid w:val="00467916"/>
    <w:rsid w:val="00470F8B"/>
    <w:rsid w:val="004710B0"/>
    <w:rsid w:val="004714B6"/>
    <w:rsid w:val="00471DA5"/>
    <w:rsid w:val="00473493"/>
    <w:rsid w:val="0047350D"/>
    <w:rsid w:val="0047397D"/>
    <w:rsid w:val="00474068"/>
    <w:rsid w:val="00475099"/>
    <w:rsid w:val="0047585B"/>
    <w:rsid w:val="00475FB8"/>
    <w:rsid w:val="004761BA"/>
    <w:rsid w:val="00476319"/>
    <w:rsid w:val="004769DF"/>
    <w:rsid w:val="00476C31"/>
    <w:rsid w:val="00476D63"/>
    <w:rsid w:val="00477453"/>
    <w:rsid w:val="00477870"/>
    <w:rsid w:val="00477B9B"/>
    <w:rsid w:val="00480003"/>
    <w:rsid w:val="004808CE"/>
    <w:rsid w:val="00481EEE"/>
    <w:rsid w:val="00482972"/>
    <w:rsid w:val="00482F4B"/>
    <w:rsid w:val="00483102"/>
    <w:rsid w:val="0048372B"/>
    <w:rsid w:val="004838EC"/>
    <w:rsid w:val="00483A68"/>
    <w:rsid w:val="00483BD0"/>
    <w:rsid w:val="004840F7"/>
    <w:rsid w:val="004843CF"/>
    <w:rsid w:val="0048468A"/>
    <w:rsid w:val="00484711"/>
    <w:rsid w:val="00485377"/>
    <w:rsid w:val="00485CE4"/>
    <w:rsid w:val="0048672E"/>
    <w:rsid w:val="00486EDE"/>
    <w:rsid w:val="004870D9"/>
    <w:rsid w:val="00487639"/>
    <w:rsid w:val="004879F4"/>
    <w:rsid w:val="00487D92"/>
    <w:rsid w:val="00487EAA"/>
    <w:rsid w:val="0049031D"/>
    <w:rsid w:val="00490AB6"/>
    <w:rsid w:val="00490C6A"/>
    <w:rsid w:val="00491D91"/>
    <w:rsid w:val="00491DA4"/>
    <w:rsid w:val="00491FB5"/>
    <w:rsid w:val="004936A9"/>
    <w:rsid w:val="00493728"/>
    <w:rsid w:val="0049396F"/>
    <w:rsid w:val="00493B3A"/>
    <w:rsid w:val="00493B70"/>
    <w:rsid w:val="00493D74"/>
    <w:rsid w:val="00493D86"/>
    <w:rsid w:val="00493EB3"/>
    <w:rsid w:val="00494093"/>
    <w:rsid w:val="004949AD"/>
    <w:rsid w:val="00496032"/>
    <w:rsid w:val="004966E2"/>
    <w:rsid w:val="00496BF8"/>
    <w:rsid w:val="004970F9"/>
    <w:rsid w:val="0049797E"/>
    <w:rsid w:val="00497E75"/>
    <w:rsid w:val="004A0C1F"/>
    <w:rsid w:val="004A0EFE"/>
    <w:rsid w:val="004A1CB0"/>
    <w:rsid w:val="004A2424"/>
    <w:rsid w:val="004A271F"/>
    <w:rsid w:val="004A2F9C"/>
    <w:rsid w:val="004A3B04"/>
    <w:rsid w:val="004A4290"/>
    <w:rsid w:val="004A44A6"/>
    <w:rsid w:val="004A4828"/>
    <w:rsid w:val="004A48D4"/>
    <w:rsid w:val="004A49F5"/>
    <w:rsid w:val="004A4C85"/>
    <w:rsid w:val="004A53E2"/>
    <w:rsid w:val="004A5759"/>
    <w:rsid w:val="004A5A82"/>
    <w:rsid w:val="004A5C24"/>
    <w:rsid w:val="004A5E67"/>
    <w:rsid w:val="004A65A8"/>
    <w:rsid w:val="004A6E84"/>
    <w:rsid w:val="004A7517"/>
    <w:rsid w:val="004B0094"/>
    <w:rsid w:val="004B1449"/>
    <w:rsid w:val="004B1482"/>
    <w:rsid w:val="004B158E"/>
    <w:rsid w:val="004B17EA"/>
    <w:rsid w:val="004B1BE8"/>
    <w:rsid w:val="004B1CF3"/>
    <w:rsid w:val="004B255C"/>
    <w:rsid w:val="004B26DC"/>
    <w:rsid w:val="004B3668"/>
    <w:rsid w:val="004B3A2B"/>
    <w:rsid w:val="004B42CB"/>
    <w:rsid w:val="004B4677"/>
    <w:rsid w:val="004B4831"/>
    <w:rsid w:val="004B4B05"/>
    <w:rsid w:val="004B5FB8"/>
    <w:rsid w:val="004B60CB"/>
    <w:rsid w:val="004B6271"/>
    <w:rsid w:val="004B62C9"/>
    <w:rsid w:val="004B69CA"/>
    <w:rsid w:val="004B6DA1"/>
    <w:rsid w:val="004B70EC"/>
    <w:rsid w:val="004B77C0"/>
    <w:rsid w:val="004B7B30"/>
    <w:rsid w:val="004B7F8D"/>
    <w:rsid w:val="004C00CD"/>
    <w:rsid w:val="004C0B71"/>
    <w:rsid w:val="004C114F"/>
    <w:rsid w:val="004C183D"/>
    <w:rsid w:val="004C1C0D"/>
    <w:rsid w:val="004C234D"/>
    <w:rsid w:val="004C2EDD"/>
    <w:rsid w:val="004C2FFB"/>
    <w:rsid w:val="004C3CF0"/>
    <w:rsid w:val="004C4E8C"/>
    <w:rsid w:val="004C4F43"/>
    <w:rsid w:val="004C5BA3"/>
    <w:rsid w:val="004C6E64"/>
    <w:rsid w:val="004C718C"/>
    <w:rsid w:val="004C7969"/>
    <w:rsid w:val="004C7BED"/>
    <w:rsid w:val="004D0396"/>
    <w:rsid w:val="004D03C5"/>
    <w:rsid w:val="004D0711"/>
    <w:rsid w:val="004D1476"/>
    <w:rsid w:val="004D14BB"/>
    <w:rsid w:val="004D1BD4"/>
    <w:rsid w:val="004D246C"/>
    <w:rsid w:val="004D29E7"/>
    <w:rsid w:val="004D2A02"/>
    <w:rsid w:val="004D2EFC"/>
    <w:rsid w:val="004D3066"/>
    <w:rsid w:val="004D329D"/>
    <w:rsid w:val="004D36FF"/>
    <w:rsid w:val="004D3E08"/>
    <w:rsid w:val="004D3FD3"/>
    <w:rsid w:val="004D41E0"/>
    <w:rsid w:val="004D4D2C"/>
    <w:rsid w:val="004D5972"/>
    <w:rsid w:val="004D5A06"/>
    <w:rsid w:val="004D5D22"/>
    <w:rsid w:val="004D5D5A"/>
    <w:rsid w:val="004D601C"/>
    <w:rsid w:val="004D72B2"/>
    <w:rsid w:val="004D7717"/>
    <w:rsid w:val="004D79F9"/>
    <w:rsid w:val="004E002C"/>
    <w:rsid w:val="004E04D6"/>
    <w:rsid w:val="004E0DAE"/>
    <w:rsid w:val="004E11AF"/>
    <w:rsid w:val="004E1237"/>
    <w:rsid w:val="004E1280"/>
    <w:rsid w:val="004E1879"/>
    <w:rsid w:val="004E194C"/>
    <w:rsid w:val="004E1B55"/>
    <w:rsid w:val="004E1D69"/>
    <w:rsid w:val="004E2195"/>
    <w:rsid w:val="004E23F6"/>
    <w:rsid w:val="004E2481"/>
    <w:rsid w:val="004E301C"/>
    <w:rsid w:val="004E3842"/>
    <w:rsid w:val="004E43A8"/>
    <w:rsid w:val="004E4567"/>
    <w:rsid w:val="004E5406"/>
    <w:rsid w:val="004E59DA"/>
    <w:rsid w:val="004E5D63"/>
    <w:rsid w:val="004E5F27"/>
    <w:rsid w:val="004E6191"/>
    <w:rsid w:val="004E63B3"/>
    <w:rsid w:val="004E6D4E"/>
    <w:rsid w:val="004E70B5"/>
    <w:rsid w:val="004E71B1"/>
    <w:rsid w:val="004E747A"/>
    <w:rsid w:val="004F0078"/>
    <w:rsid w:val="004F0BED"/>
    <w:rsid w:val="004F157F"/>
    <w:rsid w:val="004F16C0"/>
    <w:rsid w:val="004F1870"/>
    <w:rsid w:val="004F1B9B"/>
    <w:rsid w:val="004F1E6B"/>
    <w:rsid w:val="004F29B4"/>
    <w:rsid w:val="004F2D03"/>
    <w:rsid w:val="004F2F17"/>
    <w:rsid w:val="004F30A5"/>
    <w:rsid w:val="004F376F"/>
    <w:rsid w:val="004F40D2"/>
    <w:rsid w:val="004F416C"/>
    <w:rsid w:val="004F441F"/>
    <w:rsid w:val="004F4ECB"/>
    <w:rsid w:val="004F509F"/>
    <w:rsid w:val="004F5394"/>
    <w:rsid w:val="004F5AEE"/>
    <w:rsid w:val="004F5C55"/>
    <w:rsid w:val="004F6010"/>
    <w:rsid w:val="004F6966"/>
    <w:rsid w:val="004F6AFD"/>
    <w:rsid w:val="004F6BF3"/>
    <w:rsid w:val="004F720B"/>
    <w:rsid w:val="004F767C"/>
    <w:rsid w:val="004F7A72"/>
    <w:rsid w:val="004F7C6E"/>
    <w:rsid w:val="0050000E"/>
    <w:rsid w:val="00501240"/>
    <w:rsid w:val="00501479"/>
    <w:rsid w:val="00501AB9"/>
    <w:rsid w:val="00501CA9"/>
    <w:rsid w:val="00503210"/>
    <w:rsid w:val="005033D6"/>
    <w:rsid w:val="005035C7"/>
    <w:rsid w:val="00503705"/>
    <w:rsid w:val="005040A0"/>
    <w:rsid w:val="005048CE"/>
    <w:rsid w:val="00504C85"/>
    <w:rsid w:val="00504E21"/>
    <w:rsid w:val="0050591E"/>
    <w:rsid w:val="0050615C"/>
    <w:rsid w:val="00506A4D"/>
    <w:rsid w:val="00506CE2"/>
    <w:rsid w:val="00510350"/>
    <w:rsid w:val="005107E4"/>
    <w:rsid w:val="00510A55"/>
    <w:rsid w:val="00510D61"/>
    <w:rsid w:val="005119DD"/>
    <w:rsid w:val="00511E8F"/>
    <w:rsid w:val="005121A6"/>
    <w:rsid w:val="005123CC"/>
    <w:rsid w:val="00512670"/>
    <w:rsid w:val="005126A6"/>
    <w:rsid w:val="00512EBC"/>
    <w:rsid w:val="005133A6"/>
    <w:rsid w:val="005133C9"/>
    <w:rsid w:val="00513FC0"/>
    <w:rsid w:val="005143E5"/>
    <w:rsid w:val="0051456F"/>
    <w:rsid w:val="00514B44"/>
    <w:rsid w:val="0051544E"/>
    <w:rsid w:val="005155C3"/>
    <w:rsid w:val="00515A66"/>
    <w:rsid w:val="00515E9F"/>
    <w:rsid w:val="00515F53"/>
    <w:rsid w:val="00516F34"/>
    <w:rsid w:val="00517260"/>
    <w:rsid w:val="0051729F"/>
    <w:rsid w:val="0051731B"/>
    <w:rsid w:val="00517BDE"/>
    <w:rsid w:val="00517BFC"/>
    <w:rsid w:val="00517E45"/>
    <w:rsid w:val="00520256"/>
    <w:rsid w:val="00520459"/>
    <w:rsid w:val="005206F5"/>
    <w:rsid w:val="00520F25"/>
    <w:rsid w:val="00521994"/>
    <w:rsid w:val="00521A9E"/>
    <w:rsid w:val="00521CB1"/>
    <w:rsid w:val="005221C7"/>
    <w:rsid w:val="0052238B"/>
    <w:rsid w:val="00522799"/>
    <w:rsid w:val="0052292C"/>
    <w:rsid w:val="00522B3C"/>
    <w:rsid w:val="005238B8"/>
    <w:rsid w:val="0052514C"/>
    <w:rsid w:val="005251F8"/>
    <w:rsid w:val="005259F6"/>
    <w:rsid w:val="00525ACC"/>
    <w:rsid w:val="0052636B"/>
    <w:rsid w:val="0052721D"/>
    <w:rsid w:val="0052731E"/>
    <w:rsid w:val="00527692"/>
    <w:rsid w:val="00527D86"/>
    <w:rsid w:val="00530028"/>
    <w:rsid w:val="005305B7"/>
    <w:rsid w:val="005319F0"/>
    <w:rsid w:val="00532A52"/>
    <w:rsid w:val="00532AEF"/>
    <w:rsid w:val="00532E58"/>
    <w:rsid w:val="00532FCB"/>
    <w:rsid w:val="005332DF"/>
    <w:rsid w:val="00533960"/>
    <w:rsid w:val="00534221"/>
    <w:rsid w:val="0053479E"/>
    <w:rsid w:val="00535594"/>
    <w:rsid w:val="00535E89"/>
    <w:rsid w:val="005379CF"/>
    <w:rsid w:val="00541878"/>
    <w:rsid w:val="00542192"/>
    <w:rsid w:val="00542ADF"/>
    <w:rsid w:val="00542BD9"/>
    <w:rsid w:val="005430FE"/>
    <w:rsid w:val="00543F00"/>
    <w:rsid w:val="00544285"/>
    <w:rsid w:val="00544B80"/>
    <w:rsid w:val="00544FFB"/>
    <w:rsid w:val="005456EC"/>
    <w:rsid w:val="00545F52"/>
    <w:rsid w:val="00546F45"/>
    <w:rsid w:val="00550044"/>
    <w:rsid w:val="00550E1E"/>
    <w:rsid w:val="00551393"/>
    <w:rsid w:val="005516A6"/>
    <w:rsid w:val="0055239C"/>
    <w:rsid w:val="005523A0"/>
    <w:rsid w:val="00552C0B"/>
    <w:rsid w:val="005530F8"/>
    <w:rsid w:val="005532C2"/>
    <w:rsid w:val="005537F0"/>
    <w:rsid w:val="005537FD"/>
    <w:rsid w:val="005547BB"/>
    <w:rsid w:val="00554CF4"/>
    <w:rsid w:val="005559EB"/>
    <w:rsid w:val="005561ED"/>
    <w:rsid w:val="005572A6"/>
    <w:rsid w:val="00557457"/>
    <w:rsid w:val="005574EF"/>
    <w:rsid w:val="00557871"/>
    <w:rsid w:val="00557890"/>
    <w:rsid w:val="005578CB"/>
    <w:rsid w:val="00557C56"/>
    <w:rsid w:val="00557D95"/>
    <w:rsid w:val="005602B0"/>
    <w:rsid w:val="0056030D"/>
    <w:rsid w:val="00560C6D"/>
    <w:rsid w:val="00560C99"/>
    <w:rsid w:val="005616AE"/>
    <w:rsid w:val="00561A27"/>
    <w:rsid w:val="00561B33"/>
    <w:rsid w:val="00561F03"/>
    <w:rsid w:val="005627AA"/>
    <w:rsid w:val="00562EC5"/>
    <w:rsid w:val="005631F2"/>
    <w:rsid w:val="00563403"/>
    <w:rsid w:val="00564512"/>
    <w:rsid w:val="005648F2"/>
    <w:rsid w:val="00564A27"/>
    <w:rsid w:val="005654AD"/>
    <w:rsid w:val="005655D9"/>
    <w:rsid w:val="00565ABC"/>
    <w:rsid w:val="0056628F"/>
    <w:rsid w:val="0056635B"/>
    <w:rsid w:val="005665F7"/>
    <w:rsid w:val="0056678D"/>
    <w:rsid w:val="005667B2"/>
    <w:rsid w:val="0056684B"/>
    <w:rsid w:val="00566919"/>
    <w:rsid w:val="00567347"/>
    <w:rsid w:val="0056737B"/>
    <w:rsid w:val="00567B40"/>
    <w:rsid w:val="00570E39"/>
    <w:rsid w:val="00570E5F"/>
    <w:rsid w:val="0057118C"/>
    <w:rsid w:val="00571C39"/>
    <w:rsid w:val="005721B8"/>
    <w:rsid w:val="00572309"/>
    <w:rsid w:val="0057270F"/>
    <w:rsid w:val="00572DDC"/>
    <w:rsid w:val="00572F0D"/>
    <w:rsid w:val="005732D6"/>
    <w:rsid w:val="005735F6"/>
    <w:rsid w:val="00573E95"/>
    <w:rsid w:val="00573EA5"/>
    <w:rsid w:val="00574265"/>
    <w:rsid w:val="00574353"/>
    <w:rsid w:val="00574C50"/>
    <w:rsid w:val="00575226"/>
    <w:rsid w:val="0057522E"/>
    <w:rsid w:val="00575501"/>
    <w:rsid w:val="00575529"/>
    <w:rsid w:val="00575713"/>
    <w:rsid w:val="005758DB"/>
    <w:rsid w:val="0057616E"/>
    <w:rsid w:val="00577846"/>
    <w:rsid w:val="00577EE1"/>
    <w:rsid w:val="00577F1F"/>
    <w:rsid w:val="0058002D"/>
    <w:rsid w:val="00580990"/>
    <w:rsid w:val="00580A86"/>
    <w:rsid w:val="00580CE1"/>
    <w:rsid w:val="0058193D"/>
    <w:rsid w:val="00582145"/>
    <w:rsid w:val="0058338F"/>
    <w:rsid w:val="0058438B"/>
    <w:rsid w:val="00584539"/>
    <w:rsid w:val="005846A2"/>
    <w:rsid w:val="00584890"/>
    <w:rsid w:val="00584D3E"/>
    <w:rsid w:val="00584DC1"/>
    <w:rsid w:val="00585545"/>
    <w:rsid w:val="00585DCB"/>
    <w:rsid w:val="00585E54"/>
    <w:rsid w:val="005862FD"/>
    <w:rsid w:val="005867DC"/>
    <w:rsid w:val="005869B1"/>
    <w:rsid w:val="00586EFB"/>
    <w:rsid w:val="00586FF3"/>
    <w:rsid w:val="00587021"/>
    <w:rsid w:val="005879B7"/>
    <w:rsid w:val="00587ACA"/>
    <w:rsid w:val="00590B5A"/>
    <w:rsid w:val="00590BAB"/>
    <w:rsid w:val="00590D98"/>
    <w:rsid w:val="00591166"/>
    <w:rsid w:val="00592677"/>
    <w:rsid w:val="00593174"/>
    <w:rsid w:val="005933F5"/>
    <w:rsid w:val="005937A2"/>
    <w:rsid w:val="005939C7"/>
    <w:rsid w:val="00595056"/>
    <w:rsid w:val="005952E2"/>
    <w:rsid w:val="005954BB"/>
    <w:rsid w:val="005954D9"/>
    <w:rsid w:val="005958DD"/>
    <w:rsid w:val="00595908"/>
    <w:rsid w:val="005964ED"/>
    <w:rsid w:val="0059688D"/>
    <w:rsid w:val="005969A2"/>
    <w:rsid w:val="00596A19"/>
    <w:rsid w:val="00596C4D"/>
    <w:rsid w:val="005970EB"/>
    <w:rsid w:val="0059711D"/>
    <w:rsid w:val="0059730D"/>
    <w:rsid w:val="0059740F"/>
    <w:rsid w:val="005974D7"/>
    <w:rsid w:val="00597BE1"/>
    <w:rsid w:val="00597C99"/>
    <w:rsid w:val="00597F93"/>
    <w:rsid w:val="005A015F"/>
    <w:rsid w:val="005A06AA"/>
    <w:rsid w:val="005A11AE"/>
    <w:rsid w:val="005A2919"/>
    <w:rsid w:val="005A2B2A"/>
    <w:rsid w:val="005A3400"/>
    <w:rsid w:val="005A3D20"/>
    <w:rsid w:val="005A4D02"/>
    <w:rsid w:val="005A5A53"/>
    <w:rsid w:val="005A5A6B"/>
    <w:rsid w:val="005A6A32"/>
    <w:rsid w:val="005A6E48"/>
    <w:rsid w:val="005A71DC"/>
    <w:rsid w:val="005A77D0"/>
    <w:rsid w:val="005A7EB4"/>
    <w:rsid w:val="005A7F2F"/>
    <w:rsid w:val="005B05CC"/>
    <w:rsid w:val="005B0DFC"/>
    <w:rsid w:val="005B0F7A"/>
    <w:rsid w:val="005B1456"/>
    <w:rsid w:val="005B17EB"/>
    <w:rsid w:val="005B1C11"/>
    <w:rsid w:val="005B33EA"/>
    <w:rsid w:val="005B3516"/>
    <w:rsid w:val="005B359E"/>
    <w:rsid w:val="005B3CF8"/>
    <w:rsid w:val="005B3DE4"/>
    <w:rsid w:val="005B3FAE"/>
    <w:rsid w:val="005B471C"/>
    <w:rsid w:val="005B4A04"/>
    <w:rsid w:val="005B4F55"/>
    <w:rsid w:val="005B58A4"/>
    <w:rsid w:val="005B5EF4"/>
    <w:rsid w:val="005B5FEE"/>
    <w:rsid w:val="005B63CA"/>
    <w:rsid w:val="005B757A"/>
    <w:rsid w:val="005B764D"/>
    <w:rsid w:val="005B78A5"/>
    <w:rsid w:val="005C04BC"/>
    <w:rsid w:val="005C0AF9"/>
    <w:rsid w:val="005C0ED7"/>
    <w:rsid w:val="005C0F72"/>
    <w:rsid w:val="005C0FC2"/>
    <w:rsid w:val="005C1753"/>
    <w:rsid w:val="005C1B08"/>
    <w:rsid w:val="005C1FD1"/>
    <w:rsid w:val="005C20CD"/>
    <w:rsid w:val="005C2474"/>
    <w:rsid w:val="005C282E"/>
    <w:rsid w:val="005C2A58"/>
    <w:rsid w:val="005C36E4"/>
    <w:rsid w:val="005C4268"/>
    <w:rsid w:val="005C4463"/>
    <w:rsid w:val="005C454A"/>
    <w:rsid w:val="005C46F0"/>
    <w:rsid w:val="005C5BAF"/>
    <w:rsid w:val="005C648F"/>
    <w:rsid w:val="005C6C06"/>
    <w:rsid w:val="005C6ED9"/>
    <w:rsid w:val="005C7027"/>
    <w:rsid w:val="005C7137"/>
    <w:rsid w:val="005C781B"/>
    <w:rsid w:val="005C7856"/>
    <w:rsid w:val="005C7A24"/>
    <w:rsid w:val="005C7B75"/>
    <w:rsid w:val="005C7E8F"/>
    <w:rsid w:val="005C7FAF"/>
    <w:rsid w:val="005D0B8A"/>
    <w:rsid w:val="005D0C9F"/>
    <w:rsid w:val="005D1EE7"/>
    <w:rsid w:val="005D2276"/>
    <w:rsid w:val="005D25DB"/>
    <w:rsid w:val="005D319D"/>
    <w:rsid w:val="005D359E"/>
    <w:rsid w:val="005D3A23"/>
    <w:rsid w:val="005D3C99"/>
    <w:rsid w:val="005D483F"/>
    <w:rsid w:val="005D4AE9"/>
    <w:rsid w:val="005D4D9E"/>
    <w:rsid w:val="005D53C8"/>
    <w:rsid w:val="005D56C1"/>
    <w:rsid w:val="005D595F"/>
    <w:rsid w:val="005D68FD"/>
    <w:rsid w:val="005D6CC0"/>
    <w:rsid w:val="005D70E2"/>
    <w:rsid w:val="005D74F6"/>
    <w:rsid w:val="005D7597"/>
    <w:rsid w:val="005E0040"/>
    <w:rsid w:val="005E04B9"/>
    <w:rsid w:val="005E065F"/>
    <w:rsid w:val="005E0C7A"/>
    <w:rsid w:val="005E1183"/>
    <w:rsid w:val="005E1525"/>
    <w:rsid w:val="005E1638"/>
    <w:rsid w:val="005E1952"/>
    <w:rsid w:val="005E1971"/>
    <w:rsid w:val="005E2011"/>
    <w:rsid w:val="005E206C"/>
    <w:rsid w:val="005E22E5"/>
    <w:rsid w:val="005E23D2"/>
    <w:rsid w:val="005E2F42"/>
    <w:rsid w:val="005E3085"/>
    <w:rsid w:val="005E44ED"/>
    <w:rsid w:val="005E451A"/>
    <w:rsid w:val="005E529A"/>
    <w:rsid w:val="005E5564"/>
    <w:rsid w:val="005E58F6"/>
    <w:rsid w:val="005E6351"/>
    <w:rsid w:val="005E709B"/>
    <w:rsid w:val="005F001E"/>
    <w:rsid w:val="005F00EB"/>
    <w:rsid w:val="005F0341"/>
    <w:rsid w:val="005F0634"/>
    <w:rsid w:val="005F0649"/>
    <w:rsid w:val="005F0D0F"/>
    <w:rsid w:val="005F1079"/>
    <w:rsid w:val="005F13E5"/>
    <w:rsid w:val="005F144B"/>
    <w:rsid w:val="005F147F"/>
    <w:rsid w:val="005F1778"/>
    <w:rsid w:val="005F17D0"/>
    <w:rsid w:val="005F1894"/>
    <w:rsid w:val="005F1CCF"/>
    <w:rsid w:val="005F22AB"/>
    <w:rsid w:val="005F3A76"/>
    <w:rsid w:val="005F4386"/>
    <w:rsid w:val="005F4DE0"/>
    <w:rsid w:val="005F5015"/>
    <w:rsid w:val="005F5699"/>
    <w:rsid w:val="005F5818"/>
    <w:rsid w:val="005F591B"/>
    <w:rsid w:val="005F61E0"/>
    <w:rsid w:val="005F678A"/>
    <w:rsid w:val="005F6C4A"/>
    <w:rsid w:val="005F6CE3"/>
    <w:rsid w:val="005F6D8D"/>
    <w:rsid w:val="005F7025"/>
    <w:rsid w:val="005F70D0"/>
    <w:rsid w:val="005F74D2"/>
    <w:rsid w:val="005F7F98"/>
    <w:rsid w:val="00600190"/>
    <w:rsid w:val="006006D8"/>
    <w:rsid w:val="00601514"/>
    <w:rsid w:val="00601703"/>
    <w:rsid w:val="0060179B"/>
    <w:rsid w:val="00601849"/>
    <w:rsid w:val="0060185A"/>
    <w:rsid w:val="006018B4"/>
    <w:rsid w:val="006019E3"/>
    <w:rsid w:val="00602248"/>
    <w:rsid w:val="006025BD"/>
    <w:rsid w:val="00602858"/>
    <w:rsid w:val="006028D4"/>
    <w:rsid w:val="00602F98"/>
    <w:rsid w:val="00603AB0"/>
    <w:rsid w:val="00604544"/>
    <w:rsid w:val="006046D1"/>
    <w:rsid w:val="0060470C"/>
    <w:rsid w:val="00604916"/>
    <w:rsid w:val="0060499A"/>
    <w:rsid w:val="00605D95"/>
    <w:rsid w:val="006067B5"/>
    <w:rsid w:val="0060735E"/>
    <w:rsid w:val="0060770F"/>
    <w:rsid w:val="0060775D"/>
    <w:rsid w:val="00607A66"/>
    <w:rsid w:val="00607CCB"/>
    <w:rsid w:val="00607DE3"/>
    <w:rsid w:val="00607E37"/>
    <w:rsid w:val="00610147"/>
    <w:rsid w:val="00610C35"/>
    <w:rsid w:val="00610D4A"/>
    <w:rsid w:val="006113D8"/>
    <w:rsid w:val="00611453"/>
    <w:rsid w:val="00611920"/>
    <w:rsid w:val="00611E04"/>
    <w:rsid w:val="0061272A"/>
    <w:rsid w:val="00612CA3"/>
    <w:rsid w:val="0061314C"/>
    <w:rsid w:val="006131E1"/>
    <w:rsid w:val="006134F7"/>
    <w:rsid w:val="00613C34"/>
    <w:rsid w:val="006140BA"/>
    <w:rsid w:val="006140DD"/>
    <w:rsid w:val="006152BB"/>
    <w:rsid w:val="006152DF"/>
    <w:rsid w:val="0061554F"/>
    <w:rsid w:val="00615CFA"/>
    <w:rsid w:val="00615E3E"/>
    <w:rsid w:val="0061749D"/>
    <w:rsid w:val="006177BD"/>
    <w:rsid w:val="00617D2F"/>
    <w:rsid w:val="00617D73"/>
    <w:rsid w:val="00621721"/>
    <w:rsid w:val="00621D23"/>
    <w:rsid w:val="0062211D"/>
    <w:rsid w:val="00622329"/>
    <w:rsid w:val="00622D6B"/>
    <w:rsid w:val="00623770"/>
    <w:rsid w:val="00623AC2"/>
    <w:rsid w:val="00623E07"/>
    <w:rsid w:val="00624A5F"/>
    <w:rsid w:val="00624F08"/>
    <w:rsid w:val="00625B48"/>
    <w:rsid w:val="00626439"/>
    <w:rsid w:val="00626534"/>
    <w:rsid w:val="00626685"/>
    <w:rsid w:val="0062700A"/>
    <w:rsid w:val="0062742B"/>
    <w:rsid w:val="006276A8"/>
    <w:rsid w:val="00627737"/>
    <w:rsid w:val="0063050C"/>
    <w:rsid w:val="006306C6"/>
    <w:rsid w:val="0063090E"/>
    <w:rsid w:val="00631479"/>
    <w:rsid w:val="006317E3"/>
    <w:rsid w:val="00631C16"/>
    <w:rsid w:val="006322B1"/>
    <w:rsid w:val="00632EC0"/>
    <w:rsid w:val="00633090"/>
    <w:rsid w:val="0063311C"/>
    <w:rsid w:val="00633456"/>
    <w:rsid w:val="00633C67"/>
    <w:rsid w:val="00633D09"/>
    <w:rsid w:val="00634139"/>
    <w:rsid w:val="00634CD7"/>
    <w:rsid w:val="00635829"/>
    <w:rsid w:val="0063614A"/>
    <w:rsid w:val="006368A4"/>
    <w:rsid w:val="00636C9E"/>
    <w:rsid w:val="00636E83"/>
    <w:rsid w:val="00637470"/>
    <w:rsid w:val="00637A97"/>
    <w:rsid w:val="006408A7"/>
    <w:rsid w:val="00640CFF"/>
    <w:rsid w:val="00641BC5"/>
    <w:rsid w:val="00641E50"/>
    <w:rsid w:val="006425D0"/>
    <w:rsid w:val="0064280C"/>
    <w:rsid w:val="00642DA3"/>
    <w:rsid w:val="006432AB"/>
    <w:rsid w:val="0064368B"/>
    <w:rsid w:val="00644147"/>
    <w:rsid w:val="00644219"/>
    <w:rsid w:val="0064438B"/>
    <w:rsid w:val="006443AB"/>
    <w:rsid w:val="006443F3"/>
    <w:rsid w:val="006447F8"/>
    <w:rsid w:val="00645211"/>
    <w:rsid w:val="00645410"/>
    <w:rsid w:val="006468AE"/>
    <w:rsid w:val="00647BF3"/>
    <w:rsid w:val="00650AEA"/>
    <w:rsid w:val="00651016"/>
    <w:rsid w:val="006510F5"/>
    <w:rsid w:val="006510FD"/>
    <w:rsid w:val="00651228"/>
    <w:rsid w:val="0065132A"/>
    <w:rsid w:val="00651BA7"/>
    <w:rsid w:val="00651D3D"/>
    <w:rsid w:val="0065217D"/>
    <w:rsid w:val="006523CB"/>
    <w:rsid w:val="00652710"/>
    <w:rsid w:val="00652841"/>
    <w:rsid w:val="00652999"/>
    <w:rsid w:val="00653309"/>
    <w:rsid w:val="00653706"/>
    <w:rsid w:val="00654480"/>
    <w:rsid w:val="00655E80"/>
    <w:rsid w:val="006560FA"/>
    <w:rsid w:val="006567D3"/>
    <w:rsid w:val="006569DA"/>
    <w:rsid w:val="0065732E"/>
    <w:rsid w:val="00657396"/>
    <w:rsid w:val="006575DB"/>
    <w:rsid w:val="00657746"/>
    <w:rsid w:val="00657891"/>
    <w:rsid w:val="00657BF6"/>
    <w:rsid w:val="00657D96"/>
    <w:rsid w:val="0066039A"/>
    <w:rsid w:val="0066076A"/>
    <w:rsid w:val="006609F4"/>
    <w:rsid w:val="0066127E"/>
    <w:rsid w:val="006617CF"/>
    <w:rsid w:val="006619CA"/>
    <w:rsid w:val="00661CC6"/>
    <w:rsid w:val="00662352"/>
    <w:rsid w:val="00662941"/>
    <w:rsid w:val="00662FCC"/>
    <w:rsid w:val="00663091"/>
    <w:rsid w:val="00663158"/>
    <w:rsid w:val="00663526"/>
    <w:rsid w:val="006635F0"/>
    <w:rsid w:val="00663833"/>
    <w:rsid w:val="00663A69"/>
    <w:rsid w:val="00664685"/>
    <w:rsid w:val="006648A5"/>
    <w:rsid w:val="006649AB"/>
    <w:rsid w:val="00664E0D"/>
    <w:rsid w:val="0066542A"/>
    <w:rsid w:val="00665FF2"/>
    <w:rsid w:val="00666319"/>
    <w:rsid w:val="00666BAE"/>
    <w:rsid w:val="006674D0"/>
    <w:rsid w:val="006677D9"/>
    <w:rsid w:val="00667904"/>
    <w:rsid w:val="00667E3F"/>
    <w:rsid w:val="00670658"/>
    <w:rsid w:val="00670989"/>
    <w:rsid w:val="00670E93"/>
    <w:rsid w:val="00671502"/>
    <w:rsid w:val="00671A5E"/>
    <w:rsid w:val="00672350"/>
    <w:rsid w:val="00672354"/>
    <w:rsid w:val="00672635"/>
    <w:rsid w:val="00672656"/>
    <w:rsid w:val="0067271F"/>
    <w:rsid w:val="00672736"/>
    <w:rsid w:val="0067274D"/>
    <w:rsid w:val="0067281C"/>
    <w:rsid w:val="00672BBA"/>
    <w:rsid w:val="00672CCC"/>
    <w:rsid w:val="00672DBC"/>
    <w:rsid w:val="006735D0"/>
    <w:rsid w:val="00673A62"/>
    <w:rsid w:val="00673F00"/>
    <w:rsid w:val="0067437C"/>
    <w:rsid w:val="00674A38"/>
    <w:rsid w:val="00674CEE"/>
    <w:rsid w:val="006757AA"/>
    <w:rsid w:val="00675E43"/>
    <w:rsid w:val="006764C3"/>
    <w:rsid w:val="00676A4A"/>
    <w:rsid w:val="00676F3E"/>
    <w:rsid w:val="00677082"/>
    <w:rsid w:val="0067753A"/>
    <w:rsid w:val="006777EF"/>
    <w:rsid w:val="00677D5E"/>
    <w:rsid w:val="006803E5"/>
    <w:rsid w:val="006808DF"/>
    <w:rsid w:val="00681045"/>
    <w:rsid w:val="00681333"/>
    <w:rsid w:val="00681E21"/>
    <w:rsid w:val="00682736"/>
    <w:rsid w:val="00683D2F"/>
    <w:rsid w:val="00683FD3"/>
    <w:rsid w:val="0068413A"/>
    <w:rsid w:val="006842D8"/>
    <w:rsid w:val="0068512F"/>
    <w:rsid w:val="00685390"/>
    <w:rsid w:val="006853BC"/>
    <w:rsid w:val="00685510"/>
    <w:rsid w:val="00686066"/>
    <w:rsid w:val="006860E8"/>
    <w:rsid w:val="006878A7"/>
    <w:rsid w:val="006878D6"/>
    <w:rsid w:val="00687C0E"/>
    <w:rsid w:val="00687E0A"/>
    <w:rsid w:val="006907C7"/>
    <w:rsid w:val="0069109B"/>
    <w:rsid w:val="00691634"/>
    <w:rsid w:val="00691F0C"/>
    <w:rsid w:val="00692163"/>
    <w:rsid w:val="0069227C"/>
    <w:rsid w:val="00692821"/>
    <w:rsid w:val="00692CF6"/>
    <w:rsid w:val="00692CFE"/>
    <w:rsid w:val="00692F13"/>
    <w:rsid w:val="00692F85"/>
    <w:rsid w:val="00693455"/>
    <w:rsid w:val="00693FEC"/>
    <w:rsid w:val="00694105"/>
    <w:rsid w:val="00695288"/>
    <w:rsid w:val="006960E3"/>
    <w:rsid w:val="00696AF1"/>
    <w:rsid w:val="0069741E"/>
    <w:rsid w:val="00697A54"/>
    <w:rsid w:val="006A0061"/>
    <w:rsid w:val="006A07B1"/>
    <w:rsid w:val="006A1451"/>
    <w:rsid w:val="006A1C50"/>
    <w:rsid w:val="006A2997"/>
    <w:rsid w:val="006A2A93"/>
    <w:rsid w:val="006A3B87"/>
    <w:rsid w:val="006A3CBE"/>
    <w:rsid w:val="006A3D05"/>
    <w:rsid w:val="006A43D7"/>
    <w:rsid w:val="006A4490"/>
    <w:rsid w:val="006A4757"/>
    <w:rsid w:val="006A4DFF"/>
    <w:rsid w:val="006A5AC7"/>
    <w:rsid w:val="006A5B83"/>
    <w:rsid w:val="006A5CC3"/>
    <w:rsid w:val="006A5CDD"/>
    <w:rsid w:val="006A5DA1"/>
    <w:rsid w:val="006A601C"/>
    <w:rsid w:val="006A7089"/>
    <w:rsid w:val="006A7280"/>
    <w:rsid w:val="006A738A"/>
    <w:rsid w:val="006A798C"/>
    <w:rsid w:val="006B0015"/>
    <w:rsid w:val="006B02FE"/>
    <w:rsid w:val="006B068A"/>
    <w:rsid w:val="006B133D"/>
    <w:rsid w:val="006B153A"/>
    <w:rsid w:val="006B1691"/>
    <w:rsid w:val="006B16C0"/>
    <w:rsid w:val="006B188B"/>
    <w:rsid w:val="006B19D7"/>
    <w:rsid w:val="006B1FB7"/>
    <w:rsid w:val="006B326B"/>
    <w:rsid w:val="006B36A4"/>
    <w:rsid w:val="006B36CE"/>
    <w:rsid w:val="006B40D7"/>
    <w:rsid w:val="006B4E62"/>
    <w:rsid w:val="006B4FD9"/>
    <w:rsid w:val="006B50D0"/>
    <w:rsid w:val="006B59B5"/>
    <w:rsid w:val="006B5BAD"/>
    <w:rsid w:val="006B6AD3"/>
    <w:rsid w:val="006B716C"/>
    <w:rsid w:val="006B768B"/>
    <w:rsid w:val="006B7901"/>
    <w:rsid w:val="006B7A10"/>
    <w:rsid w:val="006B7E22"/>
    <w:rsid w:val="006B7FF1"/>
    <w:rsid w:val="006C06B8"/>
    <w:rsid w:val="006C20CE"/>
    <w:rsid w:val="006C220B"/>
    <w:rsid w:val="006C2788"/>
    <w:rsid w:val="006C2AD3"/>
    <w:rsid w:val="006C2FEF"/>
    <w:rsid w:val="006C3170"/>
    <w:rsid w:val="006C31DD"/>
    <w:rsid w:val="006C327E"/>
    <w:rsid w:val="006C3B64"/>
    <w:rsid w:val="006C45B9"/>
    <w:rsid w:val="006C47C4"/>
    <w:rsid w:val="006C4E57"/>
    <w:rsid w:val="006C5C28"/>
    <w:rsid w:val="006C5F54"/>
    <w:rsid w:val="006C626B"/>
    <w:rsid w:val="006C6B43"/>
    <w:rsid w:val="006C6EE3"/>
    <w:rsid w:val="006C6FA4"/>
    <w:rsid w:val="006C6FA8"/>
    <w:rsid w:val="006C7174"/>
    <w:rsid w:val="006C7D59"/>
    <w:rsid w:val="006D072E"/>
    <w:rsid w:val="006D0A69"/>
    <w:rsid w:val="006D0E57"/>
    <w:rsid w:val="006D1666"/>
    <w:rsid w:val="006D1682"/>
    <w:rsid w:val="006D17F6"/>
    <w:rsid w:val="006D1A43"/>
    <w:rsid w:val="006D1BDC"/>
    <w:rsid w:val="006D1DC7"/>
    <w:rsid w:val="006D2515"/>
    <w:rsid w:val="006D2CEF"/>
    <w:rsid w:val="006D2D82"/>
    <w:rsid w:val="006D2F77"/>
    <w:rsid w:val="006D2FDB"/>
    <w:rsid w:val="006D310F"/>
    <w:rsid w:val="006D32BC"/>
    <w:rsid w:val="006D39FD"/>
    <w:rsid w:val="006D4677"/>
    <w:rsid w:val="006D5129"/>
    <w:rsid w:val="006D549D"/>
    <w:rsid w:val="006D571A"/>
    <w:rsid w:val="006D5787"/>
    <w:rsid w:val="006D5DDD"/>
    <w:rsid w:val="006D6301"/>
    <w:rsid w:val="006D66DC"/>
    <w:rsid w:val="006D692C"/>
    <w:rsid w:val="006D6B64"/>
    <w:rsid w:val="006D6B9F"/>
    <w:rsid w:val="006D6BBD"/>
    <w:rsid w:val="006D6EFE"/>
    <w:rsid w:val="006D6F05"/>
    <w:rsid w:val="006D76E7"/>
    <w:rsid w:val="006E1033"/>
    <w:rsid w:val="006E1915"/>
    <w:rsid w:val="006E19EC"/>
    <w:rsid w:val="006E1A62"/>
    <w:rsid w:val="006E1B91"/>
    <w:rsid w:val="006E2B66"/>
    <w:rsid w:val="006E2C3C"/>
    <w:rsid w:val="006E3765"/>
    <w:rsid w:val="006E3F98"/>
    <w:rsid w:val="006E469D"/>
    <w:rsid w:val="006E46CD"/>
    <w:rsid w:val="006E47E0"/>
    <w:rsid w:val="006E4C48"/>
    <w:rsid w:val="006E512A"/>
    <w:rsid w:val="006E51FC"/>
    <w:rsid w:val="006E5404"/>
    <w:rsid w:val="006E5888"/>
    <w:rsid w:val="006E5A88"/>
    <w:rsid w:val="006E6596"/>
    <w:rsid w:val="006E6C10"/>
    <w:rsid w:val="006E6F88"/>
    <w:rsid w:val="006E7B5B"/>
    <w:rsid w:val="006F01EE"/>
    <w:rsid w:val="006F089F"/>
    <w:rsid w:val="006F110C"/>
    <w:rsid w:val="006F1A02"/>
    <w:rsid w:val="006F1DD9"/>
    <w:rsid w:val="006F1EAA"/>
    <w:rsid w:val="006F28A9"/>
    <w:rsid w:val="006F29E6"/>
    <w:rsid w:val="006F30A2"/>
    <w:rsid w:val="006F315E"/>
    <w:rsid w:val="006F45A7"/>
    <w:rsid w:val="006F5A1B"/>
    <w:rsid w:val="006F68F0"/>
    <w:rsid w:val="006F6FD1"/>
    <w:rsid w:val="006F70F0"/>
    <w:rsid w:val="006F754C"/>
    <w:rsid w:val="006F7C99"/>
    <w:rsid w:val="006F7D39"/>
    <w:rsid w:val="007001E6"/>
    <w:rsid w:val="00700318"/>
    <w:rsid w:val="00700706"/>
    <w:rsid w:val="00700C22"/>
    <w:rsid w:val="00700E45"/>
    <w:rsid w:val="00701978"/>
    <w:rsid w:val="007019F5"/>
    <w:rsid w:val="00701E20"/>
    <w:rsid w:val="00701F0E"/>
    <w:rsid w:val="00702CE0"/>
    <w:rsid w:val="00702EF6"/>
    <w:rsid w:val="00703A64"/>
    <w:rsid w:val="00703B30"/>
    <w:rsid w:val="00703C02"/>
    <w:rsid w:val="00703D34"/>
    <w:rsid w:val="00704704"/>
    <w:rsid w:val="00704B3D"/>
    <w:rsid w:val="00705495"/>
    <w:rsid w:val="00705F5F"/>
    <w:rsid w:val="007060DB"/>
    <w:rsid w:val="00706CE9"/>
    <w:rsid w:val="00706E52"/>
    <w:rsid w:val="00707446"/>
    <w:rsid w:val="0070778A"/>
    <w:rsid w:val="00707C82"/>
    <w:rsid w:val="00707DA8"/>
    <w:rsid w:val="00710A2F"/>
    <w:rsid w:val="00710B5C"/>
    <w:rsid w:val="00711F70"/>
    <w:rsid w:val="007123A8"/>
    <w:rsid w:val="007123DD"/>
    <w:rsid w:val="00712568"/>
    <w:rsid w:val="0071298F"/>
    <w:rsid w:val="00713481"/>
    <w:rsid w:val="00713838"/>
    <w:rsid w:val="00714264"/>
    <w:rsid w:val="00714515"/>
    <w:rsid w:val="007146E8"/>
    <w:rsid w:val="00714DD2"/>
    <w:rsid w:val="00715774"/>
    <w:rsid w:val="00715BE9"/>
    <w:rsid w:val="00715E35"/>
    <w:rsid w:val="007163C0"/>
    <w:rsid w:val="0071707B"/>
    <w:rsid w:val="007170F4"/>
    <w:rsid w:val="007171CF"/>
    <w:rsid w:val="007177A5"/>
    <w:rsid w:val="00717829"/>
    <w:rsid w:val="007178C1"/>
    <w:rsid w:val="00717AFB"/>
    <w:rsid w:val="00717F85"/>
    <w:rsid w:val="00721511"/>
    <w:rsid w:val="00721BC7"/>
    <w:rsid w:val="00722A11"/>
    <w:rsid w:val="00722E57"/>
    <w:rsid w:val="00723BF1"/>
    <w:rsid w:val="00723CD3"/>
    <w:rsid w:val="00723E8B"/>
    <w:rsid w:val="007248CB"/>
    <w:rsid w:val="0072591F"/>
    <w:rsid w:val="007260A5"/>
    <w:rsid w:val="007262B3"/>
    <w:rsid w:val="00726740"/>
    <w:rsid w:val="00726ADA"/>
    <w:rsid w:val="00727B6C"/>
    <w:rsid w:val="00727C9C"/>
    <w:rsid w:val="0073026E"/>
    <w:rsid w:val="007303B6"/>
    <w:rsid w:val="00731E28"/>
    <w:rsid w:val="00732A42"/>
    <w:rsid w:val="00732AB7"/>
    <w:rsid w:val="00732AC1"/>
    <w:rsid w:val="0073322F"/>
    <w:rsid w:val="0073334F"/>
    <w:rsid w:val="007336AF"/>
    <w:rsid w:val="00733863"/>
    <w:rsid w:val="00733C65"/>
    <w:rsid w:val="00733D81"/>
    <w:rsid w:val="00734A3F"/>
    <w:rsid w:val="007351A8"/>
    <w:rsid w:val="007353CC"/>
    <w:rsid w:val="0073551D"/>
    <w:rsid w:val="00735D09"/>
    <w:rsid w:val="007363AE"/>
    <w:rsid w:val="0073673B"/>
    <w:rsid w:val="00736BA9"/>
    <w:rsid w:val="00736E90"/>
    <w:rsid w:val="007371F8"/>
    <w:rsid w:val="00737881"/>
    <w:rsid w:val="00737973"/>
    <w:rsid w:val="007379DE"/>
    <w:rsid w:val="007403D7"/>
    <w:rsid w:val="00740674"/>
    <w:rsid w:val="00741090"/>
    <w:rsid w:val="00741C3D"/>
    <w:rsid w:val="00742151"/>
    <w:rsid w:val="00742552"/>
    <w:rsid w:val="00742EE9"/>
    <w:rsid w:val="00743B40"/>
    <w:rsid w:val="00743C56"/>
    <w:rsid w:val="007445B0"/>
    <w:rsid w:val="00744771"/>
    <w:rsid w:val="0074477E"/>
    <w:rsid w:val="007456E1"/>
    <w:rsid w:val="007464A3"/>
    <w:rsid w:val="00746FBB"/>
    <w:rsid w:val="00747287"/>
    <w:rsid w:val="007473D8"/>
    <w:rsid w:val="00747BD4"/>
    <w:rsid w:val="00747C78"/>
    <w:rsid w:val="00747DFF"/>
    <w:rsid w:val="00750534"/>
    <w:rsid w:val="00750663"/>
    <w:rsid w:val="00750879"/>
    <w:rsid w:val="00751043"/>
    <w:rsid w:val="0075150B"/>
    <w:rsid w:val="00751568"/>
    <w:rsid w:val="0075175E"/>
    <w:rsid w:val="0075178C"/>
    <w:rsid w:val="00751CF2"/>
    <w:rsid w:val="00752118"/>
    <w:rsid w:val="00752B89"/>
    <w:rsid w:val="00752F64"/>
    <w:rsid w:val="00753314"/>
    <w:rsid w:val="0075367D"/>
    <w:rsid w:val="00753BBC"/>
    <w:rsid w:val="00753C20"/>
    <w:rsid w:val="00754104"/>
    <w:rsid w:val="00754365"/>
    <w:rsid w:val="0075466F"/>
    <w:rsid w:val="007559BF"/>
    <w:rsid w:val="00755F0D"/>
    <w:rsid w:val="00755F4B"/>
    <w:rsid w:val="0075609B"/>
    <w:rsid w:val="007564F6"/>
    <w:rsid w:val="0075657B"/>
    <w:rsid w:val="00756AA9"/>
    <w:rsid w:val="00756EBB"/>
    <w:rsid w:val="007571D4"/>
    <w:rsid w:val="00757535"/>
    <w:rsid w:val="007577E9"/>
    <w:rsid w:val="00757C00"/>
    <w:rsid w:val="00760166"/>
    <w:rsid w:val="0076028E"/>
    <w:rsid w:val="007602CA"/>
    <w:rsid w:val="00760923"/>
    <w:rsid w:val="007614EC"/>
    <w:rsid w:val="0076183E"/>
    <w:rsid w:val="00761C2E"/>
    <w:rsid w:val="00761FDE"/>
    <w:rsid w:val="007624A2"/>
    <w:rsid w:val="00762E64"/>
    <w:rsid w:val="00763AE1"/>
    <w:rsid w:val="00763C0C"/>
    <w:rsid w:val="007642E5"/>
    <w:rsid w:val="007645F9"/>
    <w:rsid w:val="00764B4D"/>
    <w:rsid w:val="00764BD7"/>
    <w:rsid w:val="00764BE9"/>
    <w:rsid w:val="00764DD5"/>
    <w:rsid w:val="00765258"/>
    <w:rsid w:val="00765302"/>
    <w:rsid w:val="00765A4F"/>
    <w:rsid w:val="00765E84"/>
    <w:rsid w:val="007666A8"/>
    <w:rsid w:val="00766787"/>
    <w:rsid w:val="007668C5"/>
    <w:rsid w:val="00766D57"/>
    <w:rsid w:val="007674FA"/>
    <w:rsid w:val="0077026A"/>
    <w:rsid w:val="00770717"/>
    <w:rsid w:val="00770A37"/>
    <w:rsid w:val="00770AA1"/>
    <w:rsid w:val="00770B89"/>
    <w:rsid w:val="00770B94"/>
    <w:rsid w:val="007714DE"/>
    <w:rsid w:val="007717E2"/>
    <w:rsid w:val="00771932"/>
    <w:rsid w:val="007723A7"/>
    <w:rsid w:val="00772911"/>
    <w:rsid w:val="007736D5"/>
    <w:rsid w:val="00773711"/>
    <w:rsid w:val="007739CB"/>
    <w:rsid w:val="00773F9A"/>
    <w:rsid w:val="00774895"/>
    <w:rsid w:val="007751BC"/>
    <w:rsid w:val="007753B4"/>
    <w:rsid w:val="0077582D"/>
    <w:rsid w:val="0077597D"/>
    <w:rsid w:val="00776091"/>
    <w:rsid w:val="007760DA"/>
    <w:rsid w:val="00776C9C"/>
    <w:rsid w:val="00776EDF"/>
    <w:rsid w:val="007770AA"/>
    <w:rsid w:val="007770ED"/>
    <w:rsid w:val="00777DDF"/>
    <w:rsid w:val="00780009"/>
    <w:rsid w:val="00780232"/>
    <w:rsid w:val="00780586"/>
    <w:rsid w:val="007808CB"/>
    <w:rsid w:val="00781342"/>
    <w:rsid w:val="00781862"/>
    <w:rsid w:val="00781905"/>
    <w:rsid w:val="0078197F"/>
    <w:rsid w:val="00782955"/>
    <w:rsid w:val="007831A5"/>
    <w:rsid w:val="00783FFB"/>
    <w:rsid w:val="0078462A"/>
    <w:rsid w:val="00784A1B"/>
    <w:rsid w:val="00784DA0"/>
    <w:rsid w:val="00786F9E"/>
    <w:rsid w:val="00787257"/>
    <w:rsid w:val="00787A3C"/>
    <w:rsid w:val="00787CFB"/>
    <w:rsid w:val="0079099E"/>
    <w:rsid w:val="00790B17"/>
    <w:rsid w:val="00791086"/>
    <w:rsid w:val="007920E0"/>
    <w:rsid w:val="007925BA"/>
    <w:rsid w:val="007926DA"/>
    <w:rsid w:val="007927A6"/>
    <w:rsid w:val="00793355"/>
    <w:rsid w:val="0079357C"/>
    <w:rsid w:val="00794310"/>
    <w:rsid w:val="00794E80"/>
    <w:rsid w:val="00794F1D"/>
    <w:rsid w:val="00795FBE"/>
    <w:rsid w:val="00796301"/>
    <w:rsid w:val="00796DDF"/>
    <w:rsid w:val="007972E9"/>
    <w:rsid w:val="007977AF"/>
    <w:rsid w:val="007A0564"/>
    <w:rsid w:val="007A08AB"/>
    <w:rsid w:val="007A11C7"/>
    <w:rsid w:val="007A12BD"/>
    <w:rsid w:val="007A2E49"/>
    <w:rsid w:val="007A3525"/>
    <w:rsid w:val="007A4040"/>
    <w:rsid w:val="007A40E0"/>
    <w:rsid w:val="007A40E4"/>
    <w:rsid w:val="007A418B"/>
    <w:rsid w:val="007A48B4"/>
    <w:rsid w:val="007A5167"/>
    <w:rsid w:val="007A5ECA"/>
    <w:rsid w:val="007A61C4"/>
    <w:rsid w:val="007A6383"/>
    <w:rsid w:val="007A63DD"/>
    <w:rsid w:val="007A64E8"/>
    <w:rsid w:val="007A6600"/>
    <w:rsid w:val="007A7163"/>
    <w:rsid w:val="007A73B0"/>
    <w:rsid w:val="007A748A"/>
    <w:rsid w:val="007A7A85"/>
    <w:rsid w:val="007A7B65"/>
    <w:rsid w:val="007B007A"/>
    <w:rsid w:val="007B061C"/>
    <w:rsid w:val="007B0776"/>
    <w:rsid w:val="007B07D0"/>
    <w:rsid w:val="007B1171"/>
    <w:rsid w:val="007B1ADE"/>
    <w:rsid w:val="007B26A9"/>
    <w:rsid w:val="007B27DC"/>
    <w:rsid w:val="007B28AB"/>
    <w:rsid w:val="007B3BB4"/>
    <w:rsid w:val="007B4DD5"/>
    <w:rsid w:val="007B5180"/>
    <w:rsid w:val="007B51D8"/>
    <w:rsid w:val="007B56C7"/>
    <w:rsid w:val="007B6CD2"/>
    <w:rsid w:val="007B7A4F"/>
    <w:rsid w:val="007B7AB6"/>
    <w:rsid w:val="007C03B2"/>
    <w:rsid w:val="007C042B"/>
    <w:rsid w:val="007C077B"/>
    <w:rsid w:val="007C16C3"/>
    <w:rsid w:val="007C1CB0"/>
    <w:rsid w:val="007C1D2E"/>
    <w:rsid w:val="007C1FF8"/>
    <w:rsid w:val="007C20CB"/>
    <w:rsid w:val="007C2255"/>
    <w:rsid w:val="007C2E71"/>
    <w:rsid w:val="007C3061"/>
    <w:rsid w:val="007C35CB"/>
    <w:rsid w:val="007C49E4"/>
    <w:rsid w:val="007C4A01"/>
    <w:rsid w:val="007C6772"/>
    <w:rsid w:val="007C687C"/>
    <w:rsid w:val="007C6A99"/>
    <w:rsid w:val="007C6E05"/>
    <w:rsid w:val="007C719D"/>
    <w:rsid w:val="007C7B21"/>
    <w:rsid w:val="007D0452"/>
    <w:rsid w:val="007D045B"/>
    <w:rsid w:val="007D0490"/>
    <w:rsid w:val="007D04E4"/>
    <w:rsid w:val="007D0908"/>
    <w:rsid w:val="007D0AA5"/>
    <w:rsid w:val="007D0E28"/>
    <w:rsid w:val="007D2021"/>
    <w:rsid w:val="007D2321"/>
    <w:rsid w:val="007D41EA"/>
    <w:rsid w:val="007D491D"/>
    <w:rsid w:val="007D4FDE"/>
    <w:rsid w:val="007D5BE3"/>
    <w:rsid w:val="007D5DC5"/>
    <w:rsid w:val="007D6202"/>
    <w:rsid w:val="007D6B83"/>
    <w:rsid w:val="007D6C8D"/>
    <w:rsid w:val="007D6CB3"/>
    <w:rsid w:val="007D6D05"/>
    <w:rsid w:val="007D715B"/>
    <w:rsid w:val="007D7519"/>
    <w:rsid w:val="007D7701"/>
    <w:rsid w:val="007E0CF0"/>
    <w:rsid w:val="007E0D00"/>
    <w:rsid w:val="007E0EFE"/>
    <w:rsid w:val="007E146C"/>
    <w:rsid w:val="007E207B"/>
    <w:rsid w:val="007E333E"/>
    <w:rsid w:val="007E36E2"/>
    <w:rsid w:val="007E5203"/>
    <w:rsid w:val="007E5338"/>
    <w:rsid w:val="007E53BC"/>
    <w:rsid w:val="007E5A4A"/>
    <w:rsid w:val="007E5EE9"/>
    <w:rsid w:val="007E63C4"/>
    <w:rsid w:val="007E6766"/>
    <w:rsid w:val="007E6C3F"/>
    <w:rsid w:val="007E6D13"/>
    <w:rsid w:val="007E6EC3"/>
    <w:rsid w:val="007E71C4"/>
    <w:rsid w:val="007F1D16"/>
    <w:rsid w:val="007F2692"/>
    <w:rsid w:val="007F2712"/>
    <w:rsid w:val="007F2F47"/>
    <w:rsid w:val="007F35D0"/>
    <w:rsid w:val="007F3F44"/>
    <w:rsid w:val="007F4472"/>
    <w:rsid w:val="007F459E"/>
    <w:rsid w:val="007F4BFA"/>
    <w:rsid w:val="007F4CB0"/>
    <w:rsid w:val="007F4D69"/>
    <w:rsid w:val="007F52D4"/>
    <w:rsid w:val="007F58F6"/>
    <w:rsid w:val="007F7AED"/>
    <w:rsid w:val="0080012B"/>
    <w:rsid w:val="00800163"/>
    <w:rsid w:val="00800362"/>
    <w:rsid w:val="008006D5"/>
    <w:rsid w:val="00801214"/>
    <w:rsid w:val="00802C68"/>
    <w:rsid w:val="00802E80"/>
    <w:rsid w:val="00803519"/>
    <w:rsid w:val="0080394F"/>
    <w:rsid w:val="00804344"/>
    <w:rsid w:val="00804376"/>
    <w:rsid w:val="0080443D"/>
    <w:rsid w:val="00804C06"/>
    <w:rsid w:val="00804E07"/>
    <w:rsid w:val="00804F5E"/>
    <w:rsid w:val="00805058"/>
    <w:rsid w:val="00805794"/>
    <w:rsid w:val="00805923"/>
    <w:rsid w:val="00805A5B"/>
    <w:rsid w:val="008061BB"/>
    <w:rsid w:val="00806400"/>
    <w:rsid w:val="00806777"/>
    <w:rsid w:val="00806CE6"/>
    <w:rsid w:val="00807CEA"/>
    <w:rsid w:val="00807D92"/>
    <w:rsid w:val="00807DE6"/>
    <w:rsid w:val="00810CE0"/>
    <w:rsid w:val="00811792"/>
    <w:rsid w:val="008125F7"/>
    <w:rsid w:val="00812784"/>
    <w:rsid w:val="0081284A"/>
    <w:rsid w:val="00812F1A"/>
    <w:rsid w:val="00813361"/>
    <w:rsid w:val="0081365C"/>
    <w:rsid w:val="00813AED"/>
    <w:rsid w:val="00813E55"/>
    <w:rsid w:val="0081522D"/>
    <w:rsid w:val="00815273"/>
    <w:rsid w:val="00816051"/>
    <w:rsid w:val="0081614F"/>
    <w:rsid w:val="0081670E"/>
    <w:rsid w:val="00817162"/>
    <w:rsid w:val="00817738"/>
    <w:rsid w:val="00817E39"/>
    <w:rsid w:val="00817FF3"/>
    <w:rsid w:val="008205B2"/>
    <w:rsid w:val="0082061F"/>
    <w:rsid w:val="00820991"/>
    <w:rsid w:val="008209B1"/>
    <w:rsid w:val="00820B70"/>
    <w:rsid w:val="00821098"/>
    <w:rsid w:val="00821D0D"/>
    <w:rsid w:val="0082212B"/>
    <w:rsid w:val="008225ED"/>
    <w:rsid w:val="00823A26"/>
    <w:rsid w:val="00823B38"/>
    <w:rsid w:val="00823CD6"/>
    <w:rsid w:val="00823CE4"/>
    <w:rsid w:val="00823FF5"/>
    <w:rsid w:val="00824AAE"/>
    <w:rsid w:val="00824B8D"/>
    <w:rsid w:val="00824D65"/>
    <w:rsid w:val="00825160"/>
    <w:rsid w:val="008251D5"/>
    <w:rsid w:val="008256B7"/>
    <w:rsid w:val="00825A48"/>
    <w:rsid w:val="00826CC1"/>
    <w:rsid w:val="00827474"/>
    <w:rsid w:val="00827874"/>
    <w:rsid w:val="00827902"/>
    <w:rsid w:val="00827B88"/>
    <w:rsid w:val="00827D34"/>
    <w:rsid w:val="008301B8"/>
    <w:rsid w:val="008302EA"/>
    <w:rsid w:val="0083035B"/>
    <w:rsid w:val="0083051B"/>
    <w:rsid w:val="008310F5"/>
    <w:rsid w:val="00831439"/>
    <w:rsid w:val="0083156D"/>
    <w:rsid w:val="00831882"/>
    <w:rsid w:val="00831939"/>
    <w:rsid w:val="00832B43"/>
    <w:rsid w:val="00832CC4"/>
    <w:rsid w:val="00833CEF"/>
    <w:rsid w:val="00834097"/>
    <w:rsid w:val="008344C2"/>
    <w:rsid w:val="008349AA"/>
    <w:rsid w:val="00834D1B"/>
    <w:rsid w:val="00835837"/>
    <w:rsid w:val="00837463"/>
    <w:rsid w:val="00837B4C"/>
    <w:rsid w:val="00840595"/>
    <w:rsid w:val="0084075A"/>
    <w:rsid w:val="00840FA4"/>
    <w:rsid w:val="00841092"/>
    <w:rsid w:val="008413F4"/>
    <w:rsid w:val="0084141C"/>
    <w:rsid w:val="00841AB3"/>
    <w:rsid w:val="008423A6"/>
    <w:rsid w:val="0084292D"/>
    <w:rsid w:val="00843958"/>
    <w:rsid w:val="008444A2"/>
    <w:rsid w:val="008446AA"/>
    <w:rsid w:val="008449DC"/>
    <w:rsid w:val="00844CBC"/>
    <w:rsid w:val="008455DC"/>
    <w:rsid w:val="00845B8B"/>
    <w:rsid w:val="00846224"/>
    <w:rsid w:val="00846EB8"/>
    <w:rsid w:val="00847115"/>
    <w:rsid w:val="0084739A"/>
    <w:rsid w:val="008475F7"/>
    <w:rsid w:val="008476B6"/>
    <w:rsid w:val="008479F8"/>
    <w:rsid w:val="00847A8A"/>
    <w:rsid w:val="00847BD2"/>
    <w:rsid w:val="00851C54"/>
    <w:rsid w:val="00852A22"/>
    <w:rsid w:val="00852DDB"/>
    <w:rsid w:val="00853032"/>
    <w:rsid w:val="008530BD"/>
    <w:rsid w:val="00854006"/>
    <w:rsid w:val="008546A3"/>
    <w:rsid w:val="008547F9"/>
    <w:rsid w:val="00854AB7"/>
    <w:rsid w:val="00855013"/>
    <w:rsid w:val="0085506F"/>
    <w:rsid w:val="0085518B"/>
    <w:rsid w:val="008554E3"/>
    <w:rsid w:val="0085587E"/>
    <w:rsid w:val="00855AAB"/>
    <w:rsid w:val="00855D1A"/>
    <w:rsid w:val="008563B8"/>
    <w:rsid w:val="008569B2"/>
    <w:rsid w:val="00856E97"/>
    <w:rsid w:val="00857653"/>
    <w:rsid w:val="00857F9F"/>
    <w:rsid w:val="0086027E"/>
    <w:rsid w:val="00861705"/>
    <w:rsid w:val="00861B29"/>
    <w:rsid w:val="008621E4"/>
    <w:rsid w:val="00862312"/>
    <w:rsid w:val="00862D74"/>
    <w:rsid w:val="0086332A"/>
    <w:rsid w:val="008633F5"/>
    <w:rsid w:val="00863BF5"/>
    <w:rsid w:val="00863CD3"/>
    <w:rsid w:val="00863DDC"/>
    <w:rsid w:val="00864A50"/>
    <w:rsid w:val="00865A76"/>
    <w:rsid w:val="00865BEC"/>
    <w:rsid w:val="00865D1B"/>
    <w:rsid w:val="00865E9C"/>
    <w:rsid w:val="00866646"/>
    <w:rsid w:val="00867487"/>
    <w:rsid w:val="0086764F"/>
    <w:rsid w:val="00867DC2"/>
    <w:rsid w:val="00867EF9"/>
    <w:rsid w:val="00870967"/>
    <w:rsid w:val="00870CA0"/>
    <w:rsid w:val="00870DD2"/>
    <w:rsid w:val="008712D7"/>
    <w:rsid w:val="00871D25"/>
    <w:rsid w:val="00871D4E"/>
    <w:rsid w:val="00871D8E"/>
    <w:rsid w:val="00871DB2"/>
    <w:rsid w:val="00872187"/>
    <w:rsid w:val="00873C79"/>
    <w:rsid w:val="00873D86"/>
    <w:rsid w:val="00874675"/>
    <w:rsid w:val="00875003"/>
    <w:rsid w:val="00875601"/>
    <w:rsid w:val="00876531"/>
    <w:rsid w:val="00877219"/>
    <w:rsid w:val="00877A33"/>
    <w:rsid w:val="008802FA"/>
    <w:rsid w:val="00880FC3"/>
    <w:rsid w:val="00881BDF"/>
    <w:rsid w:val="00881E45"/>
    <w:rsid w:val="008828FA"/>
    <w:rsid w:val="00882954"/>
    <w:rsid w:val="00882D89"/>
    <w:rsid w:val="00883772"/>
    <w:rsid w:val="00883E5A"/>
    <w:rsid w:val="008846A3"/>
    <w:rsid w:val="00884B02"/>
    <w:rsid w:val="00884B49"/>
    <w:rsid w:val="008857C2"/>
    <w:rsid w:val="00885971"/>
    <w:rsid w:val="00885EF5"/>
    <w:rsid w:val="0088612D"/>
    <w:rsid w:val="008861F1"/>
    <w:rsid w:val="00886201"/>
    <w:rsid w:val="00886C36"/>
    <w:rsid w:val="00886E3B"/>
    <w:rsid w:val="008870F0"/>
    <w:rsid w:val="00887230"/>
    <w:rsid w:val="00887A17"/>
    <w:rsid w:val="00890381"/>
    <w:rsid w:val="00890645"/>
    <w:rsid w:val="00891724"/>
    <w:rsid w:val="0089172B"/>
    <w:rsid w:val="008931B2"/>
    <w:rsid w:val="0089369F"/>
    <w:rsid w:val="008936DC"/>
    <w:rsid w:val="00893EC3"/>
    <w:rsid w:val="008949D3"/>
    <w:rsid w:val="00894C17"/>
    <w:rsid w:val="00895598"/>
    <w:rsid w:val="00895745"/>
    <w:rsid w:val="00895D72"/>
    <w:rsid w:val="00896695"/>
    <w:rsid w:val="00896A4F"/>
    <w:rsid w:val="00896B51"/>
    <w:rsid w:val="00896D80"/>
    <w:rsid w:val="008972AD"/>
    <w:rsid w:val="008A06F5"/>
    <w:rsid w:val="008A072B"/>
    <w:rsid w:val="008A1326"/>
    <w:rsid w:val="008A13DA"/>
    <w:rsid w:val="008A162F"/>
    <w:rsid w:val="008A1675"/>
    <w:rsid w:val="008A1890"/>
    <w:rsid w:val="008A1936"/>
    <w:rsid w:val="008A1BEA"/>
    <w:rsid w:val="008A242C"/>
    <w:rsid w:val="008A26C1"/>
    <w:rsid w:val="008A2961"/>
    <w:rsid w:val="008A2A45"/>
    <w:rsid w:val="008A2BF8"/>
    <w:rsid w:val="008A2D07"/>
    <w:rsid w:val="008A2F3F"/>
    <w:rsid w:val="008A30B5"/>
    <w:rsid w:val="008A33F5"/>
    <w:rsid w:val="008A4189"/>
    <w:rsid w:val="008A4355"/>
    <w:rsid w:val="008A45B0"/>
    <w:rsid w:val="008A4A18"/>
    <w:rsid w:val="008A4C5C"/>
    <w:rsid w:val="008A5239"/>
    <w:rsid w:val="008A54BF"/>
    <w:rsid w:val="008A55F4"/>
    <w:rsid w:val="008A5A7D"/>
    <w:rsid w:val="008A5AF3"/>
    <w:rsid w:val="008A5C12"/>
    <w:rsid w:val="008A67A4"/>
    <w:rsid w:val="008A6E6F"/>
    <w:rsid w:val="008A70AA"/>
    <w:rsid w:val="008A74E8"/>
    <w:rsid w:val="008A7647"/>
    <w:rsid w:val="008A793D"/>
    <w:rsid w:val="008A7F71"/>
    <w:rsid w:val="008A7FD6"/>
    <w:rsid w:val="008B0209"/>
    <w:rsid w:val="008B03D6"/>
    <w:rsid w:val="008B0F45"/>
    <w:rsid w:val="008B1535"/>
    <w:rsid w:val="008B1697"/>
    <w:rsid w:val="008B16BD"/>
    <w:rsid w:val="008B1700"/>
    <w:rsid w:val="008B1BE6"/>
    <w:rsid w:val="008B1C1C"/>
    <w:rsid w:val="008B2154"/>
    <w:rsid w:val="008B233F"/>
    <w:rsid w:val="008B236F"/>
    <w:rsid w:val="008B27F0"/>
    <w:rsid w:val="008B28C5"/>
    <w:rsid w:val="008B29C4"/>
    <w:rsid w:val="008B3707"/>
    <w:rsid w:val="008B3AF4"/>
    <w:rsid w:val="008B3BBD"/>
    <w:rsid w:val="008B4348"/>
    <w:rsid w:val="008B47DE"/>
    <w:rsid w:val="008B4A6B"/>
    <w:rsid w:val="008B4B3B"/>
    <w:rsid w:val="008B53B8"/>
    <w:rsid w:val="008B54B7"/>
    <w:rsid w:val="008B59B8"/>
    <w:rsid w:val="008B5C60"/>
    <w:rsid w:val="008B5DB9"/>
    <w:rsid w:val="008B5F6E"/>
    <w:rsid w:val="008B6CF7"/>
    <w:rsid w:val="008B6D47"/>
    <w:rsid w:val="008B78F8"/>
    <w:rsid w:val="008B79D2"/>
    <w:rsid w:val="008C0065"/>
    <w:rsid w:val="008C08B3"/>
    <w:rsid w:val="008C0FB7"/>
    <w:rsid w:val="008C10F4"/>
    <w:rsid w:val="008C2103"/>
    <w:rsid w:val="008C33C7"/>
    <w:rsid w:val="008C3456"/>
    <w:rsid w:val="008C356E"/>
    <w:rsid w:val="008C42B0"/>
    <w:rsid w:val="008C47BE"/>
    <w:rsid w:val="008C4AF3"/>
    <w:rsid w:val="008C4D4B"/>
    <w:rsid w:val="008C5397"/>
    <w:rsid w:val="008C5735"/>
    <w:rsid w:val="008C5775"/>
    <w:rsid w:val="008C5A60"/>
    <w:rsid w:val="008C62B7"/>
    <w:rsid w:val="008C64F9"/>
    <w:rsid w:val="008C6D42"/>
    <w:rsid w:val="008C6F1B"/>
    <w:rsid w:val="008D038E"/>
    <w:rsid w:val="008D05AD"/>
    <w:rsid w:val="008D13A5"/>
    <w:rsid w:val="008D1422"/>
    <w:rsid w:val="008D1B8D"/>
    <w:rsid w:val="008D1EE4"/>
    <w:rsid w:val="008D21DC"/>
    <w:rsid w:val="008D2562"/>
    <w:rsid w:val="008D296E"/>
    <w:rsid w:val="008D4238"/>
    <w:rsid w:val="008D4628"/>
    <w:rsid w:val="008D487D"/>
    <w:rsid w:val="008D4BCF"/>
    <w:rsid w:val="008D4E2B"/>
    <w:rsid w:val="008D51E1"/>
    <w:rsid w:val="008D5395"/>
    <w:rsid w:val="008D58B9"/>
    <w:rsid w:val="008D5C07"/>
    <w:rsid w:val="008D5F18"/>
    <w:rsid w:val="008D6553"/>
    <w:rsid w:val="008D6934"/>
    <w:rsid w:val="008D7855"/>
    <w:rsid w:val="008D7AA0"/>
    <w:rsid w:val="008E0040"/>
    <w:rsid w:val="008E02ED"/>
    <w:rsid w:val="008E08DD"/>
    <w:rsid w:val="008E0A7A"/>
    <w:rsid w:val="008E0B93"/>
    <w:rsid w:val="008E0C3A"/>
    <w:rsid w:val="008E18A4"/>
    <w:rsid w:val="008E1C29"/>
    <w:rsid w:val="008E1CD0"/>
    <w:rsid w:val="008E1E7D"/>
    <w:rsid w:val="008E1F79"/>
    <w:rsid w:val="008E22A8"/>
    <w:rsid w:val="008E23E7"/>
    <w:rsid w:val="008E26C1"/>
    <w:rsid w:val="008E2DED"/>
    <w:rsid w:val="008E2F74"/>
    <w:rsid w:val="008E307B"/>
    <w:rsid w:val="008E3285"/>
    <w:rsid w:val="008E32FF"/>
    <w:rsid w:val="008E3470"/>
    <w:rsid w:val="008E38FA"/>
    <w:rsid w:val="008E3A6B"/>
    <w:rsid w:val="008E405A"/>
    <w:rsid w:val="008E40C6"/>
    <w:rsid w:val="008E46DE"/>
    <w:rsid w:val="008E4876"/>
    <w:rsid w:val="008E4DD7"/>
    <w:rsid w:val="008E5231"/>
    <w:rsid w:val="008E527B"/>
    <w:rsid w:val="008E53C6"/>
    <w:rsid w:val="008E5405"/>
    <w:rsid w:val="008E5E05"/>
    <w:rsid w:val="008E66FD"/>
    <w:rsid w:val="008E7916"/>
    <w:rsid w:val="008F0315"/>
    <w:rsid w:val="008F0E59"/>
    <w:rsid w:val="008F1306"/>
    <w:rsid w:val="008F1D22"/>
    <w:rsid w:val="008F1EDD"/>
    <w:rsid w:val="008F2A38"/>
    <w:rsid w:val="008F2D6F"/>
    <w:rsid w:val="008F342D"/>
    <w:rsid w:val="008F3771"/>
    <w:rsid w:val="008F3E90"/>
    <w:rsid w:val="008F425C"/>
    <w:rsid w:val="008F440C"/>
    <w:rsid w:val="008F4B54"/>
    <w:rsid w:val="008F514D"/>
    <w:rsid w:val="008F5209"/>
    <w:rsid w:val="008F568D"/>
    <w:rsid w:val="008F625E"/>
    <w:rsid w:val="008F66FB"/>
    <w:rsid w:val="008F6DF7"/>
    <w:rsid w:val="008F7232"/>
    <w:rsid w:val="008F73FF"/>
    <w:rsid w:val="008F795B"/>
    <w:rsid w:val="008F7A0F"/>
    <w:rsid w:val="00900058"/>
    <w:rsid w:val="00900152"/>
    <w:rsid w:val="00900268"/>
    <w:rsid w:val="00900F9D"/>
    <w:rsid w:val="00901AEC"/>
    <w:rsid w:val="00901F6F"/>
    <w:rsid w:val="00902817"/>
    <w:rsid w:val="00902B96"/>
    <w:rsid w:val="009030A1"/>
    <w:rsid w:val="009031EE"/>
    <w:rsid w:val="0090327A"/>
    <w:rsid w:val="00903738"/>
    <w:rsid w:val="009044BE"/>
    <w:rsid w:val="0090466D"/>
    <w:rsid w:val="0090503C"/>
    <w:rsid w:val="00905144"/>
    <w:rsid w:val="009051BF"/>
    <w:rsid w:val="009051F7"/>
    <w:rsid w:val="00905BA7"/>
    <w:rsid w:val="00905DD8"/>
    <w:rsid w:val="00906301"/>
    <w:rsid w:val="00906955"/>
    <w:rsid w:val="00906A01"/>
    <w:rsid w:val="00906C79"/>
    <w:rsid w:val="00907CFE"/>
    <w:rsid w:val="00907DE7"/>
    <w:rsid w:val="00907F84"/>
    <w:rsid w:val="00910788"/>
    <w:rsid w:val="00910A52"/>
    <w:rsid w:val="00911FBD"/>
    <w:rsid w:val="00912871"/>
    <w:rsid w:val="00912F72"/>
    <w:rsid w:val="009131FA"/>
    <w:rsid w:val="009134E7"/>
    <w:rsid w:val="009136EE"/>
    <w:rsid w:val="00913965"/>
    <w:rsid w:val="009139F9"/>
    <w:rsid w:val="00913D8F"/>
    <w:rsid w:val="00913EBE"/>
    <w:rsid w:val="0091402C"/>
    <w:rsid w:val="009145D8"/>
    <w:rsid w:val="009149A6"/>
    <w:rsid w:val="009149D8"/>
    <w:rsid w:val="009156FC"/>
    <w:rsid w:val="0091654F"/>
    <w:rsid w:val="00916598"/>
    <w:rsid w:val="009166D2"/>
    <w:rsid w:val="00916B26"/>
    <w:rsid w:val="00916CBB"/>
    <w:rsid w:val="00916D03"/>
    <w:rsid w:val="00917D59"/>
    <w:rsid w:val="00920878"/>
    <w:rsid w:val="009221E1"/>
    <w:rsid w:val="009222B1"/>
    <w:rsid w:val="009223AA"/>
    <w:rsid w:val="00922EFE"/>
    <w:rsid w:val="00922F6C"/>
    <w:rsid w:val="0092385A"/>
    <w:rsid w:val="0092398B"/>
    <w:rsid w:val="00923B2D"/>
    <w:rsid w:val="00923B7F"/>
    <w:rsid w:val="00923DFD"/>
    <w:rsid w:val="0092421F"/>
    <w:rsid w:val="00924A81"/>
    <w:rsid w:val="00925DE9"/>
    <w:rsid w:val="0092690B"/>
    <w:rsid w:val="00927148"/>
    <w:rsid w:val="00927338"/>
    <w:rsid w:val="0092758E"/>
    <w:rsid w:val="009305EB"/>
    <w:rsid w:val="00931482"/>
    <w:rsid w:val="00932651"/>
    <w:rsid w:val="00932A35"/>
    <w:rsid w:val="00933613"/>
    <w:rsid w:val="00933A3C"/>
    <w:rsid w:val="00933E86"/>
    <w:rsid w:val="009344F2"/>
    <w:rsid w:val="00934797"/>
    <w:rsid w:val="00935013"/>
    <w:rsid w:val="0093510A"/>
    <w:rsid w:val="00935BE8"/>
    <w:rsid w:val="00936402"/>
    <w:rsid w:val="00936714"/>
    <w:rsid w:val="009367E3"/>
    <w:rsid w:val="009368E6"/>
    <w:rsid w:val="00937148"/>
    <w:rsid w:val="00937451"/>
    <w:rsid w:val="00937C81"/>
    <w:rsid w:val="009406F9"/>
    <w:rsid w:val="00940A35"/>
    <w:rsid w:val="00940D39"/>
    <w:rsid w:val="00940D77"/>
    <w:rsid w:val="009412AA"/>
    <w:rsid w:val="00941C29"/>
    <w:rsid w:val="00942266"/>
    <w:rsid w:val="009423EA"/>
    <w:rsid w:val="0094249C"/>
    <w:rsid w:val="00944D30"/>
    <w:rsid w:val="00944F4A"/>
    <w:rsid w:val="00945572"/>
    <w:rsid w:val="0094709E"/>
    <w:rsid w:val="009470D7"/>
    <w:rsid w:val="0094727F"/>
    <w:rsid w:val="00947813"/>
    <w:rsid w:val="0094785C"/>
    <w:rsid w:val="009504E9"/>
    <w:rsid w:val="00950932"/>
    <w:rsid w:val="00951596"/>
    <w:rsid w:val="00951B35"/>
    <w:rsid w:val="00951B76"/>
    <w:rsid w:val="00952295"/>
    <w:rsid w:val="00952B82"/>
    <w:rsid w:val="00952D4A"/>
    <w:rsid w:val="0095336F"/>
    <w:rsid w:val="009534F4"/>
    <w:rsid w:val="009536F3"/>
    <w:rsid w:val="00953789"/>
    <w:rsid w:val="00953E21"/>
    <w:rsid w:val="009546E1"/>
    <w:rsid w:val="00954F14"/>
    <w:rsid w:val="00955112"/>
    <w:rsid w:val="00956838"/>
    <w:rsid w:val="0095691F"/>
    <w:rsid w:val="00956B09"/>
    <w:rsid w:val="00956C49"/>
    <w:rsid w:val="00956C95"/>
    <w:rsid w:val="00956FEF"/>
    <w:rsid w:val="00957A78"/>
    <w:rsid w:val="0096012D"/>
    <w:rsid w:val="00960305"/>
    <w:rsid w:val="009604CC"/>
    <w:rsid w:val="00960C2E"/>
    <w:rsid w:val="00960FF3"/>
    <w:rsid w:val="00961DF1"/>
    <w:rsid w:val="0096218F"/>
    <w:rsid w:val="00963982"/>
    <w:rsid w:val="009639E1"/>
    <w:rsid w:val="00963B68"/>
    <w:rsid w:val="00963FE4"/>
    <w:rsid w:val="0096444B"/>
    <w:rsid w:val="0096467C"/>
    <w:rsid w:val="009647A6"/>
    <w:rsid w:val="00964878"/>
    <w:rsid w:val="00965031"/>
    <w:rsid w:val="00965125"/>
    <w:rsid w:val="0096530A"/>
    <w:rsid w:val="009657E7"/>
    <w:rsid w:val="00965E55"/>
    <w:rsid w:val="0096624C"/>
    <w:rsid w:val="0096664B"/>
    <w:rsid w:val="00967687"/>
    <w:rsid w:val="0097095E"/>
    <w:rsid w:val="00970A76"/>
    <w:rsid w:val="00970CA8"/>
    <w:rsid w:val="00970CC9"/>
    <w:rsid w:val="00970DD5"/>
    <w:rsid w:val="009712FA"/>
    <w:rsid w:val="00971AB2"/>
    <w:rsid w:val="009720FC"/>
    <w:rsid w:val="00972149"/>
    <w:rsid w:val="00972382"/>
    <w:rsid w:val="009729BB"/>
    <w:rsid w:val="00972DB1"/>
    <w:rsid w:val="009733D7"/>
    <w:rsid w:val="00973D56"/>
    <w:rsid w:val="00974160"/>
    <w:rsid w:val="00974537"/>
    <w:rsid w:val="009746AE"/>
    <w:rsid w:val="00974BE4"/>
    <w:rsid w:val="00974ECF"/>
    <w:rsid w:val="0097511E"/>
    <w:rsid w:val="009769A5"/>
    <w:rsid w:val="009769FB"/>
    <w:rsid w:val="00977025"/>
    <w:rsid w:val="00977031"/>
    <w:rsid w:val="00977793"/>
    <w:rsid w:val="00977C44"/>
    <w:rsid w:val="00980B4C"/>
    <w:rsid w:val="00980C02"/>
    <w:rsid w:val="00981116"/>
    <w:rsid w:val="00981FD0"/>
    <w:rsid w:val="00982313"/>
    <w:rsid w:val="009823A1"/>
    <w:rsid w:val="0098243B"/>
    <w:rsid w:val="009824A6"/>
    <w:rsid w:val="00982D29"/>
    <w:rsid w:val="00983910"/>
    <w:rsid w:val="00983F95"/>
    <w:rsid w:val="0098456E"/>
    <w:rsid w:val="009847B4"/>
    <w:rsid w:val="00984BB5"/>
    <w:rsid w:val="00984CEF"/>
    <w:rsid w:val="0098510E"/>
    <w:rsid w:val="00987064"/>
    <w:rsid w:val="00987194"/>
    <w:rsid w:val="00987672"/>
    <w:rsid w:val="00987B26"/>
    <w:rsid w:val="00987F4C"/>
    <w:rsid w:val="009906A4"/>
    <w:rsid w:val="00990A9B"/>
    <w:rsid w:val="00990C94"/>
    <w:rsid w:val="00990EC2"/>
    <w:rsid w:val="009911C1"/>
    <w:rsid w:val="009912E5"/>
    <w:rsid w:val="00992AC3"/>
    <w:rsid w:val="00992DE1"/>
    <w:rsid w:val="00993A6B"/>
    <w:rsid w:val="00993B60"/>
    <w:rsid w:val="009943B8"/>
    <w:rsid w:val="009949AC"/>
    <w:rsid w:val="00995076"/>
    <w:rsid w:val="00996496"/>
    <w:rsid w:val="00996506"/>
    <w:rsid w:val="0099693B"/>
    <w:rsid w:val="00996A17"/>
    <w:rsid w:val="00996B38"/>
    <w:rsid w:val="00996CB1"/>
    <w:rsid w:val="00997543"/>
    <w:rsid w:val="00997F48"/>
    <w:rsid w:val="009A0470"/>
    <w:rsid w:val="009A0584"/>
    <w:rsid w:val="009A1020"/>
    <w:rsid w:val="009A15C2"/>
    <w:rsid w:val="009A2441"/>
    <w:rsid w:val="009A263C"/>
    <w:rsid w:val="009A32B0"/>
    <w:rsid w:val="009A4565"/>
    <w:rsid w:val="009A46B6"/>
    <w:rsid w:val="009A49BC"/>
    <w:rsid w:val="009A5A5A"/>
    <w:rsid w:val="009A5AE3"/>
    <w:rsid w:val="009A5C34"/>
    <w:rsid w:val="009A5E0B"/>
    <w:rsid w:val="009A619D"/>
    <w:rsid w:val="009A654D"/>
    <w:rsid w:val="009A6F76"/>
    <w:rsid w:val="009A71AD"/>
    <w:rsid w:val="009A734D"/>
    <w:rsid w:val="009A76C3"/>
    <w:rsid w:val="009A7703"/>
    <w:rsid w:val="009A7EEF"/>
    <w:rsid w:val="009B00C0"/>
    <w:rsid w:val="009B0283"/>
    <w:rsid w:val="009B0F35"/>
    <w:rsid w:val="009B0F85"/>
    <w:rsid w:val="009B1264"/>
    <w:rsid w:val="009B14EA"/>
    <w:rsid w:val="009B16CC"/>
    <w:rsid w:val="009B28B4"/>
    <w:rsid w:val="009B290D"/>
    <w:rsid w:val="009B2E40"/>
    <w:rsid w:val="009B307A"/>
    <w:rsid w:val="009B333A"/>
    <w:rsid w:val="009B34C9"/>
    <w:rsid w:val="009B3CA2"/>
    <w:rsid w:val="009B3CE4"/>
    <w:rsid w:val="009B406F"/>
    <w:rsid w:val="009B4429"/>
    <w:rsid w:val="009B4932"/>
    <w:rsid w:val="009B4AF5"/>
    <w:rsid w:val="009B4C87"/>
    <w:rsid w:val="009B4F69"/>
    <w:rsid w:val="009B5D07"/>
    <w:rsid w:val="009B5EAD"/>
    <w:rsid w:val="009B5F2E"/>
    <w:rsid w:val="009B656E"/>
    <w:rsid w:val="009B65C1"/>
    <w:rsid w:val="009B6A81"/>
    <w:rsid w:val="009B6CF8"/>
    <w:rsid w:val="009B71E4"/>
    <w:rsid w:val="009B75FD"/>
    <w:rsid w:val="009B78FF"/>
    <w:rsid w:val="009B79C4"/>
    <w:rsid w:val="009B7DE5"/>
    <w:rsid w:val="009C0617"/>
    <w:rsid w:val="009C06C8"/>
    <w:rsid w:val="009C0710"/>
    <w:rsid w:val="009C0888"/>
    <w:rsid w:val="009C0B76"/>
    <w:rsid w:val="009C0D86"/>
    <w:rsid w:val="009C18C6"/>
    <w:rsid w:val="009C20BA"/>
    <w:rsid w:val="009C2EF6"/>
    <w:rsid w:val="009C34B9"/>
    <w:rsid w:val="009C38D3"/>
    <w:rsid w:val="009C3B69"/>
    <w:rsid w:val="009C456C"/>
    <w:rsid w:val="009C5323"/>
    <w:rsid w:val="009C54C6"/>
    <w:rsid w:val="009C54EF"/>
    <w:rsid w:val="009C5570"/>
    <w:rsid w:val="009C57F6"/>
    <w:rsid w:val="009C5FE9"/>
    <w:rsid w:val="009C60BA"/>
    <w:rsid w:val="009C66CF"/>
    <w:rsid w:val="009C6A5F"/>
    <w:rsid w:val="009C6C17"/>
    <w:rsid w:val="009C71E5"/>
    <w:rsid w:val="009C73A0"/>
    <w:rsid w:val="009C7AC7"/>
    <w:rsid w:val="009C7CF5"/>
    <w:rsid w:val="009D008C"/>
    <w:rsid w:val="009D00F2"/>
    <w:rsid w:val="009D0655"/>
    <w:rsid w:val="009D266C"/>
    <w:rsid w:val="009D27C1"/>
    <w:rsid w:val="009D3237"/>
    <w:rsid w:val="009D37E4"/>
    <w:rsid w:val="009D4441"/>
    <w:rsid w:val="009D49B6"/>
    <w:rsid w:val="009D4F89"/>
    <w:rsid w:val="009D59FB"/>
    <w:rsid w:val="009D5CC6"/>
    <w:rsid w:val="009D5E45"/>
    <w:rsid w:val="009D6B58"/>
    <w:rsid w:val="009D7DD2"/>
    <w:rsid w:val="009E00A1"/>
    <w:rsid w:val="009E04D4"/>
    <w:rsid w:val="009E05D6"/>
    <w:rsid w:val="009E0776"/>
    <w:rsid w:val="009E0DA7"/>
    <w:rsid w:val="009E127B"/>
    <w:rsid w:val="009E14CA"/>
    <w:rsid w:val="009E1875"/>
    <w:rsid w:val="009E1EB0"/>
    <w:rsid w:val="009E2953"/>
    <w:rsid w:val="009E2E4E"/>
    <w:rsid w:val="009E321E"/>
    <w:rsid w:val="009E3C4E"/>
    <w:rsid w:val="009E41DB"/>
    <w:rsid w:val="009E441E"/>
    <w:rsid w:val="009E5A67"/>
    <w:rsid w:val="009E5E79"/>
    <w:rsid w:val="009E614A"/>
    <w:rsid w:val="009E61A8"/>
    <w:rsid w:val="009E7732"/>
    <w:rsid w:val="009F0A06"/>
    <w:rsid w:val="009F0E2F"/>
    <w:rsid w:val="009F1655"/>
    <w:rsid w:val="009F1A43"/>
    <w:rsid w:val="009F25EF"/>
    <w:rsid w:val="009F3556"/>
    <w:rsid w:val="009F47D9"/>
    <w:rsid w:val="009F47E1"/>
    <w:rsid w:val="009F4E4D"/>
    <w:rsid w:val="009F5036"/>
    <w:rsid w:val="009F5553"/>
    <w:rsid w:val="009F5B1F"/>
    <w:rsid w:val="009F6883"/>
    <w:rsid w:val="009F7177"/>
    <w:rsid w:val="009F727B"/>
    <w:rsid w:val="009F759C"/>
    <w:rsid w:val="009F765F"/>
    <w:rsid w:val="009F770D"/>
    <w:rsid w:val="009F776A"/>
    <w:rsid w:val="009F7C14"/>
    <w:rsid w:val="00A0003C"/>
    <w:rsid w:val="00A0004B"/>
    <w:rsid w:val="00A00440"/>
    <w:rsid w:val="00A007A5"/>
    <w:rsid w:val="00A01AD7"/>
    <w:rsid w:val="00A01E06"/>
    <w:rsid w:val="00A01ECE"/>
    <w:rsid w:val="00A020BC"/>
    <w:rsid w:val="00A0231A"/>
    <w:rsid w:val="00A027E4"/>
    <w:rsid w:val="00A02AD5"/>
    <w:rsid w:val="00A0349E"/>
    <w:rsid w:val="00A035ED"/>
    <w:rsid w:val="00A03A30"/>
    <w:rsid w:val="00A03D86"/>
    <w:rsid w:val="00A041EC"/>
    <w:rsid w:val="00A042EC"/>
    <w:rsid w:val="00A048D6"/>
    <w:rsid w:val="00A0492B"/>
    <w:rsid w:val="00A04DC9"/>
    <w:rsid w:val="00A05371"/>
    <w:rsid w:val="00A05A0E"/>
    <w:rsid w:val="00A05CF4"/>
    <w:rsid w:val="00A05E0B"/>
    <w:rsid w:val="00A06C7B"/>
    <w:rsid w:val="00A072FF"/>
    <w:rsid w:val="00A07365"/>
    <w:rsid w:val="00A075C4"/>
    <w:rsid w:val="00A07744"/>
    <w:rsid w:val="00A103FC"/>
    <w:rsid w:val="00A10B5B"/>
    <w:rsid w:val="00A110AA"/>
    <w:rsid w:val="00A11380"/>
    <w:rsid w:val="00A1178B"/>
    <w:rsid w:val="00A1231A"/>
    <w:rsid w:val="00A12B9A"/>
    <w:rsid w:val="00A12D54"/>
    <w:rsid w:val="00A13065"/>
    <w:rsid w:val="00A13437"/>
    <w:rsid w:val="00A1350A"/>
    <w:rsid w:val="00A13FAD"/>
    <w:rsid w:val="00A13FB0"/>
    <w:rsid w:val="00A1441D"/>
    <w:rsid w:val="00A14BC0"/>
    <w:rsid w:val="00A14DB8"/>
    <w:rsid w:val="00A154F5"/>
    <w:rsid w:val="00A15534"/>
    <w:rsid w:val="00A157EB"/>
    <w:rsid w:val="00A159D8"/>
    <w:rsid w:val="00A15B21"/>
    <w:rsid w:val="00A15D92"/>
    <w:rsid w:val="00A15EB3"/>
    <w:rsid w:val="00A166F1"/>
    <w:rsid w:val="00A16EEE"/>
    <w:rsid w:val="00A20468"/>
    <w:rsid w:val="00A205D3"/>
    <w:rsid w:val="00A2146F"/>
    <w:rsid w:val="00A2164B"/>
    <w:rsid w:val="00A21883"/>
    <w:rsid w:val="00A219B9"/>
    <w:rsid w:val="00A21D83"/>
    <w:rsid w:val="00A21DBD"/>
    <w:rsid w:val="00A22309"/>
    <w:rsid w:val="00A22D27"/>
    <w:rsid w:val="00A22DDB"/>
    <w:rsid w:val="00A23457"/>
    <w:rsid w:val="00A2362B"/>
    <w:rsid w:val="00A23865"/>
    <w:rsid w:val="00A23D8B"/>
    <w:rsid w:val="00A24C56"/>
    <w:rsid w:val="00A25B7F"/>
    <w:rsid w:val="00A26111"/>
    <w:rsid w:val="00A26A22"/>
    <w:rsid w:val="00A26D49"/>
    <w:rsid w:val="00A26E21"/>
    <w:rsid w:val="00A2791A"/>
    <w:rsid w:val="00A3013F"/>
    <w:rsid w:val="00A302B8"/>
    <w:rsid w:val="00A302EA"/>
    <w:rsid w:val="00A3106D"/>
    <w:rsid w:val="00A31504"/>
    <w:rsid w:val="00A31AE0"/>
    <w:rsid w:val="00A31DA1"/>
    <w:rsid w:val="00A32919"/>
    <w:rsid w:val="00A32999"/>
    <w:rsid w:val="00A34206"/>
    <w:rsid w:val="00A34B95"/>
    <w:rsid w:val="00A34F6C"/>
    <w:rsid w:val="00A35782"/>
    <w:rsid w:val="00A358F0"/>
    <w:rsid w:val="00A35964"/>
    <w:rsid w:val="00A36D08"/>
    <w:rsid w:val="00A36ED5"/>
    <w:rsid w:val="00A37319"/>
    <w:rsid w:val="00A37517"/>
    <w:rsid w:val="00A37789"/>
    <w:rsid w:val="00A3782E"/>
    <w:rsid w:val="00A378D2"/>
    <w:rsid w:val="00A3799F"/>
    <w:rsid w:val="00A40016"/>
    <w:rsid w:val="00A4037F"/>
    <w:rsid w:val="00A403AD"/>
    <w:rsid w:val="00A4098A"/>
    <w:rsid w:val="00A40FA4"/>
    <w:rsid w:val="00A4100E"/>
    <w:rsid w:val="00A41577"/>
    <w:rsid w:val="00A419E1"/>
    <w:rsid w:val="00A41B47"/>
    <w:rsid w:val="00A41F21"/>
    <w:rsid w:val="00A428CE"/>
    <w:rsid w:val="00A42E72"/>
    <w:rsid w:val="00A434FE"/>
    <w:rsid w:val="00A437DA"/>
    <w:rsid w:val="00A43DEF"/>
    <w:rsid w:val="00A44082"/>
    <w:rsid w:val="00A44D9F"/>
    <w:rsid w:val="00A45595"/>
    <w:rsid w:val="00A455C8"/>
    <w:rsid w:val="00A45684"/>
    <w:rsid w:val="00A4678F"/>
    <w:rsid w:val="00A4692D"/>
    <w:rsid w:val="00A469F2"/>
    <w:rsid w:val="00A4702B"/>
    <w:rsid w:val="00A4731D"/>
    <w:rsid w:val="00A4738B"/>
    <w:rsid w:val="00A47B71"/>
    <w:rsid w:val="00A503D2"/>
    <w:rsid w:val="00A504BA"/>
    <w:rsid w:val="00A5068B"/>
    <w:rsid w:val="00A50FEF"/>
    <w:rsid w:val="00A510F9"/>
    <w:rsid w:val="00A51435"/>
    <w:rsid w:val="00A51FC6"/>
    <w:rsid w:val="00A52246"/>
    <w:rsid w:val="00A52254"/>
    <w:rsid w:val="00A5309C"/>
    <w:rsid w:val="00A5331C"/>
    <w:rsid w:val="00A534F5"/>
    <w:rsid w:val="00A54012"/>
    <w:rsid w:val="00A546E7"/>
    <w:rsid w:val="00A5614E"/>
    <w:rsid w:val="00A562BC"/>
    <w:rsid w:val="00A564C2"/>
    <w:rsid w:val="00A56C5B"/>
    <w:rsid w:val="00A56C7C"/>
    <w:rsid w:val="00A60486"/>
    <w:rsid w:val="00A608FC"/>
    <w:rsid w:val="00A60C05"/>
    <w:rsid w:val="00A60CE2"/>
    <w:rsid w:val="00A60D67"/>
    <w:rsid w:val="00A60E7F"/>
    <w:rsid w:val="00A61A52"/>
    <w:rsid w:val="00A62680"/>
    <w:rsid w:val="00A62DF7"/>
    <w:rsid w:val="00A63E1B"/>
    <w:rsid w:val="00A644EB"/>
    <w:rsid w:val="00A64A9B"/>
    <w:rsid w:val="00A64E01"/>
    <w:rsid w:val="00A65180"/>
    <w:rsid w:val="00A6556B"/>
    <w:rsid w:val="00A659F3"/>
    <w:rsid w:val="00A66570"/>
    <w:rsid w:val="00A669D1"/>
    <w:rsid w:val="00A66CE0"/>
    <w:rsid w:val="00A6700C"/>
    <w:rsid w:val="00A67857"/>
    <w:rsid w:val="00A67F97"/>
    <w:rsid w:val="00A70015"/>
    <w:rsid w:val="00A700A7"/>
    <w:rsid w:val="00A7035D"/>
    <w:rsid w:val="00A7037D"/>
    <w:rsid w:val="00A70902"/>
    <w:rsid w:val="00A713AD"/>
    <w:rsid w:val="00A7192E"/>
    <w:rsid w:val="00A71EF0"/>
    <w:rsid w:val="00A71F9A"/>
    <w:rsid w:val="00A72A09"/>
    <w:rsid w:val="00A73273"/>
    <w:rsid w:val="00A73878"/>
    <w:rsid w:val="00A74016"/>
    <w:rsid w:val="00A74204"/>
    <w:rsid w:val="00A74290"/>
    <w:rsid w:val="00A74384"/>
    <w:rsid w:val="00A7457E"/>
    <w:rsid w:val="00A7459B"/>
    <w:rsid w:val="00A74679"/>
    <w:rsid w:val="00A74F04"/>
    <w:rsid w:val="00A755C4"/>
    <w:rsid w:val="00A75D70"/>
    <w:rsid w:val="00A75DCA"/>
    <w:rsid w:val="00A75FD5"/>
    <w:rsid w:val="00A76119"/>
    <w:rsid w:val="00A76B29"/>
    <w:rsid w:val="00A77207"/>
    <w:rsid w:val="00A77F52"/>
    <w:rsid w:val="00A77FF6"/>
    <w:rsid w:val="00A80571"/>
    <w:rsid w:val="00A8084C"/>
    <w:rsid w:val="00A80C48"/>
    <w:rsid w:val="00A80D98"/>
    <w:rsid w:val="00A8148A"/>
    <w:rsid w:val="00A817D2"/>
    <w:rsid w:val="00A819D3"/>
    <w:rsid w:val="00A82CB6"/>
    <w:rsid w:val="00A82CE8"/>
    <w:rsid w:val="00A8318E"/>
    <w:rsid w:val="00A8321C"/>
    <w:rsid w:val="00A836B4"/>
    <w:rsid w:val="00A83C6F"/>
    <w:rsid w:val="00A83D58"/>
    <w:rsid w:val="00A845E7"/>
    <w:rsid w:val="00A848CF"/>
    <w:rsid w:val="00A84A97"/>
    <w:rsid w:val="00A84BC6"/>
    <w:rsid w:val="00A84E10"/>
    <w:rsid w:val="00A856DF"/>
    <w:rsid w:val="00A858B4"/>
    <w:rsid w:val="00A85BDE"/>
    <w:rsid w:val="00A85E39"/>
    <w:rsid w:val="00A86115"/>
    <w:rsid w:val="00A864F7"/>
    <w:rsid w:val="00A86E6B"/>
    <w:rsid w:val="00A86FCF"/>
    <w:rsid w:val="00A871F2"/>
    <w:rsid w:val="00A8746C"/>
    <w:rsid w:val="00A8769F"/>
    <w:rsid w:val="00A87EAD"/>
    <w:rsid w:val="00A9015E"/>
    <w:rsid w:val="00A9015F"/>
    <w:rsid w:val="00A90B71"/>
    <w:rsid w:val="00A911D4"/>
    <w:rsid w:val="00A91843"/>
    <w:rsid w:val="00A91EBF"/>
    <w:rsid w:val="00A9210D"/>
    <w:rsid w:val="00A927DB"/>
    <w:rsid w:val="00A929F9"/>
    <w:rsid w:val="00A92D20"/>
    <w:rsid w:val="00A936BC"/>
    <w:rsid w:val="00A93FDB"/>
    <w:rsid w:val="00A9414F"/>
    <w:rsid w:val="00A94889"/>
    <w:rsid w:val="00A949FD"/>
    <w:rsid w:val="00A94B61"/>
    <w:rsid w:val="00A94E45"/>
    <w:rsid w:val="00A9545C"/>
    <w:rsid w:val="00A9569A"/>
    <w:rsid w:val="00A95CC0"/>
    <w:rsid w:val="00A969A0"/>
    <w:rsid w:val="00A9735A"/>
    <w:rsid w:val="00A97C14"/>
    <w:rsid w:val="00A97FE3"/>
    <w:rsid w:val="00AA0243"/>
    <w:rsid w:val="00AA08C5"/>
    <w:rsid w:val="00AA0B0B"/>
    <w:rsid w:val="00AA1C5E"/>
    <w:rsid w:val="00AA2723"/>
    <w:rsid w:val="00AA2CA2"/>
    <w:rsid w:val="00AA2D5B"/>
    <w:rsid w:val="00AA2DEF"/>
    <w:rsid w:val="00AA3061"/>
    <w:rsid w:val="00AA3192"/>
    <w:rsid w:val="00AA31CC"/>
    <w:rsid w:val="00AA3901"/>
    <w:rsid w:val="00AA4858"/>
    <w:rsid w:val="00AA4A9C"/>
    <w:rsid w:val="00AA4C75"/>
    <w:rsid w:val="00AA4EEA"/>
    <w:rsid w:val="00AA587E"/>
    <w:rsid w:val="00AA5B9B"/>
    <w:rsid w:val="00AA64E8"/>
    <w:rsid w:val="00AA69D9"/>
    <w:rsid w:val="00AA6C7D"/>
    <w:rsid w:val="00AA70A6"/>
    <w:rsid w:val="00AA738F"/>
    <w:rsid w:val="00AA740D"/>
    <w:rsid w:val="00AB0534"/>
    <w:rsid w:val="00AB07FD"/>
    <w:rsid w:val="00AB105F"/>
    <w:rsid w:val="00AB1952"/>
    <w:rsid w:val="00AB1C39"/>
    <w:rsid w:val="00AB1DD6"/>
    <w:rsid w:val="00AB20B2"/>
    <w:rsid w:val="00AB2A1E"/>
    <w:rsid w:val="00AB2C13"/>
    <w:rsid w:val="00AB3C73"/>
    <w:rsid w:val="00AB3F7D"/>
    <w:rsid w:val="00AB43B8"/>
    <w:rsid w:val="00AB4FB1"/>
    <w:rsid w:val="00AB5225"/>
    <w:rsid w:val="00AB535A"/>
    <w:rsid w:val="00AB58B2"/>
    <w:rsid w:val="00AB5E87"/>
    <w:rsid w:val="00AB64BD"/>
    <w:rsid w:val="00AB6BF4"/>
    <w:rsid w:val="00AB709E"/>
    <w:rsid w:val="00AB715B"/>
    <w:rsid w:val="00AB7489"/>
    <w:rsid w:val="00AB7963"/>
    <w:rsid w:val="00AB7AAA"/>
    <w:rsid w:val="00AC02B3"/>
    <w:rsid w:val="00AC0E99"/>
    <w:rsid w:val="00AC10CE"/>
    <w:rsid w:val="00AC13A1"/>
    <w:rsid w:val="00AC1666"/>
    <w:rsid w:val="00AC207D"/>
    <w:rsid w:val="00AC23F3"/>
    <w:rsid w:val="00AC2404"/>
    <w:rsid w:val="00AC25CF"/>
    <w:rsid w:val="00AC2A20"/>
    <w:rsid w:val="00AC2A2F"/>
    <w:rsid w:val="00AC30BA"/>
    <w:rsid w:val="00AC30E1"/>
    <w:rsid w:val="00AC3685"/>
    <w:rsid w:val="00AC3ACE"/>
    <w:rsid w:val="00AC47A8"/>
    <w:rsid w:val="00AC4BA6"/>
    <w:rsid w:val="00AC4E45"/>
    <w:rsid w:val="00AC4E53"/>
    <w:rsid w:val="00AC5295"/>
    <w:rsid w:val="00AC59CC"/>
    <w:rsid w:val="00AC5FD6"/>
    <w:rsid w:val="00AC6008"/>
    <w:rsid w:val="00AC62EA"/>
    <w:rsid w:val="00AC67B6"/>
    <w:rsid w:val="00AC7151"/>
    <w:rsid w:val="00AC7598"/>
    <w:rsid w:val="00AC7EED"/>
    <w:rsid w:val="00AD0063"/>
    <w:rsid w:val="00AD02CC"/>
    <w:rsid w:val="00AD09F7"/>
    <w:rsid w:val="00AD0F8E"/>
    <w:rsid w:val="00AD13FC"/>
    <w:rsid w:val="00AD1801"/>
    <w:rsid w:val="00AD1A5D"/>
    <w:rsid w:val="00AD1A6F"/>
    <w:rsid w:val="00AD1B3F"/>
    <w:rsid w:val="00AD1DF7"/>
    <w:rsid w:val="00AD1EF3"/>
    <w:rsid w:val="00AD225E"/>
    <w:rsid w:val="00AD27DD"/>
    <w:rsid w:val="00AD2BB5"/>
    <w:rsid w:val="00AD36C6"/>
    <w:rsid w:val="00AD3700"/>
    <w:rsid w:val="00AD4350"/>
    <w:rsid w:val="00AD4A0D"/>
    <w:rsid w:val="00AD56AD"/>
    <w:rsid w:val="00AD56FE"/>
    <w:rsid w:val="00AD5897"/>
    <w:rsid w:val="00AD62DD"/>
    <w:rsid w:val="00AD6968"/>
    <w:rsid w:val="00AD6AE1"/>
    <w:rsid w:val="00AD6D2E"/>
    <w:rsid w:val="00AD77E1"/>
    <w:rsid w:val="00AD7A6F"/>
    <w:rsid w:val="00AD7D7A"/>
    <w:rsid w:val="00AE001C"/>
    <w:rsid w:val="00AE007E"/>
    <w:rsid w:val="00AE034F"/>
    <w:rsid w:val="00AE09FD"/>
    <w:rsid w:val="00AE10C9"/>
    <w:rsid w:val="00AE1705"/>
    <w:rsid w:val="00AE1878"/>
    <w:rsid w:val="00AE1C09"/>
    <w:rsid w:val="00AE274A"/>
    <w:rsid w:val="00AE32EB"/>
    <w:rsid w:val="00AE3486"/>
    <w:rsid w:val="00AE3B96"/>
    <w:rsid w:val="00AE40FB"/>
    <w:rsid w:val="00AE4769"/>
    <w:rsid w:val="00AE47D9"/>
    <w:rsid w:val="00AE4CBA"/>
    <w:rsid w:val="00AE5226"/>
    <w:rsid w:val="00AE5387"/>
    <w:rsid w:val="00AE541F"/>
    <w:rsid w:val="00AE5DE7"/>
    <w:rsid w:val="00AE68D4"/>
    <w:rsid w:val="00AE7094"/>
    <w:rsid w:val="00AE718A"/>
    <w:rsid w:val="00AE73A0"/>
    <w:rsid w:val="00AF0947"/>
    <w:rsid w:val="00AF0AF1"/>
    <w:rsid w:val="00AF0E04"/>
    <w:rsid w:val="00AF0E52"/>
    <w:rsid w:val="00AF155A"/>
    <w:rsid w:val="00AF1BB8"/>
    <w:rsid w:val="00AF1F6D"/>
    <w:rsid w:val="00AF2488"/>
    <w:rsid w:val="00AF25B1"/>
    <w:rsid w:val="00AF2675"/>
    <w:rsid w:val="00AF26D3"/>
    <w:rsid w:val="00AF29F0"/>
    <w:rsid w:val="00AF2B8C"/>
    <w:rsid w:val="00AF3409"/>
    <w:rsid w:val="00AF3578"/>
    <w:rsid w:val="00AF3C4F"/>
    <w:rsid w:val="00AF3E17"/>
    <w:rsid w:val="00AF3FAC"/>
    <w:rsid w:val="00AF4766"/>
    <w:rsid w:val="00AF4CBA"/>
    <w:rsid w:val="00AF4E04"/>
    <w:rsid w:val="00AF4E92"/>
    <w:rsid w:val="00AF4ECF"/>
    <w:rsid w:val="00AF4F26"/>
    <w:rsid w:val="00AF4F28"/>
    <w:rsid w:val="00AF5DBF"/>
    <w:rsid w:val="00AF608D"/>
    <w:rsid w:val="00AF6643"/>
    <w:rsid w:val="00AF731A"/>
    <w:rsid w:val="00AF759F"/>
    <w:rsid w:val="00AF76F6"/>
    <w:rsid w:val="00AF7A7A"/>
    <w:rsid w:val="00AF7B71"/>
    <w:rsid w:val="00B00132"/>
    <w:rsid w:val="00B00790"/>
    <w:rsid w:val="00B016B4"/>
    <w:rsid w:val="00B01807"/>
    <w:rsid w:val="00B01A03"/>
    <w:rsid w:val="00B029E6"/>
    <w:rsid w:val="00B031D5"/>
    <w:rsid w:val="00B032A5"/>
    <w:rsid w:val="00B0385B"/>
    <w:rsid w:val="00B03D5C"/>
    <w:rsid w:val="00B04946"/>
    <w:rsid w:val="00B049EA"/>
    <w:rsid w:val="00B05336"/>
    <w:rsid w:val="00B05EF1"/>
    <w:rsid w:val="00B06203"/>
    <w:rsid w:val="00B0665D"/>
    <w:rsid w:val="00B0667B"/>
    <w:rsid w:val="00B070E0"/>
    <w:rsid w:val="00B07422"/>
    <w:rsid w:val="00B07CA0"/>
    <w:rsid w:val="00B07E9D"/>
    <w:rsid w:val="00B104B7"/>
    <w:rsid w:val="00B10616"/>
    <w:rsid w:val="00B10D6D"/>
    <w:rsid w:val="00B10F3B"/>
    <w:rsid w:val="00B11072"/>
    <w:rsid w:val="00B114AD"/>
    <w:rsid w:val="00B119A6"/>
    <w:rsid w:val="00B11A18"/>
    <w:rsid w:val="00B121C8"/>
    <w:rsid w:val="00B12FC1"/>
    <w:rsid w:val="00B1308F"/>
    <w:rsid w:val="00B13867"/>
    <w:rsid w:val="00B13869"/>
    <w:rsid w:val="00B13CF4"/>
    <w:rsid w:val="00B13E1E"/>
    <w:rsid w:val="00B1433B"/>
    <w:rsid w:val="00B147DD"/>
    <w:rsid w:val="00B1492A"/>
    <w:rsid w:val="00B14D8A"/>
    <w:rsid w:val="00B153BF"/>
    <w:rsid w:val="00B163FF"/>
    <w:rsid w:val="00B16474"/>
    <w:rsid w:val="00B16D50"/>
    <w:rsid w:val="00B17BE5"/>
    <w:rsid w:val="00B17F3B"/>
    <w:rsid w:val="00B17FBD"/>
    <w:rsid w:val="00B20493"/>
    <w:rsid w:val="00B20680"/>
    <w:rsid w:val="00B214EB"/>
    <w:rsid w:val="00B221B1"/>
    <w:rsid w:val="00B2263C"/>
    <w:rsid w:val="00B23FCE"/>
    <w:rsid w:val="00B249C6"/>
    <w:rsid w:val="00B25583"/>
    <w:rsid w:val="00B2569C"/>
    <w:rsid w:val="00B2600D"/>
    <w:rsid w:val="00B26016"/>
    <w:rsid w:val="00B26613"/>
    <w:rsid w:val="00B27047"/>
    <w:rsid w:val="00B301F9"/>
    <w:rsid w:val="00B306DE"/>
    <w:rsid w:val="00B30C67"/>
    <w:rsid w:val="00B31088"/>
    <w:rsid w:val="00B31A7F"/>
    <w:rsid w:val="00B31CA5"/>
    <w:rsid w:val="00B32722"/>
    <w:rsid w:val="00B32A84"/>
    <w:rsid w:val="00B33631"/>
    <w:rsid w:val="00B345E4"/>
    <w:rsid w:val="00B357CB"/>
    <w:rsid w:val="00B358CC"/>
    <w:rsid w:val="00B35998"/>
    <w:rsid w:val="00B35C47"/>
    <w:rsid w:val="00B3609C"/>
    <w:rsid w:val="00B3667A"/>
    <w:rsid w:val="00B369DB"/>
    <w:rsid w:val="00B36A3E"/>
    <w:rsid w:val="00B372CA"/>
    <w:rsid w:val="00B3742D"/>
    <w:rsid w:val="00B40358"/>
    <w:rsid w:val="00B404F3"/>
    <w:rsid w:val="00B40C07"/>
    <w:rsid w:val="00B40C8E"/>
    <w:rsid w:val="00B41599"/>
    <w:rsid w:val="00B42590"/>
    <w:rsid w:val="00B427FA"/>
    <w:rsid w:val="00B42DC5"/>
    <w:rsid w:val="00B432A9"/>
    <w:rsid w:val="00B43809"/>
    <w:rsid w:val="00B43F04"/>
    <w:rsid w:val="00B43F92"/>
    <w:rsid w:val="00B44321"/>
    <w:rsid w:val="00B44600"/>
    <w:rsid w:val="00B446A4"/>
    <w:rsid w:val="00B44A52"/>
    <w:rsid w:val="00B44FF8"/>
    <w:rsid w:val="00B45A96"/>
    <w:rsid w:val="00B45FBC"/>
    <w:rsid w:val="00B466F8"/>
    <w:rsid w:val="00B46B83"/>
    <w:rsid w:val="00B46BFF"/>
    <w:rsid w:val="00B46E8D"/>
    <w:rsid w:val="00B46FF9"/>
    <w:rsid w:val="00B47C4D"/>
    <w:rsid w:val="00B5000F"/>
    <w:rsid w:val="00B5031F"/>
    <w:rsid w:val="00B507E2"/>
    <w:rsid w:val="00B50821"/>
    <w:rsid w:val="00B50A4E"/>
    <w:rsid w:val="00B50F00"/>
    <w:rsid w:val="00B50FD8"/>
    <w:rsid w:val="00B534CE"/>
    <w:rsid w:val="00B534E3"/>
    <w:rsid w:val="00B53570"/>
    <w:rsid w:val="00B53B01"/>
    <w:rsid w:val="00B54165"/>
    <w:rsid w:val="00B54572"/>
    <w:rsid w:val="00B547D1"/>
    <w:rsid w:val="00B55761"/>
    <w:rsid w:val="00B55978"/>
    <w:rsid w:val="00B56C07"/>
    <w:rsid w:val="00B56D04"/>
    <w:rsid w:val="00B56DA3"/>
    <w:rsid w:val="00B56E1E"/>
    <w:rsid w:val="00B60004"/>
    <w:rsid w:val="00B607BF"/>
    <w:rsid w:val="00B60A5B"/>
    <w:rsid w:val="00B60F08"/>
    <w:rsid w:val="00B612C3"/>
    <w:rsid w:val="00B6141B"/>
    <w:rsid w:val="00B61555"/>
    <w:rsid w:val="00B61700"/>
    <w:rsid w:val="00B6246E"/>
    <w:rsid w:val="00B628A9"/>
    <w:rsid w:val="00B62FCF"/>
    <w:rsid w:val="00B63014"/>
    <w:rsid w:val="00B63212"/>
    <w:rsid w:val="00B63885"/>
    <w:rsid w:val="00B63EA5"/>
    <w:rsid w:val="00B64024"/>
    <w:rsid w:val="00B64BB8"/>
    <w:rsid w:val="00B64D7B"/>
    <w:rsid w:val="00B6547B"/>
    <w:rsid w:val="00B65900"/>
    <w:rsid w:val="00B65ACB"/>
    <w:rsid w:val="00B66B83"/>
    <w:rsid w:val="00B677F2"/>
    <w:rsid w:val="00B67BDF"/>
    <w:rsid w:val="00B67D7F"/>
    <w:rsid w:val="00B67F1D"/>
    <w:rsid w:val="00B70293"/>
    <w:rsid w:val="00B704B6"/>
    <w:rsid w:val="00B707E3"/>
    <w:rsid w:val="00B70C15"/>
    <w:rsid w:val="00B71796"/>
    <w:rsid w:val="00B7203F"/>
    <w:rsid w:val="00B720FE"/>
    <w:rsid w:val="00B72DCE"/>
    <w:rsid w:val="00B72F5D"/>
    <w:rsid w:val="00B7324E"/>
    <w:rsid w:val="00B73969"/>
    <w:rsid w:val="00B73B11"/>
    <w:rsid w:val="00B74612"/>
    <w:rsid w:val="00B74DCE"/>
    <w:rsid w:val="00B74E33"/>
    <w:rsid w:val="00B753A9"/>
    <w:rsid w:val="00B7558E"/>
    <w:rsid w:val="00B75F7A"/>
    <w:rsid w:val="00B76276"/>
    <w:rsid w:val="00B7694F"/>
    <w:rsid w:val="00B76C10"/>
    <w:rsid w:val="00B777B8"/>
    <w:rsid w:val="00B8035B"/>
    <w:rsid w:val="00B81DA5"/>
    <w:rsid w:val="00B82187"/>
    <w:rsid w:val="00B82564"/>
    <w:rsid w:val="00B82F5C"/>
    <w:rsid w:val="00B83298"/>
    <w:rsid w:val="00B832CB"/>
    <w:rsid w:val="00B83597"/>
    <w:rsid w:val="00B84131"/>
    <w:rsid w:val="00B847A1"/>
    <w:rsid w:val="00B85144"/>
    <w:rsid w:val="00B85166"/>
    <w:rsid w:val="00B851BD"/>
    <w:rsid w:val="00B85878"/>
    <w:rsid w:val="00B8590A"/>
    <w:rsid w:val="00B86B7F"/>
    <w:rsid w:val="00B87B96"/>
    <w:rsid w:val="00B87C3F"/>
    <w:rsid w:val="00B9063B"/>
    <w:rsid w:val="00B90E40"/>
    <w:rsid w:val="00B91002"/>
    <w:rsid w:val="00B9140F"/>
    <w:rsid w:val="00B915B8"/>
    <w:rsid w:val="00B9177D"/>
    <w:rsid w:val="00B91BB1"/>
    <w:rsid w:val="00B91EC5"/>
    <w:rsid w:val="00B92589"/>
    <w:rsid w:val="00B937FB"/>
    <w:rsid w:val="00B93FE1"/>
    <w:rsid w:val="00B9415A"/>
    <w:rsid w:val="00B94188"/>
    <w:rsid w:val="00B94197"/>
    <w:rsid w:val="00B94695"/>
    <w:rsid w:val="00B947F5"/>
    <w:rsid w:val="00B948D1"/>
    <w:rsid w:val="00B9584C"/>
    <w:rsid w:val="00B95F9B"/>
    <w:rsid w:val="00B96158"/>
    <w:rsid w:val="00B9632D"/>
    <w:rsid w:val="00B970AB"/>
    <w:rsid w:val="00B970F1"/>
    <w:rsid w:val="00B97249"/>
    <w:rsid w:val="00B97532"/>
    <w:rsid w:val="00B978A3"/>
    <w:rsid w:val="00B97D7C"/>
    <w:rsid w:val="00BA0202"/>
    <w:rsid w:val="00BA0BB7"/>
    <w:rsid w:val="00BA14CD"/>
    <w:rsid w:val="00BA19C6"/>
    <w:rsid w:val="00BA1BA3"/>
    <w:rsid w:val="00BA1C08"/>
    <w:rsid w:val="00BA1DEE"/>
    <w:rsid w:val="00BA275D"/>
    <w:rsid w:val="00BA29DE"/>
    <w:rsid w:val="00BA2FB0"/>
    <w:rsid w:val="00BA377C"/>
    <w:rsid w:val="00BA3B65"/>
    <w:rsid w:val="00BA3E94"/>
    <w:rsid w:val="00BA435E"/>
    <w:rsid w:val="00BA444A"/>
    <w:rsid w:val="00BA55FA"/>
    <w:rsid w:val="00BA5CF0"/>
    <w:rsid w:val="00BA6261"/>
    <w:rsid w:val="00BA6A69"/>
    <w:rsid w:val="00BA7399"/>
    <w:rsid w:val="00BA7A0F"/>
    <w:rsid w:val="00BA7ED7"/>
    <w:rsid w:val="00BA7F56"/>
    <w:rsid w:val="00BB027E"/>
    <w:rsid w:val="00BB077D"/>
    <w:rsid w:val="00BB1322"/>
    <w:rsid w:val="00BB1DD8"/>
    <w:rsid w:val="00BB2111"/>
    <w:rsid w:val="00BB224A"/>
    <w:rsid w:val="00BB2275"/>
    <w:rsid w:val="00BB270F"/>
    <w:rsid w:val="00BB2EA2"/>
    <w:rsid w:val="00BB3260"/>
    <w:rsid w:val="00BB3452"/>
    <w:rsid w:val="00BB43DB"/>
    <w:rsid w:val="00BB4554"/>
    <w:rsid w:val="00BB46D6"/>
    <w:rsid w:val="00BB4A20"/>
    <w:rsid w:val="00BB572A"/>
    <w:rsid w:val="00BB6052"/>
    <w:rsid w:val="00BB6ED4"/>
    <w:rsid w:val="00BB71BE"/>
    <w:rsid w:val="00BB7A4A"/>
    <w:rsid w:val="00BB7BD6"/>
    <w:rsid w:val="00BC0051"/>
    <w:rsid w:val="00BC01CC"/>
    <w:rsid w:val="00BC054C"/>
    <w:rsid w:val="00BC2388"/>
    <w:rsid w:val="00BC2543"/>
    <w:rsid w:val="00BC2757"/>
    <w:rsid w:val="00BC27DD"/>
    <w:rsid w:val="00BC342C"/>
    <w:rsid w:val="00BC3D7D"/>
    <w:rsid w:val="00BC43B7"/>
    <w:rsid w:val="00BC44B2"/>
    <w:rsid w:val="00BC468E"/>
    <w:rsid w:val="00BC473A"/>
    <w:rsid w:val="00BC4C97"/>
    <w:rsid w:val="00BC4D21"/>
    <w:rsid w:val="00BC50B3"/>
    <w:rsid w:val="00BC53B5"/>
    <w:rsid w:val="00BC57A8"/>
    <w:rsid w:val="00BC5924"/>
    <w:rsid w:val="00BC59C5"/>
    <w:rsid w:val="00BC631C"/>
    <w:rsid w:val="00BC72A0"/>
    <w:rsid w:val="00BC7AC8"/>
    <w:rsid w:val="00BD0614"/>
    <w:rsid w:val="00BD0B8C"/>
    <w:rsid w:val="00BD1122"/>
    <w:rsid w:val="00BD11F6"/>
    <w:rsid w:val="00BD1326"/>
    <w:rsid w:val="00BD143D"/>
    <w:rsid w:val="00BD15ED"/>
    <w:rsid w:val="00BD18CB"/>
    <w:rsid w:val="00BD1CF1"/>
    <w:rsid w:val="00BD1D85"/>
    <w:rsid w:val="00BD1E72"/>
    <w:rsid w:val="00BD1FE9"/>
    <w:rsid w:val="00BD2120"/>
    <w:rsid w:val="00BD321B"/>
    <w:rsid w:val="00BD3821"/>
    <w:rsid w:val="00BD3EB0"/>
    <w:rsid w:val="00BD4079"/>
    <w:rsid w:val="00BD4B59"/>
    <w:rsid w:val="00BD5333"/>
    <w:rsid w:val="00BD535F"/>
    <w:rsid w:val="00BD7379"/>
    <w:rsid w:val="00BD7BC5"/>
    <w:rsid w:val="00BE047D"/>
    <w:rsid w:val="00BE0747"/>
    <w:rsid w:val="00BE0965"/>
    <w:rsid w:val="00BE1462"/>
    <w:rsid w:val="00BE1AA9"/>
    <w:rsid w:val="00BE2381"/>
    <w:rsid w:val="00BE2669"/>
    <w:rsid w:val="00BE2AD3"/>
    <w:rsid w:val="00BE3977"/>
    <w:rsid w:val="00BE41D5"/>
    <w:rsid w:val="00BE448B"/>
    <w:rsid w:val="00BE4711"/>
    <w:rsid w:val="00BE4A5F"/>
    <w:rsid w:val="00BE4D8C"/>
    <w:rsid w:val="00BE4E88"/>
    <w:rsid w:val="00BE5489"/>
    <w:rsid w:val="00BE56FE"/>
    <w:rsid w:val="00BE582C"/>
    <w:rsid w:val="00BE58C6"/>
    <w:rsid w:val="00BE5BDD"/>
    <w:rsid w:val="00BE5DFD"/>
    <w:rsid w:val="00BE5FB4"/>
    <w:rsid w:val="00BE604D"/>
    <w:rsid w:val="00BE621D"/>
    <w:rsid w:val="00BE6395"/>
    <w:rsid w:val="00BE65CD"/>
    <w:rsid w:val="00BE6DE6"/>
    <w:rsid w:val="00BE770F"/>
    <w:rsid w:val="00BE7E62"/>
    <w:rsid w:val="00BE7E86"/>
    <w:rsid w:val="00BF006E"/>
    <w:rsid w:val="00BF0674"/>
    <w:rsid w:val="00BF08F4"/>
    <w:rsid w:val="00BF09B0"/>
    <w:rsid w:val="00BF0AA2"/>
    <w:rsid w:val="00BF0BD1"/>
    <w:rsid w:val="00BF13E5"/>
    <w:rsid w:val="00BF1AB7"/>
    <w:rsid w:val="00BF25DA"/>
    <w:rsid w:val="00BF2812"/>
    <w:rsid w:val="00BF345A"/>
    <w:rsid w:val="00BF3BAA"/>
    <w:rsid w:val="00BF3C77"/>
    <w:rsid w:val="00BF3D65"/>
    <w:rsid w:val="00BF4116"/>
    <w:rsid w:val="00BF43CB"/>
    <w:rsid w:val="00BF45EA"/>
    <w:rsid w:val="00BF4973"/>
    <w:rsid w:val="00BF5EBD"/>
    <w:rsid w:val="00BF632B"/>
    <w:rsid w:val="00BF6714"/>
    <w:rsid w:val="00BF69DE"/>
    <w:rsid w:val="00BF6EB7"/>
    <w:rsid w:val="00BF7F0D"/>
    <w:rsid w:val="00C00168"/>
    <w:rsid w:val="00C00487"/>
    <w:rsid w:val="00C0070B"/>
    <w:rsid w:val="00C00B34"/>
    <w:rsid w:val="00C00F17"/>
    <w:rsid w:val="00C014CA"/>
    <w:rsid w:val="00C01930"/>
    <w:rsid w:val="00C01A3F"/>
    <w:rsid w:val="00C021E8"/>
    <w:rsid w:val="00C0274D"/>
    <w:rsid w:val="00C031DA"/>
    <w:rsid w:val="00C037BC"/>
    <w:rsid w:val="00C039AA"/>
    <w:rsid w:val="00C03B13"/>
    <w:rsid w:val="00C03BCA"/>
    <w:rsid w:val="00C03D5C"/>
    <w:rsid w:val="00C03E39"/>
    <w:rsid w:val="00C041FD"/>
    <w:rsid w:val="00C044E8"/>
    <w:rsid w:val="00C04617"/>
    <w:rsid w:val="00C047B6"/>
    <w:rsid w:val="00C04A02"/>
    <w:rsid w:val="00C04B81"/>
    <w:rsid w:val="00C04CA6"/>
    <w:rsid w:val="00C05259"/>
    <w:rsid w:val="00C05658"/>
    <w:rsid w:val="00C0597E"/>
    <w:rsid w:val="00C05B3F"/>
    <w:rsid w:val="00C063C7"/>
    <w:rsid w:val="00C06513"/>
    <w:rsid w:val="00C06A70"/>
    <w:rsid w:val="00C06D5A"/>
    <w:rsid w:val="00C07233"/>
    <w:rsid w:val="00C07767"/>
    <w:rsid w:val="00C07807"/>
    <w:rsid w:val="00C07EE2"/>
    <w:rsid w:val="00C10099"/>
    <w:rsid w:val="00C10200"/>
    <w:rsid w:val="00C1049B"/>
    <w:rsid w:val="00C108E4"/>
    <w:rsid w:val="00C10B76"/>
    <w:rsid w:val="00C10BE9"/>
    <w:rsid w:val="00C1126B"/>
    <w:rsid w:val="00C11715"/>
    <w:rsid w:val="00C1195E"/>
    <w:rsid w:val="00C11EAA"/>
    <w:rsid w:val="00C1237C"/>
    <w:rsid w:val="00C123F0"/>
    <w:rsid w:val="00C1270C"/>
    <w:rsid w:val="00C1296A"/>
    <w:rsid w:val="00C13064"/>
    <w:rsid w:val="00C1407F"/>
    <w:rsid w:val="00C144D6"/>
    <w:rsid w:val="00C14582"/>
    <w:rsid w:val="00C151D8"/>
    <w:rsid w:val="00C155DC"/>
    <w:rsid w:val="00C159CC"/>
    <w:rsid w:val="00C15B06"/>
    <w:rsid w:val="00C15DD7"/>
    <w:rsid w:val="00C16B07"/>
    <w:rsid w:val="00C17379"/>
    <w:rsid w:val="00C17DCB"/>
    <w:rsid w:val="00C2010E"/>
    <w:rsid w:val="00C2101D"/>
    <w:rsid w:val="00C21D4D"/>
    <w:rsid w:val="00C21FAB"/>
    <w:rsid w:val="00C22230"/>
    <w:rsid w:val="00C2237D"/>
    <w:rsid w:val="00C223D0"/>
    <w:rsid w:val="00C2308C"/>
    <w:rsid w:val="00C234EA"/>
    <w:rsid w:val="00C23842"/>
    <w:rsid w:val="00C23F65"/>
    <w:rsid w:val="00C24151"/>
    <w:rsid w:val="00C255D9"/>
    <w:rsid w:val="00C256A2"/>
    <w:rsid w:val="00C256DB"/>
    <w:rsid w:val="00C258EB"/>
    <w:rsid w:val="00C25B38"/>
    <w:rsid w:val="00C26092"/>
    <w:rsid w:val="00C26FBE"/>
    <w:rsid w:val="00C26FD8"/>
    <w:rsid w:val="00C273CB"/>
    <w:rsid w:val="00C27E6B"/>
    <w:rsid w:val="00C31510"/>
    <w:rsid w:val="00C31BD8"/>
    <w:rsid w:val="00C31DA4"/>
    <w:rsid w:val="00C327D8"/>
    <w:rsid w:val="00C32B8A"/>
    <w:rsid w:val="00C32D9E"/>
    <w:rsid w:val="00C33BD4"/>
    <w:rsid w:val="00C3411C"/>
    <w:rsid w:val="00C34B15"/>
    <w:rsid w:val="00C35B82"/>
    <w:rsid w:val="00C35BD4"/>
    <w:rsid w:val="00C35F61"/>
    <w:rsid w:val="00C37381"/>
    <w:rsid w:val="00C37F21"/>
    <w:rsid w:val="00C4036A"/>
    <w:rsid w:val="00C410D4"/>
    <w:rsid w:val="00C41964"/>
    <w:rsid w:val="00C420FF"/>
    <w:rsid w:val="00C42676"/>
    <w:rsid w:val="00C428DD"/>
    <w:rsid w:val="00C429EE"/>
    <w:rsid w:val="00C43022"/>
    <w:rsid w:val="00C43310"/>
    <w:rsid w:val="00C44BC6"/>
    <w:rsid w:val="00C450AA"/>
    <w:rsid w:val="00C451A2"/>
    <w:rsid w:val="00C451E5"/>
    <w:rsid w:val="00C45A88"/>
    <w:rsid w:val="00C45E02"/>
    <w:rsid w:val="00C46273"/>
    <w:rsid w:val="00C463F9"/>
    <w:rsid w:val="00C46699"/>
    <w:rsid w:val="00C46702"/>
    <w:rsid w:val="00C46C5F"/>
    <w:rsid w:val="00C46F12"/>
    <w:rsid w:val="00C474AE"/>
    <w:rsid w:val="00C47E67"/>
    <w:rsid w:val="00C500F4"/>
    <w:rsid w:val="00C5058D"/>
    <w:rsid w:val="00C50B9D"/>
    <w:rsid w:val="00C50BCE"/>
    <w:rsid w:val="00C50FF9"/>
    <w:rsid w:val="00C5139E"/>
    <w:rsid w:val="00C51B42"/>
    <w:rsid w:val="00C51D39"/>
    <w:rsid w:val="00C51FFD"/>
    <w:rsid w:val="00C520B9"/>
    <w:rsid w:val="00C53B2C"/>
    <w:rsid w:val="00C53D17"/>
    <w:rsid w:val="00C55007"/>
    <w:rsid w:val="00C55FA3"/>
    <w:rsid w:val="00C563FB"/>
    <w:rsid w:val="00C57AE1"/>
    <w:rsid w:val="00C57E91"/>
    <w:rsid w:val="00C60817"/>
    <w:rsid w:val="00C60A46"/>
    <w:rsid w:val="00C61A63"/>
    <w:rsid w:val="00C61C6D"/>
    <w:rsid w:val="00C6234B"/>
    <w:rsid w:val="00C62979"/>
    <w:rsid w:val="00C633AD"/>
    <w:rsid w:val="00C635CD"/>
    <w:rsid w:val="00C63606"/>
    <w:rsid w:val="00C63EF8"/>
    <w:rsid w:val="00C6412B"/>
    <w:rsid w:val="00C65A42"/>
    <w:rsid w:val="00C661FE"/>
    <w:rsid w:val="00C664A6"/>
    <w:rsid w:val="00C6661B"/>
    <w:rsid w:val="00C66D30"/>
    <w:rsid w:val="00C70CBE"/>
    <w:rsid w:val="00C70F19"/>
    <w:rsid w:val="00C71311"/>
    <w:rsid w:val="00C71ABF"/>
    <w:rsid w:val="00C71C2C"/>
    <w:rsid w:val="00C7255D"/>
    <w:rsid w:val="00C7278B"/>
    <w:rsid w:val="00C72C5E"/>
    <w:rsid w:val="00C73573"/>
    <w:rsid w:val="00C7366D"/>
    <w:rsid w:val="00C739E8"/>
    <w:rsid w:val="00C74C19"/>
    <w:rsid w:val="00C752B0"/>
    <w:rsid w:val="00C754E2"/>
    <w:rsid w:val="00C754E8"/>
    <w:rsid w:val="00C7550F"/>
    <w:rsid w:val="00C75997"/>
    <w:rsid w:val="00C75BAE"/>
    <w:rsid w:val="00C75D62"/>
    <w:rsid w:val="00C76C97"/>
    <w:rsid w:val="00C76F9F"/>
    <w:rsid w:val="00C7793B"/>
    <w:rsid w:val="00C77C42"/>
    <w:rsid w:val="00C77E4F"/>
    <w:rsid w:val="00C8013F"/>
    <w:rsid w:val="00C802E2"/>
    <w:rsid w:val="00C80847"/>
    <w:rsid w:val="00C80974"/>
    <w:rsid w:val="00C817B0"/>
    <w:rsid w:val="00C81855"/>
    <w:rsid w:val="00C81A2C"/>
    <w:rsid w:val="00C81F59"/>
    <w:rsid w:val="00C82BD4"/>
    <w:rsid w:val="00C83176"/>
    <w:rsid w:val="00C832C2"/>
    <w:rsid w:val="00C83441"/>
    <w:rsid w:val="00C83789"/>
    <w:rsid w:val="00C8380C"/>
    <w:rsid w:val="00C83BB2"/>
    <w:rsid w:val="00C84CFF"/>
    <w:rsid w:val="00C84F25"/>
    <w:rsid w:val="00C85FCB"/>
    <w:rsid w:val="00C86650"/>
    <w:rsid w:val="00C86A8A"/>
    <w:rsid w:val="00C87238"/>
    <w:rsid w:val="00C87A28"/>
    <w:rsid w:val="00C87BC9"/>
    <w:rsid w:val="00C87D22"/>
    <w:rsid w:val="00C87DDB"/>
    <w:rsid w:val="00C9047A"/>
    <w:rsid w:val="00C90AE9"/>
    <w:rsid w:val="00C90FF5"/>
    <w:rsid w:val="00C91117"/>
    <w:rsid w:val="00C91577"/>
    <w:rsid w:val="00C91B3B"/>
    <w:rsid w:val="00C9220D"/>
    <w:rsid w:val="00C92326"/>
    <w:rsid w:val="00C9274F"/>
    <w:rsid w:val="00C927DB"/>
    <w:rsid w:val="00C92DD9"/>
    <w:rsid w:val="00C9341E"/>
    <w:rsid w:val="00C934AE"/>
    <w:rsid w:val="00C93593"/>
    <w:rsid w:val="00C93786"/>
    <w:rsid w:val="00C94450"/>
    <w:rsid w:val="00C94CE8"/>
    <w:rsid w:val="00C94D5D"/>
    <w:rsid w:val="00C94F9D"/>
    <w:rsid w:val="00C9516E"/>
    <w:rsid w:val="00C9596B"/>
    <w:rsid w:val="00C95AEB"/>
    <w:rsid w:val="00C95EEA"/>
    <w:rsid w:val="00C9609D"/>
    <w:rsid w:val="00C96CE5"/>
    <w:rsid w:val="00C96F58"/>
    <w:rsid w:val="00C973AA"/>
    <w:rsid w:val="00C97A3F"/>
    <w:rsid w:val="00C97D18"/>
    <w:rsid w:val="00CA03DF"/>
    <w:rsid w:val="00CA1A61"/>
    <w:rsid w:val="00CA26A7"/>
    <w:rsid w:val="00CA28D7"/>
    <w:rsid w:val="00CA2F3A"/>
    <w:rsid w:val="00CA2FEF"/>
    <w:rsid w:val="00CA310F"/>
    <w:rsid w:val="00CA346A"/>
    <w:rsid w:val="00CA371B"/>
    <w:rsid w:val="00CA3B46"/>
    <w:rsid w:val="00CA3EF6"/>
    <w:rsid w:val="00CA45C1"/>
    <w:rsid w:val="00CA553A"/>
    <w:rsid w:val="00CA6841"/>
    <w:rsid w:val="00CA6DF5"/>
    <w:rsid w:val="00CA6E76"/>
    <w:rsid w:val="00CA75B6"/>
    <w:rsid w:val="00CA76C7"/>
    <w:rsid w:val="00CA78E4"/>
    <w:rsid w:val="00CA7BDD"/>
    <w:rsid w:val="00CA7C27"/>
    <w:rsid w:val="00CB06D3"/>
    <w:rsid w:val="00CB09BA"/>
    <w:rsid w:val="00CB0A7B"/>
    <w:rsid w:val="00CB0DB0"/>
    <w:rsid w:val="00CB0E80"/>
    <w:rsid w:val="00CB1111"/>
    <w:rsid w:val="00CB1210"/>
    <w:rsid w:val="00CB13EF"/>
    <w:rsid w:val="00CB1610"/>
    <w:rsid w:val="00CB1FC1"/>
    <w:rsid w:val="00CB206E"/>
    <w:rsid w:val="00CB2705"/>
    <w:rsid w:val="00CB29B0"/>
    <w:rsid w:val="00CB2B18"/>
    <w:rsid w:val="00CB35FB"/>
    <w:rsid w:val="00CB4667"/>
    <w:rsid w:val="00CB4A26"/>
    <w:rsid w:val="00CB4F07"/>
    <w:rsid w:val="00CB4F1B"/>
    <w:rsid w:val="00CB5CD1"/>
    <w:rsid w:val="00CB658D"/>
    <w:rsid w:val="00CB67EA"/>
    <w:rsid w:val="00CB6CA3"/>
    <w:rsid w:val="00CB6E01"/>
    <w:rsid w:val="00CB6E3F"/>
    <w:rsid w:val="00CB70A3"/>
    <w:rsid w:val="00CC056E"/>
    <w:rsid w:val="00CC082D"/>
    <w:rsid w:val="00CC09EC"/>
    <w:rsid w:val="00CC1193"/>
    <w:rsid w:val="00CC19A3"/>
    <w:rsid w:val="00CC1A00"/>
    <w:rsid w:val="00CC1B66"/>
    <w:rsid w:val="00CC1F2E"/>
    <w:rsid w:val="00CC21AC"/>
    <w:rsid w:val="00CC25EB"/>
    <w:rsid w:val="00CC260B"/>
    <w:rsid w:val="00CC26F9"/>
    <w:rsid w:val="00CC3214"/>
    <w:rsid w:val="00CC3F7F"/>
    <w:rsid w:val="00CC4899"/>
    <w:rsid w:val="00CC4DAC"/>
    <w:rsid w:val="00CC4EC5"/>
    <w:rsid w:val="00CC5FEC"/>
    <w:rsid w:val="00CC623C"/>
    <w:rsid w:val="00CC6249"/>
    <w:rsid w:val="00CC624D"/>
    <w:rsid w:val="00CC6256"/>
    <w:rsid w:val="00CC648B"/>
    <w:rsid w:val="00CC78D7"/>
    <w:rsid w:val="00CC7C1E"/>
    <w:rsid w:val="00CC7E99"/>
    <w:rsid w:val="00CD1064"/>
    <w:rsid w:val="00CD15AA"/>
    <w:rsid w:val="00CD1FF2"/>
    <w:rsid w:val="00CD24FB"/>
    <w:rsid w:val="00CD3258"/>
    <w:rsid w:val="00CD3ACF"/>
    <w:rsid w:val="00CD3BCE"/>
    <w:rsid w:val="00CD45CA"/>
    <w:rsid w:val="00CD46C9"/>
    <w:rsid w:val="00CD4727"/>
    <w:rsid w:val="00CD4A06"/>
    <w:rsid w:val="00CD4A77"/>
    <w:rsid w:val="00CD4B92"/>
    <w:rsid w:val="00CD5991"/>
    <w:rsid w:val="00CD5A82"/>
    <w:rsid w:val="00CD5C08"/>
    <w:rsid w:val="00CD62F5"/>
    <w:rsid w:val="00CD6883"/>
    <w:rsid w:val="00CD69C6"/>
    <w:rsid w:val="00CD6A10"/>
    <w:rsid w:val="00CD6D9B"/>
    <w:rsid w:val="00CD6EE7"/>
    <w:rsid w:val="00CD77E9"/>
    <w:rsid w:val="00CD780E"/>
    <w:rsid w:val="00CD7EC2"/>
    <w:rsid w:val="00CE0307"/>
    <w:rsid w:val="00CE0748"/>
    <w:rsid w:val="00CE08BA"/>
    <w:rsid w:val="00CE096F"/>
    <w:rsid w:val="00CE0C21"/>
    <w:rsid w:val="00CE17A3"/>
    <w:rsid w:val="00CE2817"/>
    <w:rsid w:val="00CE2A5A"/>
    <w:rsid w:val="00CE2BE7"/>
    <w:rsid w:val="00CE30CA"/>
    <w:rsid w:val="00CE3148"/>
    <w:rsid w:val="00CE3AE4"/>
    <w:rsid w:val="00CE4A9B"/>
    <w:rsid w:val="00CE4C0B"/>
    <w:rsid w:val="00CE51FB"/>
    <w:rsid w:val="00CE5471"/>
    <w:rsid w:val="00CE550F"/>
    <w:rsid w:val="00CE5B6A"/>
    <w:rsid w:val="00CE61EF"/>
    <w:rsid w:val="00CE6B14"/>
    <w:rsid w:val="00CE6C91"/>
    <w:rsid w:val="00CE6D92"/>
    <w:rsid w:val="00CE6FD3"/>
    <w:rsid w:val="00CE776D"/>
    <w:rsid w:val="00CE7B05"/>
    <w:rsid w:val="00CE7EF5"/>
    <w:rsid w:val="00CF13B9"/>
    <w:rsid w:val="00CF1E8D"/>
    <w:rsid w:val="00CF236D"/>
    <w:rsid w:val="00CF240E"/>
    <w:rsid w:val="00CF32CF"/>
    <w:rsid w:val="00CF32E0"/>
    <w:rsid w:val="00CF350E"/>
    <w:rsid w:val="00CF3C04"/>
    <w:rsid w:val="00CF3CE4"/>
    <w:rsid w:val="00CF4D22"/>
    <w:rsid w:val="00CF5159"/>
    <w:rsid w:val="00CF52E4"/>
    <w:rsid w:val="00CF5454"/>
    <w:rsid w:val="00CF57E2"/>
    <w:rsid w:val="00CF583C"/>
    <w:rsid w:val="00CF5996"/>
    <w:rsid w:val="00CF6086"/>
    <w:rsid w:val="00CF69D8"/>
    <w:rsid w:val="00CF7831"/>
    <w:rsid w:val="00CF7B0F"/>
    <w:rsid w:val="00D001DE"/>
    <w:rsid w:val="00D006C7"/>
    <w:rsid w:val="00D00A5E"/>
    <w:rsid w:val="00D02453"/>
    <w:rsid w:val="00D029FE"/>
    <w:rsid w:val="00D0309C"/>
    <w:rsid w:val="00D0333D"/>
    <w:rsid w:val="00D03BD5"/>
    <w:rsid w:val="00D03F76"/>
    <w:rsid w:val="00D04642"/>
    <w:rsid w:val="00D04717"/>
    <w:rsid w:val="00D04961"/>
    <w:rsid w:val="00D056D1"/>
    <w:rsid w:val="00D069CA"/>
    <w:rsid w:val="00D07009"/>
    <w:rsid w:val="00D07208"/>
    <w:rsid w:val="00D1059D"/>
    <w:rsid w:val="00D10D2D"/>
    <w:rsid w:val="00D1115B"/>
    <w:rsid w:val="00D1162D"/>
    <w:rsid w:val="00D1178F"/>
    <w:rsid w:val="00D1181C"/>
    <w:rsid w:val="00D11D0C"/>
    <w:rsid w:val="00D11DB1"/>
    <w:rsid w:val="00D11DD2"/>
    <w:rsid w:val="00D11F8E"/>
    <w:rsid w:val="00D1223F"/>
    <w:rsid w:val="00D127DC"/>
    <w:rsid w:val="00D13048"/>
    <w:rsid w:val="00D1351A"/>
    <w:rsid w:val="00D141C5"/>
    <w:rsid w:val="00D145BF"/>
    <w:rsid w:val="00D1466B"/>
    <w:rsid w:val="00D15F36"/>
    <w:rsid w:val="00D1633B"/>
    <w:rsid w:val="00D168D9"/>
    <w:rsid w:val="00D17B05"/>
    <w:rsid w:val="00D203FA"/>
    <w:rsid w:val="00D20537"/>
    <w:rsid w:val="00D206CC"/>
    <w:rsid w:val="00D208B9"/>
    <w:rsid w:val="00D21429"/>
    <w:rsid w:val="00D21AEC"/>
    <w:rsid w:val="00D21C31"/>
    <w:rsid w:val="00D21DC9"/>
    <w:rsid w:val="00D21EAA"/>
    <w:rsid w:val="00D21FAF"/>
    <w:rsid w:val="00D22C79"/>
    <w:rsid w:val="00D23380"/>
    <w:rsid w:val="00D237AB"/>
    <w:rsid w:val="00D23BA6"/>
    <w:rsid w:val="00D2494D"/>
    <w:rsid w:val="00D24ADF"/>
    <w:rsid w:val="00D25129"/>
    <w:rsid w:val="00D252C5"/>
    <w:rsid w:val="00D25767"/>
    <w:rsid w:val="00D25D15"/>
    <w:rsid w:val="00D25F15"/>
    <w:rsid w:val="00D261D3"/>
    <w:rsid w:val="00D263F7"/>
    <w:rsid w:val="00D2665C"/>
    <w:rsid w:val="00D26E2A"/>
    <w:rsid w:val="00D270C2"/>
    <w:rsid w:val="00D27590"/>
    <w:rsid w:val="00D276FE"/>
    <w:rsid w:val="00D278AC"/>
    <w:rsid w:val="00D301C8"/>
    <w:rsid w:val="00D30B5C"/>
    <w:rsid w:val="00D3136C"/>
    <w:rsid w:val="00D31A55"/>
    <w:rsid w:val="00D31CE8"/>
    <w:rsid w:val="00D31FBE"/>
    <w:rsid w:val="00D320A4"/>
    <w:rsid w:val="00D321F2"/>
    <w:rsid w:val="00D3275C"/>
    <w:rsid w:val="00D32991"/>
    <w:rsid w:val="00D32CBA"/>
    <w:rsid w:val="00D33545"/>
    <w:rsid w:val="00D33BBB"/>
    <w:rsid w:val="00D33CE9"/>
    <w:rsid w:val="00D33D91"/>
    <w:rsid w:val="00D33DB2"/>
    <w:rsid w:val="00D3401B"/>
    <w:rsid w:val="00D3454F"/>
    <w:rsid w:val="00D34620"/>
    <w:rsid w:val="00D347B6"/>
    <w:rsid w:val="00D34FCE"/>
    <w:rsid w:val="00D35264"/>
    <w:rsid w:val="00D35365"/>
    <w:rsid w:val="00D35515"/>
    <w:rsid w:val="00D35E7C"/>
    <w:rsid w:val="00D37E71"/>
    <w:rsid w:val="00D40867"/>
    <w:rsid w:val="00D40BA4"/>
    <w:rsid w:val="00D40E98"/>
    <w:rsid w:val="00D4106C"/>
    <w:rsid w:val="00D41828"/>
    <w:rsid w:val="00D41BF3"/>
    <w:rsid w:val="00D423EE"/>
    <w:rsid w:val="00D42BEF"/>
    <w:rsid w:val="00D439FA"/>
    <w:rsid w:val="00D43AD2"/>
    <w:rsid w:val="00D43E85"/>
    <w:rsid w:val="00D445D1"/>
    <w:rsid w:val="00D450FE"/>
    <w:rsid w:val="00D455C4"/>
    <w:rsid w:val="00D46B45"/>
    <w:rsid w:val="00D47320"/>
    <w:rsid w:val="00D5019A"/>
    <w:rsid w:val="00D501DC"/>
    <w:rsid w:val="00D502AE"/>
    <w:rsid w:val="00D50897"/>
    <w:rsid w:val="00D50E47"/>
    <w:rsid w:val="00D5114B"/>
    <w:rsid w:val="00D51262"/>
    <w:rsid w:val="00D517A9"/>
    <w:rsid w:val="00D51A1F"/>
    <w:rsid w:val="00D51C7E"/>
    <w:rsid w:val="00D52B43"/>
    <w:rsid w:val="00D52FD5"/>
    <w:rsid w:val="00D52FF1"/>
    <w:rsid w:val="00D5331B"/>
    <w:rsid w:val="00D533B8"/>
    <w:rsid w:val="00D53BD6"/>
    <w:rsid w:val="00D53BF3"/>
    <w:rsid w:val="00D5418A"/>
    <w:rsid w:val="00D54AE7"/>
    <w:rsid w:val="00D55048"/>
    <w:rsid w:val="00D55B57"/>
    <w:rsid w:val="00D562D5"/>
    <w:rsid w:val="00D602E2"/>
    <w:rsid w:val="00D607BF"/>
    <w:rsid w:val="00D60822"/>
    <w:rsid w:val="00D60F39"/>
    <w:rsid w:val="00D61870"/>
    <w:rsid w:val="00D627B9"/>
    <w:rsid w:val="00D63362"/>
    <w:rsid w:val="00D6381D"/>
    <w:rsid w:val="00D6387F"/>
    <w:rsid w:val="00D639F4"/>
    <w:rsid w:val="00D63BF1"/>
    <w:rsid w:val="00D644A3"/>
    <w:rsid w:val="00D651DE"/>
    <w:rsid w:val="00D6585B"/>
    <w:rsid w:val="00D65E06"/>
    <w:rsid w:val="00D65FE7"/>
    <w:rsid w:val="00D6635C"/>
    <w:rsid w:val="00D663E2"/>
    <w:rsid w:val="00D66557"/>
    <w:rsid w:val="00D66744"/>
    <w:rsid w:val="00D67072"/>
    <w:rsid w:val="00D67AD7"/>
    <w:rsid w:val="00D7040F"/>
    <w:rsid w:val="00D70FF7"/>
    <w:rsid w:val="00D711EB"/>
    <w:rsid w:val="00D71379"/>
    <w:rsid w:val="00D713E6"/>
    <w:rsid w:val="00D71C38"/>
    <w:rsid w:val="00D72880"/>
    <w:rsid w:val="00D72D79"/>
    <w:rsid w:val="00D73FEF"/>
    <w:rsid w:val="00D740E4"/>
    <w:rsid w:val="00D7555B"/>
    <w:rsid w:val="00D7584B"/>
    <w:rsid w:val="00D75B12"/>
    <w:rsid w:val="00D75BF9"/>
    <w:rsid w:val="00D76AF5"/>
    <w:rsid w:val="00D76E45"/>
    <w:rsid w:val="00D77499"/>
    <w:rsid w:val="00D777CF"/>
    <w:rsid w:val="00D77EF4"/>
    <w:rsid w:val="00D801FD"/>
    <w:rsid w:val="00D8064F"/>
    <w:rsid w:val="00D807C0"/>
    <w:rsid w:val="00D808F4"/>
    <w:rsid w:val="00D80BD4"/>
    <w:rsid w:val="00D81A23"/>
    <w:rsid w:val="00D8231C"/>
    <w:rsid w:val="00D82340"/>
    <w:rsid w:val="00D82547"/>
    <w:rsid w:val="00D82903"/>
    <w:rsid w:val="00D83558"/>
    <w:rsid w:val="00D83C93"/>
    <w:rsid w:val="00D84639"/>
    <w:rsid w:val="00D84E1C"/>
    <w:rsid w:val="00D85037"/>
    <w:rsid w:val="00D8524D"/>
    <w:rsid w:val="00D85836"/>
    <w:rsid w:val="00D8599D"/>
    <w:rsid w:val="00D86349"/>
    <w:rsid w:val="00D8653D"/>
    <w:rsid w:val="00D869A7"/>
    <w:rsid w:val="00D87B45"/>
    <w:rsid w:val="00D903A0"/>
    <w:rsid w:val="00D91129"/>
    <w:rsid w:val="00D912F2"/>
    <w:rsid w:val="00D91781"/>
    <w:rsid w:val="00D92465"/>
    <w:rsid w:val="00D9246D"/>
    <w:rsid w:val="00D92B5A"/>
    <w:rsid w:val="00D93657"/>
    <w:rsid w:val="00D93781"/>
    <w:rsid w:val="00D93D97"/>
    <w:rsid w:val="00D93DE5"/>
    <w:rsid w:val="00D944B7"/>
    <w:rsid w:val="00D9454F"/>
    <w:rsid w:val="00D95436"/>
    <w:rsid w:val="00D95C90"/>
    <w:rsid w:val="00D95FFA"/>
    <w:rsid w:val="00D95FFC"/>
    <w:rsid w:val="00D96388"/>
    <w:rsid w:val="00D97134"/>
    <w:rsid w:val="00DA00F2"/>
    <w:rsid w:val="00DA0170"/>
    <w:rsid w:val="00DA02A0"/>
    <w:rsid w:val="00DA0314"/>
    <w:rsid w:val="00DA0CAC"/>
    <w:rsid w:val="00DA11D6"/>
    <w:rsid w:val="00DA13AD"/>
    <w:rsid w:val="00DA1BD9"/>
    <w:rsid w:val="00DA1CBD"/>
    <w:rsid w:val="00DA1DB2"/>
    <w:rsid w:val="00DA1E64"/>
    <w:rsid w:val="00DA2067"/>
    <w:rsid w:val="00DA2BE9"/>
    <w:rsid w:val="00DA2C87"/>
    <w:rsid w:val="00DA3081"/>
    <w:rsid w:val="00DA379D"/>
    <w:rsid w:val="00DA3F98"/>
    <w:rsid w:val="00DA46AB"/>
    <w:rsid w:val="00DA4E51"/>
    <w:rsid w:val="00DA51F4"/>
    <w:rsid w:val="00DA5259"/>
    <w:rsid w:val="00DA56E0"/>
    <w:rsid w:val="00DA5853"/>
    <w:rsid w:val="00DA650E"/>
    <w:rsid w:val="00DA70EB"/>
    <w:rsid w:val="00DB0158"/>
    <w:rsid w:val="00DB05B4"/>
    <w:rsid w:val="00DB0956"/>
    <w:rsid w:val="00DB0DAA"/>
    <w:rsid w:val="00DB12EA"/>
    <w:rsid w:val="00DB15A5"/>
    <w:rsid w:val="00DB16B9"/>
    <w:rsid w:val="00DB1838"/>
    <w:rsid w:val="00DB1986"/>
    <w:rsid w:val="00DB1AD7"/>
    <w:rsid w:val="00DB1E1E"/>
    <w:rsid w:val="00DB2F28"/>
    <w:rsid w:val="00DB3234"/>
    <w:rsid w:val="00DB45F6"/>
    <w:rsid w:val="00DB4891"/>
    <w:rsid w:val="00DB5336"/>
    <w:rsid w:val="00DB58F6"/>
    <w:rsid w:val="00DB5F17"/>
    <w:rsid w:val="00DB6087"/>
    <w:rsid w:val="00DB6156"/>
    <w:rsid w:val="00DB6191"/>
    <w:rsid w:val="00DB6271"/>
    <w:rsid w:val="00DB6809"/>
    <w:rsid w:val="00DB6D80"/>
    <w:rsid w:val="00DB6FEC"/>
    <w:rsid w:val="00DB7518"/>
    <w:rsid w:val="00DB7600"/>
    <w:rsid w:val="00DC0211"/>
    <w:rsid w:val="00DC0491"/>
    <w:rsid w:val="00DC0C17"/>
    <w:rsid w:val="00DC0D37"/>
    <w:rsid w:val="00DC1997"/>
    <w:rsid w:val="00DC1D52"/>
    <w:rsid w:val="00DC20BE"/>
    <w:rsid w:val="00DC2896"/>
    <w:rsid w:val="00DC2E0B"/>
    <w:rsid w:val="00DC36B4"/>
    <w:rsid w:val="00DC393C"/>
    <w:rsid w:val="00DC3E4A"/>
    <w:rsid w:val="00DC42CA"/>
    <w:rsid w:val="00DC43B5"/>
    <w:rsid w:val="00DC48B1"/>
    <w:rsid w:val="00DC4BF8"/>
    <w:rsid w:val="00DC53FF"/>
    <w:rsid w:val="00DC56E2"/>
    <w:rsid w:val="00DC571C"/>
    <w:rsid w:val="00DC5759"/>
    <w:rsid w:val="00DC5A37"/>
    <w:rsid w:val="00DC6D14"/>
    <w:rsid w:val="00DC73B8"/>
    <w:rsid w:val="00DC7971"/>
    <w:rsid w:val="00DC7E1D"/>
    <w:rsid w:val="00DD08B1"/>
    <w:rsid w:val="00DD17C1"/>
    <w:rsid w:val="00DD1A3E"/>
    <w:rsid w:val="00DD24FC"/>
    <w:rsid w:val="00DD386E"/>
    <w:rsid w:val="00DD3F4B"/>
    <w:rsid w:val="00DD50CB"/>
    <w:rsid w:val="00DD5169"/>
    <w:rsid w:val="00DD55D0"/>
    <w:rsid w:val="00DD5BD2"/>
    <w:rsid w:val="00DD615E"/>
    <w:rsid w:val="00DD6306"/>
    <w:rsid w:val="00DD654F"/>
    <w:rsid w:val="00DD6D90"/>
    <w:rsid w:val="00DD6E88"/>
    <w:rsid w:val="00DE09B9"/>
    <w:rsid w:val="00DE16C7"/>
    <w:rsid w:val="00DE16EE"/>
    <w:rsid w:val="00DE1BBE"/>
    <w:rsid w:val="00DE1D4A"/>
    <w:rsid w:val="00DE1E44"/>
    <w:rsid w:val="00DE23DB"/>
    <w:rsid w:val="00DE2435"/>
    <w:rsid w:val="00DE2926"/>
    <w:rsid w:val="00DE2E5E"/>
    <w:rsid w:val="00DE3100"/>
    <w:rsid w:val="00DE3119"/>
    <w:rsid w:val="00DE3160"/>
    <w:rsid w:val="00DE31EB"/>
    <w:rsid w:val="00DE329D"/>
    <w:rsid w:val="00DE3350"/>
    <w:rsid w:val="00DE3352"/>
    <w:rsid w:val="00DE3632"/>
    <w:rsid w:val="00DE3840"/>
    <w:rsid w:val="00DE39A2"/>
    <w:rsid w:val="00DE3F22"/>
    <w:rsid w:val="00DE4214"/>
    <w:rsid w:val="00DE42EA"/>
    <w:rsid w:val="00DE447C"/>
    <w:rsid w:val="00DE44F5"/>
    <w:rsid w:val="00DE463C"/>
    <w:rsid w:val="00DE5737"/>
    <w:rsid w:val="00DE5D3D"/>
    <w:rsid w:val="00DE64E5"/>
    <w:rsid w:val="00DE71A4"/>
    <w:rsid w:val="00DE781F"/>
    <w:rsid w:val="00DE783C"/>
    <w:rsid w:val="00DF057A"/>
    <w:rsid w:val="00DF0B84"/>
    <w:rsid w:val="00DF0BBA"/>
    <w:rsid w:val="00DF15AB"/>
    <w:rsid w:val="00DF16E7"/>
    <w:rsid w:val="00DF16EF"/>
    <w:rsid w:val="00DF1852"/>
    <w:rsid w:val="00DF1AA9"/>
    <w:rsid w:val="00DF1BCF"/>
    <w:rsid w:val="00DF2BBD"/>
    <w:rsid w:val="00DF2D62"/>
    <w:rsid w:val="00DF300D"/>
    <w:rsid w:val="00DF342F"/>
    <w:rsid w:val="00DF35DB"/>
    <w:rsid w:val="00DF39A1"/>
    <w:rsid w:val="00DF3A1C"/>
    <w:rsid w:val="00DF4381"/>
    <w:rsid w:val="00DF4498"/>
    <w:rsid w:val="00DF48F4"/>
    <w:rsid w:val="00DF5E6E"/>
    <w:rsid w:val="00DF656D"/>
    <w:rsid w:val="00DF6592"/>
    <w:rsid w:val="00DF6BEB"/>
    <w:rsid w:val="00DF6D4E"/>
    <w:rsid w:val="00DF7EA6"/>
    <w:rsid w:val="00DF7F41"/>
    <w:rsid w:val="00DF7F88"/>
    <w:rsid w:val="00E00033"/>
    <w:rsid w:val="00E00203"/>
    <w:rsid w:val="00E00476"/>
    <w:rsid w:val="00E0090D"/>
    <w:rsid w:val="00E0096E"/>
    <w:rsid w:val="00E00A0E"/>
    <w:rsid w:val="00E00CFB"/>
    <w:rsid w:val="00E01279"/>
    <w:rsid w:val="00E0135F"/>
    <w:rsid w:val="00E013F9"/>
    <w:rsid w:val="00E0142D"/>
    <w:rsid w:val="00E0151B"/>
    <w:rsid w:val="00E016FF"/>
    <w:rsid w:val="00E01876"/>
    <w:rsid w:val="00E01C23"/>
    <w:rsid w:val="00E0272C"/>
    <w:rsid w:val="00E02773"/>
    <w:rsid w:val="00E04956"/>
    <w:rsid w:val="00E04A61"/>
    <w:rsid w:val="00E04EC4"/>
    <w:rsid w:val="00E05151"/>
    <w:rsid w:val="00E05302"/>
    <w:rsid w:val="00E06501"/>
    <w:rsid w:val="00E069EA"/>
    <w:rsid w:val="00E06C63"/>
    <w:rsid w:val="00E06F4D"/>
    <w:rsid w:val="00E103EA"/>
    <w:rsid w:val="00E10751"/>
    <w:rsid w:val="00E10768"/>
    <w:rsid w:val="00E10DE1"/>
    <w:rsid w:val="00E10DFC"/>
    <w:rsid w:val="00E11264"/>
    <w:rsid w:val="00E1182B"/>
    <w:rsid w:val="00E11BFC"/>
    <w:rsid w:val="00E11C2F"/>
    <w:rsid w:val="00E125D6"/>
    <w:rsid w:val="00E12646"/>
    <w:rsid w:val="00E1278A"/>
    <w:rsid w:val="00E135EF"/>
    <w:rsid w:val="00E1372C"/>
    <w:rsid w:val="00E139E4"/>
    <w:rsid w:val="00E14A41"/>
    <w:rsid w:val="00E14A7C"/>
    <w:rsid w:val="00E14F24"/>
    <w:rsid w:val="00E151F4"/>
    <w:rsid w:val="00E152D3"/>
    <w:rsid w:val="00E154F0"/>
    <w:rsid w:val="00E1559F"/>
    <w:rsid w:val="00E1569A"/>
    <w:rsid w:val="00E15774"/>
    <w:rsid w:val="00E1749C"/>
    <w:rsid w:val="00E17563"/>
    <w:rsid w:val="00E20107"/>
    <w:rsid w:val="00E20618"/>
    <w:rsid w:val="00E20689"/>
    <w:rsid w:val="00E208F7"/>
    <w:rsid w:val="00E20B15"/>
    <w:rsid w:val="00E21C99"/>
    <w:rsid w:val="00E22956"/>
    <w:rsid w:val="00E22C7B"/>
    <w:rsid w:val="00E22CA6"/>
    <w:rsid w:val="00E2315F"/>
    <w:rsid w:val="00E2395E"/>
    <w:rsid w:val="00E23B69"/>
    <w:rsid w:val="00E23F8C"/>
    <w:rsid w:val="00E240C0"/>
    <w:rsid w:val="00E244D9"/>
    <w:rsid w:val="00E2561D"/>
    <w:rsid w:val="00E25701"/>
    <w:rsid w:val="00E2673C"/>
    <w:rsid w:val="00E26C78"/>
    <w:rsid w:val="00E2754F"/>
    <w:rsid w:val="00E276FF"/>
    <w:rsid w:val="00E3051E"/>
    <w:rsid w:val="00E3068F"/>
    <w:rsid w:val="00E30D01"/>
    <w:rsid w:val="00E31369"/>
    <w:rsid w:val="00E313C1"/>
    <w:rsid w:val="00E31705"/>
    <w:rsid w:val="00E3183C"/>
    <w:rsid w:val="00E31ADE"/>
    <w:rsid w:val="00E32DEA"/>
    <w:rsid w:val="00E32FB8"/>
    <w:rsid w:val="00E3338B"/>
    <w:rsid w:val="00E33405"/>
    <w:rsid w:val="00E33A45"/>
    <w:rsid w:val="00E33A9D"/>
    <w:rsid w:val="00E33B5B"/>
    <w:rsid w:val="00E33D65"/>
    <w:rsid w:val="00E33F92"/>
    <w:rsid w:val="00E344EC"/>
    <w:rsid w:val="00E34B82"/>
    <w:rsid w:val="00E35245"/>
    <w:rsid w:val="00E35951"/>
    <w:rsid w:val="00E36765"/>
    <w:rsid w:val="00E37160"/>
    <w:rsid w:val="00E4040D"/>
    <w:rsid w:val="00E40A05"/>
    <w:rsid w:val="00E40D0F"/>
    <w:rsid w:val="00E40E81"/>
    <w:rsid w:val="00E4117A"/>
    <w:rsid w:val="00E41690"/>
    <w:rsid w:val="00E417A1"/>
    <w:rsid w:val="00E417C2"/>
    <w:rsid w:val="00E417F3"/>
    <w:rsid w:val="00E419A5"/>
    <w:rsid w:val="00E41F39"/>
    <w:rsid w:val="00E42122"/>
    <w:rsid w:val="00E436E8"/>
    <w:rsid w:val="00E444C1"/>
    <w:rsid w:val="00E44510"/>
    <w:rsid w:val="00E447E0"/>
    <w:rsid w:val="00E449C2"/>
    <w:rsid w:val="00E44A94"/>
    <w:rsid w:val="00E45028"/>
    <w:rsid w:val="00E4584A"/>
    <w:rsid w:val="00E45B09"/>
    <w:rsid w:val="00E466C8"/>
    <w:rsid w:val="00E46A60"/>
    <w:rsid w:val="00E46DC4"/>
    <w:rsid w:val="00E47997"/>
    <w:rsid w:val="00E47ABF"/>
    <w:rsid w:val="00E47B48"/>
    <w:rsid w:val="00E47BEC"/>
    <w:rsid w:val="00E5030D"/>
    <w:rsid w:val="00E5057C"/>
    <w:rsid w:val="00E50BD3"/>
    <w:rsid w:val="00E50E9B"/>
    <w:rsid w:val="00E51460"/>
    <w:rsid w:val="00E51ED1"/>
    <w:rsid w:val="00E528F0"/>
    <w:rsid w:val="00E53194"/>
    <w:rsid w:val="00E538D4"/>
    <w:rsid w:val="00E53D13"/>
    <w:rsid w:val="00E53E06"/>
    <w:rsid w:val="00E53E57"/>
    <w:rsid w:val="00E53EAF"/>
    <w:rsid w:val="00E5412D"/>
    <w:rsid w:val="00E542EC"/>
    <w:rsid w:val="00E542FA"/>
    <w:rsid w:val="00E545DC"/>
    <w:rsid w:val="00E5464C"/>
    <w:rsid w:val="00E55488"/>
    <w:rsid w:val="00E55700"/>
    <w:rsid w:val="00E55A42"/>
    <w:rsid w:val="00E55A87"/>
    <w:rsid w:val="00E55C77"/>
    <w:rsid w:val="00E55EF6"/>
    <w:rsid w:val="00E5661A"/>
    <w:rsid w:val="00E56857"/>
    <w:rsid w:val="00E56DF0"/>
    <w:rsid w:val="00E56DFC"/>
    <w:rsid w:val="00E60144"/>
    <w:rsid w:val="00E603D7"/>
    <w:rsid w:val="00E60B4C"/>
    <w:rsid w:val="00E60BF8"/>
    <w:rsid w:val="00E60E7D"/>
    <w:rsid w:val="00E61148"/>
    <w:rsid w:val="00E611A7"/>
    <w:rsid w:val="00E614FF"/>
    <w:rsid w:val="00E61611"/>
    <w:rsid w:val="00E61C5D"/>
    <w:rsid w:val="00E61FF6"/>
    <w:rsid w:val="00E62BFB"/>
    <w:rsid w:val="00E6375A"/>
    <w:rsid w:val="00E63BE3"/>
    <w:rsid w:val="00E63E87"/>
    <w:rsid w:val="00E63EA3"/>
    <w:rsid w:val="00E64056"/>
    <w:rsid w:val="00E648F5"/>
    <w:rsid w:val="00E64A0F"/>
    <w:rsid w:val="00E65C6E"/>
    <w:rsid w:val="00E65CAE"/>
    <w:rsid w:val="00E66024"/>
    <w:rsid w:val="00E664FC"/>
    <w:rsid w:val="00E66CD5"/>
    <w:rsid w:val="00E66F97"/>
    <w:rsid w:val="00E66FB4"/>
    <w:rsid w:val="00E674FD"/>
    <w:rsid w:val="00E701A3"/>
    <w:rsid w:val="00E70797"/>
    <w:rsid w:val="00E708AF"/>
    <w:rsid w:val="00E709A2"/>
    <w:rsid w:val="00E70C7D"/>
    <w:rsid w:val="00E71177"/>
    <w:rsid w:val="00E714EC"/>
    <w:rsid w:val="00E71743"/>
    <w:rsid w:val="00E72770"/>
    <w:rsid w:val="00E72DA4"/>
    <w:rsid w:val="00E73D98"/>
    <w:rsid w:val="00E74618"/>
    <w:rsid w:val="00E74755"/>
    <w:rsid w:val="00E7487A"/>
    <w:rsid w:val="00E749C6"/>
    <w:rsid w:val="00E75144"/>
    <w:rsid w:val="00E751D6"/>
    <w:rsid w:val="00E75481"/>
    <w:rsid w:val="00E75B46"/>
    <w:rsid w:val="00E75C22"/>
    <w:rsid w:val="00E75DD7"/>
    <w:rsid w:val="00E760F3"/>
    <w:rsid w:val="00E7656C"/>
    <w:rsid w:val="00E76FC6"/>
    <w:rsid w:val="00E77482"/>
    <w:rsid w:val="00E7755E"/>
    <w:rsid w:val="00E77C07"/>
    <w:rsid w:val="00E77C89"/>
    <w:rsid w:val="00E8013A"/>
    <w:rsid w:val="00E81077"/>
    <w:rsid w:val="00E812E3"/>
    <w:rsid w:val="00E814D1"/>
    <w:rsid w:val="00E81F16"/>
    <w:rsid w:val="00E822C8"/>
    <w:rsid w:val="00E8234E"/>
    <w:rsid w:val="00E82E59"/>
    <w:rsid w:val="00E82ED6"/>
    <w:rsid w:val="00E82FC4"/>
    <w:rsid w:val="00E8303F"/>
    <w:rsid w:val="00E83340"/>
    <w:rsid w:val="00E83414"/>
    <w:rsid w:val="00E83AE4"/>
    <w:rsid w:val="00E83AE7"/>
    <w:rsid w:val="00E83C86"/>
    <w:rsid w:val="00E86318"/>
    <w:rsid w:val="00E8679F"/>
    <w:rsid w:val="00E86AEF"/>
    <w:rsid w:val="00E90279"/>
    <w:rsid w:val="00E902D0"/>
    <w:rsid w:val="00E90410"/>
    <w:rsid w:val="00E9042B"/>
    <w:rsid w:val="00E91156"/>
    <w:rsid w:val="00E911A2"/>
    <w:rsid w:val="00E918C3"/>
    <w:rsid w:val="00E91A41"/>
    <w:rsid w:val="00E91AC6"/>
    <w:rsid w:val="00E91E5A"/>
    <w:rsid w:val="00E9201B"/>
    <w:rsid w:val="00E92124"/>
    <w:rsid w:val="00E926A0"/>
    <w:rsid w:val="00E9272F"/>
    <w:rsid w:val="00E93E2B"/>
    <w:rsid w:val="00E93F29"/>
    <w:rsid w:val="00E940E4"/>
    <w:rsid w:val="00E9448D"/>
    <w:rsid w:val="00E95428"/>
    <w:rsid w:val="00E95F92"/>
    <w:rsid w:val="00E960DF"/>
    <w:rsid w:val="00E961A6"/>
    <w:rsid w:val="00E967B0"/>
    <w:rsid w:val="00E96C3A"/>
    <w:rsid w:val="00E96EFF"/>
    <w:rsid w:val="00E97245"/>
    <w:rsid w:val="00E97BBB"/>
    <w:rsid w:val="00EA07A9"/>
    <w:rsid w:val="00EA09A9"/>
    <w:rsid w:val="00EA1762"/>
    <w:rsid w:val="00EA1A5D"/>
    <w:rsid w:val="00EA1AD4"/>
    <w:rsid w:val="00EA2B5D"/>
    <w:rsid w:val="00EA2C5F"/>
    <w:rsid w:val="00EA3CBA"/>
    <w:rsid w:val="00EA3CD6"/>
    <w:rsid w:val="00EA3D2D"/>
    <w:rsid w:val="00EA47B7"/>
    <w:rsid w:val="00EA523B"/>
    <w:rsid w:val="00EA5636"/>
    <w:rsid w:val="00EA56E3"/>
    <w:rsid w:val="00EA6129"/>
    <w:rsid w:val="00EA6401"/>
    <w:rsid w:val="00EA75B1"/>
    <w:rsid w:val="00EB031B"/>
    <w:rsid w:val="00EB0726"/>
    <w:rsid w:val="00EB07FA"/>
    <w:rsid w:val="00EB0B7D"/>
    <w:rsid w:val="00EB1C67"/>
    <w:rsid w:val="00EB1E78"/>
    <w:rsid w:val="00EB2002"/>
    <w:rsid w:val="00EB272D"/>
    <w:rsid w:val="00EB2938"/>
    <w:rsid w:val="00EB2EF2"/>
    <w:rsid w:val="00EB2F11"/>
    <w:rsid w:val="00EB30B0"/>
    <w:rsid w:val="00EB33DE"/>
    <w:rsid w:val="00EB33E7"/>
    <w:rsid w:val="00EB35AB"/>
    <w:rsid w:val="00EB361F"/>
    <w:rsid w:val="00EB3D7F"/>
    <w:rsid w:val="00EB40C7"/>
    <w:rsid w:val="00EB42F5"/>
    <w:rsid w:val="00EB43AA"/>
    <w:rsid w:val="00EB50AF"/>
    <w:rsid w:val="00EB50F2"/>
    <w:rsid w:val="00EB554C"/>
    <w:rsid w:val="00EB5A05"/>
    <w:rsid w:val="00EB5ADD"/>
    <w:rsid w:val="00EB67E4"/>
    <w:rsid w:val="00EB6E29"/>
    <w:rsid w:val="00EB7094"/>
    <w:rsid w:val="00EB7A62"/>
    <w:rsid w:val="00EB7B03"/>
    <w:rsid w:val="00EB7D82"/>
    <w:rsid w:val="00EC0049"/>
    <w:rsid w:val="00EC0B7D"/>
    <w:rsid w:val="00EC1998"/>
    <w:rsid w:val="00EC1D48"/>
    <w:rsid w:val="00EC2713"/>
    <w:rsid w:val="00EC2D70"/>
    <w:rsid w:val="00EC2E97"/>
    <w:rsid w:val="00EC3C05"/>
    <w:rsid w:val="00EC4080"/>
    <w:rsid w:val="00EC43E4"/>
    <w:rsid w:val="00EC5512"/>
    <w:rsid w:val="00EC6222"/>
    <w:rsid w:val="00EC674F"/>
    <w:rsid w:val="00EC688F"/>
    <w:rsid w:val="00EC77E8"/>
    <w:rsid w:val="00EC7B39"/>
    <w:rsid w:val="00EC7BB4"/>
    <w:rsid w:val="00EC7E1D"/>
    <w:rsid w:val="00EC7E2C"/>
    <w:rsid w:val="00ED06AD"/>
    <w:rsid w:val="00ED0E6E"/>
    <w:rsid w:val="00ED1A6A"/>
    <w:rsid w:val="00ED1F56"/>
    <w:rsid w:val="00ED2374"/>
    <w:rsid w:val="00ED2382"/>
    <w:rsid w:val="00ED2EE2"/>
    <w:rsid w:val="00ED3074"/>
    <w:rsid w:val="00ED31AF"/>
    <w:rsid w:val="00ED40ED"/>
    <w:rsid w:val="00ED4937"/>
    <w:rsid w:val="00ED514D"/>
    <w:rsid w:val="00ED62D2"/>
    <w:rsid w:val="00ED6405"/>
    <w:rsid w:val="00ED70F1"/>
    <w:rsid w:val="00ED75D9"/>
    <w:rsid w:val="00ED77B7"/>
    <w:rsid w:val="00ED7D02"/>
    <w:rsid w:val="00EE0B6C"/>
    <w:rsid w:val="00EE0DA1"/>
    <w:rsid w:val="00EE1C10"/>
    <w:rsid w:val="00EE1E61"/>
    <w:rsid w:val="00EE1F8D"/>
    <w:rsid w:val="00EE252D"/>
    <w:rsid w:val="00EE310D"/>
    <w:rsid w:val="00EE390C"/>
    <w:rsid w:val="00EE3A49"/>
    <w:rsid w:val="00EE4060"/>
    <w:rsid w:val="00EE40E4"/>
    <w:rsid w:val="00EE46CA"/>
    <w:rsid w:val="00EE49B3"/>
    <w:rsid w:val="00EE4A5D"/>
    <w:rsid w:val="00EE513C"/>
    <w:rsid w:val="00EE5A53"/>
    <w:rsid w:val="00EE628A"/>
    <w:rsid w:val="00EE6C95"/>
    <w:rsid w:val="00EE72F9"/>
    <w:rsid w:val="00EE7EFB"/>
    <w:rsid w:val="00EF0551"/>
    <w:rsid w:val="00EF071B"/>
    <w:rsid w:val="00EF0773"/>
    <w:rsid w:val="00EF0C78"/>
    <w:rsid w:val="00EF1C3A"/>
    <w:rsid w:val="00EF1DBC"/>
    <w:rsid w:val="00EF2229"/>
    <w:rsid w:val="00EF30F7"/>
    <w:rsid w:val="00EF32BA"/>
    <w:rsid w:val="00EF3873"/>
    <w:rsid w:val="00EF3A49"/>
    <w:rsid w:val="00EF3D2E"/>
    <w:rsid w:val="00EF4D63"/>
    <w:rsid w:val="00EF5246"/>
    <w:rsid w:val="00EF551D"/>
    <w:rsid w:val="00EF645C"/>
    <w:rsid w:val="00EF69D3"/>
    <w:rsid w:val="00EF6FD6"/>
    <w:rsid w:val="00EF7394"/>
    <w:rsid w:val="00EF77D0"/>
    <w:rsid w:val="00F0003B"/>
    <w:rsid w:val="00F002BC"/>
    <w:rsid w:val="00F003B6"/>
    <w:rsid w:val="00F01371"/>
    <w:rsid w:val="00F02582"/>
    <w:rsid w:val="00F027A6"/>
    <w:rsid w:val="00F029BD"/>
    <w:rsid w:val="00F02CFF"/>
    <w:rsid w:val="00F030B4"/>
    <w:rsid w:val="00F0329E"/>
    <w:rsid w:val="00F03B87"/>
    <w:rsid w:val="00F04524"/>
    <w:rsid w:val="00F046CF"/>
    <w:rsid w:val="00F04821"/>
    <w:rsid w:val="00F059EF"/>
    <w:rsid w:val="00F05C16"/>
    <w:rsid w:val="00F0656B"/>
    <w:rsid w:val="00F065B3"/>
    <w:rsid w:val="00F06815"/>
    <w:rsid w:val="00F074D9"/>
    <w:rsid w:val="00F0789D"/>
    <w:rsid w:val="00F079FC"/>
    <w:rsid w:val="00F07BC5"/>
    <w:rsid w:val="00F07FC9"/>
    <w:rsid w:val="00F1010F"/>
    <w:rsid w:val="00F10295"/>
    <w:rsid w:val="00F10451"/>
    <w:rsid w:val="00F11035"/>
    <w:rsid w:val="00F11061"/>
    <w:rsid w:val="00F11140"/>
    <w:rsid w:val="00F11259"/>
    <w:rsid w:val="00F112A7"/>
    <w:rsid w:val="00F11834"/>
    <w:rsid w:val="00F118A0"/>
    <w:rsid w:val="00F120AA"/>
    <w:rsid w:val="00F1282A"/>
    <w:rsid w:val="00F12C2E"/>
    <w:rsid w:val="00F12DC7"/>
    <w:rsid w:val="00F12FE1"/>
    <w:rsid w:val="00F132E7"/>
    <w:rsid w:val="00F13548"/>
    <w:rsid w:val="00F13BEE"/>
    <w:rsid w:val="00F14126"/>
    <w:rsid w:val="00F15893"/>
    <w:rsid w:val="00F164D4"/>
    <w:rsid w:val="00F16DF0"/>
    <w:rsid w:val="00F17817"/>
    <w:rsid w:val="00F17A7D"/>
    <w:rsid w:val="00F17B32"/>
    <w:rsid w:val="00F17BCC"/>
    <w:rsid w:val="00F17FDA"/>
    <w:rsid w:val="00F200E0"/>
    <w:rsid w:val="00F207E6"/>
    <w:rsid w:val="00F2082F"/>
    <w:rsid w:val="00F21109"/>
    <w:rsid w:val="00F2135D"/>
    <w:rsid w:val="00F213E5"/>
    <w:rsid w:val="00F215AE"/>
    <w:rsid w:val="00F2296E"/>
    <w:rsid w:val="00F22AC1"/>
    <w:rsid w:val="00F2340D"/>
    <w:rsid w:val="00F236F9"/>
    <w:rsid w:val="00F2391F"/>
    <w:rsid w:val="00F23A91"/>
    <w:rsid w:val="00F23D8A"/>
    <w:rsid w:val="00F23F4F"/>
    <w:rsid w:val="00F24999"/>
    <w:rsid w:val="00F2500D"/>
    <w:rsid w:val="00F252C4"/>
    <w:rsid w:val="00F25635"/>
    <w:rsid w:val="00F25A64"/>
    <w:rsid w:val="00F2612D"/>
    <w:rsid w:val="00F2766B"/>
    <w:rsid w:val="00F276CE"/>
    <w:rsid w:val="00F27BF2"/>
    <w:rsid w:val="00F30063"/>
    <w:rsid w:val="00F308E7"/>
    <w:rsid w:val="00F30D48"/>
    <w:rsid w:val="00F3135E"/>
    <w:rsid w:val="00F3146E"/>
    <w:rsid w:val="00F320A0"/>
    <w:rsid w:val="00F32211"/>
    <w:rsid w:val="00F322B5"/>
    <w:rsid w:val="00F32F4C"/>
    <w:rsid w:val="00F3377B"/>
    <w:rsid w:val="00F337F1"/>
    <w:rsid w:val="00F33AA5"/>
    <w:rsid w:val="00F33E82"/>
    <w:rsid w:val="00F33FFB"/>
    <w:rsid w:val="00F34200"/>
    <w:rsid w:val="00F3438C"/>
    <w:rsid w:val="00F34B5A"/>
    <w:rsid w:val="00F35296"/>
    <w:rsid w:val="00F36601"/>
    <w:rsid w:val="00F369AD"/>
    <w:rsid w:val="00F36F36"/>
    <w:rsid w:val="00F377D4"/>
    <w:rsid w:val="00F37D03"/>
    <w:rsid w:val="00F37DD5"/>
    <w:rsid w:val="00F40042"/>
    <w:rsid w:val="00F400B7"/>
    <w:rsid w:val="00F405FE"/>
    <w:rsid w:val="00F411A7"/>
    <w:rsid w:val="00F41770"/>
    <w:rsid w:val="00F41918"/>
    <w:rsid w:val="00F41ABF"/>
    <w:rsid w:val="00F41BBE"/>
    <w:rsid w:val="00F41EB7"/>
    <w:rsid w:val="00F41ECC"/>
    <w:rsid w:val="00F437E0"/>
    <w:rsid w:val="00F44359"/>
    <w:rsid w:val="00F449C4"/>
    <w:rsid w:val="00F45489"/>
    <w:rsid w:val="00F458D1"/>
    <w:rsid w:val="00F45C56"/>
    <w:rsid w:val="00F45EE3"/>
    <w:rsid w:val="00F4655B"/>
    <w:rsid w:val="00F46E81"/>
    <w:rsid w:val="00F46FBD"/>
    <w:rsid w:val="00F47FC8"/>
    <w:rsid w:val="00F5002A"/>
    <w:rsid w:val="00F505B3"/>
    <w:rsid w:val="00F50A66"/>
    <w:rsid w:val="00F51515"/>
    <w:rsid w:val="00F51565"/>
    <w:rsid w:val="00F51F4F"/>
    <w:rsid w:val="00F529FB"/>
    <w:rsid w:val="00F52D56"/>
    <w:rsid w:val="00F52D7C"/>
    <w:rsid w:val="00F52DBF"/>
    <w:rsid w:val="00F53263"/>
    <w:rsid w:val="00F533EA"/>
    <w:rsid w:val="00F5375E"/>
    <w:rsid w:val="00F53AEC"/>
    <w:rsid w:val="00F54028"/>
    <w:rsid w:val="00F54D49"/>
    <w:rsid w:val="00F54D7F"/>
    <w:rsid w:val="00F54DF8"/>
    <w:rsid w:val="00F54E78"/>
    <w:rsid w:val="00F54ED1"/>
    <w:rsid w:val="00F557DF"/>
    <w:rsid w:val="00F5598E"/>
    <w:rsid w:val="00F563EF"/>
    <w:rsid w:val="00F5677E"/>
    <w:rsid w:val="00F572A7"/>
    <w:rsid w:val="00F576F9"/>
    <w:rsid w:val="00F5790B"/>
    <w:rsid w:val="00F57E5E"/>
    <w:rsid w:val="00F60C7F"/>
    <w:rsid w:val="00F60D32"/>
    <w:rsid w:val="00F60FEB"/>
    <w:rsid w:val="00F610CF"/>
    <w:rsid w:val="00F61437"/>
    <w:rsid w:val="00F619C2"/>
    <w:rsid w:val="00F6253A"/>
    <w:rsid w:val="00F628C3"/>
    <w:rsid w:val="00F62987"/>
    <w:rsid w:val="00F63E44"/>
    <w:rsid w:val="00F6447A"/>
    <w:rsid w:val="00F6483D"/>
    <w:rsid w:val="00F649DA"/>
    <w:rsid w:val="00F64A1F"/>
    <w:rsid w:val="00F65164"/>
    <w:rsid w:val="00F652A5"/>
    <w:rsid w:val="00F6558B"/>
    <w:rsid w:val="00F6592D"/>
    <w:rsid w:val="00F65994"/>
    <w:rsid w:val="00F65DA6"/>
    <w:rsid w:val="00F66707"/>
    <w:rsid w:val="00F66B9D"/>
    <w:rsid w:val="00F66BB8"/>
    <w:rsid w:val="00F66C05"/>
    <w:rsid w:val="00F6719B"/>
    <w:rsid w:val="00F67512"/>
    <w:rsid w:val="00F6757F"/>
    <w:rsid w:val="00F67E15"/>
    <w:rsid w:val="00F67FC0"/>
    <w:rsid w:val="00F70CDC"/>
    <w:rsid w:val="00F7168B"/>
    <w:rsid w:val="00F716AD"/>
    <w:rsid w:val="00F72AC0"/>
    <w:rsid w:val="00F7358C"/>
    <w:rsid w:val="00F739A7"/>
    <w:rsid w:val="00F73A95"/>
    <w:rsid w:val="00F73F39"/>
    <w:rsid w:val="00F73F8B"/>
    <w:rsid w:val="00F745B2"/>
    <w:rsid w:val="00F74B20"/>
    <w:rsid w:val="00F74D51"/>
    <w:rsid w:val="00F74EFD"/>
    <w:rsid w:val="00F75D5C"/>
    <w:rsid w:val="00F75D63"/>
    <w:rsid w:val="00F767AF"/>
    <w:rsid w:val="00F76AB1"/>
    <w:rsid w:val="00F76D95"/>
    <w:rsid w:val="00F77033"/>
    <w:rsid w:val="00F770A1"/>
    <w:rsid w:val="00F773F9"/>
    <w:rsid w:val="00F81141"/>
    <w:rsid w:val="00F813EF"/>
    <w:rsid w:val="00F81463"/>
    <w:rsid w:val="00F82D11"/>
    <w:rsid w:val="00F82F86"/>
    <w:rsid w:val="00F8308E"/>
    <w:rsid w:val="00F832D9"/>
    <w:rsid w:val="00F83415"/>
    <w:rsid w:val="00F8385F"/>
    <w:rsid w:val="00F83B70"/>
    <w:rsid w:val="00F843E4"/>
    <w:rsid w:val="00F84607"/>
    <w:rsid w:val="00F8481B"/>
    <w:rsid w:val="00F85727"/>
    <w:rsid w:val="00F85851"/>
    <w:rsid w:val="00F85CF8"/>
    <w:rsid w:val="00F85D6D"/>
    <w:rsid w:val="00F85E86"/>
    <w:rsid w:val="00F85FA4"/>
    <w:rsid w:val="00F86669"/>
    <w:rsid w:val="00F868BF"/>
    <w:rsid w:val="00F87593"/>
    <w:rsid w:val="00F875DA"/>
    <w:rsid w:val="00F87C64"/>
    <w:rsid w:val="00F87C82"/>
    <w:rsid w:val="00F90FB1"/>
    <w:rsid w:val="00F910A6"/>
    <w:rsid w:val="00F91668"/>
    <w:rsid w:val="00F91E03"/>
    <w:rsid w:val="00F92143"/>
    <w:rsid w:val="00F9238F"/>
    <w:rsid w:val="00F925CB"/>
    <w:rsid w:val="00F92FA2"/>
    <w:rsid w:val="00F935B2"/>
    <w:rsid w:val="00F938FC"/>
    <w:rsid w:val="00F93A9D"/>
    <w:rsid w:val="00F93AA0"/>
    <w:rsid w:val="00F943F9"/>
    <w:rsid w:val="00F95C7F"/>
    <w:rsid w:val="00F95EEE"/>
    <w:rsid w:val="00F95F31"/>
    <w:rsid w:val="00F96823"/>
    <w:rsid w:val="00F96EE9"/>
    <w:rsid w:val="00FA0001"/>
    <w:rsid w:val="00FA06AD"/>
    <w:rsid w:val="00FA0953"/>
    <w:rsid w:val="00FA0C0E"/>
    <w:rsid w:val="00FA1182"/>
    <w:rsid w:val="00FA176B"/>
    <w:rsid w:val="00FA1DE8"/>
    <w:rsid w:val="00FA1F54"/>
    <w:rsid w:val="00FA240D"/>
    <w:rsid w:val="00FA2591"/>
    <w:rsid w:val="00FA2BEB"/>
    <w:rsid w:val="00FA2D20"/>
    <w:rsid w:val="00FA2ECE"/>
    <w:rsid w:val="00FA3150"/>
    <w:rsid w:val="00FA325D"/>
    <w:rsid w:val="00FA3634"/>
    <w:rsid w:val="00FA3C0B"/>
    <w:rsid w:val="00FA3C8F"/>
    <w:rsid w:val="00FA3D44"/>
    <w:rsid w:val="00FA41B0"/>
    <w:rsid w:val="00FA42AA"/>
    <w:rsid w:val="00FA4A9F"/>
    <w:rsid w:val="00FA4F39"/>
    <w:rsid w:val="00FA5965"/>
    <w:rsid w:val="00FA5E8E"/>
    <w:rsid w:val="00FA6080"/>
    <w:rsid w:val="00FA60D0"/>
    <w:rsid w:val="00FA797E"/>
    <w:rsid w:val="00FB006E"/>
    <w:rsid w:val="00FB0544"/>
    <w:rsid w:val="00FB07EF"/>
    <w:rsid w:val="00FB0BA4"/>
    <w:rsid w:val="00FB189B"/>
    <w:rsid w:val="00FB18D4"/>
    <w:rsid w:val="00FB1929"/>
    <w:rsid w:val="00FB19E7"/>
    <w:rsid w:val="00FB1A24"/>
    <w:rsid w:val="00FB1A29"/>
    <w:rsid w:val="00FB1A53"/>
    <w:rsid w:val="00FB1EB8"/>
    <w:rsid w:val="00FB3217"/>
    <w:rsid w:val="00FB382A"/>
    <w:rsid w:val="00FB4AE1"/>
    <w:rsid w:val="00FB4CA0"/>
    <w:rsid w:val="00FB4D32"/>
    <w:rsid w:val="00FB4F16"/>
    <w:rsid w:val="00FB5417"/>
    <w:rsid w:val="00FB558B"/>
    <w:rsid w:val="00FB6183"/>
    <w:rsid w:val="00FB672F"/>
    <w:rsid w:val="00FB6EE4"/>
    <w:rsid w:val="00FB77AD"/>
    <w:rsid w:val="00FB7B23"/>
    <w:rsid w:val="00FC06E4"/>
    <w:rsid w:val="00FC0AF4"/>
    <w:rsid w:val="00FC0BC2"/>
    <w:rsid w:val="00FC118E"/>
    <w:rsid w:val="00FC15BA"/>
    <w:rsid w:val="00FC29D6"/>
    <w:rsid w:val="00FC3B6B"/>
    <w:rsid w:val="00FC3BB4"/>
    <w:rsid w:val="00FC414F"/>
    <w:rsid w:val="00FC4484"/>
    <w:rsid w:val="00FC44AE"/>
    <w:rsid w:val="00FC566F"/>
    <w:rsid w:val="00FC605E"/>
    <w:rsid w:val="00FC6509"/>
    <w:rsid w:val="00FC65C6"/>
    <w:rsid w:val="00FC6A86"/>
    <w:rsid w:val="00FC6AB2"/>
    <w:rsid w:val="00FC718F"/>
    <w:rsid w:val="00FC77F1"/>
    <w:rsid w:val="00FC7977"/>
    <w:rsid w:val="00FC7DFC"/>
    <w:rsid w:val="00FD173F"/>
    <w:rsid w:val="00FD1B49"/>
    <w:rsid w:val="00FD36BD"/>
    <w:rsid w:val="00FD40E2"/>
    <w:rsid w:val="00FD410A"/>
    <w:rsid w:val="00FD4DCE"/>
    <w:rsid w:val="00FD4EE3"/>
    <w:rsid w:val="00FD558F"/>
    <w:rsid w:val="00FD7568"/>
    <w:rsid w:val="00FD7D67"/>
    <w:rsid w:val="00FE030B"/>
    <w:rsid w:val="00FE0710"/>
    <w:rsid w:val="00FE08BB"/>
    <w:rsid w:val="00FE0A72"/>
    <w:rsid w:val="00FE0C60"/>
    <w:rsid w:val="00FE1468"/>
    <w:rsid w:val="00FE16E3"/>
    <w:rsid w:val="00FE1C27"/>
    <w:rsid w:val="00FE21DE"/>
    <w:rsid w:val="00FE2E24"/>
    <w:rsid w:val="00FE2F1E"/>
    <w:rsid w:val="00FE3294"/>
    <w:rsid w:val="00FE38FE"/>
    <w:rsid w:val="00FE3E62"/>
    <w:rsid w:val="00FE41E5"/>
    <w:rsid w:val="00FE475A"/>
    <w:rsid w:val="00FE4F97"/>
    <w:rsid w:val="00FE50D9"/>
    <w:rsid w:val="00FE58BE"/>
    <w:rsid w:val="00FE59A7"/>
    <w:rsid w:val="00FE5F00"/>
    <w:rsid w:val="00FE60C4"/>
    <w:rsid w:val="00FE63BC"/>
    <w:rsid w:val="00FE6868"/>
    <w:rsid w:val="00FE6B6B"/>
    <w:rsid w:val="00FE6C33"/>
    <w:rsid w:val="00FE6EB2"/>
    <w:rsid w:val="00FE6FA6"/>
    <w:rsid w:val="00FE7817"/>
    <w:rsid w:val="00FF0918"/>
    <w:rsid w:val="00FF0F45"/>
    <w:rsid w:val="00FF1587"/>
    <w:rsid w:val="00FF15DD"/>
    <w:rsid w:val="00FF1D98"/>
    <w:rsid w:val="00FF1F96"/>
    <w:rsid w:val="00FF2552"/>
    <w:rsid w:val="00FF2770"/>
    <w:rsid w:val="00FF300F"/>
    <w:rsid w:val="00FF37BD"/>
    <w:rsid w:val="00FF3B2B"/>
    <w:rsid w:val="00FF437C"/>
    <w:rsid w:val="00FF4401"/>
    <w:rsid w:val="00FF47D8"/>
    <w:rsid w:val="00FF5B6E"/>
    <w:rsid w:val="00FF6224"/>
    <w:rsid w:val="00FF63B7"/>
    <w:rsid w:val="00FF6BD5"/>
    <w:rsid w:val="00FF73D8"/>
    <w:rsid w:val="00FF73F6"/>
    <w:rsid w:val="00FF7836"/>
    <w:rsid w:val="00FF7C5D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0B6A64"/>
  <w15:docId w15:val="{071C6B19-7EED-441B-80CF-47189BEE1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52118"/>
    <w:rPr>
      <w:rFonts w:ascii="Calibri" w:eastAsia="Calibri" w:hAnsi="Calibri" w:cs="Angsana New"/>
      <w:szCs w:val="28"/>
      <w:lang w:bidi="th-TH"/>
    </w:rPr>
  </w:style>
  <w:style w:type="paragraph" w:styleId="2">
    <w:name w:val="heading 2"/>
    <w:basedOn w:val="a"/>
    <w:next w:val="a"/>
    <w:link w:val="20"/>
    <w:uiPriority w:val="9"/>
    <w:unhideWhenUsed/>
    <w:qFormat/>
    <w:rsid w:val="00C130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paragraph" w:styleId="4">
    <w:name w:val="heading 4"/>
    <w:basedOn w:val="a"/>
    <w:next w:val="a"/>
    <w:link w:val="40"/>
    <w:qFormat/>
    <w:rsid w:val="00752118"/>
    <w:pPr>
      <w:keepNext/>
      <w:spacing w:before="240" w:after="60" w:line="240" w:lineRule="auto"/>
      <w:outlineLvl w:val="3"/>
    </w:pPr>
    <w:rPr>
      <w:rFonts w:ascii="Times New Roman" w:eastAsia="Cordia New" w:hAnsi="Times New Roman"/>
      <w:b/>
      <w:bCs/>
      <w:sz w:val="28"/>
      <w:szCs w:val="3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หัวเรื่อง 4 อักขระ"/>
    <w:basedOn w:val="a0"/>
    <w:link w:val="4"/>
    <w:rsid w:val="00752118"/>
    <w:rPr>
      <w:rFonts w:ascii="Times New Roman" w:eastAsia="Cordia New" w:hAnsi="Times New Roman" w:cs="Angsana New"/>
      <w:b/>
      <w:bCs/>
      <w:sz w:val="28"/>
      <w:szCs w:val="32"/>
      <w:lang w:val="x-none" w:eastAsia="x-none" w:bidi="th-TH"/>
    </w:rPr>
  </w:style>
  <w:style w:type="paragraph" w:styleId="a3">
    <w:name w:val="List Paragraph"/>
    <w:basedOn w:val="a"/>
    <w:uiPriority w:val="34"/>
    <w:qFormat/>
    <w:rsid w:val="00752118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75211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5">
    <w:name w:val="หัวกระดาษ อักขระ"/>
    <w:basedOn w:val="a0"/>
    <w:link w:val="a4"/>
    <w:uiPriority w:val="99"/>
    <w:rsid w:val="00752118"/>
    <w:rPr>
      <w:rFonts w:ascii="Calibri" w:eastAsia="Calibri" w:hAnsi="Calibri" w:cs="Angsana New"/>
      <w:szCs w:val="28"/>
      <w:lang w:val="x-none" w:eastAsia="x-none" w:bidi="th-TH"/>
    </w:rPr>
  </w:style>
  <w:style w:type="paragraph" w:styleId="a6">
    <w:name w:val="Title"/>
    <w:basedOn w:val="a"/>
    <w:link w:val="a7"/>
    <w:qFormat/>
    <w:rsid w:val="00AD1EF3"/>
    <w:pPr>
      <w:spacing w:after="0" w:line="240" w:lineRule="auto"/>
      <w:jc w:val="center"/>
    </w:pPr>
    <w:rPr>
      <w:rFonts w:ascii="Cordia New" w:eastAsia="Cordia New" w:hAnsi="Cordia New" w:cs="Cordia New"/>
      <w:b/>
      <w:bCs/>
      <w:sz w:val="36"/>
      <w:szCs w:val="36"/>
    </w:rPr>
  </w:style>
  <w:style w:type="character" w:customStyle="1" w:styleId="a7">
    <w:name w:val="ชื่อเรื่อง อักขระ"/>
    <w:basedOn w:val="a0"/>
    <w:link w:val="a6"/>
    <w:rsid w:val="00AD1EF3"/>
    <w:rPr>
      <w:rFonts w:ascii="Cordia New" w:eastAsia="Cordia New" w:hAnsi="Cordia New" w:cs="Cordia New"/>
      <w:b/>
      <w:bCs/>
      <w:sz w:val="36"/>
      <w:szCs w:val="36"/>
      <w:lang w:bidi="th-TH"/>
    </w:rPr>
  </w:style>
  <w:style w:type="character" w:styleId="a8">
    <w:name w:val="annotation reference"/>
    <w:basedOn w:val="a0"/>
    <w:uiPriority w:val="99"/>
    <w:semiHidden/>
    <w:unhideWhenUsed/>
    <w:rsid w:val="00493EB3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493EB3"/>
    <w:pPr>
      <w:spacing w:line="240" w:lineRule="auto"/>
    </w:pPr>
    <w:rPr>
      <w:sz w:val="20"/>
      <w:szCs w:val="25"/>
    </w:rPr>
  </w:style>
  <w:style w:type="character" w:customStyle="1" w:styleId="aa">
    <w:name w:val="ข้อความข้อคิดเห็น อักขระ"/>
    <w:basedOn w:val="a0"/>
    <w:link w:val="a9"/>
    <w:uiPriority w:val="99"/>
    <w:semiHidden/>
    <w:rsid w:val="00493EB3"/>
    <w:rPr>
      <w:rFonts w:ascii="Calibri" w:eastAsia="Calibri" w:hAnsi="Calibri" w:cs="Angsana New"/>
      <w:sz w:val="20"/>
      <w:szCs w:val="25"/>
      <w:lang w:bidi="th-TH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493EB3"/>
    <w:rPr>
      <w:b/>
      <w:bCs/>
    </w:rPr>
  </w:style>
  <w:style w:type="character" w:customStyle="1" w:styleId="ac">
    <w:name w:val="ชื่อเรื่องของข้อคิดเห็น อักขระ"/>
    <w:basedOn w:val="aa"/>
    <w:link w:val="ab"/>
    <w:uiPriority w:val="99"/>
    <w:semiHidden/>
    <w:rsid w:val="00493EB3"/>
    <w:rPr>
      <w:rFonts w:ascii="Calibri" w:eastAsia="Calibri" w:hAnsi="Calibri" w:cs="Angsana New"/>
      <w:b/>
      <w:bCs/>
      <w:sz w:val="20"/>
      <w:szCs w:val="25"/>
      <w:lang w:bidi="th-TH"/>
    </w:rPr>
  </w:style>
  <w:style w:type="paragraph" w:styleId="ad">
    <w:name w:val="Balloon Text"/>
    <w:basedOn w:val="a"/>
    <w:link w:val="ae"/>
    <w:uiPriority w:val="99"/>
    <w:semiHidden/>
    <w:unhideWhenUsed/>
    <w:rsid w:val="00493EB3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ae">
    <w:name w:val="ข้อความบอลลูน อักขระ"/>
    <w:basedOn w:val="a0"/>
    <w:link w:val="ad"/>
    <w:uiPriority w:val="99"/>
    <w:semiHidden/>
    <w:rsid w:val="00493EB3"/>
    <w:rPr>
      <w:rFonts w:ascii="Tahoma" w:eastAsia="Calibri" w:hAnsi="Tahoma" w:cs="Angsana New"/>
      <w:sz w:val="16"/>
      <w:szCs w:val="20"/>
      <w:lang w:bidi="th-TH"/>
    </w:rPr>
  </w:style>
  <w:style w:type="character" w:customStyle="1" w:styleId="20">
    <w:name w:val="หัวเรื่อง 2 อักขระ"/>
    <w:basedOn w:val="a0"/>
    <w:link w:val="2"/>
    <w:uiPriority w:val="9"/>
    <w:rsid w:val="00C13064"/>
    <w:rPr>
      <w:rFonts w:asciiTheme="majorHAnsi" w:eastAsiaTheme="majorEastAsia" w:hAnsiTheme="majorHAnsi" w:cstheme="majorBidi"/>
      <w:b/>
      <w:bCs/>
      <w:color w:val="4F81BD" w:themeColor="accent1"/>
      <w:sz w:val="26"/>
      <w:szCs w:val="33"/>
      <w:lang w:bidi="th-TH"/>
    </w:rPr>
  </w:style>
  <w:style w:type="paragraph" w:customStyle="1" w:styleId="Default">
    <w:name w:val="Default"/>
    <w:rsid w:val="001413E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  <w:lang w:bidi="th-TH"/>
    </w:rPr>
  </w:style>
  <w:style w:type="paragraph" w:styleId="21">
    <w:name w:val="Body Text Indent 2"/>
    <w:basedOn w:val="a"/>
    <w:link w:val="22"/>
    <w:unhideWhenUsed/>
    <w:rsid w:val="0096530A"/>
    <w:pPr>
      <w:spacing w:after="0" w:line="240" w:lineRule="auto"/>
      <w:ind w:firstLine="720"/>
      <w:jc w:val="both"/>
    </w:pPr>
    <w:rPr>
      <w:rFonts w:ascii="Angsana New" w:eastAsia="Cordia New" w:hAnsi="Cordia New" w:cs="Wingdings"/>
      <w:sz w:val="28"/>
    </w:rPr>
  </w:style>
  <w:style w:type="character" w:customStyle="1" w:styleId="22">
    <w:name w:val="การเยื้องเนื้อความ 2 อักขระ"/>
    <w:basedOn w:val="a0"/>
    <w:link w:val="21"/>
    <w:rsid w:val="0096530A"/>
    <w:rPr>
      <w:rFonts w:ascii="Angsana New" w:eastAsia="Cordia New" w:hAnsi="Cordia New" w:cs="Wingdings"/>
      <w:sz w:val="28"/>
      <w:szCs w:val="28"/>
      <w:lang w:bidi="th-TH"/>
    </w:rPr>
  </w:style>
  <w:style w:type="table" w:styleId="af">
    <w:name w:val="Table Grid"/>
    <w:basedOn w:val="a1"/>
    <w:uiPriority w:val="59"/>
    <w:rsid w:val="00A81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5A3D20"/>
    <w:rPr>
      <w:i/>
      <w:iCs/>
    </w:rPr>
  </w:style>
  <w:style w:type="character" w:styleId="af1">
    <w:name w:val="Hyperlink"/>
    <w:basedOn w:val="a0"/>
    <w:uiPriority w:val="99"/>
    <w:unhideWhenUsed/>
    <w:rsid w:val="005A3D20"/>
    <w:rPr>
      <w:color w:val="0000FF"/>
      <w:u w:val="single"/>
    </w:rPr>
  </w:style>
  <w:style w:type="paragraph" w:styleId="af2">
    <w:name w:val="footer"/>
    <w:basedOn w:val="a"/>
    <w:link w:val="af3"/>
    <w:uiPriority w:val="99"/>
    <w:unhideWhenUsed/>
    <w:rsid w:val="00FD36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3">
    <w:name w:val="ท้ายกระดาษ อักขระ"/>
    <w:basedOn w:val="a0"/>
    <w:link w:val="af2"/>
    <w:uiPriority w:val="99"/>
    <w:rsid w:val="00FD36BD"/>
    <w:rPr>
      <w:rFonts w:ascii="Calibri" w:eastAsia="Calibri" w:hAnsi="Calibri" w:cs="Angsana New"/>
      <w:szCs w:val="28"/>
      <w:lang w:bidi="th-TH"/>
    </w:rPr>
  </w:style>
  <w:style w:type="character" w:styleId="af4">
    <w:name w:val="Unresolved Mention"/>
    <w:basedOn w:val="a0"/>
    <w:uiPriority w:val="99"/>
    <w:semiHidden/>
    <w:unhideWhenUsed/>
    <w:rsid w:val="006F1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8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tu.ac.th/uploads/research_admin/pdf/biosafety/bio_process/TU-IBC_Specification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osp.od.nih.gov/wp-content/uploads/NIH_Guidelin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35CCA-EC60-4C17-A856-E250F31FB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0</Pages>
  <Words>2728</Words>
  <Characters>15554</Characters>
  <Application>Microsoft Office Word</Application>
  <DocSecurity>0</DocSecurity>
  <Lines>129</Lines>
  <Paragraphs>3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8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gkase</dc:creator>
  <cp:lastModifiedBy>PC</cp:lastModifiedBy>
  <cp:revision>30</cp:revision>
  <cp:lastPrinted>2020-12-03T04:18:00Z</cp:lastPrinted>
  <dcterms:created xsi:type="dcterms:W3CDTF">2020-06-09T07:50:00Z</dcterms:created>
  <dcterms:modified xsi:type="dcterms:W3CDTF">2021-02-18T09:56:00Z</dcterms:modified>
</cp:coreProperties>
</file>